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B102B7" w14:textId="77777777" w:rsidR="002F4970" w:rsidRPr="00A32682" w:rsidRDefault="00986AE4" w:rsidP="005A4FF6">
      <w:pPr>
        <w:pStyle w:val="Heading1"/>
        <w:numPr>
          <w:ilvl w:val="0"/>
          <w:numId w:val="0"/>
        </w:numPr>
      </w:pPr>
      <w:bookmarkStart w:id="0" w:name="_GoBack"/>
      <w:bookmarkEnd w:id="0"/>
      <w:r w:rsidRPr="00A32682">
        <w:t>Supplementary material</w:t>
      </w:r>
    </w:p>
    <w:p w14:paraId="1DC1E379" w14:textId="23B8AA99" w:rsidR="00DF21C4" w:rsidRPr="00A32682" w:rsidRDefault="0080115F" w:rsidP="00DF21C4">
      <w:pPr>
        <w:keepNext/>
        <w:rPr>
          <w:lang w:val="en-US"/>
        </w:rPr>
      </w:pPr>
      <w:r>
        <w:rPr>
          <w:b/>
          <w:noProof/>
          <w:lang w:eastAsia="en-GB"/>
        </w:rPr>
        <w:drawing>
          <wp:inline distT="0" distB="0" distL="0" distR="0" wp14:anchorId="2D310EE6" wp14:editId="20E24689">
            <wp:extent cx="6257925" cy="4600575"/>
            <wp:effectExtent l="0" t="0" r="0" b="0"/>
            <wp:docPr id="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06D41" w14:textId="5A043753" w:rsidR="006313C4" w:rsidRPr="00A32682" w:rsidRDefault="00DF21C4" w:rsidP="00DF21C4">
      <w:pPr>
        <w:pStyle w:val="Caption"/>
        <w:rPr>
          <w:lang w:val="en-US"/>
        </w:rPr>
      </w:pPr>
      <w:bookmarkStart w:id="1" w:name="_Ref45787790"/>
      <w:r w:rsidRPr="00A32682">
        <w:rPr>
          <w:lang w:val="en-US"/>
        </w:rPr>
        <w:t>Figur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Figure_S</w:instrText>
      </w:r>
      <w:r w:rsidR="008D3D81" w:rsidRPr="00A32682">
        <w:rPr>
          <w:lang w:val="en-US"/>
        </w:rPr>
        <w:instrText xml:space="preserve"> </w:instrText>
      </w:r>
      <w:r w:rsidRPr="00A32682">
        <w:rPr>
          <w:lang w:val="en-US"/>
        </w:rPr>
        <w:instrText xml:space="preserve">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1</w:t>
      </w:r>
      <w:r w:rsidRPr="00A32682">
        <w:rPr>
          <w:lang w:val="en-US"/>
        </w:rPr>
        <w:fldChar w:fldCharType="end"/>
      </w:r>
      <w:bookmarkEnd w:id="1"/>
      <w:r w:rsidRPr="00A32682">
        <w:rPr>
          <w:lang w:val="en-US"/>
        </w:rPr>
        <w:t>: Summary of the effect of each treatment on soil properties</w:t>
      </w:r>
    </w:p>
    <w:p w14:paraId="6CAC1759" w14:textId="247D52CE" w:rsidR="006313C4" w:rsidRPr="00A32682" w:rsidRDefault="006313C4" w:rsidP="006313C4">
      <w:pPr>
        <w:rPr>
          <w:lang w:val="en-US"/>
        </w:rPr>
      </w:pPr>
      <w:r w:rsidRPr="00A32682">
        <w:rPr>
          <w:sz w:val="20"/>
          <w:szCs w:val="16"/>
          <w:lang w:val="en-US"/>
        </w:rPr>
        <w:t xml:space="preserve">The length of the horizontal bars refers to the difference between 2014 and 2018. To combine variables with different units, the means for 2014 and </w:t>
      </w:r>
      <w:r w:rsidRPr="00C53C1D">
        <w:rPr>
          <w:i/>
          <w:iCs/>
          <w:sz w:val="20"/>
          <w:szCs w:val="16"/>
          <w:lang w:val="en-US"/>
        </w:rPr>
        <w:t>2018</w:t>
      </w:r>
      <w:r w:rsidRPr="00A32682">
        <w:rPr>
          <w:sz w:val="20"/>
          <w:szCs w:val="16"/>
          <w:lang w:val="en-US"/>
        </w:rPr>
        <w:t xml:space="preserve"> were normali</w:t>
      </w:r>
      <w:r w:rsidR="00A26783" w:rsidRPr="00A32682">
        <w:rPr>
          <w:sz w:val="20"/>
          <w:szCs w:val="16"/>
          <w:lang w:val="en-US"/>
        </w:rPr>
        <w:t>z</w:t>
      </w:r>
      <w:r w:rsidRPr="00A32682">
        <w:rPr>
          <w:sz w:val="20"/>
          <w:szCs w:val="16"/>
          <w:lang w:val="en-US"/>
        </w:rPr>
        <w:t>ed, to replace them with a number between 0 and 1 (x</w:t>
      </w:r>
      <w:r w:rsidRPr="00A32682">
        <w:rPr>
          <w:sz w:val="20"/>
          <w:szCs w:val="16"/>
          <w:vertAlign w:val="subscript"/>
          <w:lang w:val="en-US"/>
        </w:rPr>
        <w:t>normalised</w:t>
      </w:r>
      <w:r w:rsidRPr="00A32682">
        <w:rPr>
          <w:sz w:val="20"/>
          <w:szCs w:val="16"/>
          <w:lang w:val="en-US"/>
        </w:rPr>
        <w:t xml:space="preserve"> = (x</w:t>
      </w:r>
      <w:r w:rsidRPr="00A32682">
        <w:rPr>
          <w:sz w:val="20"/>
          <w:szCs w:val="16"/>
          <w:vertAlign w:val="subscript"/>
          <w:lang w:val="en-US"/>
        </w:rPr>
        <w:t>i</w:t>
      </w:r>
      <w:r w:rsidRPr="00A32682">
        <w:rPr>
          <w:sz w:val="20"/>
          <w:szCs w:val="16"/>
          <w:lang w:val="en-US"/>
        </w:rPr>
        <w:t xml:space="preserve"> – x</w:t>
      </w:r>
      <w:r w:rsidRPr="00A32682">
        <w:rPr>
          <w:sz w:val="20"/>
          <w:szCs w:val="16"/>
          <w:vertAlign w:val="subscript"/>
          <w:lang w:val="en-US"/>
        </w:rPr>
        <w:t>min</w:t>
      </w:r>
      <w:r w:rsidRPr="00A32682">
        <w:rPr>
          <w:sz w:val="20"/>
          <w:szCs w:val="16"/>
          <w:lang w:val="en-US"/>
        </w:rPr>
        <w:t>)/(x</w:t>
      </w:r>
      <w:r w:rsidRPr="00A32682">
        <w:rPr>
          <w:sz w:val="20"/>
          <w:szCs w:val="16"/>
          <w:vertAlign w:val="subscript"/>
          <w:lang w:val="en-US"/>
        </w:rPr>
        <w:t>max</w:t>
      </w:r>
      <w:r w:rsidRPr="00A32682">
        <w:rPr>
          <w:sz w:val="20"/>
          <w:szCs w:val="16"/>
          <w:lang w:val="en-US"/>
        </w:rPr>
        <w:t xml:space="preserve"> – x</w:t>
      </w:r>
      <w:r w:rsidRPr="00A32682">
        <w:rPr>
          <w:sz w:val="20"/>
          <w:szCs w:val="16"/>
          <w:vertAlign w:val="subscript"/>
          <w:lang w:val="en-US"/>
        </w:rPr>
        <w:t>min</w:t>
      </w:r>
      <w:r w:rsidRPr="00A32682">
        <w:rPr>
          <w:sz w:val="20"/>
          <w:szCs w:val="16"/>
          <w:lang w:val="en-US"/>
        </w:rPr>
        <w:t>). The values reported here correspond to the difference between those normali</w:t>
      </w:r>
      <w:r w:rsidR="00A26783" w:rsidRPr="00A32682">
        <w:rPr>
          <w:sz w:val="20"/>
          <w:szCs w:val="16"/>
          <w:lang w:val="en-US"/>
        </w:rPr>
        <w:t>z</w:t>
      </w:r>
      <w:r w:rsidRPr="00A32682">
        <w:rPr>
          <w:sz w:val="20"/>
          <w:szCs w:val="16"/>
          <w:lang w:val="en-US"/>
        </w:rPr>
        <w:t>ed values, ranging from -1 to 1. The closer to 1, the stronger the increase of the values between 2014 and 2018 (x</w:t>
      </w:r>
      <w:r w:rsidRPr="00A32682">
        <w:rPr>
          <w:sz w:val="20"/>
          <w:szCs w:val="16"/>
          <w:vertAlign w:val="subscript"/>
          <w:lang w:val="en-US"/>
        </w:rPr>
        <w:t>max(2018)</w:t>
      </w:r>
      <w:r w:rsidRPr="00A32682">
        <w:rPr>
          <w:sz w:val="20"/>
          <w:szCs w:val="16"/>
          <w:lang w:val="en-US"/>
        </w:rPr>
        <w:t xml:space="preserve"> – x</w:t>
      </w:r>
      <w:r w:rsidRPr="00A32682">
        <w:rPr>
          <w:sz w:val="20"/>
          <w:szCs w:val="16"/>
          <w:vertAlign w:val="subscript"/>
          <w:lang w:val="en-US"/>
        </w:rPr>
        <w:t>min(2014)</w:t>
      </w:r>
      <w:r w:rsidRPr="00A32682">
        <w:rPr>
          <w:sz w:val="20"/>
          <w:szCs w:val="16"/>
          <w:lang w:val="en-US"/>
        </w:rPr>
        <w:t xml:space="preserve"> = 1 – 0 = 1). Conversely, the closer to -1, the larger the decrease (x</w:t>
      </w:r>
      <w:r w:rsidRPr="00A32682">
        <w:rPr>
          <w:sz w:val="20"/>
          <w:szCs w:val="16"/>
          <w:vertAlign w:val="subscript"/>
          <w:lang w:val="en-US"/>
        </w:rPr>
        <w:t>min(2018)</w:t>
      </w:r>
      <w:r w:rsidRPr="00A32682">
        <w:rPr>
          <w:sz w:val="20"/>
          <w:szCs w:val="16"/>
          <w:lang w:val="en-US"/>
        </w:rPr>
        <w:t xml:space="preserve"> – x</w:t>
      </w:r>
      <w:r w:rsidRPr="00A32682">
        <w:rPr>
          <w:sz w:val="20"/>
          <w:szCs w:val="16"/>
          <w:vertAlign w:val="subscript"/>
          <w:lang w:val="en-US"/>
        </w:rPr>
        <w:t>min(2014)</w:t>
      </w:r>
      <w:r w:rsidRPr="00A32682">
        <w:rPr>
          <w:sz w:val="20"/>
          <w:szCs w:val="16"/>
          <w:lang w:val="en-US"/>
        </w:rPr>
        <w:t xml:space="preserve"> = 0 – 1 = -1). A value of 0 indicates no change because the difference between the two normali</w:t>
      </w:r>
      <w:r w:rsidR="00A26783" w:rsidRPr="00A32682">
        <w:rPr>
          <w:sz w:val="20"/>
          <w:szCs w:val="16"/>
          <w:lang w:val="en-US"/>
        </w:rPr>
        <w:t>z</w:t>
      </w:r>
      <w:r w:rsidRPr="00A32682">
        <w:rPr>
          <w:sz w:val="20"/>
          <w:szCs w:val="16"/>
          <w:lang w:val="en-US"/>
        </w:rPr>
        <w:t>ed values is null.</w:t>
      </w:r>
      <w:r w:rsidRPr="00A32682">
        <w:rPr>
          <w:lang w:val="en-US"/>
        </w:rPr>
        <w:t xml:space="preserve"> </w:t>
      </w:r>
      <w:r w:rsidRPr="00A32682">
        <w:rPr>
          <w:sz w:val="20"/>
          <w:szCs w:val="16"/>
          <w:lang w:val="en-US"/>
        </w:rPr>
        <w:t xml:space="preserve">Stars rating correspond to the following rule, calculated after a Welch one-sample t-test: P ≤ 0.001, ***; P ≤ 0.01, **; P ≤ 0.05, *. Bars with no stars indicates no statistical difference between the two years (p=0.05). Please refer to </w:t>
      </w:r>
      <w:r w:rsidR="00EC05A6" w:rsidRPr="00A32682">
        <w:rPr>
          <w:sz w:val="20"/>
          <w:lang w:val="en-US"/>
        </w:rPr>
        <w:fldChar w:fldCharType="begin"/>
      </w:r>
      <w:r w:rsidR="00EC05A6" w:rsidRPr="00A32682">
        <w:rPr>
          <w:sz w:val="20"/>
          <w:lang w:val="en-US"/>
        </w:rPr>
        <w:instrText xml:space="preserve"> REF _Ref45787641 \h  \* MERGEFORMAT </w:instrText>
      </w:r>
      <w:r w:rsidR="00EC05A6" w:rsidRPr="00A32682">
        <w:rPr>
          <w:sz w:val="20"/>
          <w:lang w:val="en-US"/>
        </w:rPr>
      </w:r>
      <w:r w:rsidR="00EC05A6" w:rsidRPr="00A32682">
        <w:rPr>
          <w:sz w:val="20"/>
          <w:lang w:val="en-US"/>
        </w:rPr>
        <w:fldChar w:fldCharType="separate"/>
      </w:r>
      <w:r w:rsidR="00A747D1" w:rsidRPr="00A747D1">
        <w:rPr>
          <w:sz w:val="20"/>
          <w:lang w:val="en-US"/>
        </w:rPr>
        <w:t>Table S8</w:t>
      </w:r>
      <w:r w:rsidR="00EC05A6" w:rsidRPr="00A32682">
        <w:rPr>
          <w:sz w:val="20"/>
          <w:lang w:val="en-US"/>
        </w:rPr>
        <w:fldChar w:fldCharType="end"/>
      </w:r>
      <w:r w:rsidRPr="00A32682">
        <w:rPr>
          <w:sz w:val="20"/>
          <w:szCs w:val="16"/>
          <w:lang w:val="en-US"/>
        </w:rPr>
        <w:t xml:space="preserve"> in the supplementary material for the exact p-values). For extractable Ca and Mg, F had the largest effect, but the difference is not significant because the variability was very high.</w:t>
      </w:r>
    </w:p>
    <w:p w14:paraId="2108AF24" w14:textId="77777777" w:rsidR="00AF720B" w:rsidRPr="00A32682" w:rsidRDefault="00AF720B" w:rsidP="00AF720B">
      <w:pPr>
        <w:rPr>
          <w:lang w:val="en-US"/>
        </w:rPr>
      </w:pPr>
    </w:p>
    <w:p w14:paraId="6533AAA7" w14:textId="77777777" w:rsidR="006313C4" w:rsidRPr="00A32682" w:rsidRDefault="006313C4">
      <w:pPr>
        <w:spacing w:after="160" w:line="259" w:lineRule="auto"/>
        <w:rPr>
          <w:b/>
          <w:iCs/>
          <w:szCs w:val="18"/>
          <w:lang w:val="en-US"/>
        </w:rPr>
      </w:pPr>
      <w:bookmarkStart w:id="2" w:name="_Ref39854800"/>
      <w:r w:rsidRPr="00A32682">
        <w:rPr>
          <w:lang w:val="en-US"/>
        </w:rPr>
        <w:br w:type="page"/>
      </w:r>
    </w:p>
    <w:p w14:paraId="0A26B9D0" w14:textId="5DD2D557" w:rsidR="00AA21AB" w:rsidRPr="00A32682" w:rsidRDefault="00FF7D70" w:rsidP="00FC48B9">
      <w:pPr>
        <w:pStyle w:val="Caption"/>
        <w:keepNext/>
        <w:jc w:val="center"/>
        <w:rPr>
          <w:lang w:val="en-US"/>
        </w:rPr>
      </w:pPr>
      <w:bookmarkStart w:id="3" w:name="_Ref45803390"/>
      <w:bookmarkStart w:id="4" w:name="_Ref45787700"/>
      <w:bookmarkEnd w:id="2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1</w:t>
      </w:r>
      <w:r w:rsidRPr="00A32682">
        <w:rPr>
          <w:lang w:val="en-US"/>
        </w:rPr>
        <w:fldChar w:fldCharType="end"/>
      </w:r>
      <w:bookmarkEnd w:id="3"/>
      <w:r w:rsidRPr="00A32682">
        <w:rPr>
          <w:lang w:val="en-US"/>
        </w:rPr>
        <w:t>: Operational timeline of the experiment</w:t>
      </w:r>
    </w:p>
    <w:p w14:paraId="0AB31EAE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625"/>
        <w:gridCol w:w="3205"/>
        <w:gridCol w:w="5142"/>
      </w:tblGrid>
      <w:tr w:rsidR="00FF7D70" w:rsidRPr="008F5D53" w14:paraId="0D0F2743" w14:textId="77777777" w:rsidTr="00ED6EB6">
        <w:trPr>
          <w:trHeight w:val="300"/>
        </w:trPr>
        <w:tc>
          <w:tcPr>
            <w:tcW w:w="81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CC2F1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ate</w:t>
            </w:r>
          </w:p>
        </w:tc>
        <w:tc>
          <w:tcPr>
            <w:tcW w:w="16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BF6733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peration</w:t>
            </w:r>
          </w:p>
        </w:tc>
        <w:tc>
          <w:tcPr>
            <w:tcW w:w="257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6EC97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etails</w:t>
            </w:r>
          </w:p>
        </w:tc>
      </w:tr>
      <w:tr w:rsidR="00FF7D70" w:rsidRPr="008F5D53" w14:paraId="72944601" w14:textId="77777777" w:rsidTr="00ED6EB6">
        <w:trPr>
          <w:trHeight w:val="300"/>
        </w:trPr>
        <w:tc>
          <w:tcPr>
            <w:tcW w:w="815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1F6FB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011</w:t>
            </w:r>
          </w:p>
        </w:tc>
        <w:tc>
          <w:tcPr>
            <w:tcW w:w="1607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CB327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Baseline soil analysis</w:t>
            </w:r>
          </w:p>
        </w:tc>
        <w:tc>
          <w:tcPr>
            <w:tcW w:w="257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1D34F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(exact month not mentioned)</w:t>
            </w:r>
          </w:p>
        </w:tc>
      </w:tr>
      <w:tr w:rsidR="00FF7D70" w:rsidRPr="008F5D53" w14:paraId="71E37004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E7911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Dec-2011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75FD0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 xml:space="preserve">Cocoa planting 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371DA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With 100 g NPK (Phonska) + 150 g TSP (36%) per tree</w:t>
            </w:r>
          </w:p>
        </w:tc>
      </w:tr>
      <w:tr w:rsidR="00FF7D70" w:rsidRPr="008F5D53" w14:paraId="07423586" w14:textId="77777777" w:rsidTr="00ED6EB6">
        <w:trPr>
          <w:trHeight w:val="300"/>
        </w:trPr>
        <w:tc>
          <w:tcPr>
            <w:tcW w:w="81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D2FA8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May-2012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A1094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irst treatment application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AE1B8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And later every year, twice a year</w:t>
            </w:r>
          </w:p>
        </w:tc>
      </w:tr>
      <w:tr w:rsidR="00FF7D70" w:rsidRPr="008F5D53" w14:paraId="38C2AC05" w14:textId="77777777" w:rsidTr="00ED6EB6">
        <w:trPr>
          <w:trHeight w:val="300"/>
        </w:trPr>
        <w:tc>
          <w:tcPr>
            <w:tcW w:w="81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0C1BD1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3D4FF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Tree height measurement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F440E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 -</w:t>
            </w:r>
          </w:p>
        </w:tc>
      </w:tr>
      <w:tr w:rsidR="00FF7D70" w:rsidRPr="008F5D53" w14:paraId="17412648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E1AFA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an-2013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DB686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Tree height measurement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FF405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Each month until Jan-2014</w:t>
            </w:r>
          </w:p>
        </w:tc>
      </w:tr>
      <w:tr w:rsidR="00FF7D70" w:rsidRPr="008F5D53" w14:paraId="115FC1BB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6500E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eb-2013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9EFE5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irst leaf analysis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14F09E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 -</w:t>
            </w:r>
          </w:p>
        </w:tc>
      </w:tr>
      <w:tr w:rsidR="00FF7D70" w:rsidRPr="008F5D53" w14:paraId="33948A5D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7DECE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uly-2013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B3D55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CPB</w:t>
            </w:r>
            <w:r w:rsidRPr="00A32682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a</w:t>
            </w: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 xml:space="preserve"> and PPR</w:t>
            </w:r>
            <w:r w:rsidRPr="00A32682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b</w:t>
            </w: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 xml:space="preserve"> incidence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CBE13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ortnightly between July 2013 and December 2018</w:t>
            </w:r>
          </w:p>
        </w:tc>
      </w:tr>
      <w:tr w:rsidR="00FF7D70" w:rsidRPr="008F5D53" w14:paraId="52EAD268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CD2BF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Aug-2013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DD5BD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irst harvest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D59CD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Annual yield, harvest twice a month between 2014 and 2015</w:t>
            </w:r>
          </w:p>
        </w:tc>
      </w:tr>
      <w:tr w:rsidR="00FF7D70" w:rsidRPr="008F5D53" w14:paraId="2DE19F10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6BDD2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une-2014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CD331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Soil and leaf analysis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ED797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 -</w:t>
            </w:r>
          </w:p>
        </w:tc>
      </w:tr>
      <w:tr w:rsidR="00FF7D70" w:rsidRPr="008F5D53" w14:paraId="54834C24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9FEF2C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eb-2015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733F6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VSD</w:t>
            </w:r>
            <w:r w:rsidRPr="00A32682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c</w:t>
            </w: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 xml:space="preserve"> incidence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1616C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Each month between February 2015 and December 2018</w:t>
            </w:r>
          </w:p>
        </w:tc>
      </w:tr>
      <w:tr w:rsidR="00FF7D70" w:rsidRPr="008F5D53" w14:paraId="1D764E1A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CEE19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Sep-2015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1719F0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CPB and PPR incidence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AD265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 -</w:t>
            </w:r>
          </w:p>
        </w:tc>
      </w:tr>
      <w:tr w:rsidR="00FF7D70" w:rsidRPr="008F5D53" w14:paraId="36B99400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9EF404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an-2016</w:t>
            </w: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041C9D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Replanting</w:t>
            </w:r>
          </w:p>
        </w:tc>
        <w:tc>
          <w:tcPr>
            <w:tcW w:w="25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CA80BD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New trees planted to replace the dead ones</w:t>
            </w:r>
          </w:p>
        </w:tc>
      </w:tr>
      <w:tr w:rsidR="00FF7D70" w:rsidRPr="008F5D53" w14:paraId="6D9727CB" w14:textId="77777777" w:rsidTr="00ED6EB6">
        <w:trPr>
          <w:trHeight w:val="300"/>
        </w:trPr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F8677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015 to 2018</w:t>
            </w:r>
          </w:p>
        </w:tc>
        <w:tc>
          <w:tcPr>
            <w:tcW w:w="418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63B21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Productivity, flowering and pest/disease incidence yearly recordings</w:t>
            </w:r>
          </w:p>
        </w:tc>
      </w:tr>
      <w:tr w:rsidR="00FF7D70" w:rsidRPr="008F5D53" w14:paraId="0260F20E" w14:textId="77777777" w:rsidTr="00ED6EB6">
        <w:trPr>
          <w:trHeight w:val="315"/>
        </w:trPr>
        <w:tc>
          <w:tcPr>
            <w:tcW w:w="8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E8989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Dec-2018</w:t>
            </w:r>
          </w:p>
        </w:tc>
        <w:tc>
          <w:tcPr>
            <w:tcW w:w="160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F311A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Soil sampling and tree measurements</w:t>
            </w:r>
          </w:p>
        </w:tc>
        <w:tc>
          <w:tcPr>
            <w:tcW w:w="2578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B6E3D" w14:textId="77777777" w:rsidR="00FF7D70" w:rsidRPr="00A32682" w:rsidRDefault="00FF7D70" w:rsidP="00ED6EB6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This study</w:t>
            </w:r>
          </w:p>
        </w:tc>
      </w:tr>
    </w:tbl>
    <w:p w14:paraId="5C32B908" w14:textId="594DB3DD" w:rsidR="00FF7D70" w:rsidRPr="00A32682" w:rsidRDefault="00FF7D70">
      <w:pPr>
        <w:spacing w:after="160" w:line="259" w:lineRule="auto"/>
        <w:rPr>
          <w:sz w:val="20"/>
          <w:szCs w:val="16"/>
          <w:lang w:val="en-US"/>
        </w:rPr>
      </w:pPr>
      <w:r w:rsidRPr="00A32682">
        <w:rPr>
          <w:sz w:val="20"/>
          <w:szCs w:val="16"/>
          <w:vertAlign w:val="superscript"/>
          <w:lang w:val="en-US"/>
        </w:rPr>
        <w:t xml:space="preserve">a </w:t>
      </w:r>
      <w:r w:rsidRPr="00A32682">
        <w:rPr>
          <w:sz w:val="20"/>
          <w:szCs w:val="16"/>
          <w:lang w:val="en-US"/>
        </w:rPr>
        <w:t xml:space="preserve">Cocoa </w:t>
      </w:r>
      <w:r w:rsidR="00FC0716"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 w:rsidR="00FC0716">
        <w:rPr>
          <w:sz w:val="20"/>
          <w:szCs w:val="16"/>
          <w:lang w:val="en-US"/>
        </w:rPr>
        <w:t>B</w:t>
      </w:r>
      <w:r w:rsidRPr="00A32682">
        <w:rPr>
          <w:sz w:val="20"/>
          <w:szCs w:val="16"/>
          <w:lang w:val="en-US"/>
        </w:rPr>
        <w:t xml:space="preserve">orer; </w:t>
      </w:r>
      <w:r w:rsidRPr="00A32682">
        <w:rPr>
          <w:sz w:val="20"/>
          <w:szCs w:val="16"/>
          <w:vertAlign w:val="superscript"/>
          <w:lang w:val="en-US"/>
        </w:rPr>
        <w:t xml:space="preserve">b </w:t>
      </w:r>
      <w:r w:rsidRPr="00A32682">
        <w:rPr>
          <w:sz w:val="20"/>
          <w:szCs w:val="16"/>
          <w:lang w:val="en-US"/>
        </w:rPr>
        <w:t xml:space="preserve">Phytophthora </w:t>
      </w:r>
      <w:r w:rsidR="00FC0716"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 w:rsidR="00FC0716">
        <w:rPr>
          <w:sz w:val="20"/>
          <w:szCs w:val="16"/>
          <w:lang w:val="en-US"/>
        </w:rPr>
        <w:t>R</w:t>
      </w:r>
      <w:r w:rsidRPr="00A32682">
        <w:rPr>
          <w:sz w:val="20"/>
          <w:szCs w:val="16"/>
          <w:lang w:val="en-US"/>
        </w:rPr>
        <w:t xml:space="preserve">ot; </w:t>
      </w:r>
      <w:r w:rsidRPr="00A32682">
        <w:rPr>
          <w:sz w:val="20"/>
          <w:szCs w:val="16"/>
          <w:vertAlign w:val="superscript"/>
          <w:lang w:val="en-US"/>
        </w:rPr>
        <w:t xml:space="preserve">c </w:t>
      </w:r>
      <w:r w:rsidRPr="00A32682">
        <w:rPr>
          <w:sz w:val="20"/>
          <w:szCs w:val="16"/>
          <w:lang w:val="en-US"/>
        </w:rPr>
        <w:t>Vascular</w:t>
      </w:r>
      <w:r w:rsidR="00FC0716">
        <w:rPr>
          <w:sz w:val="20"/>
          <w:szCs w:val="16"/>
          <w:lang w:val="en-US"/>
        </w:rPr>
        <w:t>-S</w:t>
      </w:r>
      <w:r w:rsidRPr="00A32682">
        <w:rPr>
          <w:sz w:val="20"/>
          <w:szCs w:val="16"/>
          <w:lang w:val="en-US"/>
        </w:rPr>
        <w:t xml:space="preserve">treak </w:t>
      </w:r>
      <w:r w:rsidR="00FC0716">
        <w:rPr>
          <w:sz w:val="20"/>
          <w:szCs w:val="16"/>
          <w:lang w:val="en-US"/>
        </w:rPr>
        <w:t>D</w:t>
      </w:r>
      <w:r w:rsidRPr="00A32682">
        <w:rPr>
          <w:sz w:val="20"/>
          <w:szCs w:val="16"/>
          <w:lang w:val="en-US"/>
        </w:rPr>
        <w:t>ieback</w:t>
      </w:r>
    </w:p>
    <w:p w14:paraId="036E17CF" w14:textId="77777777" w:rsidR="00AC7485" w:rsidRDefault="00AC7485">
      <w:pPr>
        <w:spacing w:after="160" w:line="259" w:lineRule="auto"/>
        <w:rPr>
          <w:sz w:val="20"/>
          <w:szCs w:val="16"/>
          <w:lang w:val="en-US"/>
        </w:rPr>
        <w:sectPr w:rsidR="00AC7485" w:rsidSect="00F96D58">
          <w:pgSz w:w="12240" w:h="15840"/>
          <w:pgMar w:top="1134" w:right="1134" w:bottom="1134" w:left="1134" w:header="709" w:footer="709" w:gutter="0"/>
          <w:lnNumType w:countBy="1" w:restart="continuous"/>
          <w:cols w:space="708"/>
          <w:docGrid w:linePitch="360"/>
        </w:sectPr>
      </w:pPr>
    </w:p>
    <w:p w14:paraId="41FF3A2A" w14:textId="490C3F48" w:rsidR="00A747D1" w:rsidRDefault="00A747D1" w:rsidP="00A747D1">
      <w:pPr>
        <w:pStyle w:val="Caption"/>
        <w:keepNext/>
        <w:jc w:val="center"/>
      </w:pPr>
      <w:bookmarkStart w:id="5" w:name="_Ref71808384"/>
      <w:bookmarkStart w:id="6" w:name="_Ref71741047"/>
      <w:r>
        <w:lastRenderedPageBreak/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5"/>
      <w:r>
        <w:t>: Description of plot maintenance activities</w:t>
      </w:r>
    </w:p>
    <w:p w14:paraId="7767445B" w14:textId="77777777" w:rsidR="00A747D1" w:rsidRPr="00A747D1" w:rsidRDefault="00A747D1" w:rsidP="00A747D1"/>
    <w:tbl>
      <w:tblPr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60"/>
        <w:gridCol w:w="3000"/>
        <w:gridCol w:w="9002"/>
      </w:tblGrid>
      <w:tr w:rsidR="00A747D1" w:rsidRPr="002C4525" w14:paraId="6DDEAB4F" w14:textId="77777777" w:rsidTr="00011093">
        <w:trPr>
          <w:trHeight w:val="240"/>
        </w:trPr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B654DD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peration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E27B3A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escription</w:t>
            </w:r>
          </w:p>
        </w:tc>
        <w:tc>
          <w:tcPr>
            <w:tcW w:w="3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9E2ADA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etails</w:t>
            </w:r>
          </w:p>
        </w:tc>
      </w:tr>
      <w:tr w:rsidR="00A747D1" w:rsidRPr="002C4525" w14:paraId="1E722585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25EE5CC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Pests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A26C65" w14:textId="6FE6CE05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CPB</w:t>
            </w:r>
            <w:r w:rsidR="00FC0716" w:rsidRPr="00FC0716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a</w:t>
            </w:r>
            <w:r w:rsidR="00066DF3">
              <w:rPr>
                <w:rFonts w:eastAsia="Times New Roman" w:cs="Calibri"/>
                <w:color w:val="000000"/>
                <w:sz w:val="20"/>
                <w:lang w:val="en-US"/>
              </w:rPr>
              <w:t xml:space="preserve"> treatment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53BC1" w14:textId="6E963DED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praying (knapsack sprayer) / Prevathon (Chlorantraniliprole) @ 1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 xml:space="preserve">ml/L </w:t>
            </w:r>
          </w:p>
        </w:tc>
      </w:tr>
      <w:tr w:rsidR="00A747D1" w:rsidRPr="002C4525" w14:paraId="11F267E4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C1620F5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FB0EFA" w14:textId="7307EC60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Helopeltis</w:t>
            </w:r>
            <w:r w:rsidR="00066DF3">
              <w:rPr>
                <w:rFonts w:eastAsia="Times New Roman" w:cs="Calibri"/>
                <w:color w:val="000000"/>
                <w:sz w:val="20"/>
                <w:lang w:val="en-US"/>
              </w:rPr>
              <w:t xml:space="preserve"> treatment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A5A99" w14:textId="14D28DFC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praying (knapsack sprayer) / Prevathon (Chlorantraniliprole) @ 1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l/L</w:t>
            </w:r>
          </w:p>
        </w:tc>
      </w:tr>
      <w:tr w:rsidR="00A747D1" w:rsidRPr="002C4525" w14:paraId="4A9F0786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88542C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Diseases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11D441" w14:textId="047A94F9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PPR</w:t>
            </w:r>
            <w:r w:rsidR="00FC0716" w:rsidRPr="00FC0716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b</w:t>
            </w:r>
            <w:r w:rsidR="00066DF3">
              <w:rPr>
                <w:rFonts w:eastAsia="Times New Roman" w:cs="Calibri"/>
                <w:color w:val="000000"/>
                <w:sz w:val="20"/>
                <w:lang w:val="en-US"/>
              </w:rPr>
              <w:t xml:space="preserve"> treatment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8AB43" w14:textId="6C9DAAC6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praying (knapsack sprayer) / Score (Difenoconazole) @ 1.7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l/L</w:t>
            </w:r>
          </w:p>
        </w:tc>
      </w:tr>
      <w:tr w:rsidR="00A747D1" w:rsidRPr="002C4525" w14:paraId="539E34A7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F085E2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4CFFA7" w14:textId="6DB1D15F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VSD</w:t>
            </w:r>
            <w:r w:rsidR="00FC0716" w:rsidRPr="00FC0716">
              <w:rPr>
                <w:rFonts w:eastAsia="Times New Roman" w:cs="Calibri"/>
                <w:color w:val="000000"/>
                <w:sz w:val="20"/>
                <w:vertAlign w:val="superscript"/>
                <w:lang w:val="en-US"/>
              </w:rPr>
              <w:t>c</w:t>
            </w:r>
            <w:r w:rsidR="00066DF3">
              <w:rPr>
                <w:rFonts w:eastAsia="Times New Roman" w:cs="Calibri"/>
                <w:color w:val="000000"/>
                <w:sz w:val="20"/>
                <w:lang w:val="en-US"/>
              </w:rPr>
              <w:t xml:space="preserve"> treatment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6743" w14:textId="77AD70E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praying (knapsack sprayer) / Score (Difenoconazole) @ 1.7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 xml:space="preserve">ml/L </w:t>
            </w:r>
          </w:p>
        </w:tc>
      </w:tr>
      <w:tr w:rsidR="00A747D1" w:rsidRPr="002C4525" w14:paraId="38C78480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756D729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Pruning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8940B2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hape/production pruning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3CFCC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 xml:space="preserve">Manual - Scissors and Long Pruner </w:t>
            </w:r>
          </w:p>
        </w:tc>
      </w:tr>
      <w:tr w:rsidR="00A747D1" w:rsidRPr="002C4525" w14:paraId="306D281A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32EF9A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21EC8BB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aintenance pruning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762FC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anual - Scissors and Long Pruner (Water shoot/Chupon)</w:t>
            </w:r>
          </w:p>
        </w:tc>
      </w:tr>
      <w:tr w:rsidR="00A747D1" w:rsidRPr="002C4525" w14:paraId="387BBC3F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6A83D04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oil inputs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39BEE8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 xml:space="preserve">Compost 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DBF2B" w14:textId="1CDA6D9A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Dig 6 holes 10-20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cm deep around the tree / 100 cm from the trunk / 5</w:t>
            </w:r>
            <w:r w:rsidR="00C7709C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kg per tree</w:t>
            </w:r>
          </w:p>
        </w:tc>
      </w:tr>
      <w:tr w:rsidR="00A747D1" w:rsidRPr="002C4525" w14:paraId="5DDCE2CC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F19EBD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Sanitation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63C168" w14:textId="6985D2EF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Infected pod</w:t>
            </w:r>
            <w:r w:rsidR="00B905FC">
              <w:rPr>
                <w:rFonts w:eastAsia="Times New Roman" w:cs="Calibri"/>
                <w:color w:val="000000"/>
                <w:sz w:val="20"/>
                <w:lang w:val="en-US"/>
              </w:rPr>
              <w:t xml:space="preserve"> removal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F794A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Remove infected pods</w:t>
            </w:r>
          </w:p>
        </w:tc>
      </w:tr>
      <w:tr w:rsidR="00A747D1" w:rsidRPr="002C4525" w14:paraId="0B3E3A16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F5A0EB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2B5E64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Branch removal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10875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Tidy removal branches in the middle of cocoa trees row</w:t>
            </w:r>
          </w:p>
        </w:tc>
      </w:tr>
      <w:tr w:rsidR="00A747D1" w:rsidRPr="002C4525" w14:paraId="76C1D977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D471FB4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Harvesting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C9821B1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anual harvesting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17351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Harvest ripe pods by plot / Evaluation</w:t>
            </w:r>
          </w:p>
        </w:tc>
      </w:tr>
      <w:tr w:rsidR="00A747D1" w:rsidRPr="002C4525" w14:paraId="57116587" w14:textId="77777777" w:rsidTr="00011093">
        <w:trPr>
          <w:trHeight w:val="240"/>
        </w:trPr>
        <w:tc>
          <w:tcPr>
            <w:tcW w:w="5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C0B1C8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Weed control</w:t>
            </w: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C70E966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echanical weeding</w:t>
            </w:r>
          </w:p>
        </w:tc>
        <w:tc>
          <w:tcPr>
            <w:tcW w:w="3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6BA2F" w14:textId="77777777" w:rsidR="00A747D1" w:rsidRPr="002C4525" w:rsidRDefault="00A747D1" w:rsidP="00011093">
            <w:pPr>
              <w:spacing w:after="0"/>
              <w:jc w:val="left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20"/>
                <w:lang w:val="en-US"/>
              </w:rPr>
              <w:t>Mechanical - grass cutter machine</w:t>
            </w:r>
          </w:p>
        </w:tc>
      </w:tr>
    </w:tbl>
    <w:p w14:paraId="066D3EC2" w14:textId="77777777" w:rsidR="00FC0716" w:rsidRPr="00A32682" w:rsidRDefault="00FC0716" w:rsidP="00FC0716">
      <w:pPr>
        <w:spacing w:after="160" w:line="259" w:lineRule="auto"/>
        <w:rPr>
          <w:sz w:val="20"/>
          <w:szCs w:val="16"/>
          <w:lang w:val="en-US"/>
        </w:rPr>
      </w:pPr>
      <w:r w:rsidRPr="00A32682">
        <w:rPr>
          <w:sz w:val="20"/>
          <w:szCs w:val="16"/>
          <w:vertAlign w:val="superscript"/>
          <w:lang w:val="en-US"/>
        </w:rPr>
        <w:t xml:space="preserve">a </w:t>
      </w:r>
      <w:r w:rsidRPr="00A32682">
        <w:rPr>
          <w:sz w:val="20"/>
          <w:szCs w:val="16"/>
          <w:lang w:val="en-US"/>
        </w:rPr>
        <w:t xml:space="preserve">Cocoa </w:t>
      </w:r>
      <w:r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>
        <w:rPr>
          <w:sz w:val="20"/>
          <w:szCs w:val="16"/>
          <w:lang w:val="en-US"/>
        </w:rPr>
        <w:t>B</w:t>
      </w:r>
      <w:r w:rsidRPr="00A32682">
        <w:rPr>
          <w:sz w:val="20"/>
          <w:szCs w:val="16"/>
          <w:lang w:val="en-US"/>
        </w:rPr>
        <w:t xml:space="preserve">orer; </w:t>
      </w:r>
      <w:r w:rsidRPr="00A32682">
        <w:rPr>
          <w:sz w:val="20"/>
          <w:szCs w:val="16"/>
          <w:vertAlign w:val="superscript"/>
          <w:lang w:val="en-US"/>
        </w:rPr>
        <w:t xml:space="preserve">b </w:t>
      </w:r>
      <w:r w:rsidRPr="00A32682">
        <w:rPr>
          <w:sz w:val="20"/>
          <w:szCs w:val="16"/>
          <w:lang w:val="en-US"/>
        </w:rPr>
        <w:t xml:space="preserve">Phytophthora </w:t>
      </w:r>
      <w:r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>
        <w:rPr>
          <w:sz w:val="20"/>
          <w:szCs w:val="16"/>
          <w:lang w:val="en-US"/>
        </w:rPr>
        <w:t>R</w:t>
      </w:r>
      <w:r w:rsidRPr="00A32682">
        <w:rPr>
          <w:sz w:val="20"/>
          <w:szCs w:val="16"/>
          <w:lang w:val="en-US"/>
        </w:rPr>
        <w:t xml:space="preserve">ot; </w:t>
      </w:r>
      <w:r w:rsidRPr="00A32682">
        <w:rPr>
          <w:sz w:val="20"/>
          <w:szCs w:val="16"/>
          <w:vertAlign w:val="superscript"/>
          <w:lang w:val="en-US"/>
        </w:rPr>
        <w:t xml:space="preserve">c </w:t>
      </w:r>
      <w:r w:rsidRPr="00A32682">
        <w:rPr>
          <w:sz w:val="20"/>
          <w:szCs w:val="16"/>
          <w:lang w:val="en-US"/>
        </w:rPr>
        <w:t>Vascular</w:t>
      </w:r>
      <w:r>
        <w:rPr>
          <w:sz w:val="20"/>
          <w:szCs w:val="16"/>
          <w:lang w:val="en-US"/>
        </w:rPr>
        <w:t>-S</w:t>
      </w:r>
      <w:r w:rsidRPr="00A32682">
        <w:rPr>
          <w:sz w:val="20"/>
          <w:szCs w:val="16"/>
          <w:lang w:val="en-US"/>
        </w:rPr>
        <w:t xml:space="preserve">treak </w:t>
      </w:r>
      <w:r>
        <w:rPr>
          <w:sz w:val="20"/>
          <w:szCs w:val="16"/>
          <w:lang w:val="en-US"/>
        </w:rPr>
        <w:t>D</w:t>
      </w:r>
      <w:r w:rsidRPr="00A32682">
        <w:rPr>
          <w:sz w:val="20"/>
          <w:szCs w:val="16"/>
          <w:lang w:val="en-US"/>
        </w:rPr>
        <w:t>ieback</w:t>
      </w:r>
    </w:p>
    <w:p w14:paraId="04237011" w14:textId="77777777" w:rsidR="00A747D1" w:rsidRDefault="00A747D1">
      <w:pPr>
        <w:spacing w:after="0"/>
        <w:jc w:val="left"/>
        <w:rPr>
          <w:b/>
          <w:iCs/>
          <w:szCs w:val="18"/>
        </w:rPr>
      </w:pPr>
      <w:r>
        <w:br w:type="page"/>
      </w:r>
    </w:p>
    <w:p w14:paraId="38565038" w14:textId="5F528DF4" w:rsidR="00BF5CBA" w:rsidRDefault="00BF5CBA" w:rsidP="001E5806">
      <w:pPr>
        <w:pStyle w:val="Caption"/>
        <w:keepNext/>
        <w:jc w:val="center"/>
      </w:pPr>
      <w:bookmarkStart w:id="7" w:name="_Ref71808386"/>
      <w:r>
        <w:lastRenderedPageBreak/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 w:rsidR="00A747D1">
        <w:rPr>
          <w:noProof/>
        </w:rPr>
        <w:t>3</w:t>
      </w:r>
      <w:r>
        <w:fldChar w:fldCharType="end"/>
      </w:r>
      <w:bookmarkEnd w:id="6"/>
      <w:bookmarkEnd w:id="7"/>
      <w:r>
        <w:t xml:space="preserve">: </w:t>
      </w:r>
      <w:r w:rsidR="009748EE">
        <w:t>Calendar of plot maintenance activities</w:t>
      </w:r>
    </w:p>
    <w:p w14:paraId="41360F04" w14:textId="77777777" w:rsidR="001E5806" w:rsidRPr="001E5806" w:rsidRDefault="001E5806" w:rsidP="001E5806"/>
    <w:tbl>
      <w:tblPr>
        <w:tblW w:w="5000" w:type="pct"/>
        <w:tblLook w:val="04A0" w:firstRow="1" w:lastRow="0" w:firstColumn="1" w:lastColumn="0" w:noHBand="0" w:noVBand="1"/>
      </w:tblPr>
      <w:tblGrid>
        <w:gridCol w:w="1260"/>
        <w:gridCol w:w="3948"/>
        <w:gridCol w:w="335"/>
        <w:gridCol w:w="352"/>
        <w:gridCol w:w="353"/>
        <w:gridCol w:w="353"/>
        <w:gridCol w:w="336"/>
        <w:gridCol w:w="353"/>
        <w:gridCol w:w="353"/>
        <w:gridCol w:w="353"/>
        <w:gridCol w:w="336"/>
        <w:gridCol w:w="353"/>
        <w:gridCol w:w="353"/>
        <w:gridCol w:w="353"/>
        <w:gridCol w:w="336"/>
        <w:gridCol w:w="353"/>
        <w:gridCol w:w="353"/>
        <w:gridCol w:w="353"/>
        <w:gridCol w:w="336"/>
        <w:gridCol w:w="353"/>
        <w:gridCol w:w="353"/>
        <w:gridCol w:w="353"/>
        <w:gridCol w:w="336"/>
        <w:gridCol w:w="353"/>
        <w:gridCol w:w="353"/>
        <w:gridCol w:w="339"/>
      </w:tblGrid>
      <w:tr w:rsidR="00BF5CBA" w:rsidRPr="00BF5CBA" w14:paraId="0F3ACAA7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62108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Operations</w:t>
            </w:r>
          </w:p>
        </w:tc>
        <w:tc>
          <w:tcPr>
            <w:tcW w:w="14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215EDD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Description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41313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January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0A8251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February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364E1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March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5FB5EE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April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D34DF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May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63DDA5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June</w:t>
            </w:r>
          </w:p>
        </w:tc>
      </w:tr>
      <w:tr w:rsidR="003D01C2" w:rsidRPr="00BF5CBA" w14:paraId="72DCAEC0" w14:textId="77777777" w:rsidTr="00B905FC">
        <w:trPr>
          <w:trHeight w:val="292"/>
        </w:trPr>
        <w:tc>
          <w:tcPr>
            <w:tcW w:w="46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7D15A0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B3745E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983FA70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2B6EA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41FACE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3F7266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148A6C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0F232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C39748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8F8D61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2FB57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51F13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A0D540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921F08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14999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554B6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3AEA43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39F47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654BA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153E2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9FF611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3CD59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DC10EC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82179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D0887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106AC4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</w:tr>
      <w:tr w:rsidR="00BF5CBA" w:rsidRPr="00BF5CBA" w14:paraId="38C067C6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728FBE1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est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53B198" w14:textId="3C0631EB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CPB</w:t>
            </w:r>
            <w:r w:rsidR="00FC0716"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a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D94E" w14:textId="5F0D684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D4AF2" w14:textId="206735D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0F5F0" w14:textId="3289CAE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7D1BA" w14:textId="6B39F08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5A8BC" w14:textId="28CD91D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F7CF" w14:textId="71607F1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4FD8CED" w14:textId="1DF909C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439EF" w14:textId="75F8B82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8FF7DDB" w14:textId="61BED94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C3A76" w14:textId="71A39DD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AAB9D08" w14:textId="2CEA26E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3FF6B" w14:textId="2DE34CF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85A7899" w14:textId="040BE8B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15F6C" w14:textId="57EC41B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84683E7" w14:textId="1DA13BD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F34AB" w14:textId="4D82138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7D478B6" w14:textId="123318A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7A9DE" w14:textId="4D44870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C9BFE" w14:textId="58FC9CF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919F1" w14:textId="6E1D800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51502" w14:textId="7CC5420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3BB21" w14:textId="36836E2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EACD1" w14:textId="6B256CA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8A0E0" w14:textId="15C68CD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2A851D5A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9EBD3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B8CFC6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Helopeltis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7BBC5" w14:textId="7D15572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2A10" w14:textId="36BEB2C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99C2E" w14:textId="4CDDCE0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9478E" w14:textId="7435591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B114B" w14:textId="3DA818A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323A5" w14:textId="74C5BEC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94B29AA" w14:textId="61343CB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A257D" w14:textId="2C0A3EA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5CD183C" w14:textId="201358E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777F5" w14:textId="2146588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D31DAC2" w14:textId="22BF1F3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F58F" w14:textId="191E4C1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C562174" w14:textId="3A59DB8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22F3" w14:textId="2447CDB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39FACE0" w14:textId="71AADE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7FD18" w14:textId="432AE24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07554E4" w14:textId="5F38D03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7A21" w14:textId="219957F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832E1" w14:textId="12D0E4E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4DB59" w14:textId="72EACFB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B79A" w14:textId="352F1F6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379B9" w14:textId="6BD4ABB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15B78" w14:textId="58CCDB5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EB2FA" w14:textId="460720E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1D32F9BB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FC3DB56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Disease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7C263AF" w14:textId="54B5DB36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PR</w:t>
            </w:r>
            <w:r w:rsidR="00FC0716"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b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70A90" w14:textId="1A86DDC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D15EB" w14:textId="42F7895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ECFE2" w14:textId="2D5CAB3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9E013" w14:textId="57214A4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623F9" w14:textId="332C465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EF707" w14:textId="44932D5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6278CDA" w14:textId="5D3ED26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361B5" w14:textId="4E1B4A1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7D846C8" w14:textId="07F5E11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1AF6" w14:textId="7EC92AE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DB6FA99" w14:textId="06801AA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8B85E" w14:textId="7B8AD1E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C85C07E" w14:textId="17A474D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69384" w14:textId="1B2282B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2C5FE99" w14:textId="15FD8BF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53702" w14:textId="3AEE276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8DC1248" w14:textId="5D6AF44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623BB" w14:textId="6B2B5CA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9306" w14:textId="798D75D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64212" w14:textId="42EE7B9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6DCD" w14:textId="5207480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E3353" w14:textId="7C6268D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FFE5" w14:textId="665DD4F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CE111" w14:textId="38BF796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45A66103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3496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E431542" w14:textId="5FA79476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VSD</w:t>
            </w:r>
            <w:r w:rsidR="00FC0716"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c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36AF4" w14:textId="24A1E37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AF4A7" w14:textId="71A07E7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84E42" w14:textId="352139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F1E89" w14:textId="56ABD22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31842" w14:textId="18A978F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4F14" w14:textId="38922C9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3848776" w14:textId="5AC571A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D8180" w14:textId="63A6C50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E6DD7D9" w14:textId="0FE071F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A38F" w14:textId="30809F7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1D56503" w14:textId="5173764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1098B" w14:textId="558E0D1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127F13D" w14:textId="4597F54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7F89" w14:textId="71A9962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84F8476" w14:textId="11F275E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669A" w14:textId="1DA275B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1020394" w14:textId="7C8BA46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0123F" w14:textId="143008D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8A751" w14:textId="11CF39A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7C39C" w14:textId="55E4966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83B2B" w14:textId="3D6C127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2D86F" w14:textId="760C450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DED0" w14:textId="4FC0FE6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185C9" w14:textId="39ED703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7B8A8475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E486A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runing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C0DC6D3" w14:textId="43A08A5F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hape/</w:t>
            </w:r>
            <w:r w:rsidR="00066DF3">
              <w:rPr>
                <w:rFonts w:eastAsia="Times New Roman" w:cs="Calibri"/>
                <w:sz w:val="18"/>
                <w:szCs w:val="18"/>
                <w:lang w:val="en-US"/>
              </w:rPr>
              <w:t>p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roduction </w:t>
            </w:r>
            <w:r w:rsidR="00066DF3">
              <w:rPr>
                <w:rFonts w:eastAsia="Times New Roman" w:cs="Calibri"/>
                <w:sz w:val="18"/>
                <w:szCs w:val="18"/>
                <w:lang w:val="en-US"/>
              </w:rPr>
              <w:t>p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runing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15B8D" w14:textId="64F5E46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21454" w14:textId="48487D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2A7C4" w14:textId="2002189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AEE75" w14:textId="0B765B4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AD9B2" w14:textId="5699A23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E3750" w14:textId="5EF1F55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CD400" w14:textId="035F16F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DD8F8" w14:textId="72014A0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97B30" w14:textId="3681431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792CA" w14:textId="17F76F5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72B9E" w14:textId="0A77605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13D3E" w14:textId="20B75CC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73C22" w14:textId="356FAF4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A9833" w14:textId="18A37D2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DD10A" w14:textId="5305E70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57DB" w14:textId="247D2D3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43A0" w14:textId="713D8FB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2D83" w14:textId="61BF6AC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DD301" w14:textId="076FFB2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4B416" w14:textId="6E03F7F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DB151" w14:textId="294C99E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85E0B" w14:textId="7AB9A87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C23C" w14:textId="3F80736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1B44367" w14:textId="3DD853F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4B714304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865A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2FBC43" w14:textId="30C7FBE8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Maintenance </w:t>
            </w:r>
            <w:r w:rsidR="00066DF3">
              <w:rPr>
                <w:rFonts w:eastAsia="Times New Roman" w:cs="Calibri"/>
                <w:sz w:val="18"/>
                <w:szCs w:val="18"/>
                <w:lang w:val="en-US"/>
              </w:rPr>
              <w:t>p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runing (Water Shoot/Chupon)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629F5" w14:textId="2F1B10B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4911E" w14:textId="3C5DF7D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00224" w14:textId="7BFA543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4CAEFB8A" w14:textId="4D7CA82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4BC84" w14:textId="424BBD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0F690" w14:textId="6EB5AA3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FA74A" w14:textId="4A4EED3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24318578" w14:textId="50EE777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A204B" w14:textId="676939E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58C9A" w14:textId="4ADF964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FC1FD" w14:textId="7E942A0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1D820325" w14:textId="151E514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F5C37" w14:textId="471FC8F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5F2F" w14:textId="296D4E8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D4033" w14:textId="616942C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59C4D239" w14:textId="1E3330D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1AB8C" w14:textId="2CE6A26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F07B5" w14:textId="26F1C0A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76953" w14:textId="2379BCF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39D03BF7" w14:textId="105201F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95005" w14:textId="3522B5E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88C4" w14:textId="0FA92FD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E7C7A" w14:textId="689D2B8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33C8" w14:textId="709C1E3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164AA939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324D59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oil input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237D64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Compost, fertilizer, and dolomite application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E3640" w14:textId="303F9F4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15AE" w14:textId="13CD964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ABA6" w14:textId="5109BE9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C750" w14:textId="7DE24AB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C10E5" w14:textId="6D58A1A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0E9F2" w14:textId="7C3F2C0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BD111" w14:textId="1E88318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03F3B" w14:textId="69E1CC8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6B445" w14:textId="167157B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E7BE2" w14:textId="153F42E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34526" w14:textId="36F5701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0978D" w14:textId="00D98DE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2C069" w14:textId="35259A3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C3ADB" w14:textId="7E999B1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AE508" w14:textId="65DF19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15F50" w14:textId="3AE62E8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26033" w14:textId="2B945F2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39BA" w14:textId="7613B1D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06D10" w14:textId="6C9A47F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4C625" w14:textId="75C6C34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25049" w14:textId="653EC68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EC801" w14:textId="3452D80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8CC8" w14:textId="693633B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002493E7" w14:textId="5F6C10D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905FC" w:rsidRPr="00BF5CBA" w14:paraId="62453E07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94AB68E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anitation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4A30AF" w14:textId="6BE7FA1F" w:rsidR="00B905FC" w:rsidRPr="00B905FC" w:rsidRDefault="00B905FC" w:rsidP="00B905FC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Infected pod</w:t>
            </w:r>
            <w:r w:rsidRPr="00B905FC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 removal</w:t>
            </w:r>
          </w:p>
        </w:tc>
        <w:tc>
          <w:tcPr>
            <w:tcW w:w="115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A7BB3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  <w:t>Every Harvest &amp; Pruning</w:t>
            </w: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8387F" w14:textId="4FCFA608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C625D" w14:textId="6C216023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66EDE" w14:textId="577219BF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7EF66" w14:textId="4F52981E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7F11A" w14:textId="2EA287AC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92C24" w14:textId="2C3BA3FB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F35AD" w14:textId="070EAD80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AE419" w14:textId="5922CEC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D5A09" w14:textId="2762B85A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40C00" w14:textId="1147204D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D11E0" w14:textId="70AEE803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388DB" w14:textId="0107A438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6022A" w14:textId="1D33A5D4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DDF78" w14:textId="616D734E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2F31C" w14:textId="3EED730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</w:tr>
      <w:tr w:rsidR="00B905FC" w:rsidRPr="00BF5CBA" w14:paraId="75247EAD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98FFA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DC51FD9" w14:textId="1064D14C" w:rsidR="00B905FC" w:rsidRPr="00B905FC" w:rsidRDefault="00B905FC" w:rsidP="00B905FC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Branch removal</w:t>
            </w:r>
          </w:p>
        </w:tc>
        <w:tc>
          <w:tcPr>
            <w:tcW w:w="115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379E2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  <w:t>Every Harvest &amp; Pruning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7B9D4" w14:textId="3661D2AB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0D4FB" w14:textId="61DBB3C6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76849" w14:textId="448CA1F9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8C72F" w14:textId="622EAEA3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E29EB" w14:textId="33EE939C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B0007" w14:textId="62A18CD4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CD65A" w14:textId="6AA493F4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7EAF3" w14:textId="46CCE9E8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D4539" w14:textId="3E364332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5401F" w14:textId="42BCADCE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9C9BE" w14:textId="5B648D1A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D47C0" w14:textId="3B861369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686C3" w14:textId="21A36B6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CC3FA" w14:textId="155B1F9D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71F32" w14:textId="63D8866D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</w:tr>
      <w:tr w:rsidR="00BF5CBA" w:rsidRPr="00BF5CBA" w14:paraId="439289AF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41CB7EC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Harvesting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C8A2FD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Manual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19DFA" w14:textId="04A9ECE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CB64009" w14:textId="05F108B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3664B" w14:textId="0AE84F4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13840F5" w14:textId="0D36989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0DE8F" w14:textId="0287752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606C8A1" w14:textId="21A60C6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B7033" w14:textId="7A37480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621C38B4" w14:textId="35D224C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84BF9" w14:textId="59D8EA9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C476F98" w14:textId="71AC5A9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0CF7F" w14:textId="7C1CA52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6D74F43B" w14:textId="71F9AA7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A6502" w14:textId="120D0EC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191D506" w14:textId="19FC3AF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5EBBE" w14:textId="7C6ECD5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4251CA71" w14:textId="41C7E0D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1E00" w14:textId="2C08688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91BD4BF" w14:textId="599FACA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68B3" w14:textId="5DAF952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C664F2D" w14:textId="33F9D72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5B5E" w14:textId="12BEDE4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1D62641" w14:textId="3F62736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63DE5" w14:textId="3EF325C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C01291A" w14:textId="10FDA6A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</w:tr>
      <w:tr w:rsidR="00BF5CBA" w:rsidRPr="00BF5CBA" w14:paraId="6DCFAA7B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7B8E41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Weed Control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139801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Mechanical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79BB410A" w14:textId="6DEE25B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254E" w14:textId="64298BE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2E0CC" w14:textId="28EA415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6EC8B" w14:textId="3DD9879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646D62B1" w14:textId="5D327AC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0041B" w14:textId="749DDBF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A578E" w14:textId="670D911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D8A9A" w14:textId="0E83F5E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051AE946" w14:textId="777D4A8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3E629" w14:textId="1CA0EBF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1BAE4" w14:textId="648860B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B8A61" w14:textId="5EF3BA2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15788501" w14:textId="47394A4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4211" w14:textId="7BE4478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A63AF" w14:textId="7F992B4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F24CB" w14:textId="321D70B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2B2328BC" w14:textId="2E7B2D4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E757B" w14:textId="4684A0C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F0F0" w14:textId="6918138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E767" w14:textId="5BB144A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3D5A2772" w14:textId="3AA4BAF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80FC3" w14:textId="5CA5D4A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19364" w14:textId="60DBB74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03E37" w14:textId="6811EF0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</w:tr>
      <w:tr w:rsidR="00BF5CBA" w:rsidRPr="00BF5CBA" w14:paraId="17D9C992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1D1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685A" w14:textId="77777777" w:rsidR="00BF5CBA" w:rsidRPr="00BF5CBA" w:rsidRDefault="00BF5CBA" w:rsidP="00BF5CBA">
            <w:pPr>
              <w:spacing w:after="0"/>
              <w:jc w:val="left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132D7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3C8B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838D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9729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B8B0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2C00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E3B4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32DA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B374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F564F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077D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2ABE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776D1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07D1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B93D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2A9C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86727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A441E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23F7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49851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303E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AC0A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3DC96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26858" w14:textId="77777777" w:rsidR="00BF5CBA" w:rsidRPr="00BF5CBA" w:rsidRDefault="00BF5CBA" w:rsidP="00BF5CBA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</w:p>
        </w:tc>
      </w:tr>
      <w:tr w:rsidR="00BF5CBA" w:rsidRPr="00BF5CBA" w14:paraId="24063C59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16921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Operations</w:t>
            </w:r>
          </w:p>
        </w:tc>
        <w:tc>
          <w:tcPr>
            <w:tcW w:w="14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1EF9B6E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Description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2A9657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July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D6571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August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D875EE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September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31247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October</w:t>
            </w:r>
          </w:p>
        </w:tc>
        <w:tc>
          <w:tcPr>
            <w:tcW w:w="51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50F6E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November</w:t>
            </w:r>
          </w:p>
        </w:tc>
        <w:tc>
          <w:tcPr>
            <w:tcW w:w="50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1D81B8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December</w:t>
            </w:r>
          </w:p>
        </w:tc>
      </w:tr>
      <w:tr w:rsidR="003D01C2" w:rsidRPr="00BF5CBA" w14:paraId="5D76304F" w14:textId="77777777" w:rsidTr="00B905FC">
        <w:trPr>
          <w:trHeight w:val="292"/>
        </w:trPr>
        <w:tc>
          <w:tcPr>
            <w:tcW w:w="46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45E745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C5F9BC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0A9FEE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A6200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27EA6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58A29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639DD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ABC136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2008C4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FCFA01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0FD80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E01C7B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B13F2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D1666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5375F0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E021D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7F5B5F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E13EAE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2E53BA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4F0174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F794C9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13AE18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0ACF13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B6C538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B8F3D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6EB082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  <w:t>4</w:t>
            </w:r>
          </w:p>
        </w:tc>
      </w:tr>
      <w:tr w:rsidR="00FC0716" w:rsidRPr="00BF5CBA" w14:paraId="0E6A50A1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2832AC" w14:textId="7777777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est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32CC083" w14:textId="7FA713F1" w:rsidR="00FC0716" w:rsidRPr="00BF5CBA" w:rsidRDefault="00FC0716" w:rsidP="00FC0716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CPB</w:t>
            </w:r>
            <w:r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a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14C4" w14:textId="2C1707AB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37F5E" w14:textId="0A8E07F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9FCA9" w14:textId="05D41DDF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EAC20" w14:textId="358A9BA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DFB1B" w14:textId="21820C85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516E61E" w14:textId="1526FC4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6E64A" w14:textId="13A9A90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43D731C" w14:textId="6EC56A7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5C4ED" w14:textId="26918483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5108414" w14:textId="37955B0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7ADCA" w14:textId="77D2C3C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CC2CC8B" w14:textId="6BAEBDF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D9FC7" w14:textId="29BB21A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957605E" w14:textId="0B07951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8F681" w14:textId="3CEF190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0B56C2F" w14:textId="3BA0DA1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41F31" w14:textId="24DAAFEB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D65A7" w14:textId="749B99D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1A31D" w14:textId="106ACF24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B7B82" w14:textId="6C99445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DFA40" w14:textId="4EE064A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642CB" w14:textId="11830004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D1B8C" w14:textId="69A451A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8D5F" w14:textId="5FDD2FF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</w:tr>
      <w:tr w:rsidR="00FC0716" w:rsidRPr="00BF5CBA" w14:paraId="4100A8E2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3DF2C" w14:textId="7777777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B554AD" w14:textId="0422CD48" w:rsidR="00FC0716" w:rsidRPr="00BF5CBA" w:rsidRDefault="00FC0716" w:rsidP="00FC0716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Helopeltis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6BCF" w14:textId="4386B8D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A9A86" w14:textId="226E690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6D49A" w14:textId="00BFDF41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148E" w14:textId="5BE46C7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C41AF" w14:textId="65213538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52F0B5F5" w14:textId="4603888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6638" w14:textId="109A4F95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A3B79F7" w14:textId="0AEBD01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2C9E1" w14:textId="139B98D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49C78BB6" w14:textId="53443631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7B032" w14:textId="7ADFE2D1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43F10EE" w14:textId="7A0D7724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95F16" w14:textId="71A08CC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541CD05" w14:textId="37465D8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32697" w14:textId="217EE1C8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ECC264D" w14:textId="1BA8720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641B1" w14:textId="282C1FA3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32EE5" w14:textId="3FC66B8F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AC9F4" w14:textId="3A192165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2696A" w14:textId="7122EE5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2BDD6" w14:textId="641F5B59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624F" w14:textId="22003F0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2C13" w14:textId="7E7E8CE9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0CF61" w14:textId="57F0CEA3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</w:tr>
      <w:tr w:rsidR="00FC0716" w:rsidRPr="00BF5CBA" w14:paraId="0BDEC1CB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15BCEA0" w14:textId="7777777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Disease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12B8E0" w14:textId="52941A46" w:rsidR="00FC0716" w:rsidRPr="00BF5CBA" w:rsidRDefault="00FC0716" w:rsidP="00FC0716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PR</w:t>
            </w:r>
            <w:r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b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B40AB" w14:textId="4C343721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CAB0D" w14:textId="0A33C6C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ADDC7" w14:textId="7F5CA4D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ADCC8" w14:textId="202BC37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4B50E" w14:textId="49F56D8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032B01A" w14:textId="67781668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AC35E" w14:textId="0500745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345B288" w14:textId="7D7CF2C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EECE4" w14:textId="3D7B3BE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A32A65D" w14:textId="3BB4CA08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3F30" w14:textId="21B75D9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3F5E284" w14:textId="128E24A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F9FC5" w14:textId="7221CAE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BA11CCA" w14:textId="1570DEE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2B28" w14:textId="2623EA35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2B652BB" w14:textId="4ADCC62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0A86D" w14:textId="12A98F6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A24EE" w14:textId="0DEFD4E4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7954D" w14:textId="44C6DA3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color w:val="0070C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798D0" w14:textId="1BAE29F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E6EB5" w14:textId="038D25E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9D512" w14:textId="58F4C139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FD9AC" w14:textId="40A5968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E75EC" w14:textId="2B8C8552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b/>
                <w:bCs/>
                <w:sz w:val="18"/>
                <w:szCs w:val="18"/>
                <w:lang w:val="en-US"/>
              </w:rPr>
            </w:pPr>
          </w:p>
        </w:tc>
      </w:tr>
      <w:tr w:rsidR="00FC0716" w:rsidRPr="00BF5CBA" w14:paraId="21D6D46D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D412A" w14:textId="7777777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679DFD8" w14:textId="7D8E86E1" w:rsidR="00FC0716" w:rsidRPr="00BF5CBA" w:rsidRDefault="00FC0716" w:rsidP="00FC0716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VSD</w:t>
            </w:r>
            <w:r w:rsidRPr="00FC0716">
              <w:rPr>
                <w:rFonts w:eastAsia="Times New Roman" w:cs="Calibri"/>
                <w:sz w:val="18"/>
                <w:szCs w:val="18"/>
                <w:vertAlign w:val="superscript"/>
                <w:lang w:val="en-US"/>
              </w:rPr>
              <w:t>c</w:t>
            </w: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 xml:space="preserve"> treatment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D376A" w14:textId="48E3712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39E19" w14:textId="5879DC1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EE95" w14:textId="55FDF55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D199" w14:textId="0AB8E16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C401" w14:textId="71AC9A2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D964A14" w14:textId="05A3245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4DAE1" w14:textId="5EB6B4D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46D95B9" w14:textId="22455B2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5A596" w14:textId="59C6AAF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87E3AFE" w14:textId="359A216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9F166" w14:textId="7500F59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9EA8B4" w14:textId="40DA7507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AC247" w14:textId="17C8590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7BC032C" w14:textId="7C0B051A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27F9B" w14:textId="4DCFA7D0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76483C" w14:textId="3265A9A9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DE111" w14:textId="012A7CBC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016A7" w14:textId="55FFDE96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1D777" w14:textId="540AF35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BF0F" w14:textId="4327180B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5593A" w14:textId="4DD22EFE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CB115" w14:textId="1361ADA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23026" w14:textId="255092CD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DDA27" w14:textId="1F1C8ADB" w:rsidR="00FC0716" w:rsidRPr="00BF5CBA" w:rsidRDefault="00FC0716" w:rsidP="00FC0716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2B2BEA57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9A00D4C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Pruning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C2B0330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hape/Production Pruning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61577" w14:textId="2507B8D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24595" w14:textId="344BF72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42651" w14:textId="6155C9E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ECC51" w14:textId="3330170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0FF90" w14:textId="56F085D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23BC" w14:textId="644C681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B6C4" w14:textId="62414CE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C6461" w14:textId="7E2F6BD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3BBA6" w14:textId="7C490CF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A40C" w14:textId="1983554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C4AE8" w14:textId="5E6BF7E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28B5C" w14:textId="6F1375E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9239D" w14:textId="589FC05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F3AF" w14:textId="03A3A3B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C5C84" w14:textId="37CBE3C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5EE06" w14:textId="23EEAD7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92D41" w14:textId="1680F24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9DE9F" w14:textId="6BDBCEB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E4298" w14:textId="6A96D19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D89FA" w14:textId="36F2AEC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2FD9C" w14:textId="1727A88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80F94" w14:textId="6778877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A3A9" w14:textId="15F21DA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E353B2D" w14:textId="04684A5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1CA6F29F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9DFE6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9F61A8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Maintenance Pruning (Water Shoot/Chupon)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24179" w14:textId="2FF8A7B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697D3" w14:textId="71464B6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B3D76" w14:textId="30C886C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0AB1C078" w14:textId="17E7C65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84F2" w14:textId="31B0614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63172" w14:textId="5690B5B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3D414" w14:textId="0896F31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CCBF228" w14:textId="21F7634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5E224" w14:textId="2AA8C36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516C" w14:textId="275C54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D8DFA" w14:textId="1C26752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766C7F51" w14:textId="0A6957E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D3BEA" w14:textId="065CE5C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052A8" w14:textId="34E795A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FB7EC" w14:textId="3364EE6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493F97C0" w14:textId="421AAAE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D885E" w14:textId="141A3BD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550B8" w14:textId="4D75EF6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68321" w14:textId="406F50B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noWrap/>
            <w:vAlign w:val="center"/>
            <w:hideMark/>
          </w:tcPr>
          <w:p w14:paraId="27E14C20" w14:textId="09792D3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237E0" w14:textId="08C8668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65474" w14:textId="0B132BA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DC4E" w14:textId="797F80B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A60F9" w14:textId="2B7A93E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F5CBA" w:rsidRPr="00BF5CBA" w14:paraId="4A38CE1B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B68026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oil inputs</w:t>
            </w:r>
          </w:p>
        </w:tc>
        <w:tc>
          <w:tcPr>
            <w:tcW w:w="1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35F0919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Compost, fertilizer, and dolomite application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CCF02" w14:textId="1889A6A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E7225" w14:textId="73CBB11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DB6ED" w14:textId="6856417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F98DC" w14:textId="501B027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80603" w14:textId="3739A56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B95FB" w14:textId="398C5AE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57F73" w14:textId="5887557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71A45" w14:textId="5AE7578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7AB72" w14:textId="7815BBF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92136" w14:textId="74D80DF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BE492" w14:textId="1F9C17C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C6140" w14:textId="42498B9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8E2B" w14:textId="1A7D906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9F11F" w14:textId="5E188F4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40284" w14:textId="6F3CD5C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123AC" w14:textId="0BE133D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24D4A" w14:textId="598E9A2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BC529" w14:textId="4EBC4B8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6EFE" w14:textId="28A9EB2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9C97B" w14:textId="19AE4B9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37144" w14:textId="4E96002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D01AB" w14:textId="6B91738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5A6EF" w14:textId="460A9A5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1041DFF1" w14:textId="1FD0361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</w:tr>
      <w:tr w:rsidR="00B905FC" w:rsidRPr="00BF5CBA" w14:paraId="17AC0D61" w14:textId="77777777" w:rsidTr="00B905FC">
        <w:trPr>
          <w:trHeight w:val="292"/>
        </w:trPr>
        <w:tc>
          <w:tcPr>
            <w:tcW w:w="46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47CC70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Sanitation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7A8402" w14:textId="55D46F5C" w:rsidR="00B905FC" w:rsidRPr="00B905FC" w:rsidRDefault="00B905FC" w:rsidP="00B905FC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Infected pod</w:t>
            </w:r>
            <w:r w:rsidRPr="00B905FC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 removal</w:t>
            </w:r>
          </w:p>
        </w:tc>
        <w:tc>
          <w:tcPr>
            <w:tcW w:w="115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717B8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  <w:t>Every Harvest &amp; Pruning</w:t>
            </w: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5D1A6" w14:textId="11B86142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8A50B" w14:textId="6977E456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08BBD" w14:textId="377F9C65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D84FC" w14:textId="359FB0C6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13A1A6" w14:textId="4A4D6CDA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D1893" w14:textId="1755C7A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48CE0" w14:textId="50D83C8F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D6689" w14:textId="12982852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36499" w14:textId="724F9A9E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6F85B" w14:textId="72EB8E84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28C6F" w14:textId="51C7462D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23BD8" w14:textId="64DC1FA9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E85D0" w14:textId="6BB78523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06D2E" w14:textId="7A7B7B62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57DA" w14:textId="6E395F8D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</w:tr>
      <w:tr w:rsidR="00B905FC" w:rsidRPr="00BF5CBA" w14:paraId="62C1F256" w14:textId="77777777" w:rsidTr="00B905FC">
        <w:trPr>
          <w:trHeight w:val="292"/>
        </w:trPr>
        <w:tc>
          <w:tcPr>
            <w:tcW w:w="46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A0B25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DA5A2A" w14:textId="72807C56" w:rsidR="00B905FC" w:rsidRPr="00B905FC" w:rsidRDefault="00B905FC" w:rsidP="00B905FC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2C4525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Branch removal</w:t>
            </w:r>
          </w:p>
        </w:tc>
        <w:tc>
          <w:tcPr>
            <w:tcW w:w="115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1E149" w14:textId="7777777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  <w:t>Every Harvest &amp; Pruning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C9A2B" w14:textId="2A13954B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325A2" w14:textId="4C531578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792A9" w14:textId="2A6B716A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32634A" w14:textId="76EABAA8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7FE81" w14:textId="2607C65B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B4E90" w14:textId="13514656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1D0E4" w14:textId="30040A57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787ED" w14:textId="260D6ED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68BC8" w14:textId="6C611F24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D34B9" w14:textId="64F49266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C7879" w14:textId="15A149AB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67694" w14:textId="6793ED33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FBD37" w14:textId="30FFB3B1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AE2B0" w14:textId="5C9D51EF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4F81" w14:textId="1A5D265A" w:rsidR="00B905FC" w:rsidRPr="00BF5CBA" w:rsidRDefault="00B905FC" w:rsidP="00B905FC">
            <w:pPr>
              <w:spacing w:after="0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  <w:lang w:val="en-US"/>
              </w:rPr>
            </w:pPr>
          </w:p>
        </w:tc>
      </w:tr>
      <w:tr w:rsidR="00BF5CBA" w:rsidRPr="00BF5CBA" w14:paraId="3E512AF3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7AAB6D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Harvesting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E0F5ACE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Manual</w:t>
            </w: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B3B04" w14:textId="02950D1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5B412C5" w14:textId="2B23B5E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0F566" w14:textId="1406E9A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F12F7D7" w14:textId="683F01D0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A5E8" w14:textId="5435675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447B94F7" w14:textId="1FCA928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9FD8" w14:textId="3965278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501712AF" w14:textId="78AA4CF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4AF06" w14:textId="38589C2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02B3ECA" w14:textId="3A6AF24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49B68" w14:textId="33DCBE5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4F9ABE52" w14:textId="368007AC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42BF3" w14:textId="68B31E0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2F96F327" w14:textId="3A9517B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AEBF8" w14:textId="04BBA16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513B69E6" w14:textId="2D2B785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A9077" w14:textId="77B42A2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0065255D" w14:textId="55C1C26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70546" w14:textId="054BD81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C7239E0" w14:textId="49ADA8B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40BC" w14:textId="262D934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74773799" w14:textId="3D78B442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CD77A" w14:textId="5AA82629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14:paraId="48033691" w14:textId="7FCCD91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</w:tr>
      <w:tr w:rsidR="00BF5CBA" w:rsidRPr="00BF5CBA" w14:paraId="06150298" w14:textId="77777777" w:rsidTr="00B905FC">
        <w:trPr>
          <w:trHeight w:val="292"/>
        </w:trPr>
        <w:tc>
          <w:tcPr>
            <w:tcW w:w="4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E970B0" w14:textId="7777777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Weed Control</w:t>
            </w:r>
          </w:p>
        </w:tc>
        <w:tc>
          <w:tcPr>
            <w:tcW w:w="14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94E38E" w14:textId="77777777" w:rsidR="00BF5CBA" w:rsidRPr="00BF5CBA" w:rsidRDefault="00BF5CBA" w:rsidP="00BF5CBA">
            <w:pPr>
              <w:spacing w:after="0"/>
              <w:jc w:val="left"/>
              <w:rPr>
                <w:rFonts w:eastAsia="Times New Roman" w:cs="Calibri"/>
                <w:sz w:val="18"/>
                <w:szCs w:val="18"/>
                <w:lang w:val="en-US"/>
              </w:rPr>
            </w:pPr>
            <w:r w:rsidRPr="00BF5CBA">
              <w:rPr>
                <w:rFonts w:eastAsia="Times New Roman" w:cs="Calibri"/>
                <w:sz w:val="18"/>
                <w:szCs w:val="18"/>
                <w:lang w:val="en-US"/>
              </w:rPr>
              <w:t>Mechanical</w:t>
            </w: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02EAB3B4" w14:textId="70B164A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CB046" w14:textId="606E588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2387" w14:textId="0446ACA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E86D" w14:textId="265B31D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54BF641B" w14:textId="139368B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036BA" w14:textId="1924C7AA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04C05" w14:textId="330C8B6B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13C79" w14:textId="034D465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5199D3EF" w14:textId="469123F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459E9" w14:textId="491EA8A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EA34" w14:textId="383A112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AAD53" w14:textId="26B0B4E6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52D81A39" w14:textId="6418AA1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EB14" w14:textId="2141A8E5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12719" w14:textId="6EF914AF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B2D7" w14:textId="649B5FF4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601AA3E4" w14:textId="37BD0083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4E19" w14:textId="68C9788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00FB" w14:textId="1420E1A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663D" w14:textId="4C7E8A81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2F580FD2" w14:textId="2D945CD8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3C713" w14:textId="2FBA861D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9114C" w14:textId="21B7D07E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  <w:tc>
          <w:tcPr>
            <w:tcW w:w="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71F2" w14:textId="23C62FF7" w:rsidR="00BF5CBA" w:rsidRPr="00BF5CBA" w:rsidRDefault="00BF5CBA" w:rsidP="00BF5CBA">
            <w:pPr>
              <w:spacing w:after="0"/>
              <w:jc w:val="center"/>
              <w:rPr>
                <w:rFonts w:eastAsia="Times New Roman" w:cs="Calibri"/>
                <w:b/>
                <w:bCs/>
                <w:color w:val="800000"/>
                <w:sz w:val="18"/>
                <w:szCs w:val="18"/>
                <w:lang w:val="en-US"/>
              </w:rPr>
            </w:pPr>
          </w:p>
        </w:tc>
      </w:tr>
    </w:tbl>
    <w:p w14:paraId="15739154" w14:textId="77777777" w:rsidR="00FC0716" w:rsidRPr="00A32682" w:rsidRDefault="00FC0716" w:rsidP="00FC0716">
      <w:pPr>
        <w:spacing w:after="160" w:line="259" w:lineRule="auto"/>
        <w:rPr>
          <w:sz w:val="20"/>
          <w:szCs w:val="16"/>
          <w:lang w:val="en-US"/>
        </w:rPr>
      </w:pPr>
      <w:r w:rsidRPr="00A32682">
        <w:rPr>
          <w:sz w:val="20"/>
          <w:szCs w:val="16"/>
          <w:vertAlign w:val="superscript"/>
          <w:lang w:val="en-US"/>
        </w:rPr>
        <w:t xml:space="preserve">a </w:t>
      </w:r>
      <w:r w:rsidRPr="00A32682">
        <w:rPr>
          <w:sz w:val="20"/>
          <w:szCs w:val="16"/>
          <w:lang w:val="en-US"/>
        </w:rPr>
        <w:t xml:space="preserve">Cocoa </w:t>
      </w:r>
      <w:r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>
        <w:rPr>
          <w:sz w:val="20"/>
          <w:szCs w:val="16"/>
          <w:lang w:val="en-US"/>
        </w:rPr>
        <w:t>B</w:t>
      </w:r>
      <w:r w:rsidRPr="00A32682">
        <w:rPr>
          <w:sz w:val="20"/>
          <w:szCs w:val="16"/>
          <w:lang w:val="en-US"/>
        </w:rPr>
        <w:t xml:space="preserve">orer; </w:t>
      </w:r>
      <w:r w:rsidRPr="00A32682">
        <w:rPr>
          <w:sz w:val="20"/>
          <w:szCs w:val="16"/>
          <w:vertAlign w:val="superscript"/>
          <w:lang w:val="en-US"/>
        </w:rPr>
        <w:t xml:space="preserve">b </w:t>
      </w:r>
      <w:r w:rsidRPr="00A32682">
        <w:rPr>
          <w:sz w:val="20"/>
          <w:szCs w:val="16"/>
          <w:lang w:val="en-US"/>
        </w:rPr>
        <w:t xml:space="preserve">Phytophthora </w:t>
      </w:r>
      <w:r>
        <w:rPr>
          <w:sz w:val="20"/>
          <w:szCs w:val="16"/>
          <w:lang w:val="en-US"/>
        </w:rPr>
        <w:t>P</w:t>
      </w:r>
      <w:r w:rsidRPr="00A32682">
        <w:rPr>
          <w:sz w:val="20"/>
          <w:szCs w:val="16"/>
          <w:lang w:val="en-US"/>
        </w:rPr>
        <w:t xml:space="preserve">od </w:t>
      </w:r>
      <w:r>
        <w:rPr>
          <w:sz w:val="20"/>
          <w:szCs w:val="16"/>
          <w:lang w:val="en-US"/>
        </w:rPr>
        <w:t>R</w:t>
      </w:r>
      <w:r w:rsidRPr="00A32682">
        <w:rPr>
          <w:sz w:val="20"/>
          <w:szCs w:val="16"/>
          <w:lang w:val="en-US"/>
        </w:rPr>
        <w:t xml:space="preserve">ot; </w:t>
      </w:r>
      <w:r w:rsidRPr="00A32682">
        <w:rPr>
          <w:sz w:val="20"/>
          <w:szCs w:val="16"/>
          <w:vertAlign w:val="superscript"/>
          <w:lang w:val="en-US"/>
        </w:rPr>
        <w:t xml:space="preserve">c </w:t>
      </w:r>
      <w:r w:rsidRPr="00A32682">
        <w:rPr>
          <w:sz w:val="20"/>
          <w:szCs w:val="16"/>
          <w:lang w:val="en-US"/>
        </w:rPr>
        <w:t>Vascular</w:t>
      </w:r>
      <w:r>
        <w:rPr>
          <w:sz w:val="20"/>
          <w:szCs w:val="16"/>
          <w:lang w:val="en-US"/>
        </w:rPr>
        <w:t>-S</w:t>
      </w:r>
      <w:r w:rsidRPr="00A32682">
        <w:rPr>
          <w:sz w:val="20"/>
          <w:szCs w:val="16"/>
          <w:lang w:val="en-US"/>
        </w:rPr>
        <w:t xml:space="preserve">treak </w:t>
      </w:r>
      <w:r>
        <w:rPr>
          <w:sz w:val="20"/>
          <w:szCs w:val="16"/>
          <w:lang w:val="en-US"/>
        </w:rPr>
        <w:t>D</w:t>
      </w:r>
      <w:r w:rsidRPr="00A32682">
        <w:rPr>
          <w:sz w:val="20"/>
          <w:szCs w:val="16"/>
          <w:lang w:val="en-US"/>
        </w:rPr>
        <w:t>ieback</w:t>
      </w:r>
    </w:p>
    <w:p w14:paraId="444A3A90" w14:textId="77777777" w:rsidR="00AC7485" w:rsidRDefault="00AC7485">
      <w:pPr>
        <w:spacing w:after="160" w:line="259" w:lineRule="auto"/>
        <w:rPr>
          <w:sz w:val="20"/>
          <w:szCs w:val="16"/>
          <w:lang w:val="en-US"/>
        </w:rPr>
        <w:sectPr w:rsidR="00AC7485" w:rsidSect="00FB6BA2">
          <w:pgSz w:w="15840" w:h="12240" w:orient="landscape"/>
          <w:pgMar w:top="1134" w:right="1134" w:bottom="1134" w:left="1134" w:header="709" w:footer="709" w:gutter="0"/>
          <w:lnNumType w:countBy="1" w:restart="continuous"/>
          <w:cols w:space="708"/>
          <w:docGrid w:linePitch="360"/>
        </w:sectPr>
      </w:pPr>
    </w:p>
    <w:p w14:paraId="66F1F154" w14:textId="293B1586" w:rsidR="00AA21AB" w:rsidRPr="00A32682" w:rsidRDefault="002155BF" w:rsidP="00FC48B9">
      <w:pPr>
        <w:pStyle w:val="Caption"/>
        <w:keepNext/>
        <w:spacing w:after="120"/>
        <w:jc w:val="center"/>
        <w:rPr>
          <w:lang w:val="en-US"/>
        </w:rPr>
      </w:pPr>
      <w:bookmarkStart w:id="8" w:name="_Ref45803423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</w:instrText>
      </w:r>
      <w:r w:rsidR="008D3D81" w:rsidRPr="00A32682">
        <w:rPr>
          <w:lang w:val="en-US"/>
        </w:rPr>
        <w:instrText xml:space="preserve"> </w:instrText>
      </w:r>
      <w:r w:rsidRPr="00A32682">
        <w:rPr>
          <w:lang w:val="en-US"/>
        </w:rPr>
        <w:instrText xml:space="preserve">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4</w:t>
      </w:r>
      <w:r w:rsidRPr="00A32682">
        <w:rPr>
          <w:lang w:val="en-US"/>
        </w:rPr>
        <w:fldChar w:fldCharType="end"/>
      </w:r>
      <w:bookmarkEnd w:id="4"/>
      <w:bookmarkEnd w:id="8"/>
      <w:r w:rsidRPr="00A32682">
        <w:rPr>
          <w:lang w:val="en-US"/>
        </w:rPr>
        <w:t>: Monthly precipitations (mm)</w:t>
      </w:r>
    </w:p>
    <w:p w14:paraId="6AC41B66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141"/>
        <w:gridCol w:w="1200"/>
        <w:gridCol w:w="1201"/>
        <w:gridCol w:w="1201"/>
        <w:gridCol w:w="1201"/>
        <w:gridCol w:w="1201"/>
        <w:gridCol w:w="1827"/>
      </w:tblGrid>
      <w:tr w:rsidR="002B2281" w:rsidRPr="008F5D53" w14:paraId="27EF1E97" w14:textId="77777777" w:rsidTr="008F5D53">
        <w:trPr>
          <w:trHeight w:val="270"/>
        </w:trPr>
        <w:tc>
          <w:tcPr>
            <w:tcW w:w="107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14:paraId="005C09E0" w14:textId="77777777" w:rsidR="002B2281" w:rsidRPr="00A32682" w:rsidRDefault="002B2281" w:rsidP="00707B80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Year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65F3868D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4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4A7DC78F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565D963C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5F595B1B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0208F673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  <w:tc>
          <w:tcPr>
            <w:tcW w:w="91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/>
            <w:vAlign w:val="center"/>
            <w:hideMark/>
          </w:tcPr>
          <w:p w14:paraId="2CE352E0" w14:textId="77777777" w:rsidR="002B2281" w:rsidRPr="00A32682" w:rsidRDefault="002B2281" w:rsidP="00A0218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verage</w:t>
            </w:r>
          </w:p>
        </w:tc>
      </w:tr>
      <w:tr w:rsidR="002B2281" w:rsidRPr="008F5D53" w14:paraId="5656C3FB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54EB7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anuary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E597D5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9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A2B9CD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62DFE7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D88D555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56CE223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76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D2C44C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57</w:t>
            </w:r>
          </w:p>
        </w:tc>
      </w:tr>
      <w:tr w:rsidR="002B2281" w:rsidRPr="008F5D53" w14:paraId="74BDE421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9579D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February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092FD4C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320C2F97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88A8BA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4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61D1AD5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1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59B0C95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2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83E9A9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95</w:t>
            </w:r>
          </w:p>
        </w:tc>
      </w:tr>
      <w:tr w:rsidR="002B2281" w:rsidRPr="008F5D53" w14:paraId="373609FB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5AC31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March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D0BA45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2ACCE4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6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A72AC33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9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C44E6A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5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A51BBD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61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C9FBD83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81</w:t>
            </w:r>
          </w:p>
        </w:tc>
      </w:tr>
      <w:tr w:rsidR="002B2281" w:rsidRPr="008F5D53" w14:paraId="1D274A20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9AF49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April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D3659D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1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9214A2C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D27555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90114B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9856A81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5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E53BA84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0</w:t>
            </w:r>
          </w:p>
        </w:tc>
      </w:tr>
      <w:tr w:rsidR="002B2281" w:rsidRPr="008F5D53" w14:paraId="539CC833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535DF5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May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448398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0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1D49CE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6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4934897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8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3154B56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0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9C10F03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23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E699599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97</w:t>
            </w:r>
          </w:p>
        </w:tc>
      </w:tr>
      <w:tr w:rsidR="002B2281" w:rsidRPr="008F5D53" w14:paraId="5D561347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B94084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une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DECE8B0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8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4A76E8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8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647C234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9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9F20F3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1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63EB860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24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F341D5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60</w:t>
            </w:r>
          </w:p>
        </w:tc>
      </w:tr>
      <w:tr w:rsidR="002B2281" w:rsidRPr="008F5D53" w14:paraId="5BF4A371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2E7CFC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July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47DA27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8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2CF988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11B94D0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A28CF9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AB1DB5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29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4390EAC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0</w:t>
            </w:r>
          </w:p>
        </w:tc>
      </w:tr>
      <w:tr w:rsidR="002B2281" w:rsidRPr="008F5D53" w14:paraId="31332171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F006A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August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D2FBE9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4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3BAFB020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E048C79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82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F8DD76B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F8E1F6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8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A5886A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5</w:t>
            </w:r>
          </w:p>
        </w:tc>
      </w:tr>
      <w:tr w:rsidR="002B2281" w:rsidRPr="008F5D53" w14:paraId="6FE81D77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96C54B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September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01B8E8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C37F1C4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2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942B76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7F83DEE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0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10A81D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28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B239A6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96</w:t>
            </w:r>
          </w:p>
        </w:tc>
      </w:tr>
      <w:tr w:rsidR="002B2281" w:rsidRPr="008F5D53" w14:paraId="4A780881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F49B7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October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637BCDD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7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1F959611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8AACA8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5B28EB1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3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BCFE530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18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1984AB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9</w:t>
            </w:r>
          </w:p>
        </w:tc>
      </w:tr>
      <w:tr w:rsidR="002B2281" w:rsidRPr="008F5D53" w14:paraId="5BE46CFA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D9D9D9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B2084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November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4C4B639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338403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6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00560B1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9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95B3BC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8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0C11D54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2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D9D9D9"/>
              <w:right w:val="nil"/>
            </w:tcBorders>
            <w:shd w:val="clear" w:color="auto" w:fill="auto"/>
            <w:vAlign w:val="center"/>
            <w:hideMark/>
          </w:tcPr>
          <w:p w14:paraId="232EF7C8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80</w:t>
            </w:r>
          </w:p>
        </w:tc>
      </w:tr>
      <w:tr w:rsidR="002B2281" w:rsidRPr="008F5D53" w14:paraId="54D734E8" w14:textId="77777777" w:rsidTr="002B2281">
        <w:trPr>
          <w:trHeight w:val="270"/>
        </w:trPr>
        <w:tc>
          <w:tcPr>
            <w:tcW w:w="10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358AEF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December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1FE40A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7C3F15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8CCE3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0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D0CA2E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2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E9469D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9</w:t>
            </w:r>
          </w:p>
        </w:tc>
        <w:tc>
          <w:tcPr>
            <w:tcW w:w="916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46D14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24</w:t>
            </w:r>
          </w:p>
        </w:tc>
      </w:tr>
      <w:tr w:rsidR="002B2281" w:rsidRPr="008F5D53" w14:paraId="7F9FE743" w14:textId="77777777" w:rsidTr="002B2281">
        <w:trPr>
          <w:trHeight w:val="270"/>
        </w:trPr>
        <w:tc>
          <w:tcPr>
            <w:tcW w:w="1074" w:type="pct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59740" w14:textId="77777777" w:rsidR="002B2281" w:rsidRPr="00A32682" w:rsidRDefault="002B2281" w:rsidP="002B2281">
            <w:pPr>
              <w:spacing w:after="0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otal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84C76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2992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A3F6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1977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E5763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2987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B410F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2974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BE352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2684</w:t>
            </w:r>
          </w:p>
        </w:tc>
        <w:tc>
          <w:tcPr>
            <w:tcW w:w="91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C98D4" w14:textId="77777777" w:rsidR="002B2281" w:rsidRPr="00A32682" w:rsidRDefault="002B2281" w:rsidP="002B22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2723</w:t>
            </w:r>
          </w:p>
        </w:tc>
      </w:tr>
    </w:tbl>
    <w:p w14:paraId="3477E4E9" w14:textId="77777777" w:rsidR="00021EE4" w:rsidRPr="00A32682" w:rsidRDefault="00123D54">
      <w:pPr>
        <w:spacing w:after="160" w:line="259" w:lineRule="auto"/>
        <w:rPr>
          <w:lang w:val="en-US"/>
        </w:rPr>
      </w:pPr>
      <w:r w:rsidRPr="00A32682">
        <w:rPr>
          <w:sz w:val="20"/>
          <w:szCs w:val="16"/>
          <w:lang w:val="en-US"/>
        </w:rPr>
        <w:t xml:space="preserve">This data was obtained from </w:t>
      </w:r>
      <w:r w:rsidR="00770BBC" w:rsidRPr="00A32682">
        <w:rPr>
          <w:sz w:val="20"/>
          <w:szCs w:val="16"/>
          <w:lang w:val="en-US"/>
        </w:rPr>
        <w:t>Mars</w:t>
      </w:r>
      <w:r w:rsidR="00DD31CC" w:rsidRPr="00A32682">
        <w:rPr>
          <w:sz w:val="20"/>
          <w:szCs w:val="16"/>
          <w:lang w:val="en-US"/>
        </w:rPr>
        <w:t>’</w:t>
      </w:r>
      <w:r w:rsidR="00770BBC" w:rsidRPr="00A32682">
        <w:rPr>
          <w:sz w:val="20"/>
          <w:szCs w:val="16"/>
          <w:lang w:val="en-US"/>
        </w:rPr>
        <w:t xml:space="preserve">s </w:t>
      </w:r>
      <w:r w:rsidR="00302A14" w:rsidRPr="00A32682">
        <w:rPr>
          <w:sz w:val="20"/>
          <w:szCs w:val="16"/>
          <w:lang w:val="en-US"/>
        </w:rPr>
        <w:t>Cocoa Development Centre located in Tarengge (South Sulawesi, Indonesia)</w:t>
      </w:r>
      <w:r w:rsidR="00E9647B" w:rsidRPr="00A32682">
        <w:rPr>
          <w:sz w:val="20"/>
          <w:szCs w:val="16"/>
          <w:lang w:val="en-US"/>
        </w:rPr>
        <w:t xml:space="preserve">; approximately 20km from the </w:t>
      </w:r>
      <w:r w:rsidR="00465130" w:rsidRPr="00A32682">
        <w:rPr>
          <w:sz w:val="20"/>
          <w:szCs w:val="16"/>
          <w:lang w:val="en-US"/>
        </w:rPr>
        <w:t>experiment.</w:t>
      </w:r>
      <w:r w:rsidRPr="00A32682">
        <w:rPr>
          <w:sz w:val="20"/>
          <w:szCs w:val="16"/>
          <w:lang w:val="en-US"/>
        </w:rPr>
        <w:t xml:space="preserve"> </w:t>
      </w:r>
      <w:r w:rsidR="00021EE4" w:rsidRPr="00A32682">
        <w:rPr>
          <w:lang w:val="en-US"/>
        </w:rPr>
        <w:br w:type="page"/>
      </w:r>
    </w:p>
    <w:p w14:paraId="769583F3" w14:textId="7543126C" w:rsidR="002155BF" w:rsidRPr="00A32682" w:rsidRDefault="002155BF" w:rsidP="002155BF">
      <w:pPr>
        <w:pStyle w:val="Caption"/>
        <w:keepNext/>
        <w:spacing w:after="120"/>
        <w:jc w:val="center"/>
        <w:rPr>
          <w:lang w:val="en-US"/>
        </w:rPr>
      </w:pPr>
      <w:bookmarkStart w:id="9" w:name="_Ref45787714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</w:instrText>
      </w:r>
      <w:r w:rsidR="008D3D81" w:rsidRPr="00A32682">
        <w:rPr>
          <w:lang w:val="en-US"/>
        </w:rPr>
        <w:instrText xml:space="preserve"> </w:instrText>
      </w:r>
      <w:r w:rsidRPr="00A32682">
        <w:rPr>
          <w:lang w:val="en-US"/>
        </w:rPr>
        <w:instrText xml:space="preserve">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5</w:t>
      </w:r>
      <w:r w:rsidRPr="00A32682">
        <w:rPr>
          <w:lang w:val="en-US"/>
        </w:rPr>
        <w:fldChar w:fldCharType="end"/>
      </w:r>
      <w:bookmarkEnd w:id="9"/>
      <w:r w:rsidRPr="00A32682">
        <w:rPr>
          <w:lang w:val="en-US"/>
        </w:rPr>
        <w:t>: Basal areas and the formula used to convert trunk circumferences to areas</w:t>
      </w:r>
    </w:p>
    <w:p w14:paraId="60F40227" w14:textId="77777777" w:rsidR="00FC48B9" w:rsidRPr="00A32682" w:rsidRDefault="00FC48B9" w:rsidP="00FC48B9">
      <w:pPr>
        <w:rPr>
          <w:lang w:val="en-US"/>
        </w:rPr>
      </w:pP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20"/>
        <w:gridCol w:w="2036"/>
        <w:gridCol w:w="1417"/>
      </w:tblGrid>
      <w:tr w:rsidR="00CF313D" w:rsidRPr="008F5D53" w14:paraId="24A99384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C037C32" w14:textId="77777777" w:rsidR="00CF313D" w:rsidRPr="00A32682" w:rsidRDefault="00CF313D" w:rsidP="005A7C2E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2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CC03E76" w14:textId="77777777" w:rsidR="00CF313D" w:rsidRPr="00A32682" w:rsidRDefault="00CF313D" w:rsidP="005A7C2E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asal area (cm²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6292CD3" w14:textId="77777777" w:rsidR="00CF313D" w:rsidRPr="00A32682" w:rsidRDefault="00CF313D" w:rsidP="005A7C2E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oefficient of variation</w:t>
            </w:r>
          </w:p>
        </w:tc>
      </w:tr>
      <w:tr w:rsidR="000145ED" w:rsidRPr="008F5D53" w14:paraId="16B3B69C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CE1FB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2036" w:type="dxa"/>
            <w:tcBorders>
              <w:top w:val="single" w:sz="4" w:space="0" w:color="auto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62868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8.9a (31.7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20090FE6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4</w:t>
            </w:r>
          </w:p>
        </w:tc>
      </w:tr>
      <w:tr w:rsidR="000145ED" w:rsidRPr="008F5D53" w14:paraId="70A17C42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1402A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7354C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7.6a (25.2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75845443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9</w:t>
            </w:r>
          </w:p>
        </w:tc>
      </w:tr>
      <w:tr w:rsidR="000145ED" w:rsidRPr="008F5D53" w14:paraId="53BBEF1C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8DBCB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509A3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24.5ab (31.6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0ACF74AE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5</w:t>
            </w:r>
          </w:p>
        </w:tc>
      </w:tr>
      <w:tr w:rsidR="000145ED" w:rsidRPr="008F5D53" w14:paraId="3EA2A73A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0D77A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764CC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11.6ab (38.7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5912BB27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5</w:t>
            </w:r>
          </w:p>
        </w:tc>
      </w:tr>
      <w:tr w:rsidR="000145ED" w:rsidRPr="008F5D53" w14:paraId="29476E93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30AB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5C65E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22.9ab (39.8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7B87F177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2</w:t>
            </w:r>
          </w:p>
        </w:tc>
      </w:tr>
      <w:tr w:rsidR="000145ED" w:rsidRPr="008F5D53" w14:paraId="2EAAEE4D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B91F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FAB2F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14.2ab (33.8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43870A82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</w:t>
            </w:r>
          </w:p>
        </w:tc>
      </w:tr>
      <w:tr w:rsidR="000145ED" w:rsidRPr="008F5D53" w14:paraId="7E6D6C7A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4C7FA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8B103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49.2b (51.7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vAlign w:val="center"/>
          </w:tcPr>
          <w:p w14:paraId="3DABAF35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5</w:t>
            </w:r>
          </w:p>
        </w:tc>
      </w:tr>
      <w:tr w:rsidR="000145ED" w:rsidRPr="008F5D53" w14:paraId="3CA822EC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7778F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2036" w:type="dxa"/>
            <w:tcBorders>
              <w:top w:val="single" w:sz="4" w:space="0" w:color="F2F2F2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290E0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58.7b (65.4)</w:t>
            </w:r>
          </w:p>
        </w:tc>
        <w:tc>
          <w:tcPr>
            <w:tcW w:w="1417" w:type="dxa"/>
            <w:tcBorders>
              <w:top w:val="single" w:sz="4" w:space="0" w:color="F2F2F2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DCB8BD" w14:textId="77777777" w:rsidR="000145ED" w:rsidRPr="00A32682" w:rsidRDefault="000145ED" w:rsidP="000145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41</w:t>
            </w:r>
          </w:p>
        </w:tc>
      </w:tr>
    </w:tbl>
    <w:p w14:paraId="19507FAB" w14:textId="6CCD6417" w:rsidR="00482DDA" w:rsidRPr="0080115F" w:rsidRDefault="0080115F" w:rsidP="00482DDA">
      <w:pPr>
        <w:spacing w:before="120"/>
        <w:rPr>
          <w:lang w:val="en-US"/>
        </w:rPr>
      </w:pPr>
      <m:oMathPara>
        <m:oMath>
          <m:r>
            <w:rPr>
              <w:rFonts w:ascii="Cambria Math" w:hAnsi="Cambria Math"/>
              <w:sz w:val="20"/>
              <w:szCs w:val="16"/>
              <w:lang w:val="en-US"/>
            </w:rPr>
            <m:t xml:space="preserve">Area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16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16"/>
                  <w:lang w:val="en-US"/>
                </w:rPr>
                <m:t>Circumference²</m:t>
              </m:r>
            </m:num>
            <m:den>
              <m:r>
                <w:rPr>
                  <w:rFonts w:ascii="Cambria Math" w:hAnsi="Cambria Math"/>
                  <w:sz w:val="20"/>
                  <w:szCs w:val="16"/>
                  <w:lang w:val="en-US"/>
                </w:rPr>
                <m:t>4π</m:t>
              </m:r>
            </m:den>
          </m:f>
        </m:oMath>
      </m:oMathPara>
    </w:p>
    <w:p w14:paraId="403E84FC" w14:textId="77777777" w:rsidR="00E622B4" w:rsidRPr="00A32682" w:rsidRDefault="00E622B4">
      <w:pPr>
        <w:spacing w:after="160" w:line="259" w:lineRule="auto"/>
        <w:rPr>
          <w:lang w:val="en-US"/>
        </w:rPr>
      </w:pPr>
    </w:p>
    <w:p w14:paraId="3980846D" w14:textId="77777777" w:rsidR="00BC11A1" w:rsidRPr="00A32682" w:rsidRDefault="00BC11A1">
      <w:pPr>
        <w:spacing w:after="160" w:line="259" w:lineRule="auto"/>
        <w:rPr>
          <w:lang w:val="en-US"/>
        </w:rPr>
      </w:pPr>
      <w:r w:rsidRPr="00A32682">
        <w:rPr>
          <w:lang w:val="en-US"/>
        </w:rPr>
        <w:br w:type="page"/>
      </w:r>
    </w:p>
    <w:p w14:paraId="12650B03" w14:textId="588F084C" w:rsidR="00AB1448" w:rsidRPr="00A32682" w:rsidRDefault="00AB1448" w:rsidP="00AB1448">
      <w:pPr>
        <w:pStyle w:val="Caption"/>
        <w:keepNext/>
        <w:spacing w:after="120"/>
        <w:jc w:val="center"/>
        <w:rPr>
          <w:lang w:val="en-US"/>
        </w:rPr>
      </w:pPr>
      <w:bookmarkStart w:id="10" w:name="_Ref45787723"/>
      <w:bookmarkStart w:id="11" w:name="_Ref40019960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6</w:t>
      </w:r>
      <w:r w:rsidRPr="00A32682">
        <w:rPr>
          <w:lang w:val="en-US"/>
        </w:rPr>
        <w:fldChar w:fldCharType="end"/>
      </w:r>
      <w:bookmarkEnd w:id="10"/>
      <w:r w:rsidRPr="00A32682">
        <w:rPr>
          <w:lang w:val="en-US"/>
        </w:rPr>
        <w:t>: Survival rates per individual plot and treatment</w:t>
      </w:r>
    </w:p>
    <w:p w14:paraId="49643B85" w14:textId="77777777" w:rsidR="00FC48B9" w:rsidRPr="00A32682" w:rsidRDefault="00FC48B9" w:rsidP="00FC48B9">
      <w:pPr>
        <w:rPr>
          <w:lang w:val="en-US"/>
        </w:rPr>
      </w:pPr>
    </w:p>
    <w:tbl>
      <w:tblPr>
        <w:tblW w:w="7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134"/>
        <w:gridCol w:w="1559"/>
        <w:gridCol w:w="1843"/>
        <w:gridCol w:w="1843"/>
      </w:tblGrid>
      <w:tr w:rsidR="00CF313D" w:rsidRPr="008F5D53" w14:paraId="127BDA8E" w14:textId="77777777" w:rsidTr="008F5D53">
        <w:trPr>
          <w:jc w:val="center"/>
        </w:trPr>
        <w:tc>
          <w:tcPr>
            <w:tcW w:w="846" w:type="dxa"/>
            <w:shd w:val="clear" w:color="auto" w:fill="F2F2F2"/>
            <w:vAlign w:val="center"/>
          </w:tcPr>
          <w:p w14:paraId="254C3775" w14:textId="77777777" w:rsidR="00CF313D" w:rsidRPr="008F5D53" w:rsidRDefault="00CF313D" w:rsidP="008F5D53">
            <w:pPr>
              <w:spacing w:after="0"/>
              <w:jc w:val="center"/>
              <w:rPr>
                <w:b/>
                <w:bCs/>
                <w:sz w:val="20"/>
                <w:lang w:val="en-US"/>
              </w:rPr>
            </w:pPr>
            <w:r w:rsidRPr="008F5D53">
              <w:rPr>
                <w:b/>
                <w:bCs/>
                <w:sz w:val="20"/>
                <w:lang w:val="en-US"/>
              </w:rPr>
              <w:t>Block</w:t>
            </w:r>
          </w:p>
        </w:tc>
        <w:tc>
          <w:tcPr>
            <w:tcW w:w="1134" w:type="dxa"/>
            <w:shd w:val="clear" w:color="auto" w:fill="F2F2F2"/>
            <w:vAlign w:val="center"/>
          </w:tcPr>
          <w:p w14:paraId="77F84AAF" w14:textId="77777777" w:rsidR="00CF313D" w:rsidRPr="008F5D53" w:rsidRDefault="00CF313D" w:rsidP="008F5D53">
            <w:pPr>
              <w:spacing w:after="0"/>
              <w:jc w:val="center"/>
              <w:rPr>
                <w:b/>
                <w:bCs/>
                <w:sz w:val="20"/>
                <w:lang w:val="en-US"/>
              </w:rPr>
            </w:pPr>
            <w:r w:rsidRPr="008F5D53">
              <w:rPr>
                <w:b/>
                <w:bCs/>
                <w:sz w:val="20"/>
                <w:lang w:val="en-US"/>
              </w:rPr>
              <w:t>Treatment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0B560AD9" w14:textId="77777777" w:rsidR="00CF313D" w:rsidRPr="008F5D53" w:rsidRDefault="00CF313D" w:rsidP="008F5D53">
            <w:pPr>
              <w:spacing w:after="0"/>
              <w:jc w:val="center"/>
              <w:rPr>
                <w:b/>
                <w:bCs/>
                <w:sz w:val="20"/>
                <w:lang w:val="en-US"/>
              </w:rPr>
            </w:pPr>
            <w:r w:rsidRPr="008F5D53">
              <w:rPr>
                <w:b/>
                <w:bCs/>
                <w:sz w:val="20"/>
                <w:lang w:val="en-US"/>
              </w:rPr>
              <w:t>Number of surviving trees</w:t>
            </w:r>
          </w:p>
        </w:tc>
        <w:tc>
          <w:tcPr>
            <w:tcW w:w="1843" w:type="dxa"/>
            <w:shd w:val="clear" w:color="auto" w:fill="F2F2F2"/>
            <w:vAlign w:val="center"/>
          </w:tcPr>
          <w:p w14:paraId="7EEAD044" w14:textId="77777777" w:rsidR="00CF313D" w:rsidRPr="008F5D53" w:rsidRDefault="00CF313D" w:rsidP="008F5D53">
            <w:pPr>
              <w:spacing w:after="0"/>
              <w:jc w:val="center"/>
              <w:rPr>
                <w:b/>
                <w:bCs/>
                <w:sz w:val="20"/>
                <w:lang w:val="en-US"/>
              </w:rPr>
            </w:pPr>
            <w:r w:rsidRPr="008F5D53">
              <w:rPr>
                <w:b/>
                <w:bCs/>
                <w:sz w:val="20"/>
                <w:lang w:val="en-US"/>
              </w:rPr>
              <w:t>Survival rate (over 16 original trees)</w:t>
            </w:r>
          </w:p>
        </w:tc>
        <w:tc>
          <w:tcPr>
            <w:tcW w:w="1843" w:type="dxa"/>
            <w:shd w:val="clear" w:color="auto" w:fill="F2F2F2"/>
            <w:vAlign w:val="center"/>
          </w:tcPr>
          <w:p w14:paraId="1144ABB4" w14:textId="77777777" w:rsidR="00CF313D" w:rsidRPr="008F5D53" w:rsidRDefault="00CF313D" w:rsidP="008F5D53">
            <w:pPr>
              <w:spacing w:after="0"/>
              <w:jc w:val="center"/>
              <w:rPr>
                <w:b/>
                <w:bCs/>
                <w:sz w:val="20"/>
                <w:lang w:val="en-US"/>
              </w:rPr>
            </w:pPr>
            <w:r w:rsidRPr="008F5D53">
              <w:rPr>
                <w:b/>
                <w:bCs/>
                <w:sz w:val="20"/>
                <w:lang w:val="en-US"/>
              </w:rPr>
              <w:t>Average survival rate per treatment</w:t>
            </w:r>
          </w:p>
        </w:tc>
      </w:tr>
      <w:tr w:rsidR="00CF313D" w:rsidRPr="008F5D53" w14:paraId="1DC76F34" w14:textId="77777777" w:rsidTr="008F5D53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347C3BF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1596C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A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60450EA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</w:t>
            </w:r>
          </w:p>
        </w:tc>
        <w:tc>
          <w:tcPr>
            <w:tcW w:w="1843" w:type="dxa"/>
            <w:shd w:val="clear" w:color="auto" w:fill="auto"/>
          </w:tcPr>
          <w:p w14:paraId="5450F54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44%</w:t>
            </w:r>
          </w:p>
        </w:tc>
        <w:tc>
          <w:tcPr>
            <w:tcW w:w="1843" w:type="dxa"/>
            <w:shd w:val="clear" w:color="auto" w:fill="auto"/>
          </w:tcPr>
          <w:p w14:paraId="40DDF33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67%</w:t>
            </w:r>
          </w:p>
        </w:tc>
      </w:tr>
      <w:tr w:rsidR="00CF313D" w:rsidRPr="008F5D53" w14:paraId="4BDD5095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701CD8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B373B6A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B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0EF3D4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2</w:t>
            </w:r>
          </w:p>
        </w:tc>
        <w:tc>
          <w:tcPr>
            <w:tcW w:w="1843" w:type="dxa"/>
            <w:shd w:val="clear" w:color="auto" w:fill="auto"/>
          </w:tcPr>
          <w:p w14:paraId="350DC83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5%</w:t>
            </w:r>
          </w:p>
        </w:tc>
        <w:tc>
          <w:tcPr>
            <w:tcW w:w="1843" w:type="dxa"/>
            <w:shd w:val="clear" w:color="auto" w:fill="auto"/>
          </w:tcPr>
          <w:p w14:paraId="6CC7E65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41%</w:t>
            </w:r>
          </w:p>
        </w:tc>
      </w:tr>
      <w:tr w:rsidR="00CF313D" w:rsidRPr="008F5D53" w14:paraId="088A4B56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469330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2D777A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2F15E88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6</w:t>
            </w:r>
          </w:p>
        </w:tc>
        <w:tc>
          <w:tcPr>
            <w:tcW w:w="1843" w:type="dxa"/>
            <w:shd w:val="clear" w:color="auto" w:fill="auto"/>
          </w:tcPr>
          <w:p w14:paraId="768773D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00%</w:t>
            </w:r>
          </w:p>
        </w:tc>
        <w:tc>
          <w:tcPr>
            <w:tcW w:w="1843" w:type="dxa"/>
            <w:shd w:val="clear" w:color="auto" w:fill="auto"/>
          </w:tcPr>
          <w:p w14:paraId="4573DA4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</w:tr>
      <w:tr w:rsidR="00CF313D" w:rsidRPr="008F5D53" w14:paraId="49929007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C78DEC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0795D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D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20D3F1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6</w:t>
            </w:r>
          </w:p>
        </w:tc>
        <w:tc>
          <w:tcPr>
            <w:tcW w:w="1843" w:type="dxa"/>
            <w:shd w:val="clear" w:color="auto" w:fill="auto"/>
          </w:tcPr>
          <w:p w14:paraId="413B10B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38%</w:t>
            </w:r>
          </w:p>
        </w:tc>
        <w:tc>
          <w:tcPr>
            <w:tcW w:w="1843" w:type="dxa"/>
            <w:shd w:val="clear" w:color="auto" w:fill="auto"/>
          </w:tcPr>
          <w:p w14:paraId="11FD9D9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2%</w:t>
            </w:r>
          </w:p>
        </w:tc>
      </w:tr>
      <w:tr w:rsidR="00CF313D" w:rsidRPr="008F5D53" w14:paraId="761CA555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16AC39E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836393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E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33D0AA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57CF950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5195AD0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2%</w:t>
            </w:r>
          </w:p>
        </w:tc>
      </w:tr>
      <w:tr w:rsidR="00CF313D" w:rsidRPr="008F5D53" w14:paraId="5456CA36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43FFB75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42A9D5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F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1E2E6A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2</w:t>
            </w:r>
          </w:p>
        </w:tc>
        <w:tc>
          <w:tcPr>
            <w:tcW w:w="1843" w:type="dxa"/>
            <w:shd w:val="clear" w:color="auto" w:fill="auto"/>
          </w:tcPr>
          <w:p w14:paraId="68B84D0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5%</w:t>
            </w:r>
          </w:p>
        </w:tc>
        <w:tc>
          <w:tcPr>
            <w:tcW w:w="1843" w:type="dxa"/>
            <w:shd w:val="clear" w:color="auto" w:fill="auto"/>
          </w:tcPr>
          <w:p w14:paraId="017082C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</w:tr>
      <w:tr w:rsidR="00CF313D" w:rsidRPr="008F5D53" w14:paraId="53B9AF30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20986E5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CE7E3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G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16CCBFB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3</w:t>
            </w:r>
          </w:p>
        </w:tc>
        <w:tc>
          <w:tcPr>
            <w:tcW w:w="1843" w:type="dxa"/>
            <w:shd w:val="clear" w:color="auto" w:fill="auto"/>
          </w:tcPr>
          <w:p w14:paraId="47E306F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1%</w:t>
            </w:r>
          </w:p>
        </w:tc>
        <w:tc>
          <w:tcPr>
            <w:tcW w:w="1843" w:type="dxa"/>
            <w:shd w:val="clear" w:color="auto" w:fill="auto"/>
          </w:tcPr>
          <w:p w14:paraId="6B8E78B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2%</w:t>
            </w:r>
          </w:p>
        </w:tc>
      </w:tr>
      <w:tr w:rsidR="00CF313D" w:rsidRPr="008F5D53" w14:paraId="5D06C2E9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1582B2F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21837C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620677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3</w:t>
            </w:r>
          </w:p>
        </w:tc>
        <w:tc>
          <w:tcPr>
            <w:tcW w:w="1843" w:type="dxa"/>
            <w:shd w:val="clear" w:color="auto" w:fill="auto"/>
          </w:tcPr>
          <w:p w14:paraId="242D42F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1%</w:t>
            </w:r>
          </w:p>
        </w:tc>
        <w:tc>
          <w:tcPr>
            <w:tcW w:w="1843" w:type="dxa"/>
            <w:shd w:val="clear" w:color="auto" w:fill="auto"/>
          </w:tcPr>
          <w:p w14:paraId="776E498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3%</w:t>
            </w:r>
          </w:p>
        </w:tc>
      </w:tr>
      <w:tr w:rsidR="00CF313D" w:rsidRPr="008F5D53" w14:paraId="2A41B9FE" w14:textId="77777777" w:rsidTr="008F5D53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677057F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EB40B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A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6B1FCB0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3DBDD8F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37393F6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73EC4F24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68916D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43F3B6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B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8D7E3A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1D4608D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3%</w:t>
            </w:r>
          </w:p>
        </w:tc>
        <w:tc>
          <w:tcPr>
            <w:tcW w:w="1843" w:type="dxa"/>
            <w:shd w:val="clear" w:color="auto" w:fill="auto"/>
          </w:tcPr>
          <w:p w14:paraId="22CED5C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4C401003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4BA5111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8D605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8B4EFC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6</w:t>
            </w:r>
          </w:p>
        </w:tc>
        <w:tc>
          <w:tcPr>
            <w:tcW w:w="1843" w:type="dxa"/>
            <w:shd w:val="clear" w:color="auto" w:fill="auto"/>
          </w:tcPr>
          <w:p w14:paraId="605F4B6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00%</w:t>
            </w:r>
          </w:p>
        </w:tc>
        <w:tc>
          <w:tcPr>
            <w:tcW w:w="1843" w:type="dxa"/>
            <w:shd w:val="clear" w:color="auto" w:fill="auto"/>
          </w:tcPr>
          <w:p w14:paraId="42DDA64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473F809A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0B31B5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2D4ADA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D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1E9D4A0A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2</w:t>
            </w:r>
          </w:p>
        </w:tc>
        <w:tc>
          <w:tcPr>
            <w:tcW w:w="1843" w:type="dxa"/>
            <w:shd w:val="clear" w:color="auto" w:fill="auto"/>
          </w:tcPr>
          <w:p w14:paraId="132E27F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5%</w:t>
            </w:r>
          </w:p>
        </w:tc>
        <w:tc>
          <w:tcPr>
            <w:tcW w:w="1843" w:type="dxa"/>
            <w:shd w:val="clear" w:color="auto" w:fill="auto"/>
          </w:tcPr>
          <w:p w14:paraId="6CC11B4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19D03F7B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A3574A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C9FDC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E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231A32A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3F153B2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2C8C34B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44DF45AA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5201F1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C555AD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F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1189FD3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3</w:t>
            </w:r>
          </w:p>
        </w:tc>
        <w:tc>
          <w:tcPr>
            <w:tcW w:w="1843" w:type="dxa"/>
            <w:shd w:val="clear" w:color="auto" w:fill="auto"/>
          </w:tcPr>
          <w:p w14:paraId="75C4C38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1%</w:t>
            </w:r>
          </w:p>
        </w:tc>
        <w:tc>
          <w:tcPr>
            <w:tcW w:w="1843" w:type="dxa"/>
            <w:shd w:val="clear" w:color="auto" w:fill="auto"/>
          </w:tcPr>
          <w:p w14:paraId="188F19D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68383534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44806E9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E1E620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G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EA4817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4807658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5ECFE2A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EB5B60D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4F5DFFB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4287BBA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01F83C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2</w:t>
            </w:r>
          </w:p>
        </w:tc>
        <w:tc>
          <w:tcPr>
            <w:tcW w:w="1843" w:type="dxa"/>
            <w:shd w:val="clear" w:color="auto" w:fill="auto"/>
          </w:tcPr>
          <w:p w14:paraId="540E869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5%</w:t>
            </w:r>
          </w:p>
        </w:tc>
        <w:tc>
          <w:tcPr>
            <w:tcW w:w="1843" w:type="dxa"/>
            <w:shd w:val="clear" w:color="auto" w:fill="auto"/>
          </w:tcPr>
          <w:p w14:paraId="4C4F066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2F49F55" w14:textId="77777777" w:rsidTr="008F5D53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6C15C44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178A1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A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1418A9E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0</w:t>
            </w:r>
          </w:p>
        </w:tc>
        <w:tc>
          <w:tcPr>
            <w:tcW w:w="1843" w:type="dxa"/>
            <w:shd w:val="clear" w:color="auto" w:fill="auto"/>
          </w:tcPr>
          <w:p w14:paraId="113A18A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63%</w:t>
            </w:r>
          </w:p>
        </w:tc>
        <w:tc>
          <w:tcPr>
            <w:tcW w:w="1843" w:type="dxa"/>
            <w:shd w:val="clear" w:color="auto" w:fill="auto"/>
          </w:tcPr>
          <w:p w14:paraId="7CD1429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15ECA3F8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D9138B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3AF26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B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B72ED8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7</w:t>
            </w:r>
          </w:p>
        </w:tc>
        <w:tc>
          <w:tcPr>
            <w:tcW w:w="1843" w:type="dxa"/>
            <w:shd w:val="clear" w:color="auto" w:fill="auto"/>
          </w:tcPr>
          <w:p w14:paraId="430F3B2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44%</w:t>
            </w:r>
          </w:p>
        </w:tc>
        <w:tc>
          <w:tcPr>
            <w:tcW w:w="1843" w:type="dxa"/>
            <w:shd w:val="clear" w:color="auto" w:fill="auto"/>
          </w:tcPr>
          <w:p w14:paraId="3A5CD1E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1609BAB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25B24E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A39A8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86BA9A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4</w:t>
            </w:r>
          </w:p>
        </w:tc>
        <w:tc>
          <w:tcPr>
            <w:tcW w:w="1843" w:type="dxa"/>
            <w:shd w:val="clear" w:color="auto" w:fill="auto"/>
          </w:tcPr>
          <w:p w14:paraId="1558FEB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  <w:tc>
          <w:tcPr>
            <w:tcW w:w="1843" w:type="dxa"/>
            <w:shd w:val="clear" w:color="auto" w:fill="auto"/>
          </w:tcPr>
          <w:p w14:paraId="12311E3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7DA5B6D7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2409C6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3BC03F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D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EF1E2B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4</w:t>
            </w:r>
          </w:p>
        </w:tc>
        <w:tc>
          <w:tcPr>
            <w:tcW w:w="1843" w:type="dxa"/>
            <w:shd w:val="clear" w:color="auto" w:fill="auto"/>
          </w:tcPr>
          <w:p w14:paraId="30927BB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  <w:tc>
          <w:tcPr>
            <w:tcW w:w="1843" w:type="dxa"/>
            <w:shd w:val="clear" w:color="auto" w:fill="auto"/>
          </w:tcPr>
          <w:p w14:paraId="7EA0E60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5754FFC8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96452B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8C5ECA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E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5C14A90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4</w:t>
            </w:r>
          </w:p>
        </w:tc>
        <w:tc>
          <w:tcPr>
            <w:tcW w:w="1843" w:type="dxa"/>
            <w:shd w:val="clear" w:color="auto" w:fill="auto"/>
          </w:tcPr>
          <w:p w14:paraId="1FA5037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  <w:tc>
          <w:tcPr>
            <w:tcW w:w="1843" w:type="dxa"/>
            <w:shd w:val="clear" w:color="auto" w:fill="auto"/>
          </w:tcPr>
          <w:p w14:paraId="18823C6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69A6F59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2E581D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9B3A57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F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2BDFD0A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6</w:t>
            </w:r>
          </w:p>
        </w:tc>
        <w:tc>
          <w:tcPr>
            <w:tcW w:w="1843" w:type="dxa"/>
            <w:shd w:val="clear" w:color="auto" w:fill="auto"/>
          </w:tcPr>
          <w:p w14:paraId="4453506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00%</w:t>
            </w:r>
          </w:p>
        </w:tc>
        <w:tc>
          <w:tcPr>
            <w:tcW w:w="1843" w:type="dxa"/>
            <w:shd w:val="clear" w:color="auto" w:fill="auto"/>
          </w:tcPr>
          <w:p w14:paraId="4B408E2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1C9661F0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DAE628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605B90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G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498AE3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6</w:t>
            </w:r>
          </w:p>
        </w:tc>
        <w:tc>
          <w:tcPr>
            <w:tcW w:w="1843" w:type="dxa"/>
            <w:shd w:val="clear" w:color="auto" w:fill="auto"/>
          </w:tcPr>
          <w:p w14:paraId="606152C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00%</w:t>
            </w:r>
          </w:p>
        </w:tc>
        <w:tc>
          <w:tcPr>
            <w:tcW w:w="1843" w:type="dxa"/>
            <w:shd w:val="clear" w:color="auto" w:fill="auto"/>
          </w:tcPr>
          <w:p w14:paraId="10B2208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40316755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03802F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FD5875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DB6838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3</w:t>
            </w:r>
          </w:p>
        </w:tc>
        <w:tc>
          <w:tcPr>
            <w:tcW w:w="1843" w:type="dxa"/>
            <w:shd w:val="clear" w:color="auto" w:fill="auto"/>
          </w:tcPr>
          <w:p w14:paraId="2DE19BBB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1%</w:t>
            </w:r>
          </w:p>
        </w:tc>
        <w:tc>
          <w:tcPr>
            <w:tcW w:w="1843" w:type="dxa"/>
            <w:shd w:val="clear" w:color="auto" w:fill="auto"/>
          </w:tcPr>
          <w:p w14:paraId="432010C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8CB564D" w14:textId="77777777" w:rsidTr="008F5D53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4256001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84D845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A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50DBA4B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1</w:t>
            </w:r>
          </w:p>
        </w:tc>
        <w:tc>
          <w:tcPr>
            <w:tcW w:w="1843" w:type="dxa"/>
            <w:shd w:val="clear" w:color="auto" w:fill="auto"/>
          </w:tcPr>
          <w:p w14:paraId="154C1FD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69%</w:t>
            </w:r>
          </w:p>
        </w:tc>
        <w:tc>
          <w:tcPr>
            <w:tcW w:w="1843" w:type="dxa"/>
            <w:shd w:val="clear" w:color="auto" w:fill="auto"/>
          </w:tcPr>
          <w:p w14:paraId="246D1BA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3A7CF3F7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BBA800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CE149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B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8F79C9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5</w:t>
            </w:r>
          </w:p>
        </w:tc>
        <w:tc>
          <w:tcPr>
            <w:tcW w:w="1843" w:type="dxa"/>
            <w:shd w:val="clear" w:color="auto" w:fill="auto"/>
          </w:tcPr>
          <w:p w14:paraId="5E3E7916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31%</w:t>
            </w:r>
          </w:p>
        </w:tc>
        <w:tc>
          <w:tcPr>
            <w:tcW w:w="1843" w:type="dxa"/>
            <w:shd w:val="clear" w:color="auto" w:fill="auto"/>
          </w:tcPr>
          <w:p w14:paraId="1DB817F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7D7E70CC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6A82744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F7420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C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37ADF192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4</w:t>
            </w:r>
          </w:p>
        </w:tc>
        <w:tc>
          <w:tcPr>
            <w:tcW w:w="1843" w:type="dxa"/>
            <w:shd w:val="clear" w:color="auto" w:fill="auto"/>
          </w:tcPr>
          <w:p w14:paraId="271949C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  <w:tc>
          <w:tcPr>
            <w:tcW w:w="1843" w:type="dxa"/>
            <w:shd w:val="clear" w:color="auto" w:fill="auto"/>
          </w:tcPr>
          <w:p w14:paraId="102F312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00CF6973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6BA401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388CB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D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2E7A24EA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4</w:t>
            </w:r>
          </w:p>
        </w:tc>
        <w:tc>
          <w:tcPr>
            <w:tcW w:w="1843" w:type="dxa"/>
            <w:shd w:val="clear" w:color="auto" w:fill="auto"/>
          </w:tcPr>
          <w:p w14:paraId="1EE6EAD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88%</w:t>
            </w:r>
          </w:p>
        </w:tc>
        <w:tc>
          <w:tcPr>
            <w:tcW w:w="1843" w:type="dxa"/>
            <w:shd w:val="clear" w:color="auto" w:fill="auto"/>
          </w:tcPr>
          <w:p w14:paraId="1BCC1F0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77E0CA26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00D17B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1530D57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E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6A33836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55440E5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2EE73B7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2F9D6D88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5B7FB0F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272D9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F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00DBE9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6A55B00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744FAC99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2C0C373F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457FCF4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408F18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G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6EBE688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19BDEB73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25FE68EE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  <w:tr w:rsidR="00CF313D" w:rsidRPr="008F5D53" w14:paraId="5D3F205C" w14:textId="77777777" w:rsidTr="008F5D53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BB03BFC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FA130D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H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2EB9D821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15</w:t>
            </w:r>
          </w:p>
        </w:tc>
        <w:tc>
          <w:tcPr>
            <w:tcW w:w="1843" w:type="dxa"/>
            <w:shd w:val="clear" w:color="auto" w:fill="auto"/>
          </w:tcPr>
          <w:p w14:paraId="2AA52DE0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94%</w:t>
            </w:r>
          </w:p>
        </w:tc>
        <w:tc>
          <w:tcPr>
            <w:tcW w:w="1843" w:type="dxa"/>
            <w:shd w:val="clear" w:color="auto" w:fill="auto"/>
          </w:tcPr>
          <w:p w14:paraId="1DDDB395" w14:textId="77777777" w:rsidR="00CF313D" w:rsidRPr="008F5D53" w:rsidRDefault="00CF313D" w:rsidP="008F5D53">
            <w:pPr>
              <w:spacing w:after="0"/>
              <w:jc w:val="center"/>
              <w:rPr>
                <w:sz w:val="20"/>
                <w:lang w:val="en-US"/>
              </w:rPr>
            </w:pPr>
            <w:r w:rsidRPr="008F5D53">
              <w:rPr>
                <w:sz w:val="20"/>
                <w:lang w:val="en-US"/>
              </w:rPr>
              <w:t>-</w:t>
            </w:r>
          </w:p>
        </w:tc>
      </w:tr>
    </w:tbl>
    <w:p w14:paraId="59C96354" w14:textId="77777777" w:rsidR="00104BDD" w:rsidRPr="00A32682" w:rsidRDefault="00104BDD" w:rsidP="00104BDD">
      <w:pPr>
        <w:spacing w:after="160" w:line="259" w:lineRule="auto"/>
        <w:rPr>
          <w:lang w:val="en-US"/>
        </w:rPr>
      </w:pPr>
      <w:r w:rsidRPr="00A32682">
        <w:rPr>
          <w:lang w:val="en-US"/>
        </w:rPr>
        <w:br w:type="page"/>
      </w:r>
    </w:p>
    <w:p w14:paraId="1DF47BAA" w14:textId="4BF6DEEF" w:rsidR="00AB1448" w:rsidRPr="00A32682" w:rsidRDefault="00AB1448" w:rsidP="00AB1448">
      <w:pPr>
        <w:pStyle w:val="Caption"/>
        <w:keepNext/>
        <w:spacing w:after="120"/>
        <w:jc w:val="center"/>
        <w:rPr>
          <w:lang w:val="en-US"/>
        </w:rPr>
      </w:pPr>
      <w:bookmarkStart w:id="12" w:name="_Ref45787729"/>
      <w:bookmarkEnd w:id="11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7</w:t>
      </w:r>
      <w:r w:rsidRPr="00A32682">
        <w:rPr>
          <w:lang w:val="en-US"/>
        </w:rPr>
        <w:fldChar w:fldCharType="end"/>
      </w:r>
      <w:bookmarkEnd w:id="12"/>
      <w:r w:rsidRPr="00A32682">
        <w:rPr>
          <w:lang w:val="en-US"/>
        </w:rPr>
        <w:t xml:space="preserve">: Pod count, yield per pod, pod indices and </w:t>
      </w:r>
      <w:r w:rsidR="003561F0" w:rsidRPr="00A32682">
        <w:rPr>
          <w:lang w:val="en-US"/>
        </w:rPr>
        <w:t>proportion</w:t>
      </w:r>
      <w:r w:rsidRPr="00A32682">
        <w:rPr>
          <w:lang w:val="en-US"/>
        </w:rPr>
        <w:t xml:space="preserve"> of infected pods per treatment and year</w:t>
      </w:r>
    </w:p>
    <w:p w14:paraId="4738DCAF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09"/>
        <w:gridCol w:w="300"/>
        <w:gridCol w:w="1996"/>
        <w:gridCol w:w="299"/>
        <w:gridCol w:w="1996"/>
        <w:gridCol w:w="299"/>
        <w:gridCol w:w="1996"/>
        <w:gridCol w:w="299"/>
        <w:gridCol w:w="1978"/>
      </w:tblGrid>
      <w:tr w:rsidR="00A27A7F" w:rsidRPr="008F5D53" w14:paraId="4E7C3F54" w14:textId="77777777" w:rsidTr="008F5D53"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B76FAB1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Average </w:t>
            </w:r>
            <w:r w:rsidR="003561F0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od </w:t>
            </w:r>
            <w:r w:rsidR="003561F0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ount </w:t>
            </w:r>
            <w:r w:rsidR="002C4B5A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per tree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(and standard error)</w:t>
            </w:r>
          </w:p>
        </w:tc>
      </w:tr>
      <w:tr w:rsidR="00BC11A1" w:rsidRPr="008F5D53" w14:paraId="620F8BED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64A11" w14:textId="77777777" w:rsidR="00BC11A1" w:rsidRPr="00A32682" w:rsidRDefault="00BC11A1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42BC5" w14:textId="77777777" w:rsidR="00BC11A1" w:rsidRPr="00A32682" w:rsidRDefault="00BC11A1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FE3E2" w14:textId="77777777" w:rsidR="00BC11A1" w:rsidRPr="00A32682" w:rsidRDefault="00BC11A1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61B3B" w14:textId="77777777" w:rsidR="00BC11A1" w:rsidRPr="00A32682" w:rsidRDefault="00BC11A1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FA73C" w14:textId="77777777" w:rsidR="00BC11A1" w:rsidRPr="00A32682" w:rsidRDefault="00BC11A1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</w:tr>
      <w:tr w:rsidR="00D41C0A" w:rsidRPr="008F5D53" w14:paraId="3A374D51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7E8DB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C04C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 (2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F9ED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 (0.2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DC88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 (1.1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A024E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2 (2.5)</w:t>
            </w:r>
          </w:p>
        </w:tc>
      </w:tr>
      <w:tr w:rsidR="00D41C0A" w:rsidRPr="008F5D53" w14:paraId="352E23B0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DF43D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FC3DE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 (2.1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9F14C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 (2.3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A9553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7 (2.8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F6B25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4 (3.4)</w:t>
            </w:r>
          </w:p>
        </w:tc>
      </w:tr>
      <w:tr w:rsidR="00D41C0A" w:rsidRPr="008F5D53" w14:paraId="29F7B017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BE816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62F8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7 (1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88CE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2 (3.5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0FF7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 (3.3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5B5C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4 (2.5)</w:t>
            </w:r>
          </w:p>
        </w:tc>
      </w:tr>
      <w:tr w:rsidR="00D41C0A" w:rsidRPr="008F5D53" w14:paraId="0395865B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B29C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EDFBA6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 (0.8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BF907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1 (1.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D66C5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5 (0.9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C7C9E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2 (0.9)</w:t>
            </w:r>
          </w:p>
        </w:tc>
      </w:tr>
      <w:tr w:rsidR="00D41C0A" w:rsidRPr="008F5D53" w14:paraId="75CFDEA2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FF31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0B9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 (0.8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E0EA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9 (1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E5B09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0 (2.3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1C91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3 (1.5)</w:t>
            </w:r>
          </w:p>
        </w:tc>
      </w:tr>
      <w:tr w:rsidR="00D41C0A" w:rsidRPr="008F5D53" w14:paraId="43B8EDA7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CE5B6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55082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6 (0.7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E5973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 (0.4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A82E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 (1.4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C572C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 (2.6)</w:t>
            </w:r>
          </w:p>
        </w:tc>
      </w:tr>
      <w:tr w:rsidR="00D41C0A" w:rsidRPr="008F5D53" w14:paraId="6F377898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20220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85307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3 (0.7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5FF5F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2 (1.2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2B275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3 (1.2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50F45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9 (2.2)</w:t>
            </w:r>
          </w:p>
        </w:tc>
      </w:tr>
      <w:tr w:rsidR="00D41C0A" w:rsidRPr="008F5D53" w14:paraId="601CBF00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A57B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3713B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9 (1.7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B99F0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5 (0.8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D33D4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 (1.3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A02DE" w14:textId="77777777" w:rsidR="00D41C0A" w:rsidRPr="00A32682" w:rsidRDefault="00D41C0A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5 (3.3)</w:t>
            </w:r>
          </w:p>
        </w:tc>
      </w:tr>
      <w:tr w:rsidR="004C1DCC" w:rsidRPr="008F5D53" w14:paraId="0B445FF8" w14:textId="77777777" w:rsidTr="008F5D53"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9D85512" w14:textId="77777777" w:rsidR="004C1DCC" w:rsidRPr="00A32682" w:rsidRDefault="003561F0" w:rsidP="003561F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  <w:r w:rsidR="004C1DCC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y</w:t>
            </w:r>
            <w:r w:rsidR="004C1DCC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ield </w:t>
            </w:r>
            <w:r w:rsidR="00E359B4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(g) </w:t>
            </w:r>
            <w:r w:rsidR="004C1DCC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per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  <w:r w:rsidR="004C1DCC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d (and standard error)</w:t>
            </w:r>
          </w:p>
        </w:tc>
      </w:tr>
      <w:tr w:rsidR="004C1DCC" w:rsidRPr="008F5D53" w14:paraId="6E432B11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26B0F" w14:textId="77777777" w:rsidR="004C1DCC" w:rsidRPr="00A32682" w:rsidRDefault="004C1DCC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2009C" w14:textId="77777777" w:rsidR="004C1DCC" w:rsidRPr="00A32682" w:rsidRDefault="004C1DCC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E1233" w14:textId="77777777" w:rsidR="004C1DCC" w:rsidRPr="00A32682" w:rsidRDefault="004C1DCC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D0AD7" w14:textId="77777777" w:rsidR="004C1DCC" w:rsidRPr="00A32682" w:rsidRDefault="004C1DCC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5AB8D" w14:textId="77777777" w:rsidR="004C1DCC" w:rsidRPr="00A32682" w:rsidRDefault="004C1DCC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</w:tr>
      <w:tr w:rsidR="005F2FD4" w:rsidRPr="008F5D53" w14:paraId="69E4CE3D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82C21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1B8B0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3.7 (0.8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3BD0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.9 (0.9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686A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.4 (0.7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79C8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8.7 (0.9)</w:t>
            </w:r>
          </w:p>
        </w:tc>
      </w:tr>
      <w:tr w:rsidR="005F2FD4" w:rsidRPr="008F5D53" w14:paraId="60151554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8D92C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02CBF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.7 (0.8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18B55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5 (0.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AFDBF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0.3 (0.4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52EE7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6 (0.9)</w:t>
            </w:r>
          </w:p>
        </w:tc>
      </w:tr>
      <w:tr w:rsidR="005F2FD4" w:rsidRPr="008F5D53" w14:paraId="646F6DD6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02750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DBD6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.3 (1</w:t>
            </w:r>
            <w:r w:rsidR="00733373" w:rsidRPr="008F5D53">
              <w:rPr>
                <w:rFonts w:cs="Calibri"/>
                <w:color w:val="000000"/>
                <w:sz w:val="20"/>
                <w:lang w:val="en-US"/>
              </w:rPr>
              <w:t>.0</w:t>
            </w:r>
            <w:r w:rsidRPr="008F5D53">
              <w:rPr>
                <w:rFonts w:cs="Calibri"/>
                <w:color w:val="000000"/>
                <w:sz w:val="20"/>
                <w:lang w:val="en-US"/>
              </w:rPr>
              <w:t>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8E49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2 (0.3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75C9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8 (0.6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961C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7.9 (1.1)</w:t>
            </w:r>
          </w:p>
        </w:tc>
      </w:tr>
      <w:tr w:rsidR="005F2FD4" w:rsidRPr="008F5D53" w14:paraId="6BF19855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9764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D9958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.8 (0.6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0796A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7 (0.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8EDD67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6.9 (0.8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0A908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7.3 (0.8)</w:t>
            </w:r>
          </w:p>
        </w:tc>
      </w:tr>
      <w:tr w:rsidR="005F2FD4" w:rsidRPr="008F5D53" w14:paraId="613940A0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DDB9B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A459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.3 (0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B868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5 (0.6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51F6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7.3 (0.8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31E97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0.5 (1.1)</w:t>
            </w:r>
          </w:p>
        </w:tc>
      </w:tr>
      <w:tr w:rsidR="005F2FD4" w:rsidRPr="008F5D53" w14:paraId="1A1327BA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115AF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59D96D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 (0.9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7185F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5 (0.8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EABF6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8.8 (0.6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7BFBA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5 (0.8)</w:t>
            </w:r>
          </w:p>
        </w:tc>
      </w:tr>
      <w:tr w:rsidR="005F2FD4" w:rsidRPr="008F5D53" w14:paraId="469075D3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7C649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ED5CE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1.6 (0.2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4D2046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1.1 (0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BC824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3.6 (0.3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9D516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.5 (0.4)</w:t>
            </w:r>
          </w:p>
        </w:tc>
      </w:tr>
      <w:tr w:rsidR="005F2FD4" w:rsidRPr="008F5D53" w14:paraId="22BFDFFD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E869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54C5EE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 (0.3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A27BB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0 (0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31CD5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24.1 (0.7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5E06F" w14:textId="77777777" w:rsidR="005F2FD4" w:rsidRPr="00A32682" w:rsidRDefault="005F2FD4" w:rsidP="005F2FD4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6.9 (0.4)</w:t>
            </w:r>
          </w:p>
        </w:tc>
      </w:tr>
      <w:tr w:rsidR="00A27A7F" w:rsidRPr="008F5D53" w14:paraId="51608446" w14:textId="77777777" w:rsidTr="008F5D53"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3600A256" w14:textId="77777777" w:rsidR="00A27A7F" w:rsidRPr="00A32682" w:rsidRDefault="003561F0" w:rsidP="003561F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od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i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dex (and standard error)</w:t>
            </w:r>
          </w:p>
        </w:tc>
      </w:tr>
      <w:tr w:rsidR="00A27A7F" w:rsidRPr="008F5D53" w14:paraId="2C2C12EF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BF52C2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6DACF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4F444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BAFF7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A79B7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</w:tr>
      <w:tr w:rsidR="0028279B" w:rsidRPr="008F5D53" w14:paraId="7140E000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F302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B730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7 (5.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B96E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9 (1.5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46C1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0 (1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C395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5 (2.8)</w:t>
            </w:r>
          </w:p>
        </w:tc>
      </w:tr>
      <w:tr w:rsidR="0028279B" w:rsidRPr="008F5D53" w14:paraId="000EBC12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E43B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92DC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1 (4.1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E2B1F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0 (0.4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91975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3 (0.5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2652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3 (1.8)</w:t>
            </w:r>
          </w:p>
        </w:tc>
      </w:tr>
      <w:tr w:rsidR="0028279B" w:rsidRPr="008F5D53" w14:paraId="5D780036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1B589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2F0C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8 (6.9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C483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3 (0.6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B7AC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6 (0.8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126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9 (3.8)</w:t>
            </w:r>
          </w:p>
        </w:tc>
      </w:tr>
      <w:tr w:rsidR="0028279B" w:rsidRPr="008F5D53" w14:paraId="7A18A65D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D0F0D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7541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6 (5.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1E58D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2 (0.4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01AF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8 (1.2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F7D0F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9 (3.1)</w:t>
            </w:r>
          </w:p>
        </w:tc>
      </w:tr>
      <w:tr w:rsidR="0028279B" w:rsidRPr="008F5D53" w14:paraId="748E6ADB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329C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5C793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2 (2.6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32E9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3 (1.3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ECAF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7 (1</w:t>
            </w:r>
            <w:r w:rsidR="00E82C08" w:rsidRPr="008F5D53">
              <w:rPr>
                <w:rFonts w:cs="Calibri"/>
                <w:color w:val="000000"/>
                <w:sz w:val="20"/>
                <w:lang w:val="en-US"/>
              </w:rPr>
              <w:t>.0</w:t>
            </w:r>
            <w:r w:rsidRPr="008F5D53">
              <w:rPr>
                <w:rFonts w:cs="Calibri"/>
                <w:color w:val="000000"/>
                <w:sz w:val="20"/>
                <w:lang w:val="en-US"/>
              </w:rPr>
              <w:t>)</w:t>
            </w:r>
          </w:p>
        </w:tc>
        <w:tc>
          <w:tcPr>
            <w:tcW w:w="9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DFD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1 (2.9)</w:t>
            </w:r>
          </w:p>
        </w:tc>
      </w:tr>
      <w:tr w:rsidR="0028279B" w:rsidRPr="008F5D53" w14:paraId="29FD4D8F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63F29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1B515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90 (6.8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C880C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3 (1.4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9C0EA6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5 (0.8)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AE26E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3 (1.6)</w:t>
            </w:r>
          </w:p>
        </w:tc>
      </w:tr>
      <w:tr w:rsidR="0028279B" w:rsidRPr="008F5D53" w14:paraId="5825E691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5383E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BA5C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7 (1.8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465F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8 (0.8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7988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2 (0.6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2716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70 (1.9)</w:t>
            </w:r>
          </w:p>
        </w:tc>
      </w:tr>
      <w:tr w:rsidR="0028279B" w:rsidRPr="008F5D53" w14:paraId="03F5BE2E" w14:textId="77777777" w:rsidTr="00AB1448">
        <w:trPr>
          <w:trHeight w:val="283"/>
          <w:jc w:val="center"/>
        </w:trPr>
        <w:tc>
          <w:tcPr>
            <w:tcW w:w="5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3A91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2AA1C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4 (2.4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4E16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0 (1</w:t>
            </w:r>
            <w:r w:rsidR="00E82C08" w:rsidRPr="008F5D53">
              <w:rPr>
                <w:rFonts w:cs="Calibri"/>
                <w:color w:val="000000"/>
                <w:sz w:val="20"/>
                <w:lang w:val="en-US"/>
              </w:rPr>
              <w:t>.0</w:t>
            </w:r>
            <w:r w:rsidRPr="008F5D53">
              <w:rPr>
                <w:rFonts w:cs="Calibri"/>
                <w:color w:val="000000"/>
                <w:sz w:val="20"/>
                <w:lang w:val="en-US"/>
              </w:rPr>
              <w:t>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89945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2 (1.2)</w:t>
            </w:r>
          </w:p>
        </w:tc>
        <w:tc>
          <w:tcPr>
            <w:tcW w:w="9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CA5E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60 (1.7)</w:t>
            </w:r>
          </w:p>
        </w:tc>
      </w:tr>
      <w:tr w:rsidR="00A27A7F" w:rsidRPr="008F5D53" w14:paraId="242B726C" w14:textId="77777777" w:rsidTr="008F5D53">
        <w:trPr>
          <w:trHeight w:val="283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058D98CC" w14:textId="77777777" w:rsidR="00A27A7F" w:rsidRPr="00A32682" w:rsidRDefault="003561F0" w:rsidP="003561F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Mean proportion 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of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i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nfected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  <w:r w:rsidR="00A27A7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ds (and standard error)</w:t>
            </w:r>
          </w:p>
        </w:tc>
      </w:tr>
      <w:tr w:rsidR="00A27A7F" w:rsidRPr="008F5D53" w14:paraId="2DF654E2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1686F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043F0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B3152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FD62D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486FD1" w14:textId="77777777" w:rsidR="00A27A7F" w:rsidRPr="00A32682" w:rsidRDefault="00A27A7F" w:rsidP="00D41C0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</w:tr>
      <w:tr w:rsidR="0028279B" w:rsidRPr="008F5D53" w14:paraId="3969131F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31F2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8FE3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1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B415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7 (0.03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6171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5 (0.04)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27C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9 (0.01)</w:t>
            </w:r>
          </w:p>
        </w:tc>
      </w:tr>
      <w:tr w:rsidR="0028279B" w:rsidRPr="008F5D53" w14:paraId="669316A7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575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67E9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9 (0.03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836CD3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9 (0.01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2D229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2 (0.02)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5643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2 (0.01)</w:t>
            </w:r>
          </w:p>
        </w:tc>
      </w:tr>
      <w:tr w:rsidR="0028279B" w:rsidRPr="008F5D53" w14:paraId="34A38FEB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90219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557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5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B502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1 (0.02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F474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 (0.01)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7E11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2 (0.01)</w:t>
            </w:r>
          </w:p>
        </w:tc>
      </w:tr>
      <w:tr w:rsidR="0028279B" w:rsidRPr="008F5D53" w14:paraId="18602047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4EC50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A668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2 (0.01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CC627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7 (0.0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AA6F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9 (0.03)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4925F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3 (0.01)</w:t>
            </w:r>
          </w:p>
        </w:tc>
      </w:tr>
      <w:tr w:rsidR="0028279B" w:rsidRPr="008F5D53" w14:paraId="332C90E2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30E7F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FFBA5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6 (0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DD28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8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16CE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8 (0.03)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BD6C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2 (0.01)</w:t>
            </w:r>
          </w:p>
        </w:tc>
      </w:tr>
      <w:tr w:rsidR="0028279B" w:rsidRPr="008F5D53" w14:paraId="26D657C1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EEDDD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8273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4 (0.01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5C426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8 (0.02)</w:t>
            </w:r>
          </w:p>
        </w:tc>
        <w:tc>
          <w:tcPr>
            <w:tcW w:w="11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2A4BE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7 (0.03)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6FD0B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1 (0.01)</w:t>
            </w:r>
          </w:p>
        </w:tc>
      </w:tr>
      <w:tr w:rsidR="0028279B" w:rsidRPr="008F5D53" w14:paraId="0CA401EE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48E7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68BD3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7 (0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F098D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5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E2F47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3 (0.02)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89474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5 (0)</w:t>
            </w:r>
          </w:p>
        </w:tc>
      </w:tr>
      <w:tr w:rsidR="0028279B" w:rsidRPr="008F5D53" w14:paraId="05E24F8F" w14:textId="77777777" w:rsidTr="00AB1448">
        <w:trPr>
          <w:trHeight w:val="283"/>
          <w:jc w:val="center"/>
        </w:trPr>
        <w:tc>
          <w:tcPr>
            <w:tcW w:w="4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ACE7F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0991A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5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E78C6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7 (0.01)</w:t>
            </w:r>
          </w:p>
        </w:tc>
        <w:tc>
          <w:tcPr>
            <w:tcW w:w="11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C275D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 (0.01)</w:t>
            </w:r>
          </w:p>
        </w:tc>
        <w:tc>
          <w:tcPr>
            <w:tcW w:w="114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ECFB0" w14:textId="77777777" w:rsidR="0028279B" w:rsidRPr="00A32682" w:rsidRDefault="0028279B" w:rsidP="0028279B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6 (0.01)</w:t>
            </w:r>
          </w:p>
        </w:tc>
      </w:tr>
    </w:tbl>
    <w:p w14:paraId="5612D267" w14:textId="71388B69" w:rsidR="00FC48B9" w:rsidRPr="00A32682" w:rsidRDefault="00BC11A1" w:rsidP="00FC48B9">
      <w:pPr>
        <w:pStyle w:val="Caption"/>
        <w:keepNext/>
        <w:spacing w:after="120"/>
        <w:jc w:val="center"/>
        <w:rPr>
          <w:lang w:val="en-US"/>
        </w:rPr>
      </w:pPr>
      <w:r w:rsidRPr="00A32682">
        <w:rPr>
          <w:bCs/>
          <w:lang w:val="en-US"/>
        </w:rPr>
        <w:br w:type="page"/>
      </w:r>
      <w:bookmarkStart w:id="13" w:name="_Ref45787641"/>
      <w:bookmarkStart w:id="14" w:name="_Ref45787635"/>
      <w:r w:rsidR="00FC48B9" w:rsidRPr="00A32682">
        <w:rPr>
          <w:lang w:val="en-US"/>
        </w:rPr>
        <w:lastRenderedPageBreak/>
        <w:t>Table S</w:t>
      </w:r>
      <w:r w:rsidR="00FC48B9" w:rsidRPr="00A32682">
        <w:rPr>
          <w:lang w:val="en-US"/>
        </w:rPr>
        <w:fldChar w:fldCharType="begin"/>
      </w:r>
      <w:r w:rsidR="00FC48B9" w:rsidRPr="00A32682">
        <w:rPr>
          <w:lang w:val="en-US"/>
        </w:rPr>
        <w:instrText xml:space="preserve"> SEQ Table_S \* ARABIC </w:instrText>
      </w:r>
      <w:r w:rsidR="00FC48B9"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8</w:t>
      </w:r>
      <w:r w:rsidR="00FC48B9" w:rsidRPr="00A32682">
        <w:rPr>
          <w:lang w:val="en-US"/>
        </w:rPr>
        <w:fldChar w:fldCharType="end"/>
      </w:r>
      <w:bookmarkEnd w:id="13"/>
      <w:r w:rsidR="00FC48B9" w:rsidRPr="00A32682">
        <w:rPr>
          <w:lang w:val="en-US"/>
        </w:rPr>
        <w:t>: Evaluation of the statistical significance of the differences between the two years of soil analyses, 2014 and 2018.</w:t>
      </w:r>
      <w:bookmarkEnd w:id="14"/>
    </w:p>
    <w:p w14:paraId="2B1E8EC3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46"/>
        <w:gridCol w:w="1627"/>
        <w:gridCol w:w="1550"/>
        <w:gridCol w:w="1611"/>
        <w:gridCol w:w="1871"/>
        <w:gridCol w:w="1867"/>
      </w:tblGrid>
      <w:tr w:rsidR="00FC48B9" w:rsidRPr="008F5D53" w14:paraId="6E37186E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E57A46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Treatment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134B1442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* pH (water)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254DFB9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† C (%)</w:t>
            </w:r>
          </w:p>
        </w:tc>
        <w:tc>
          <w:tcPr>
            <w:tcW w:w="8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D179B71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‡ N (%)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1DB312B9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/N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79E2006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 xml:space="preserve">†† CEC </w:t>
            </w: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br/>
              <w:t>(cmol.kg</w:t>
            </w: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vertAlign w:val="superscript"/>
                <w:lang w:val="en-US"/>
              </w:rPr>
              <w:t>-1</w:t>
            </w: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)</w:t>
            </w:r>
          </w:p>
        </w:tc>
      </w:tr>
      <w:tr w:rsidR="00FC48B9" w:rsidRPr="008F5D53" w14:paraId="4D966F46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B13510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A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4D7F73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1F5A6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111</w:t>
            </w:r>
          </w:p>
        </w:tc>
        <w:tc>
          <w:tcPr>
            <w:tcW w:w="808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DC3CE4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18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vAlign w:val="center"/>
          </w:tcPr>
          <w:p w14:paraId="4C18F36F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74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3FC5D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61</w:t>
            </w:r>
          </w:p>
        </w:tc>
      </w:tr>
      <w:tr w:rsidR="00FC48B9" w:rsidRPr="008F5D53" w14:paraId="29A3C2DF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37AF11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B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43E276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53A70D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101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3C83ED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38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0D9DEBA6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35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E65FCE4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  <w:tr w:rsidR="00FC48B9" w:rsidRPr="008F5D53" w14:paraId="649B2311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77AB39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BF064C1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55F8AF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D3230B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423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498469FF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50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7E34356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  <w:tr w:rsidR="00FC48B9" w:rsidRPr="008F5D53" w14:paraId="7EBA4F5D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9D2183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D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1B6C5D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191A75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423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18B8D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86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578151A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37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ACE7DB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18</w:t>
            </w:r>
          </w:p>
        </w:tc>
      </w:tr>
      <w:tr w:rsidR="00FC48B9" w:rsidRPr="008F5D53" w14:paraId="3975D71A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839A3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E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C044D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E1EA90D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959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9483EC0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09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239C1C3A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F393B2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75</w:t>
            </w:r>
          </w:p>
        </w:tc>
      </w:tr>
      <w:tr w:rsidR="00FC48B9" w:rsidRPr="008F5D53" w14:paraId="43A67EEC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C9C633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F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C596D9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A38FAA5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01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6F45080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42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25C1200F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227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CF7A5F4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  <w:tr w:rsidR="00FC48B9" w:rsidRPr="008F5D53" w14:paraId="5D47241F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5FF22F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G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DAD5B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2464CE9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E0168A7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604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5718989F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138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A3F050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</w:tr>
      <w:tr w:rsidR="00FC48B9" w:rsidRPr="008F5D53" w14:paraId="3846775E" w14:textId="77777777" w:rsidTr="008F5D53">
        <w:trPr>
          <w:trHeight w:val="300"/>
          <w:jc w:val="center"/>
        </w:trPr>
        <w:tc>
          <w:tcPr>
            <w:tcW w:w="725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41AB2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H</w:t>
            </w:r>
          </w:p>
        </w:tc>
        <w:tc>
          <w:tcPr>
            <w:tcW w:w="81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4FD49B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777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9C0531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808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7FFC32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579</w:t>
            </w:r>
          </w:p>
        </w:tc>
        <w:tc>
          <w:tcPr>
            <w:tcW w:w="938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vAlign w:val="center"/>
          </w:tcPr>
          <w:p w14:paraId="04FAEA60" w14:textId="77777777" w:rsidR="00FC48B9" w:rsidRPr="008F5D53" w:rsidRDefault="00FC48B9" w:rsidP="00DF38F1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769</w:t>
            </w:r>
          </w:p>
        </w:tc>
        <w:tc>
          <w:tcPr>
            <w:tcW w:w="93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FE210B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</w:tbl>
    <w:p w14:paraId="025E18DC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01"/>
        <w:gridCol w:w="1436"/>
        <w:gridCol w:w="1757"/>
        <w:gridCol w:w="1757"/>
        <w:gridCol w:w="1454"/>
        <w:gridCol w:w="2367"/>
      </w:tblGrid>
      <w:tr w:rsidR="00FC48B9" w:rsidRPr="008F5D53" w14:paraId="48081353" w14:textId="77777777" w:rsidTr="008F5D53">
        <w:trPr>
          <w:trHeight w:val="300"/>
          <w:jc w:val="center"/>
        </w:trPr>
        <w:tc>
          <w:tcPr>
            <w:tcW w:w="602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/>
            <w:noWrap/>
            <w:vAlign w:val="center"/>
            <w:hideMark/>
          </w:tcPr>
          <w:p w14:paraId="6EEC5CE0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Treatment</w:t>
            </w:r>
          </w:p>
        </w:tc>
        <w:tc>
          <w:tcPr>
            <w:tcW w:w="3211" w:type="pct"/>
            <w:gridSpan w:val="4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F2F2F2"/>
            <w:noWrap/>
            <w:vAlign w:val="center"/>
            <w:hideMark/>
          </w:tcPr>
          <w:p w14:paraId="7CB3FCFA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§ Extractable (ppm)</w:t>
            </w:r>
          </w:p>
        </w:tc>
        <w:tc>
          <w:tcPr>
            <w:tcW w:w="1187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/>
            <w:vAlign w:val="center"/>
            <w:hideMark/>
          </w:tcPr>
          <w:p w14:paraId="1FFD007A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 xml:space="preserve">‡‡ Exch. Al </w:t>
            </w: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br/>
              <w:t>(ppm)</w:t>
            </w:r>
          </w:p>
        </w:tc>
      </w:tr>
      <w:tr w:rsidR="00FC48B9" w:rsidRPr="008F5D53" w14:paraId="6326BA5D" w14:textId="77777777" w:rsidTr="008F5D53">
        <w:trPr>
          <w:trHeight w:val="300"/>
          <w:jc w:val="center"/>
        </w:trPr>
        <w:tc>
          <w:tcPr>
            <w:tcW w:w="602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DA2A2B" w14:textId="77777777" w:rsidR="00FC48B9" w:rsidRPr="00A32682" w:rsidRDefault="00FC48B9" w:rsidP="00DF38F1">
            <w:pPr>
              <w:spacing w:after="0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490BDB6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P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1FCAE655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a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5F2FDFB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K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16065B61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Mg</w:t>
            </w:r>
          </w:p>
        </w:tc>
        <w:tc>
          <w:tcPr>
            <w:tcW w:w="118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EC5FE0" w14:textId="77777777" w:rsidR="00FC48B9" w:rsidRPr="00A32682" w:rsidRDefault="00FC48B9" w:rsidP="00DF38F1">
            <w:pPr>
              <w:spacing w:after="0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</w:p>
        </w:tc>
      </w:tr>
      <w:tr w:rsidR="00325D02" w:rsidRPr="008F5D53" w14:paraId="03C54235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C85F25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A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4F6F4B8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170E5C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C8EBF41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4C06AA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A890BB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</w:tr>
      <w:tr w:rsidR="00325D02" w:rsidRPr="008F5D53" w14:paraId="3CEB5DCF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89B0CA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B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4FFE7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E0EC59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D7EE1E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0.098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D6E24A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B43895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  <w:tr w:rsidR="00325D02" w:rsidRPr="008F5D53" w14:paraId="12C7A3F8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7A9216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431F32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10ACC3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C08863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A3D05BF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124AAE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325D02" w:rsidRPr="008F5D53" w14:paraId="632601F7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EA21C3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D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41DF6F4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97C29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0FD292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0E1716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987DFC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325D02" w:rsidRPr="008F5D53" w14:paraId="77EA6610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263D44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E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09400F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EB3793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DBFB7C1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F9272D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60CECE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384</w:t>
            </w:r>
          </w:p>
        </w:tc>
      </w:tr>
      <w:tr w:rsidR="00325D02" w:rsidRPr="008F5D53" w14:paraId="7796FC13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5A5A9C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F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531AF8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3E5F28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0.201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D54AD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A3F0C5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0.107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587BEC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325D02" w:rsidRPr="008F5D53" w14:paraId="04926BAD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5161F4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G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27D3FD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FC5E9D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C66E6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851B57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76908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89</w:t>
            </w:r>
          </w:p>
        </w:tc>
      </w:tr>
      <w:tr w:rsidR="00325D02" w:rsidRPr="008F5D53" w14:paraId="0B031C87" w14:textId="77777777" w:rsidTr="008F5D53">
        <w:trPr>
          <w:trHeight w:val="300"/>
          <w:jc w:val="center"/>
        </w:trPr>
        <w:tc>
          <w:tcPr>
            <w:tcW w:w="602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971EA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H</w:t>
            </w:r>
          </w:p>
        </w:tc>
        <w:tc>
          <w:tcPr>
            <w:tcW w:w="720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D3DBF9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AC19D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88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28A50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729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0F6A8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1187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34B77" w14:textId="77777777" w:rsidR="00325D02" w:rsidRPr="00A32682" w:rsidRDefault="00325D02" w:rsidP="00325D0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</w:tr>
    </w:tbl>
    <w:p w14:paraId="116A2A1B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34"/>
        <w:gridCol w:w="2046"/>
        <w:gridCol w:w="1328"/>
        <w:gridCol w:w="1328"/>
        <w:gridCol w:w="1298"/>
        <w:gridCol w:w="1298"/>
        <w:gridCol w:w="728"/>
        <w:gridCol w:w="712"/>
      </w:tblGrid>
      <w:tr w:rsidR="00FC48B9" w:rsidRPr="008F5D53" w14:paraId="068C8AAD" w14:textId="77777777" w:rsidTr="008F5D53">
        <w:trPr>
          <w:trHeight w:val="300"/>
          <w:jc w:val="center"/>
        </w:trPr>
        <w:tc>
          <w:tcPr>
            <w:tcW w:w="618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/>
            <w:noWrap/>
            <w:vAlign w:val="center"/>
            <w:hideMark/>
          </w:tcPr>
          <w:p w14:paraId="30DE1717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Treatment</w:t>
            </w:r>
          </w:p>
        </w:tc>
        <w:tc>
          <w:tcPr>
            <w:tcW w:w="102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/>
            <w:vAlign w:val="center"/>
            <w:hideMark/>
          </w:tcPr>
          <w:p w14:paraId="5328998F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¶ Available P (ppm)</w:t>
            </w:r>
          </w:p>
        </w:tc>
        <w:tc>
          <w:tcPr>
            <w:tcW w:w="2998" w:type="pct"/>
            <w:gridSpan w:val="5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F2F2F2"/>
            <w:noWrap/>
            <w:vAlign w:val="center"/>
            <w:hideMark/>
          </w:tcPr>
          <w:p w14:paraId="5797D25F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†† Exch. Bas. Cation (ppm)</w:t>
            </w:r>
          </w:p>
        </w:tc>
        <w:tc>
          <w:tcPr>
            <w:tcW w:w="358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  <w:vAlign w:val="center"/>
          </w:tcPr>
          <w:p w14:paraId="766E7507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B.S. (%)</w:t>
            </w:r>
          </w:p>
        </w:tc>
      </w:tr>
      <w:tr w:rsidR="00FC48B9" w:rsidRPr="008F5D53" w14:paraId="2676B923" w14:textId="77777777" w:rsidTr="008F5D53">
        <w:trPr>
          <w:trHeight w:val="300"/>
          <w:jc w:val="center"/>
        </w:trPr>
        <w:tc>
          <w:tcPr>
            <w:tcW w:w="618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B0CF82" w14:textId="77777777" w:rsidR="00FC48B9" w:rsidRPr="00A32682" w:rsidRDefault="00FC48B9" w:rsidP="00DF38F1">
            <w:pPr>
              <w:spacing w:after="0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</w:p>
        </w:tc>
        <w:tc>
          <w:tcPr>
            <w:tcW w:w="102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15A511" w14:textId="77777777" w:rsidR="00FC48B9" w:rsidRPr="00A32682" w:rsidRDefault="00FC48B9" w:rsidP="00DF38F1">
            <w:pPr>
              <w:spacing w:after="0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36A33C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a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7C5202E8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Mg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71466A66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K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356CCF74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Na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2A5F6D7C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Total</w:t>
            </w:r>
          </w:p>
        </w:tc>
        <w:tc>
          <w:tcPr>
            <w:tcW w:w="35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29F7E772" w14:textId="77777777" w:rsidR="00FC48B9" w:rsidRPr="00A32682" w:rsidRDefault="00FC48B9" w:rsidP="00DF38F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</w:p>
        </w:tc>
      </w:tr>
      <w:tr w:rsidR="00E07498" w:rsidRPr="008F5D53" w14:paraId="3995FA19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3A93A73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A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34133B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D2CD40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18CBD1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4FFA47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41381C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12342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</w:tcPr>
          <w:p w14:paraId="2366CB67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E07498" w:rsidRPr="008F5D53" w14:paraId="29A3E741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A85617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B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9FB955C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9DBE9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A499D6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AEACCA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279993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92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3B6E3A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0B006809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E07498" w:rsidRPr="008F5D53" w14:paraId="1CF5E75E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EB751E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C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F8C4D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A3FD6B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3DA3C6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C0BBB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EE650C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A76A1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29D709B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E07498" w:rsidRPr="008F5D53" w14:paraId="2FEA48AD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B9BAC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D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3EE53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EB6988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3C735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22219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6F1B8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80186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41352C1E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</w:tr>
      <w:tr w:rsidR="00E07498" w:rsidRPr="008F5D53" w14:paraId="7CC1E306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F2DD27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E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1B05E0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BD1AA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B41598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CAD2030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B8C593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80871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54CAA251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</w:tr>
      <w:tr w:rsidR="00E07498" w:rsidRPr="008F5D53" w14:paraId="61296A41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2F691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F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DEB62C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8FF9FA2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19BE82F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274737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E3D14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809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E0C239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D87E357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</w:tr>
      <w:tr w:rsidR="00E07498" w:rsidRPr="008F5D53" w14:paraId="7AD0B07E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DE1DF4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G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2FC10E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0DFE6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E52708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73C8B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7A7ACA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80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C54623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162093BE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</w:tr>
      <w:tr w:rsidR="00E07498" w:rsidRPr="008F5D53" w14:paraId="5C1394A2" w14:textId="77777777" w:rsidTr="008F5D53">
        <w:trPr>
          <w:trHeight w:val="300"/>
          <w:jc w:val="center"/>
        </w:trPr>
        <w:tc>
          <w:tcPr>
            <w:tcW w:w="618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FD520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Cs w:val="22"/>
                <w:lang w:val="en-US"/>
              </w:rPr>
              <w:t>H</w:t>
            </w:r>
          </w:p>
        </w:tc>
        <w:tc>
          <w:tcPr>
            <w:tcW w:w="102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FF024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C3B71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66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137E3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A02F6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51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08F2D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6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365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19C45" w14:textId="77777777" w:rsidR="00E07498" w:rsidRPr="00A32682" w:rsidRDefault="00E07498" w:rsidP="00E07498">
            <w:pPr>
              <w:spacing w:after="0"/>
              <w:jc w:val="center"/>
              <w:rPr>
                <w:rFonts w:eastAsia="Times New Roman" w:cs="Calibri"/>
                <w:color w:val="000000"/>
                <w:szCs w:val="22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82</w:t>
            </w:r>
          </w:p>
        </w:tc>
        <w:tc>
          <w:tcPr>
            <w:tcW w:w="358" w:type="pct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vAlign w:val="center"/>
          </w:tcPr>
          <w:p w14:paraId="2594E4A0" w14:textId="77777777" w:rsidR="00E07498" w:rsidRPr="008F5D53" w:rsidRDefault="00E07498" w:rsidP="00E07498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.062</w:t>
            </w:r>
          </w:p>
        </w:tc>
      </w:tr>
    </w:tbl>
    <w:p w14:paraId="7639E1C4" w14:textId="77777777" w:rsidR="00FC48B9" w:rsidRPr="00A32682" w:rsidRDefault="00FC48B9" w:rsidP="00FC48B9">
      <w:pPr>
        <w:rPr>
          <w:sz w:val="20"/>
          <w:lang w:val="en-US"/>
        </w:rPr>
      </w:pPr>
      <w:r w:rsidRPr="00A32682">
        <w:rPr>
          <w:sz w:val="20"/>
          <w:szCs w:val="16"/>
          <w:lang w:val="en-US"/>
        </w:rPr>
        <w:t xml:space="preserve">The reported p-values were calculated after a Welch one-sample t-test (p-value = 0.05). Because there was only one measurement in 2014, coming from a composite of four sample, it was used as the </w:t>
      </w:r>
      <w:r w:rsidR="00DD31CC" w:rsidRPr="00A32682">
        <w:rPr>
          <w:sz w:val="20"/>
          <w:szCs w:val="16"/>
          <w:lang w:val="en-US"/>
        </w:rPr>
        <w:t>‘</w:t>
      </w:r>
      <w:r w:rsidRPr="00A32682">
        <w:rPr>
          <w:sz w:val="20"/>
          <w:szCs w:val="16"/>
          <w:lang w:val="en-US"/>
        </w:rPr>
        <w:t>true mean</w:t>
      </w:r>
      <w:r w:rsidR="00DD31CC" w:rsidRPr="00A32682">
        <w:rPr>
          <w:sz w:val="20"/>
          <w:szCs w:val="16"/>
          <w:lang w:val="en-US"/>
        </w:rPr>
        <w:t>’</w:t>
      </w:r>
      <w:r w:rsidRPr="00A32682">
        <w:rPr>
          <w:sz w:val="20"/>
          <w:szCs w:val="16"/>
          <w:lang w:val="en-US"/>
        </w:rPr>
        <w:t xml:space="preserve"> in the tests, to which 2018 observation were compared to. Star rating correspond to the following rule: P ≤ 0.001, ***; P ≤ 0.01, **; P ≤ 0.05, *. The exact value was reported if P &gt; 0.05. </w:t>
      </w:r>
      <w:r w:rsidR="00DD31CC" w:rsidRPr="00A32682">
        <w:rPr>
          <w:sz w:val="20"/>
          <w:szCs w:val="16"/>
          <w:lang w:val="en-US"/>
        </w:rPr>
        <w:t>“</w:t>
      </w:r>
      <w:r w:rsidRPr="00A32682">
        <w:rPr>
          <w:sz w:val="20"/>
          <w:szCs w:val="16"/>
          <w:lang w:val="en-US"/>
        </w:rPr>
        <w:t>na</w:t>
      </w:r>
      <w:r w:rsidR="00DD31CC" w:rsidRPr="00A32682">
        <w:rPr>
          <w:sz w:val="20"/>
          <w:szCs w:val="16"/>
          <w:lang w:val="en-US"/>
        </w:rPr>
        <w:t>”</w:t>
      </w:r>
      <w:r w:rsidRPr="00A32682">
        <w:rPr>
          <w:sz w:val="20"/>
          <w:szCs w:val="16"/>
          <w:lang w:val="en-US"/>
        </w:rPr>
        <w:t xml:space="preserve"> stands for not applicable (calculated data). </w:t>
      </w:r>
      <w:r w:rsidRPr="00A32682">
        <w:rPr>
          <w:sz w:val="20"/>
          <w:lang w:val="en-US"/>
        </w:rPr>
        <w:t xml:space="preserve">Methods: </w:t>
      </w:r>
      <w:r w:rsidRPr="00A32682">
        <w:rPr>
          <w:sz w:val="20"/>
          <w:vertAlign w:val="superscript"/>
          <w:lang w:val="en-US"/>
        </w:rPr>
        <w:t>♠</w:t>
      </w:r>
      <w:r w:rsidRPr="00A32682">
        <w:rPr>
          <w:sz w:val="20"/>
          <w:lang w:val="en-US"/>
        </w:rPr>
        <w:t xml:space="preserve">After Fahmy (1977); </w:t>
      </w:r>
      <w:r w:rsidRPr="00A32682">
        <w:rPr>
          <w:sz w:val="20"/>
          <w:vertAlign w:val="superscript"/>
          <w:lang w:val="en-US"/>
        </w:rPr>
        <w:t>○</w:t>
      </w:r>
      <w:r w:rsidRPr="00A32682">
        <w:rPr>
          <w:sz w:val="20"/>
          <w:lang w:val="en-US"/>
        </w:rPr>
        <w:t xml:space="preserve">Core ring method; </w:t>
      </w:r>
      <w:r w:rsidRPr="00A32682">
        <w:rPr>
          <w:rFonts w:ascii="Cambria Math" w:hAnsi="Cambria Math" w:cs="Cambria Math"/>
          <w:sz w:val="20"/>
          <w:vertAlign w:val="superscript"/>
          <w:lang w:val="en-US"/>
        </w:rPr>
        <w:t>∗</w:t>
      </w:r>
      <w:r w:rsidRPr="00A32682">
        <w:rPr>
          <w:sz w:val="20"/>
          <w:lang w:val="en-US"/>
        </w:rPr>
        <w:t xml:space="preserve">pH determined by AIAT Soil Laboratories, Maros; </w:t>
      </w:r>
      <w:r w:rsidRPr="00A32682">
        <w:rPr>
          <w:sz w:val="20"/>
          <w:vertAlign w:val="superscript"/>
          <w:lang w:val="en-US"/>
        </w:rPr>
        <w:t>†</w:t>
      </w:r>
      <w:r w:rsidRPr="00A32682">
        <w:rPr>
          <w:sz w:val="20"/>
          <w:lang w:val="en-US"/>
        </w:rPr>
        <w:t xml:space="preserve">Dry ashing method; </w:t>
      </w:r>
      <w:r w:rsidRPr="00A32682">
        <w:rPr>
          <w:sz w:val="20"/>
          <w:vertAlign w:val="superscript"/>
          <w:lang w:val="en-US"/>
        </w:rPr>
        <w:t>‡</w:t>
      </w:r>
      <w:r w:rsidRPr="00A32682">
        <w:rPr>
          <w:sz w:val="20"/>
          <w:lang w:val="en-US"/>
        </w:rPr>
        <w:t xml:space="preserve">Kjeldahl method; </w:t>
      </w:r>
      <w:r w:rsidRPr="00A32682">
        <w:rPr>
          <w:sz w:val="20"/>
          <w:vertAlign w:val="superscript"/>
          <w:lang w:val="en-US"/>
        </w:rPr>
        <w:t>§</w:t>
      </w:r>
      <w:r w:rsidRPr="00A32682">
        <w:rPr>
          <w:sz w:val="20"/>
          <w:lang w:val="en-US"/>
        </w:rPr>
        <w:t xml:space="preserve">25% HCl extraction; </w:t>
      </w:r>
      <w:r w:rsidRPr="00A32682">
        <w:rPr>
          <w:sz w:val="20"/>
          <w:vertAlign w:val="superscript"/>
          <w:lang w:val="en-US"/>
        </w:rPr>
        <w:t>¶</w:t>
      </w:r>
      <w:r w:rsidRPr="00A32682">
        <w:rPr>
          <w:sz w:val="20"/>
          <w:lang w:val="en-US"/>
        </w:rPr>
        <w:t xml:space="preserve">Bray-I method; </w:t>
      </w:r>
      <w:r w:rsidRPr="00A32682">
        <w:rPr>
          <w:sz w:val="20"/>
          <w:vertAlign w:val="superscript"/>
          <w:lang w:val="en-US"/>
        </w:rPr>
        <w:t>††</w:t>
      </w:r>
      <w:r w:rsidRPr="00A32682">
        <w:rPr>
          <w:sz w:val="20"/>
          <w:lang w:val="en-US"/>
        </w:rPr>
        <w:t xml:space="preserve">Ammonium acetate (pH 7) extraction; </w:t>
      </w:r>
      <w:r w:rsidRPr="00A32682">
        <w:rPr>
          <w:sz w:val="20"/>
          <w:vertAlign w:val="superscript"/>
          <w:lang w:val="en-US"/>
        </w:rPr>
        <w:t>‡‡</w:t>
      </w:r>
      <w:r w:rsidRPr="00A32682">
        <w:rPr>
          <w:sz w:val="20"/>
          <w:lang w:val="en-US"/>
        </w:rPr>
        <w:t>KCl (1 N) extraction.</w:t>
      </w:r>
    </w:p>
    <w:p w14:paraId="25971105" w14:textId="77777777" w:rsidR="003C6222" w:rsidRPr="00A32682" w:rsidRDefault="003C6222">
      <w:pPr>
        <w:spacing w:after="160" w:line="259" w:lineRule="auto"/>
        <w:rPr>
          <w:b/>
          <w:bCs/>
          <w:lang w:val="en-US"/>
        </w:rPr>
      </w:pPr>
      <w:r w:rsidRPr="00A32682">
        <w:rPr>
          <w:b/>
          <w:bCs/>
          <w:lang w:val="en-US"/>
        </w:rPr>
        <w:br w:type="page"/>
      </w:r>
    </w:p>
    <w:p w14:paraId="2F74A730" w14:textId="7DF091B4" w:rsidR="00AB1448" w:rsidRPr="00A32682" w:rsidRDefault="00AB1448" w:rsidP="00AB1448">
      <w:pPr>
        <w:pStyle w:val="Caption"/>
        <w:keepNext/>
        <w:spacing w:after="120"/>
        <w:jc w:val="center"/>
        <w:rPr>
          <w:lang w:val="en-US"/>
        </w:rPr>
      </w:pPr>
      <w:bookmarkStart w:id="15" w:name="_Ref45787735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9</w:t>
      </w:r>
      <w:r w:rsidRPr="00A32682">
        <w:rPr>
          <w:lang w:val="en-US"/>
        </w:rPr>
        <w:fldChar w:fldCharType="end"/>
      </w:r>
      <w:bookmarkEnd w:id="15"/>
      <w:r w:rsidRPr="00A32682">
        <w:rPr>
          <w:lang w:val="en-US"/>
        </w:rPr>
        <w:t>: Cocoa dry bean yields summary</w:t>
      </w:r>
    </w:p>
    <w:p w14:paraId="293EA306" w14:textId="77777777" w:rsidR="00FC48B9" w:rsidRPr="00A32682" w:rsidRDefault="00FC48B9" w:rsidP="00FC48B9">
      <w:pPr>
        <w:rPr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60"/>
        <w:gridCol w:w="1140"/>
        <w:gridCol w:w="1140"/>
        <w:gridCol w:w="1141"/>
        <w:gridCol w:w="1141"/>
        <w:gridCol w:w="730"/>
        <w:gridCol w:w="519"/>
        <w:gridCol w:w="589"/>
        <w:gridCol w:w="1209"/>
        <w:gridCol w:w="1203"/>
      </w:tblGrid>
      <w:tr w:rsidR="009B26FC" w:rsidRPr="008F5D53" w14:paraId="6AE8875D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D4B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22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31ECC7B8" w14:textId="77777777" w:rsidR="009B26FC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eastAsia="Times New Roman" w:cs="Calibri"/>
                <w:b/>
                <w:bCs/>
                <w:color w:val="000000"/>
                <w:sz w:val="20"/>
                <w:shd w:val="clear" w:color="auto" w:fill="F2F2F2"/>
                <w:lang w:val="en-US"/>
              </w:rPr>
              <w:t>Av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rage productivity (kg ha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)</w:t>
            </w:r>
          </w:p>
          <w:p w14:paraId="63B6BEE0" w14:textId="77777777" w:rsidR="008F66E0" w:rsidRPr="00A32682" w:rsidRDefault="008F66E0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66E0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for </w:t>
            </w:r>
            <w:r w:rsidR="008E07AE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surviving</w:t>
            </w:r>
            <w:r w:rsidRPr="008F66E0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 trees</w:t>
            </w:r>
            <w:r w:rsidR="008E07AE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 only</w:t>
            </w:r>
            <w:r w:rsidRPr="008F66E0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 xml:space="preserve"> (i.e., </w:t>
            </w:r>
            <w:r w:rsidR="008E07AE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ex</w:t>
            </w:r>
            <w:r w:rsidRPr="008F66E0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cluding mortality rates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579D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ADC7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9D8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50D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A06E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9B26FC" w:rsidRPr="008F5D53" w14:paraId="3507EEF6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59DEFB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703610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7AF3AD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487215E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5BBE8AF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37E710D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</w:p>
        </w:tc>
        <w:tc>
          <w:tcPr>
            <w:tcW w:w="2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367D9E0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σ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0C2587C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.V.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6D5DCF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umulated</w:t>
            </w:r>
          </w:p>
        </w:tc>
        <w:tc>
          <w:tcPr>
            <w:tcW w:w="60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589DD9F" w14:textId="77777777" w:rsidR="009B26FC" w:rsidRPr="00A32682" w:rsidRDefault="00504263" w:rsidP="00504263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% relative to the control</w:t>
            </w:r>
            <w:r w:rsidR="002D6347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*</w:t>
            </w:r>
          </w:p>
        </w:tc>
      </w:tr>
      <w:tr w:rsidR="009B26FC" w:rsidRPr="008F5D53" w14:paraId="14515F40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710D0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8FCACF0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12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08367E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41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C36C8C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40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CC1B11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32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DB4AD8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31</w:t>
            </w:r>
          </w:p>
        </w:tc>
        <w:tc>
          <w:tcPr>
            <w:tcW w:w="260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77207E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44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CA53BE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62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59F7B56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25</w:t>
            </w:r>
          </w:p>
        </w:tc>
        <w:tc>
          <w:tcPr>
            <w:tcW w:w="605" w:type="pct"/>
            <w:tcBorders>
              <w:top w:val="single" w:sz="4" w:space="0" w:color="auto"/>
              <w:bottom w:val="single" w:sz="4" w:space="0" w:color="F2F2F2"/>
              <w:right w:val="single" w:sz="4" w:space="0" w:color="auto"/>
            </w:tcBorders>
            <w:vAlign w:val="center"/>
          </w:tcPr>
          <w:p w14:paraId="0EF62761" w14:textId="77777777" w:rsidR="009B26FC" w:rsidRPr="00A32682" w:rsidRDefault="00504263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100</w:t>
            </w:r>
            <w:r w:rsidR="005B7C5F">
              <w:rPr>
                <w:rFonts w:eastAsia="Times New Roman" w:cs="Calibri"/>
                <w:color w:val="000000"/>
                <w:sz w:val="20"/>
                <w:lang w:val="en-US"/>
              </w:rPr>
              <w:t xml:space="preserve"> </w:t>
            </w:r>
            <w:r>
              <w:rPr>
                <w:rFonts w:eastAsia="Times New Roman" w:cs="Calibri"/>
                <w:color w:val="000000"/>
                <w:sz w:val="20"/>
                <w:lang w:val="en-US"/>
              </w:rPr>
              <w:t>%</w:t>
            </w:r>
          </w:p>
        </w:tc>
      </w:tr>
      <w:tr w:rsidR="009B26FC" w:rsidRPr="008F5D53" w14:paraId="7051FFFF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FD7C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AC558E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5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FF0D34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1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4E58B6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26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521D52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029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DFAC76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06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8C0A80B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81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1FB578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75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0258E1D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024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26DC666C" w14:textId="77777777" w:rsidR="009B26FC" w:rsidRPr="00A32682" w:rsidRDefault="005B7C5F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219 %</w:t>
            </w:r>
          </w:p>
        </w:tc>
      </w:tr>
      <w:tr w:rsidR="009B26FC" w:rsidRPr="008F5D53" w14:paraId="521D72EC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6C46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E39C3D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7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91AE4D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37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7C944B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83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F5D5CE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38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BC19D5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84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DBD54CB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3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36AA8D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14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1DDC29A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737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2237CF6E" w14:textId="77777777" w:rsidR="009B26FC" w:rsidRPr="00A32682" w:rsidRDefault="005B7C5F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296 %</w:t>
            </w:r>
          </w:p>
        </w:tc>
      </w:tr>
      <w:tr w:rsidR="009B26FC" w:rsidRPr="008F5D53" w14:paraId="162A3F57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E97E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6A686C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7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D8C946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1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525D15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02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6DBD61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58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AB1C72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27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1326BA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01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659A86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61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089D9DF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308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21C17821" w14:textId="77777777" w:rsidR="009B26FC" w:rsidRPr="00A32682" w:rsidRDefault="002D6347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141 %</w:t>
            </w:r>
          </w:p>
        </w:tc>
      </w:tr>
      <w:tr w:rsidR="009B26FC" w:rsidRPr="008F5D53" w14:paraId="63CF59FB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CACAB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009019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3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48E3C2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1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FA625D0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13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4059C9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86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6561D3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88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0AB62D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54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9FC34E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37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4B86C82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751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0CBA5804" w14:textId="77777777" w:rsidR="009B26FC" w:rsidRPr="00A32682" w:rsidRDefault="00565A80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297%</w:t>
            </w:r>
          </w:p>
        </w:tc>
      </w:tr>
      <w:tr w:rsidR="009B26FC" w:rsidRPr="008F5D53" w14:paraId="0AEF160E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EBCB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8519D0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3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E018D3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6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C93BDB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22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AE0FE0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40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47F0EE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27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96B165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2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C442B4C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61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7E3DBE79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709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21C12D2F" w14:textId="77777777" w:rsidR="009B26FC" w:rsidRPr="00A32682" w:rsidRDefault="00D56F7D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185%</w:t>
            </w:r>
          </w:p>
        </w:tc>
      </w:tr>
      <w:tr w:rsidR="009B26FC" w:rsidRPr="008F5D53" w14:paraId="2E0A8763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DD07C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5A3DDC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7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A7F954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81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B8F706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80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8D91469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66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AF0E1EC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52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6181C8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24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60A982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34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3F7B930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07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02C3D68D" w14:textId="77777777" w:rsidR="009B26FC" w:rsidRPr="00A32682" w:rsidRDefault="00D56F7D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282 %</w:t>
            </w:r>
          </w:p>
        </w:tc>
      </w:tr>
      <w:tr w:rsidR="009B26FC" w:rsidRPr="008F5D53" w14:paraId="415C094E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8A23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483E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5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61AC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01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0B8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4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DF019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06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0BAA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77</w:t>
            </w:r>
          </w:p>
        </w:tc>
        <w:tc>
          <w:tcPr>
            <w:tcW w:w="260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6AFF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53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9F2F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27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A01C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310</w:t>
            </w:r>
          </w:p>
        </w:tc>
        <w:tc>
          <w:tcPr>
            <w:tcW w:w="605" w:type="pct"/>
            <w:tcBorders>
              <w:top w:val="single" w:sz="4" w:space="0" w:color="F2F2F2"/>
              <w:bottom w:val="single" w:sz="4" w:space="0" w:color="auto"/>
              <w:right w:val="single" w:sz="4" w:space="0" w:color="auto"/>
            </w:tcBorders>
            <w:vAlign w:val="center"/>
          </w:tcPr>
          <w:p w14:paraId="6FA25321" w14:textId="77777777" w:rsidR="009B26FC" w:rsidRPr="00A32682" w:rsidRDefault="00163E24" w:rsidP="00504263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color w:val="000000"/>
                <w:sz w:val="20"/>
                <w:lang w:val="en-US"/>
              </w:rPr>
              <w:t>250 %</w:t>
            </w:r>
          </w:p>
        </w:tc>
      </w:tr>
      <w:tr w:rsidR="009B26FC" w:rsidRPr="008F5D53" w14:paraId="53AB79F5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2DDD9F8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B06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1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007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40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1A3A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0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2AD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44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66CA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182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49A4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086E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</w:tcPr>
          <w:p w14:paraId="5AA3A987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9B26FC" w:rsidRPr="008F5D53" w14:paraId="3F1EA1F7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47284A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σ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8335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79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7D5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3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35551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03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CD9EC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7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FE44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72DC7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F22D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E7BB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</w:tcPr>
          <w:p w14:paraId="14CE083C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9B26FC" w:rsidRPr="008F5D53" w14:paraId="05C4A546" w14:textId="77777777" w:rsidTr="008F5D53">
        <w:trPr>
          <w:trHeight w:val="300"/>
          <w:jc w:val="center"/>
        </w:trPr>
        <w:tc>
          <w:tcPr>
            <w:tcW w:w="5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538551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.V.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258E27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69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B417E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56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C31A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34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993F6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0.2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F1F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B53A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59FF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6302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</w:tcPr>
          <w:p w14:paraId="1A81EF43" w14:textId="77777777" w:rsidR="009B26FC" w:rsidRPr="00A32682" w:rsidRDefault="009B26FC" w:rsidP="00CB6C5D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</w:tbl>
    <w:p w14:paraId="6405304A" w14:textId="77777777" w:rsidR="00A24C23" w:rsidRDefault="00A24C23" w:rsidP="00482DDA">
      <w:pPr>
        <w:spacing w:after="160" w:line="259" w:lineRule="auto"/>
        <w:jc w:val="center"/>
        <w:rPr>
          <w:rFonts w:eastAsia="Times New Roman" w:cs="Calibri"/>
          <w:b/>
          <w:bCs/>
          <w:color w:val="000000"/>
          <w:sz w:val="20"/>
          <w:lang w:val="en-US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58"/>
        <w:gridCol w:w="1138"/>
        <w:gridCol w:w="1140"/>
        <w:gridCol w:w="1141"/>
        <w:gridCol w:w="1141"/>
        <w:gridCol w:w="730"/>
        <w:gridCol w:w="527"/>
        <w:gridCol w:w="589"/>
        <w:gridCol w:w="1209"/>
        <w:gridCol w:w="1199"/>
      </w:tblGrid>
      <w:tr w:rsidR="008F66E0" w:rsidRPr="008F5D53" w14:paraId="6ED96820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A7A20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22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30CBDF0A" w14:textId="77777777" w:rsidR="00133A81" w:rsidRDefault="00133A81" w:rsidP="00133A81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eastAsia="Times New Roman" w:cs="Calibri"/>
                <w:b/>
                <w:bCs/>
                <w:color w:val="000000"/>
                <w:sz w:val="20"/>
                <w:shd w:val="clear" w:color="auto" w:fill="F2F2F2"/>
                <w:lang w:val="en-US"/>
              </w:rPr>
              <w:t>Av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rage productivity (kg ha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)</w:t>
            </w:r>
          </w:p>
          <w:p w14:paraId="18384C11" w14:textId="77777777" w:rsidR="00133A81" w:rsidRPr="008F66E0" w:rsidRDefault="008F66E0" w:rsidP="00133A81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66E0">
              <w:rPr>
                <w:rFonts w:eastAsia="Times New Roman" w:cs="Calibri"/>
                <w:color w:val="000000"/>
                <w:sz w:val="18"/>
                <w:szCs w:val="18"/>
                <w:lang w:val="en-US"/>
              </w:rPr>
              <w:t>for 16 initially planted trees (i.e., including mortality rates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DBF4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4E6D2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F58E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3EC0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381062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8F66E0" w:rsidRPr="008F5D53" w14:paraId="60ABC9BA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257C7C60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33BC4651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5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58E26A4A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6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0114830F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7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0AF498B0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2018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492614B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5EAB58EB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σ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  <w:noWrap/>
            <w:vAlign w:val="center"/>
            <w:hideMark/>
          </w:tcPr>
          <w:p w14:paraId="6E7F0948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.V.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A940E2A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umulated</w:t>
            </w:r>
          </w:p>
        </w:tc>
        <w:tc>
          <w:tcPr>
            <w:tcW w:w="6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F0103D" w14:textId="77777777" w:rsidR="00133A81" w:rsidRPr="00A32682" w:rsidRDefault="00133A81" w:rsidP="004D75CA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% relative to the control*</w:t>
            </w:r>
          </w:p>
        </w:tc>
      </w:tr>
      <w:tr w:rsidR="00655B80" w:rsidRPr="008F5D53" w14:paraId="66EF9822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6CF0B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821B71B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91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07A660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98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2A988AA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65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CECC556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74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25B690E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57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7DA1ED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85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5DD24E0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54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2FDC5CE6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627</w:t>
            </w:r>
          </w:p>
        </w:tc>
        <w:tc>
          <w:tcPr>
            <w:tcW w:w="601" w:type="pct"/>
            <w:tcBorders>
              <w:top w:val="single" w:sz="4" w:space="0" w:color="auto"/>
              <w:bottom w:val="single" w:sz="4" w:space="0" w:color="F2F2F2"/>
              <w:right w:val="single" w:sz="4" w:space="0" w:color="auto"/>
            </w:tcBorders>
            <w:vAlign w:val="center"/>
          </w:tcPr>
          <w:p w14:paraId="33E4ADE2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100 %</w:t>
            </w:r>
          </w:p>
        </w:tc>
      </w:tr>
      <w:tr w:rsidR="00655B80" w:rsidRPr="008F5D53" w14:paraId="7E6296D7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C32D0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925FC9A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25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1586BC7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37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82B5DE0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2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2BD372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89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FF91A1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45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26A1527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69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ABA7998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69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0ED7A2F3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978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0192F8E2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156 %</w:t>
            </w:r>
          </w:p>
        </w:tc>
      </w:tr>
      <w:tr w:rsidR="00655B80" w:rsidRPr="008F5D53" w14:paraId="1D314A5B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1C4C6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12698F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7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0C684E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96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AE4AD71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90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1DE8BA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06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19FBFEA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67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892236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2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96658B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09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7665CE99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870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3AB3C249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298 %</w:t>
            </w:r>
          </w:p>
        </w:tc>
      </w:tr>
      <w:tr w:rsidR="00655B80" w:rsidRPr="008F5D53" w14:paraId="009C3209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44C0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3A03C5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73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538819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9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3D16F5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81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4A8B6B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63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7758196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28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51F936CD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24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0B8321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55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15673BA2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910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34677910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145 %</w:t>
            </w:r>
          </w:p>
        </w:tc>
      </w:tr>
      <w:tr w:rsidR="00655B80" w:rsidRPr="008F5D53" w14:paraId="34C0C8DB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820DF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B51B4D3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7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892CF4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62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3262F4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54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AF037C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46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C99B1D7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74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F4858A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50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57F3659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32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3C54C91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897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1BB2C874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302 %</w:t>
            </w:r>
          </w:p>
        </w:tc>
      </w:tr>
      <w:tr w:rsidR="00655B80" w:rsidRPr="008F5D53" w14:paraId="1DD6DB42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654AB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94B1F87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6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12055E1B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64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2F7E009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4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A5ABC3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64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75F483D7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11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072CFD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86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0F9BFA9E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60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6DEA49E0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246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50210558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199 %</w:t>
            </w:r>
          </w:p>
        </w:tc>
      </w:tr>
      <w:tr w:rsidR="00655B80" w:rsidRPr="008F5D53" w14:paraId="0D7EB211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64818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428A7BF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6B81AD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612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3FEB46E9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556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400C1C1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98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B9E1764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71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6AF40EE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36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F2F2F2"/>
              <w:right w:val="nil"/>
            </w:tcBorders>
            <w:shd w:val="clear" w:color="auto" w:fill="auto"/>
            <w:noWrap/>
            <w:vAlign w:val="center"/>
            <w:hideMark/>
          </w:tcPr>
          <w:p w14:paraId="2FED6B6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29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F2F2F2"/>
            </w:tcBorders>
            <w:shd w:val="clear" w:color="auto" w:fill="auto"/>
            <w:noWrap/>
            <w:vAlign w:val="center"/>
            <w:hideMark/>
          </w:tcPr>
          <w:p w14:paraId="423DDEAD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883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F2F2F2"/>
              <w:right w:val="single" w:sz="4" w:space="0" w:color="auto"/>
            </w:tcBorders>
            <w:vAlign w:val="center"/>
          </w:tcPr>
          <w:p w14:paraId="5A947CA5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300 %</w:t>
            </w:r>
          </w:p>
        </w:tc>
      </w:tr>
      <w:tr w:rsidR="00655B80" w:rsidRPr="008F5D53" w14:paraId="292C2E90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1EDC6" w14:textId="77777777" w:rsidR="00655B80" w:rsidRPr="00A32682" w:rsidRDefault="00655B80" w:rsidP="00655B80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571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B963B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95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F0BFB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9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4B7F0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59</w:t>
            </w:r>
          </w:p>
        </w:tc>
        <w:tc>
          <w:tcPr>
            <w:tcW w:w="572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48655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19</w:t>
            </w:r>
          </w:p>
        </w:tc>
        <w:tc>
          <w:tcPr>
            <w:tcW w:w="366" w:type="pct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24878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18</w:t>
            </w:r>
          </w:p>
        </w:tc>
        <w:tc>
          <w:tcPr>
            <w:tcW w:w="264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2D20C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88</w:t>
            </w:r>
          </w:p>
        </w:tc>
        <w:tc>
          <w:tcPr>
            <w:tcW w:w="295" w:type="pct"/>
            <w:tcBorders>
              <w:top w:val="single" w:sz="4" w:space="0" w:color="F2F2F2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107E0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21</w:t>
            </w:r>
          </w:p>
        </w:tc>
        <w:tc>
          <w:tcPr>
            <w:tcW w:w="606" w:type="pct"/>
            <w:tcBorders>
              <w:top w:val="single" w:sz="4" w:space="0" w:color="F2F2F2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FD68" w14:textId="77777777" w:rsidR="00655B80" w:rsidRPr="00597518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672</w:t>
            </w:r>
          </w:p>
        </w:tc>
        <w:tc>
          <w:tcPr>
            <w:tcW w:w="601" w:type="pct"/>
            <w:tcBorders>
              <w:top w:val="single" w:sz="4" w:space="0" w:color="F2F2F2"/>
              <w:bottom w:val="single" w:sz="4" w:space="0" w:color="auto"/>
              <w:right w:val="single" w:sz="4" w:space="0" w:color="auto"/>
            </w:tcBorders>
            <w:vAlign w:val="center"/>
          </w:tcPr>
          <w:p w14:paraId="4AF1613D" w14:textId="77777777" w:rsidR="00655B80" w:rsidRPr="00655B80" w:rsidRDefault="00655B80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szCs w:val="18"/>
                <w:lang w:val="en-US"/>
              </w:rPr>
            </w:pPr>
            <w:r w:rsidRPr="008F5D53">
              <w:rPr>
                <w:sz w:val="20"/>
                <w:szCs w:val="18"/>
              </w:rPr>
              <w:t>266 %</w:t>
            </w:r>
          </w:p>
        </w:tc>
      </w:tr>
      <w:tr w:rsidR="00597518" w:rsidRPr="008F5D53" w14:paraId="4C7CC017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F031624" w14:textId="77777777" w:rsidR="00597518" w:rsidRPr="00A32682" w:rsidRDefault="00597518" w:rsidP="0059751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3606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1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660F1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6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D272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39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3318A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40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319A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E32C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DD22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4C81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99A99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597518" w:rsidRPr="008F5D53" w14:paraId="41CD6932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68E20A65" w14:textId="77777777" w:rsidR="00597518" w:rsidRPr="00A32682" w:rsidRDefault="00597518" w:rsidP="0059751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σ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5AEF1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49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1CC1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21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03B7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150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430A9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6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BB18A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6D56C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655A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B14B9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6CDAF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  <w:tr w:rsidR="00597518" w:rsidRPr="008F5D53" w14:paraId="158242CB" w14:textId="77777777" w:rsidTr="008F5D53">
        <w:trPr>
          <w:trHeight w:val="300"/>
          <w:jc w:val="center"/>
        </w:trPr>
        <w:tc>
          <w:tcPr>
            <w:tcW w:w="58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0498CF8" w14:textId="77777777" w:rsidR="00597518" w:rsidRPr="00A32682" w:rsidRDefault="00597518" w:rsidP="00597518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.V.</w:t>
            </w:r>
          </w:p>
        </w:tc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B1A57E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69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68A5F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59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73E33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38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9DC48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sz w:val="20"/>
              </w:rPr>
              <w:t>0.16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48103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6152D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24F5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9B07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53514" w14:textId="77777777" w:rsidR="00597518" w:rsidRPr="00597518" w:rsidRDefault="00597518" w:rsidP="00655B80">
            <w:pPr>
              <w:spacing w:after="0"/>
              <w:jc w:val="center"/>
              <w:rPr>
                <w:rFonts w:eastAsia="Times New Roman" w:cs="Times New Roman"/>
                <w:sz w:val="20"/>
                <w:lang w:val="en-US"/>
              </w:rPr>
            </w:pPr>
          </w:p>
        </w:tc>
      </w:tr>
    </w:tbl>
    <w:p w14:paraId="41492968" w14:textId="77777777" w:rsidR="00A24C23" w:rsidRDefault="00A24C23" w:rsidP="00482DDA">
      <w:pPr>
        <w:spacing w:after="160" w:line="259" w:lineRule="auto"/>
        <w:jc w:val="center"/>
        <w:rPr>
          <w:rFonts w:eastAsia="Times New Roman" w:cs="Calibri"/>
          <w:b/>
          <w:bCs/>
          <w:color w:val="000000"/>
          <w:sz w:val="20"/>
          <w:lang w:val="en-US"/>
        </w:rPr>
      </w:pPr>
    </w:p>
    <w:p w14:paraId="2EC65572" w14:textId="77777777" w:rsidR="00597518" w:rsidRDefault="00F23700" w:rsidP="00597518">
      <w:pPr>
        <w:spacing w:after="160" w:line="259" w:lineRule="auto"/>
        <w:jc w:val="center"/>
        <w:rPr>
          <w:sz w:val="20"/>
          <w:lang w:val="en-US"/>
        </w:rPr>
      </w:pPr>
      <w:r w:rsidRPr="00A32682">
        <w:rPr>
          <w:rFonts w:eastAsia="Times New Roman" w:cs="Calibri"/>
          <w:b/>
          <w:bCs/>
          <w:color w:val="000000"/>
          <w:sz w:val="20"/>
          <w:lang w:val="en-US"/>
        </w:rPr>
        <w:t>σ</w:t>
      </w:r>
      <w:r w:rsidRPr="00A32682">
        <w:rPr>
          <w:sz w:val="20"/>
          <w:lang w:val="en-US"/>
        </w:rPr>
        <w:t xml:space="preserve"> stands for standard deviation</w:t>
      </w:r>
      <w:r w:rsidR="00597518">
        <w:rPr>
          <w:sz w:val="20"/>
          <w:lang w:val="en-US"/>
        </w:rPr>
        <w:t>.</w:t>
      </w:r>
    </w:p>
    <w:p w14:paraId="09C8C804" w14:textId="77777777" w:rsidR="00293446" w:rsidRDefault="00F23700" w:rsidP="00597518">
      <w:pPr>
        <w:spacing w:after="160" w:line="259" w:lineRule="auto"/>
        <w:jc w:val="center"/>
        <w:rPr>
          <w:sz w:val="20"/>
          <w:lang w:val="en-US"/>
        </w:rPr>
      </w:pPr>
      <w:r w:rsidRPr="00A32682">
        <w:rPr>
          <w:sz w:val="20"/>
          <w:lang w:val="en-US"/>
        </w:rPr>
        <w:t xml:space="preserve">C.V. </w:t>
      </w:r>
      <w:r w:rsidR="00C27112" w:rsidRPr="00A32682">
        <w:rPr>
          <w:sz w:val="20"/>
          <w:lang w:val="en-US"/>
        </w:rPr>
        <w:t xml:space="preserve">is the abbreviation for </w:t>
      </w:r>
      <w:r w:rsidR="00482DDA" w:rsidRPr="00A32682">
        <w:rPr>
          <w:sz w:val="20"/>
          <w:lang w:val="en-US"/>
        </w:rPr>
        <w:t xml:space="preserve">the </w:t>
      </w:r>
      <w:r w:rsidR="00C27112" w:rsidRPr="00A32682">
        <w:rPr>
          <w:sz w:val="20"/>
          <w:lang w:val="en-US"/>
        </w:rPr>
        <w:t>coefficient of variation.</w:t>
      </w:r>
    </w:p>
    <w:p w14:paraId="097D8CF1" w14:textId="6042382C" w:rsidR="00104BDD" w:rsidRPr="00165C49" w:rsidRDefault="002D6347" w:rsidP="00165C49">
      <w:pPr>
        <w:spacing w:after="160" w:line="259" w:lineRule="auto"/>
        <w:jc w:val="center"/>
        <w:rPr>
          <w:sz w:val="20"/>
          <w:lang w:val="en-US"/>
        </w:rPr>
      </w:pPr>
      <w:r>
        <w:rPr>
          <w:sz w:val="20"/>
          <w:lang w:val="en-US"/>
        </w:rPr>
        <w:t xml:space="preserve">* </w:t>
      </w:r>
      <w:r w:rsidR="00597518" w:rsidRPr="00597518">
        <w:rPr>
          <w:rFonts w:eastAsia="Times New Roman" w:cs="Calibri"/>
          <w:color w:val="000000"/>
          <w:sz w:val="20"/>
          <w:lang w:val="en-US"/>
        </w:rPr>
        <w:t>% relative to the control</w:t>
      </w:r>
      <w:r w:rsidR="00597518">
        <w:rPr>
          <w:sz w:val="20"/>
          <w:lang w:val="en-US"/>
        </w:rPr>
        <w:t xml:space="preserve"> c</w:t>
      </w:r>
      <w:r w:rsidR="001F38FE">
        <w:rPr>
          <w:sz w:val="20"/>
          <w:lang w:val="en-US"/>
        </w:rPr>
        <w:t xml:space="preserve">alculated as : </w:t>
      </w:r>
      <m:oMath>
        <m:r>
          <w:rPr>
            <w:rFonts w:ascii="Cambria Math" w:hAnsi="Cambria Math"/>
            <w:sz w:val="18"/>
            <w:szCs w:val="18"/>
            <w:lang w:val="en-US"/>
          </w:rPr>
          <m:t xml:space="preserve">Percentage relative to the control= </m:t>
        </m:r>
        <m:f>
          <m:fPr>
            <m:ctrlPr>
              <w:rPr>
                <w:rFonts w:ascii="Cambria Math" w:hAnsi="Cambria Math"/>
                <w:i/>
                <w:iCs/>
                <w:sz w:val="18"/>
                <w:szCs w:val="18"/>
                <w:lang w:val="en-US"/>
              </w:rPr>
            </m:ctrlPr>
          </m:fPr>
          <m:num>
            <m:r>
              <w:rPr>
                <w:rFonts w:ascii="Cambria Math" w:hAnsi="Cambria Math"/>
                <w:sz w:val="18"/>
                <w:szCs w:val="18"/>
                <w:lang w:val="en-US"/>
              </w:rPr>
              <m:t>Cumulated productivity treatment x</m:t>
            </m:r>
          </m:num>
          <m:den>
            <m:r>
              <w:rPr>
                <w:rFonts w:ascii="Cambria Math" w:hAnsi="Cambria Math"/>
                <w:sz w:val="18"/>
                <w:szCs w:val="18"/>
                <w:lang w:val="en-US"/>
              </w:rPr>
              <m:t>Cumulated productivity treatment A</m:t>
            </m:r>
          </m:den>
        </m:f>
        <m:r>
          <m:rPr>
            <m:sty m:val="p"/>
          </m:rPr>
          <w:rPr>
            <w:rFonts w:ascii="Cambria Math" w:hAnsi="Cambria Math"/>
            <w:sz w:val="18"/>
            <w:szCs w:val="18"/>
            <w:lang w:val="en-US"/>
          </w:rPr>
          <m:t xml:space="preserve"> ×  100</m:t>
        </m:r>
      </m:oMath>
      <w:r w:rsidR="00104BDD" w:rsidRPr="00A32682">
        <w:rPr>
          <w:lang w:val="en-US"/>
        </w:rPr>
        <w:br w:type="page"/>
      </w:r>
    </w:p>
    <w:p w14:paraId="30949EA4" w14:textId="1A18D478" w:rsidR="001A45D9" w:rsidRPr="00A32682" w:rsidRDefault="001A45D9" w:rsidP="001A45D9">
      <w:pPr>
        <w:pStyle w:val="Caption"/>
        <w:keepNext/>
        <w:spacing w:after="120"/>
        <w:jc w:val="center"/>
        <w:rPr>
          <w:lang w:val="en-US"/>
        </w:rPr>
      </w:pPr>
      <w:bookmarkStart w:id="16" w:name="_Ref45803505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10</w:t>
      </w:r>
      <w:r w:rsidRPr="00A32682">
        <w:rPr>
          <w:lang w:val="en-US"/>
        </w:rPr>
        <w:fldChar w:fldCharType="end"/>
      </w:r>
      <w:bookmarkEnd w:id="16"/>
      <w:r w:rsidRPr="00A32682">
        <w:rPr>
          <w:lang w:val="en-US"/>
        </w:rPr>
        <w:t>: Yield index per treatment</w:t>
      </w:r>
    </w:p>
    <w:p w14:paraId="5096D00B" w14:textId="77777777" w:rsidR="00FC48B9" w:rsidRPr="00A32682" w:rsidRDefault="00FC48B9" w:rsidP="00FC48B9">
      <w:pPr>
        <w:rPr>
          <w:lang w:val="en-US"/>
        </w:rPr>
      </w:pPr>
    </w:p>
    <w:tbl>
      <w:tblPr>
        <w:tblW w:w="311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0"/>
        <w:gridCol w:w="1894"/>
      </w:tblGrid>
      <w:tr w:rsidR="00293446" w:rsidRPr="008F5D53" w14:paraId="6F11DB90" w14:textId="77777777" w:rsidTr="008F5D53">
        <w:trPr>
          <w:trHeight w:val="300"/>
          <w:jc w:val="center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8275D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AEDCE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Yield Index</w:t>
            </w:r>
          </w:p>
        </w:tc>
      </w:tr>
      <w:tr w:rsidR="00293446" w:rsidRPr="008F5D53" w14:paraId="0E4B967D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11A73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0806C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.58ab (3.47)</w:t>
            </w:r>
          </w:p>
        </w:tc>
      </w:tr>
      <w:tr w:rsidR="00293446" w:rsidRPr="008F5D53" w14:paraId="4DC2D544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8F86E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F3E39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.29a (0.92)</w:t>
            </w:r>
          </w:p>
        </w:tc>
      </w:tr>
      <w:tr w:rsidR="00293446" w:rsidRPr="008F5D53" w14:paraId="5AF436BF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C7342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E97D9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4.93b (1.98)</w:t>
            </w:r>
          </w:p>
        </w:tc>
      </w:tr>
      <w:tr w:rsidR="00293446" w:rsidRPr="008F5D53" w14:paraId="0224840E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53233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3AF30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.21ab (2.01)</w:t>
            </w:r>
          </w:p>
        </w:tc>
      </w:tr>
      <w:tr w:rsidR="00293446" w:rsidRPr="008F5D53" w14:paraId="42BB3B06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AC8BA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377E4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.54ab (1.19)</w:t>
            </w:r>
          </w:p>
        </w:tc>
      </w:tr>
      <w:tr w:rsidR="00293446" w:rsidRPr="008F5D53" w14:paraId="1F08A55F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41CD0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223EB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5.5ab (2.08)</w:t>
            </w:r>
          </w:p>
        </w:tc>
      </w:tr>
      <w:tr w:rsidR="00293446" w:rsidRPr="008F5D53" w14:paraId="5CA7A65E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CED6D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F2F2F2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D461D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.8b (0.73)</w:t>
            </w:r>
          </w:p>
        </w:tc>
      </w:tr>
      <w:tr w:rsidR="00293446" w:rsidRPr="008F5D53" w14:paraId="51B76DB2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F2F2F2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A64A34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1894" w:type="dxa"/>
            <w:tcBorders>
              <w:top w:val="single" w:sz="4" w:space="0" w:color="F2F2F2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96F80" w14:textId="77777777" w:rsidR="00293446" w:rsidRPr="008F5D53" w:rsidRDefault="00293446" w:rsidP="00707B80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3.9b (2.01)</w:t>
            </w:r>
          </w:p>
        </w:tc>
      </w:tr>
    </w:tbl>
    <w:p w14:paraId="3F86D665" w14:textId="77CA5EA8" w:rsidR="00976DDA" w:rsidRPr="00165C49" w:rsidRDefault="00293446" w:rsidP="00165C49">
      <w:pPr>
        <w:spacing w:after="160" w:line="259" w:lineRule="auto"/>
        <w:jc w:val="center"/>
        <w:rPr>
          <w:sz w:val="20"/>
          <w:szCs w:val="16"/>
          <w:lang w:val="en-US"/>
        </w:rPr>
      </w:pPr>
      <w:r w:rsidRPr="00A32682">
        <w:rPr>
          <w:sz w:val="20"/>
          <w:szCs w:val="16"/>
          <w:lang w:val="en-US"/>
        </w:rPr>
        <w:t xml:space="preserve">The yield index is calculated by dividing the dry bean yield by </w:t>
      </w:r>
      <w:r w:rsidR="00743271" w:rsidRPr="00A32682">
        <w:rPr>
          <w:sz w:val="20"/>
          <w:szCs w:val="16"/>
          <w:lang w:val="en-US"/>
        </w:rPr>
        <w:t xml:space="preserve">the </w:t>
      </w:r>
      <w:r w:rsidRPr="00A32682">
        <w:rPr>
          <w:sz w:val="20"/>
          <w:szCs w:val="16"/>
          <w:lang w:val="en-US"/>
        </w:rPr>
        <w:t>basal area.</w:t>
      </w:r>
      <w:bookmarkStart w:id="17" w:name="_Ref41404344"/>
      <w:bookmarkStart w:id="18" w:name="_Ref41404341"/>
      <w:r w:rsidR="00976DDA" w:rsidRPr="00A32682">
        <w:rPr>
          <w:lang w:val="en-US"/>
        </w:rPr>
        <w:br w:type="page"/>
      </w:r>
    </w:p>
    <w:p w14:paraId="32DBBDFA" w14:textId="54EF4A90" w:rsidR="001A45D9" w:rsidRPr="00A32682" w:rsidRDefault="001A45D9" w:rsidP="001A45D9">
      <w:pPr>
        <w:pStyle w:val="Caption"/>
        <w:keepNext/>
        <w:spacing w:after="120"/>
        <w:jc w:val="center"/>
        <w:rPr>
          <w:lang w:val="en-US"/>
        </w:rPr>
      </w:pPr>
      <w:bookmarkStart w:id="19" w:name="_Ref45787774"/>
      <w:bookmarkEnd w:id="17"/>
      <w:bookmarkEnd w:id="18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11</w:t>
      </w:r>
      <w:r w:rsidRPr="00A32682">
        <w:rPr>
          <w:lang w:val="en-US"/>
        </w:rPr>
        <w:fldChar w:fldCharType="end"/>
      </w:r>
      <w:bookmarkEnd w:id="19"/>
      <w:r w:rsidRPr="00A32682">
        <w:rPr>
          <w:lang w:val="en-US"/>
        </w:rPr>
        <w:t>: Harvest quality metrics (production sample collected in November 2017)</w:t>
      </w:r>
    </w:p>
    <w:p w14:paraId="3313FF21" w14:textId="77777777" w:rsidR="00FC48B9" w:rsidRPr="00A32682" w:rsidRDefault="00FC48B9" w:rsidP="00FC48B9">
      <w:pPr>
        <w:rPr>
          <w:lang w:val="en-U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110"/>
        <w:gridCol w:w="2606"/>
        <w:gridCol w:w="1791"/>
      </w:tblGrid>
      <w:tr w:rsidR="00CF7A9C" w:rsidRPr="008F5D53" w14:paraId="22938A9C" w14:textId="77777777" w:rsidTr="008F5D53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212F70A1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34008996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Average dry bean weight (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3AB02B5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Waste fraction (%)</w:t>
            </w:r>
          </w:p>
        </w:tc>
      </w:tr>
      <w:tr w:rsidR="00886A3B" w:rsidRPr="008F5D53" w14:paraId="1D7FE6F4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946A3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8506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71EA9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1%</w:t>
            </w:r>
          </w:p>
        </w:tc>
      </w:tr>
      <w:tr w:rsidR="00886A3B" w:rsidRPr="008F5D53" w14:paraId="350701E3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BE2E7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8919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25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4900D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2%</w:t>
            </w:r>
          </w:p>
        </w:tc>
      </w:tr>
      <w:tr w:rsidR="00886A3B" w:rsidRPr="008F5D53" w14:paraId="69F510E5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04006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08DB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44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1C23B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%</w:t>
            </w:r>
          </w:p>
        </w:tc>
      </w:tr>
      <w:tr w:rsidR="00886A3B" w:rsidRPr="008F5D53" w14:paraId="44808AD5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1B9F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E9B53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59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97CAB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4%</w:t>
            </w:r>
          </w:p>
        </w:tc>
      </w:tr>
      <w:tr w:rsidR="00886A3B" w:rsidRPr="008F5D53" w14:paraId="3BBE5585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AD7A3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F3BEA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46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6695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8%</w:t>
            </w:r>
          </w:p>
        </w:tc>
      </w:tr>
      <w:tr w:rsidR="00886A3B" w:rsidRPr="008F5D53" w14:paraId="0002ED00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39EAB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C74F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39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CFC97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8%</w:t>
            </w:r>
          </w:p>
        </w:tc>
      </w:tr>
      <w:tr w:rsidR="00886A3B" w:rsidRPr="008F5D53" w14:paraId="5A508891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AB8B3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C5823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51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D9D9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E055D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%</w:t>
            </w:r>
          </w:p>
        </w:tc>
      </w:tr>
      <w:tr w:rsidR="00886A3B" w:rsidRPr="008F5D53" w14:paraId="30EE2B79" w14:textId="77777777" w:rsidTr="008F5D53">
        <w:trPr>
          <w:trHeight w:val="300"/>
          <w:jc w:val="center"/>
        </w:trPr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3FCF6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b/>
                <w:bCs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0" w:type="auto"/>
            <w:tcBorders>
              <w:top w:val="single" w:sz="4" w:space="0" w:color="D9D9D9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64D9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.46</w:t>
            </w:r>
          </w:p>
        </w:tc>
        <w:tc>
          <w:tcPr>
            <w:tcW w:w="0" w:type="auto"/>
            <w:tcBorders>
              <w:top w:val="single" w:sz="4" w:space="0" w:color="D9D9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BFDB" w14:textId="77777777" w:rsidR="00886A3B" w:rsidRPr="008F5D53" w:rsidRDefault="00886A3B" w:rsidP="00886A3B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10%</w:t>
            </w:r>
          </w:p>
        </w:tc>
      </w:tr>
    </w:tbl>
    <w:p w14:paraId="3C067E8C" w14:textId="77777777" w:rsidR="00A27A7F" w:rsidRPr="008F5D53" w:rsidRDefault="00A27A7F" w:rsidP="00FC48B9">
      <w:pPr>
        <w:spacing w:after="160" w:line="259" w:lineRule="auto"/>
        <w:rPr>
          <w:rFonts w:eastAsia="Calibri Light" w:cs="Times New Roman"/>
          <w:sz w:val="20"/>
          <w:lang w:val="en-US"/>
        </w:rPr>
      </w:pPr>
      <w:r w:rsidRPr="00A32682">
        <w:rPr>
          <w:sz w:val="20"/>
          <w:lang w:val="en-US"/>
        </w:rPr>
        <w:br w:type="page"/>
      </w:r>
    </w:p>
    <w:p w14:paraId="6031A689" w14:textId="29A3D051" w:rsidR="001A45D9" w:rsidRPr="00A32682" w:rsidRDefault="001A45D9" w:rsidP="001A45D9">
      <w:pPr>
        <w:pStyle w:val="Caption"/>
        <w:keepNext/>
        <w:spacing w:after="120"/>
        <w:jc w:val="center"/>
        <w:rPr>
          <w:lang w:val="en-US"/>
        </w:rPr>
      </w:pPr>
      <w:bookmarkStart w:id="20" w:name="_Ref45787805"/>
      <w:r w:rsidRPr="00A32682">
        <w:rPr>
          <w:lang w:val="en-US"/>
        </w:rPr>
        <w:lastRenderedPageBreak/>
        <w:t>Table S</w:t>
      </w:r>
      <w:r w:rsidRPr="00A32682">
        <w:rPr>
          <w:lang w:val="en-US"/>
        </w:rPr>
        <w:fldChar w:fldCharType="begin"/>
      </w:r>
      <w:r w:rsidRPr="00A32682">
        <w:rPr>
          <w:lang w:val="en-US"/>
        </w:rPr>
        <w:instrText xml:space="preserve"> SEQ Table_S \* ARABIC </w:instrText>
      </w:r>
      <w:r w:rsidRPr="00A32682">
        <w:rPr>
          <w:lang w:val="en-US"/>
        </w:rPr>
        <w:fldChar w:fldCharType="separate"/>
      </w:r>
      <w:r w:rsidR="00A747D1">
        <w:rPr>
          <w:noProof/>
          <w:lang w:val="en-US"/>
        </w:rPr>
        <w:t>12</w:t>
      </w:r>
      <w:r w:rsidRPr="00A32682">
        <w:rPr>
          <w:lang w:val="en-US"/>
        </w:rPr>
        <w:fldChar w:fldCharType="end"/>
      </w:r>
      <w:bookmarkEnd w:id="20"/>
      <w:r w:rsidRPr="00A32682">
        <w:rPr>
          <w:lang w:val="en-US"/>
        </w:rPr>
        <w:t>: Initial and final stocks in soil elements as well as changes between the two soil sampling (sampling depth: 20 cm; bulk density of 1.09g cm-3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34"/>
        <w:gridCol w:w="815"/>
        <w:gridCol w:w="815"/>
        <w:gridCol w:w="815"/>
        <w:gridCol w:w="816"/>
        <w:gridCol w:w="673"/>
        <w:gridCol w:w="673"/>
        <w:gridCol w:w="673"/>
        <w:gridCol w:w="674"/>
        <w:gridCol w:w="648"/>
        <w:gridCol w:w="648"/>
        <w:gridCol w:w="648"/>
        <w:gridCol w:w="649"/>
      </w:tblGrid>
      <w:tr w:rsidR="00C3389D" w:rsidRPr="008F5D53" w14:paraId="75FF8523" w14:textId="77777777" w:rsidTr="0033085F">
        <w:trPr>
          <w:trHeight w:val="345"/>
        </w:trPr>
        <w:tc>
          <w:tcPr>
            <w:tcW w:w="9681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BCEC243" w14:textId="77777777" w:rsidR="00C3389D" w:rsidRPr="00A32682" w:rsidRDefault="00C3389D" w:rsidP="0033085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Initial </w:t>
            </w:r>
            <w:r w:rsidR="0033085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estimated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stocks in kg ha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  <w:r w:rsidR="004A236B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(June 2014)</w:t>
            </w:r>
          </w:p>
        </w:tc>
      </w:tr>
      <w:tr w:rsidR="0033085F" w:rsidRPr="008F5D53" w14:paraId="2DF3E32D" w14:textId="77777777" w:rsidTr="0033085F">
        <w:trPr>
          <w:trHeight w:val="300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6A3993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2D396C1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rg. C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0EF435B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49BCE639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v. P</w:t>
            </w:r>
          </w:p>
        </w:tc>
        <w:tc>
          <w:tcPr>
            <w:tcW w:w="8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D8FC8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Al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155C055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tractable</w:t>
            </w:r>
          </w:p>
        </w:tc>
        <w:tc>
          <w:tcPr>
            <w:tcW w:w="25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6455C5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Bas. Cation</w:t>
            </w:r>
          </w:p>
        </w:tc>
      </w:tr>
      <w:tr w:rsidR="0033085F" w:rsidRPr="008F5D53" w14:paraId="7C9EDBB7" w14:textId="77777777" w:rsidTr="0033085F">
        <w:trPr>
          <w:trHeight w:val="300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5EF4F7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5E8635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3923D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206EF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4D78E9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024363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83FF4C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89F581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403D26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1ABCE6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719169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885416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B2BDBE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a</w:t>
            </w:r>
          </w:p>
        </w:tc>
      </w:tr>
      <w:tr w:rsidR="003324F2" w:rsidRPr="008F5D53" w14:paraId="3C704CB6" w14:textId="77777777" w:rsidTr="0033085F">
        <w:trPr>
          <w:trHeight w:val="300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FF64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7843A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1 392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C7741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052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BD994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5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AD38F7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341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6F3A38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495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192BB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31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AE0BBB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 176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4C407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84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E0F1C5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826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A7F95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60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166D15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09</w:t>
            </w:r>
          </w:p>
        </w:tc>
        <w:tc>
          <w:tcPr>
            <w:tcW w:w="649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63819E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0</w:t>
            </w:r>
          </w:p>
        </w:tc>
      </w:tr>
      <w:tr w:rsidR="003324F2" w:rsidRPr="008F5D53" w14:paraId="10C2F0DC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BB27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39681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8 99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5B7920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83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4285C8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98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133C9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953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0885A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 027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FB7FB3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47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5EECF1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 556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49725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23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1725C2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56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10499C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2E4C01D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03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AAD53B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0</w:t>
            </w:r>
          </w:p>
        </w:tc>
      </w:tr>
      <w:tr w:rsidR="003324F2" w:rsidRPr="008F5D53" w14:paraId="62ED331C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ED2C8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09189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4 008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9018C8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83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792D4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8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2CAB78A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294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EFEC3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637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450373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09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A1F89D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851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B94D3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45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19393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96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40524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9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35DEC3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92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AFD0E2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5</w:t>
            </w:r>
          </w:p>
        </w:tc>
      </w:tr>
      <w:tr w:rsidR="003324F2" w:rsidRPr="008F5D53" w14:paraId="04372431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9E2D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96F87E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 52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C7D2F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05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F420D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9DE32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347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1F33D7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485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14AA8E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71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DFCF3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977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C8131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79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94E7FB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55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943DFB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1AB00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8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E0FC2D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0</w:t>
            </w:r>
          </w:p>
        </w:tc>
      </w:tr>
      <w:tr w:rsidR="003324F2" w:rsidRPr="008F5D53" w14:paraId="773037F4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171C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A76690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 52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16708A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27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E829E2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70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9BB572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88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8C90EE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856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A0F557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31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F1069C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851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8030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84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D9278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02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88E80C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81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3B0820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77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B37F8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5</w:t>
            </w:r>
          </w:p>
        </w:tc>
      </w:tr>
      <w:tr w:rsidR="003324F2" w:rsidRPr="008F5D53" w14:paraId="7BEEF965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F8AA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D6B14A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 08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5C1318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05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551D77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57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583C57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706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0FC33A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866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C157F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47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57AA85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778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56E5C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71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D7822E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4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AA18D7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44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87F34E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32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8DD34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</w:t>
            </w:r>
          </w:p>
        </w:tc>
      </w:tr>
      <w:tr w:rsidR="003324F2" w:rsidRPr="008F5D53" w14:paraId="4BDFD49A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972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4CD3F3C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5 97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FF9DA3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83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4F62F0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37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935A3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341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F9DA2F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685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3418DD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93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AA9D5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724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0DC2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145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5B6A371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55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A90956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7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D7CF35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88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34E91E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0</w:t>
            </w:r>
          </w:p>
        </w:tc>
      </w:tr>
      <w:tr w:rsidR="003324F2" w:rsidRPr="008F5D53" w14:paraId="762A0E77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BF454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9394B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3 79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7D8F9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05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BA36B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46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92D57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82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D4AE9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761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F7A20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31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D0147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887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6F0F7" w14:textId="77777777" w:rsidR="003324F2" w:rsidRPr="00550987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9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76E40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031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7F35C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9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FD714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69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AFF1F" w14:textId="77777777" w:rsidR="003324F2" w:rsidRPr="00A32682" w:rsidRDefault="003324F2" w:rsidP="003324F2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0</w:t>
            </w:r>
          </w:p>
        </w:tc>
      </w:tr>
      <w:tr w:rsidR="004A236B" w:rsidRPr="008F5D53" w14:paraId="4F6C25EF" w14:textId="77777777" w:rsidTr="0033085F">
        <w:trPr>
          <w:trHeight w:val="345"/>
        </w:trPr>
        <w:tc>
          <w:tcPr>
            <w:tcW w:w="9681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4679F300" w14:textId="77777777" w:rsidR="004A236B" w:rsidRPr="00A32682" w:rsidRDefault="004A236B" w:rsidP="0033085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Final </w:t>
            </w:r>
            <w:r w:rsidR="0033085F"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estimated 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stocks in kg ha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 (December 2018)</w:t>
            </w:r>
          </w:p>
        </w:tc>
      </w:tr>
      <w:tr w:rsidR="0033085F" w:rsidRPr="008F5D53" w14:paraId="29FE6B2D" w14:textId="77777777" w:rsidTr="0033085F">
        <w:trPr>
          <w:trHeight w:val="300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F820FD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0416314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rg. C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626C2597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69EAEB4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v. P</w:t>
            </w:r>
          </w:p>
        </w:tc>
        <w:tc>
          <w:tcPr>
            <w:tcW w:w="8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45221F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Al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0DEE12F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tractable</w:t>
            </w:r>
          </w:p>
        </w:tc>
        <w:tc>
          <w:tcPr>
            <w:tcW w:w="25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15B635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Bas. Cation</w:t>
            </w:r>
          </w:p>
        </w:tc>
      </w:tr>
      <w:tr w:rsidR="0033085F" w:rsidRPr="008F5D53" w14:paraId="2D32B6FF" w14:textId="77777777" w:rsidTr="0033085F">
        <w:trPr>
          <w:trHeight w:val="300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627923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CCE063F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D28EDF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BFB323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48336A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3E919FC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3096C665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345CF1C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8272469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0ACB5AD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CC2660C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8D196AD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B8E4D27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a</w:t>
            </w:r>
          </w:p>
        </w:tc>
      </w:tr>
      <w:tr w:rsidR="0033085F" w:rsidRPr="008F5D53" w14:paraId="00DF9AAF" w14:textId="77777777" w:rsidTr="0033085F">
        <w:trPr>
          <w:trHeight w:val="300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328B6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5D79F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7 359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1C431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998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46545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1F8EE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37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DB97428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40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A9E644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209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F3A057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452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AD0CB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728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8D58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86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F3CD4B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4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1793D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5</w:t>
            </w:r>
          </w:p>
        </w:tc>
        <w:tc>
          <w:tcPr>
            <w:tcW w:w="649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F273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8</w:t>
            </w:r>
          </w:p>
        </w:tc>
      </w:tr>
      <w:tr w:rsidR="0033085F" w:rsidRPr="008F5D53" w14:paraId="20175FF9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DE62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AB3DB1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 269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E99E3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67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66BE3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9C9DA6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619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58B668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74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5A8A19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209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70C484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398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FB0ED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71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A35E0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7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5BC60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8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C9DCCD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1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289CE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</w:t>
            </w:r>
          </w:p>
        </w:tc>
      </w:tr>
      <w:tr w:rsidR="0033085F" w:rsidRPr="008F5D53" w14:paraId="223CB4ED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98D1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3605E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6 487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8CDC9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05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F646E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8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0A9D1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571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38D2AB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70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F6D21F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256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9E7CD99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559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345C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835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3075B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28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21454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6B6D1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1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43E88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8</w:t>
            </w:r>
          </w:p>
        </w:tc>
      </w:tr>
      <w:tr w:rsidR="0033085F" w:rsidRPr="008F5D53" w14:paraId="3A125C15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5A3D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9A59D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9 376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75BA4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998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7793C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6D017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6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DD6F8B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84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0D0E5F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2 063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ED3B69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535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D105F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2 13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39F58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 00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8E621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77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56D35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75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F6A48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</w:t>
            </w:r>
          </w:p>
        </w:tc>
      </w:tr>
      <w:tr w:rsidR="0033085F" w:rsidRPr="008F5D53" w14:paraId="1B43A19E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35C5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DA066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 41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33F82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32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C4CBF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7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D2632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478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31C800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49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8D267C3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364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E393C9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624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47E2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93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3775F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4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B5DF99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84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4FBA0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7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9FDF3B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</w:t>
            </w:r>
          </w:p>
        </w:tc>
      </w:tr>
      <w:tr w:rsidR="0033085F" w:rsidRPr="008F5D53" w14:paraId="545CFC25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BF34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D1C70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5 56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CE6E7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 32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712AF7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8A2E4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59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1D5C5E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05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6D3314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4 386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4D5132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523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0B737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3 35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F1A0D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4 063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B3DBC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031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033751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9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6DBF9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4</w:t>
            </w:r>
          </w:p>
        </w:tc>
      </w:tr>
      <w:tr w:rsidR="0033085F" w:rsidRPr="008F5D53" w14:paraId="3295759F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20477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B207B9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7 03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DF0A6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943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9F65EB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15A0F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66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ACC1CB6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73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763FF7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374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0DC5F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479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2E2E1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752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16BEB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593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9E1D76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420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DD023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98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AA193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4</w:t>
            </w:r>
          </w:p>
        </w:tc>
      </w:tr>
      <w:tr w:rsidR="0033085F" w:rsidRPr="008F5D53" w14:paraId="51366B0B" w14:textId="77777777" w:rsidTr="0033085F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222A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17116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5 45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C2BEF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2 780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E72F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0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CA952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07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D88ED9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81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CEF6D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842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A0535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561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6AF92" w14:textId="77777777" w:rsidR="00F678C9" w:rsidRPr="003324F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3324F2">
              <w:rPr>
                <w:rFonts w:eastAsia="Times New Roman" w:cs="Calibri"/>
                <w:color w:val="000000"/>
                <w:sz w:val="20"/>
                <w:lang w:val="en-US"/>
              </w:rPr>
              <w:t>1 351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A74C5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927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E5F70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1 069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03C88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85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EF629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color w:val="000000"/>
                <w:sz w:val="20"/>
                <w:lang w:val="en-US"/>
              </w:rPr>
              <w:t>31</w:t>
            </w:r>
          </w:p>
        </w:tc>
      </w:tr>
      <w:tr w:rsidR="004A236B" w:rsidRPr="008F5D53" w14:paraId="5ECCE957" w14:textId="77777777" w:rsidTr="0033085F">
        <w:trPr>
          <w:trHeight w:val="345"/>
        </w:trPr>
        <w:tc>
          <w:tcPr>
            <w:tcW w:w="9681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FB5716B" w14:textId="77777777" w:rsidR="004A236B" w:rsidRPr="00A32682" w:rsidRDefault="004A236B" w:rsidP="0033085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ean annual rate of change in kg ha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 xml:space="preserve"> yr</w:t>
            </w: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vertAlign w:val="superscript"/>
                <w:lang w:val="en-US"/>
              </w:rPr>
              <w:t>-1</w:t>
            </w:r>
          </w:p>
        </w:tc>
      </w:tr>
      <w:tr w:rsidR="0033085F" w:rsidRPr="008F5D53" w14:paraId="409CC912" w14:textId="77777777" w:rsidTr="0033085F">
        <w:trPr>
          <w:trHeight w:val="300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2095C7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Treatment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5B1EF811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Org. C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4E1F78EB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286EB9EC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v. P</w:t>
            </w:r>
          </w:p>
        </w:tc>
        <w:tc>
          <w:tcPr>
            <w:tcW w:w="81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DF5173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Al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244483E4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tractable</w:t>
            </w:r>
          </w:p>
        </w:tc>
        <w:tc>
          <w:tcPr>
            <w:tcW w:w="259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38496DE" w14:textId="77777777" w:rsidR="00F678C9" w:rsidRPr="00A32682" w:rsidRDefault="00F678C9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xch. Bas. Cation</w:t>
            </w:r>
          </w:p>
        </w:tc>
      </w:tr>
      <w:tr w:rsidR="0033085F" w:rsidRPr="008F5D53" w14:paraId="069678B6" w14:textId="77777777" w:rsidTr="0033085F">
        <w:trPr>
          <w:trHeight w:val="300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A8C48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04490B5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702E78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B38CB5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29D0CD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53C022B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P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A2C0037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5111A97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36002D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EB198CA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a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E3F3A12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Mg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AA3C9B1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K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87D363C" w14:textId="77777777" w:rsidR="00C3389D" w:rsidRPr="00A32682" w:rsidRDefault="00C3389D" w:rsidP="0033085F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Na</w:t>
            </w:r>
          </w:p>
        </w:tc>
      </w:tr>
      <w:tr w:rsidR="00D706ED" w:rsidRPr="008F5D53" w14:paraId="7DF571C8" w14:textId="77777777" w:rsidTr="007351D4">
        <w:trPr>
          <w:trHeight w:val="300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55A19A95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3B4365F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896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396B819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2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216BE6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5</w:t>
            </w:r>
          </w:p>
          <w:p w14:paraId="65354812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81ABB7F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43</w:t>
            </w:r>
          </w:p>
          <w:p w14:paraId="4497D2A0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7815A6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01 ***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E34CC3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39 ***</w:t>
            </w: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0484F3" w14:textId="77777777" w:rsidR="00D706ED" w:rsidRPr="008F5D53" w:rsidRDefault="00F91FDF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61</w:t>
            </w:r>
          </w:p>
          <w:p w14:paraId="536D02EB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5C465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21 ***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61C1410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365</w:t>
            </w:r>
          </w:p>
          <w:p w14:paraId="4E3A5439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EBDE134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70</w:t>
            </w:r>
          </w:p>
          <w:p w14:paraId="45756135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31EF583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72</w:t>
            </w:r>
          </w:p>
          <w:p w14:paraId="15BD7277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single" w:sz="4" w:space="0" w:color="auto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FDD0AD6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5</w:t>
            </w:r>
          </w:p>
        </w:tc>
      </w:tr>
      <w:tr w:rsidR="00D706ED" w:rsidRPr="008F5D53" w14:paraId="5FF54F0D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4C1AEEC8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B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0474280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06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8CF0C29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36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122457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17</w:t>
            </w:r>
          </w:p>
          <w:p w14:paraId="7508CDDB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6DCE49DC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74</w:t>
            </w:r>
          </w:p>
          <w:p w14:paraId="1DF46E24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532203D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212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0B90BD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36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BC6E8F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 xml:space="preserve">-35 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A6439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07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713DDB6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51</w:t>
            </w:r>
          </w:p>
          <w:p w14:paraId="602D6475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873D86F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7</w:t>
            </w:r>
          </w:p>
          <w:p w14:paraId="1F4304CD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691BE438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94</w:t>
            </w:r>
          </w:p>
          <w:p w14:paraId="6E0F1793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4085D6F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</w:t>
            </w:r>
          </w:p>
        </w:tc>
      </w:tr>
      <w:tr w:rsidR="00D706ED" w:rsidRPr="008F5D53" w14:paraId="2DA1E7C5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60E69CDB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C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A1C766C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671</w:t>
            </w:r>
          </w:p>
          <w:p w14:paraId="00F7C03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B94B8B2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48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7E548A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6</w:t>
            </w:r>
          </w:p>
          <w:p w14:paraId="307E0933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6E33C5E9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61</w:t>
            </w:r>
          </w:p>
          <w:p w14:paraId="533C7A6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3167F6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26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6E2354" w14:textId="77777777" w:rsidR="00D706ED" w:rsidRPr="008F5D53" w:rsidRDefault="00F91FDF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33</w:t>
            </w:r>
          </w:p>
          <w:p w14:paraId="384E3AFD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39BDD9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57 *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501AD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53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28E2D81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585</w:t>
            </w:r>
          </w:p>
          <w:p w14:paraId="737477A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61FB1BD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9</w:t>
            </w:r>
          </w:p>
          <w:p w14:paraId="18F2789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90976BA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9</w:t>
            </w:r>
          </w:p>
          <w:p w14:paraId="6B1C7BAF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EC1D8AB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8</w:t>
            </w:r>
          </w:p>
        </w:tc>
      </w:tr>
      <w:tr w:rsidR="00D706ED" w:rsidRPr="008F5D53" w14:paraId="5CEAA39F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37454DA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D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8BFE3E4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5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9689D3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32685A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4</w:t>
            </w:r>
          </w:p>
          <w:p w14:paraId="7EDA128B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F065423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89</w:t>
            </w:r>
          </w:p>
          <w:p w14:paraId="00D67D17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897B93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89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56944B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420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83B0AD" w14:textId="77777777" w:rsidR="00D706ED" w:rsidRPr="008F5D53" w:rsidRDefault="00F91FDF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24</w:t>
            </w:r>
          </w:p>
          <w:p w14:paraId="731DB5DC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6B108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457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8526057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544</w:t>
            </w:r>
          </w:p>
          <w:p w14:paraId="7B46BAAD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63746D37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316</w:t>
            </w:r>
          </w:p>
          <w:p w14:paraId="048EC64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5854F9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3</w:t>
            </w:r>
          </w:p>
          <w:p w14:paraId="7BC0B87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B7259C5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</w:t>
            </w:r>
          </w:p>
        </w:tc>
      </w:tr>
      <w:tr w:rsidR="00D706ED" w:rsidRPr="008F5D53" w14:paraId="4C336CB5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3093E86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E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5485306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2A5D436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12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CAFCF4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10</w:t>
            </w:r>
          </w:p>
          <w:p w14:paraId="6C56CE3E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93303CD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5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25C33D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57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BFC6FC" w14:textId="77777777" w:rsidR="00D706ED" w:rsidRPr="008F5D53" w:rsidRDefault="00F91FDF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74</w:t>
            </w:r>
          </w:p>
          <w:p w14:paraId="2C41AADB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447051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72 **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5CEAF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66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826E1C5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07</w:t>
            </w:r>
          </w:p>
          <w:p w14:paraId="66B0265E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EBCE242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44</w:t>
            </w:r>
          </w:p>
          <w:p w14:paraId="7F40A5F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6E2CB499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87</w:t>
            </w:r>
          </w:p>
          <w:p w14:paraId="44193BC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71643C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3</w:t>
            </w:r>
          </w:p>
        </w:tc>
      </w:tr>
      <w:tr w:rsidR="00D706ED" w:rsidRPr="008F5D53" w14:paraId="70B2E968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6BDE2ACD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F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51CEC83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005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1AA491E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6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C3AA1C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11</w:t>
            </w:r>
          </w:p>
          <w:p w14:paraId="7961E66F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3BD23C37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366</w:t>
            </w:r>
          </w:p>
          <w:p w14:paraId="0B5CE89E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54B8B0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69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3DEFC1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 xml:space="preserve">964 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23CBAF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66 *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A2C3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 xml:space="preserve">708 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DF5D06E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759</w:t>
            </w:r>
          </w:p>
          <w:p w14:paraId="3A49F1A4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1C7FDB7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375</w:t>
            </w:r>
          </w:p>
          <w:p w14:paraId="305D26DB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0A85D14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54</w:t>
            </w:r>
          </w:p>
          <w:p w14:paraId="5607809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8DDD14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0</w:t>
            </w:r>
          </w:p>
        </w:tc>
      </w:tr>
      <w:tr w:rsidR="00D706ED" w:rsidRPr="008F5D53" w14:paraId="6B9FA161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hideMark/>
          </w:tcPr>
          <w:p w14:paraId="1AB13FC8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G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CE89F05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986</w:t>
            </w:r>
          </w:p>
          <w:p w14:paraId="2329419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0C6B965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24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C30240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11</w:t>
            </w:r>
          </w:p>
          <w:p w14:paraId="6E3A31AE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4990E31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83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658F99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36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42C60A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285 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B41EDC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68 *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0C4BA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357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457CF24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231</w:t>
            </w:r>
          </w:p>
          <w:p w14:paraId="37B25B1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05C5D7D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211</w:t>
            </w:r>
          </w:p>
          <w:p w14:paraId="027B54BD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06E7F58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0</w:t>
            </w:r>
          </w:p>
          <w:p w14:paraId="3A184503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501C601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</w:t>
            </w:r>
          </w:p>
        </w:tc>
      </w:tr>
      <w:tr w:rsidR="00D706ED" w:rsidRPr="008F5D53" w14:paraId="03468ECA" w14:textId="77777777" w:rsidTr="007351D4">
        <w:trPr>
          <w:trHeight w:val="300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FF019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</w:pPr>
            <w:r w:rsidRPr="00A32682">
              <w:rPr>
                <w:rFonts w:eastAsia="Times New Roman" w:cs="Calibri"/>
                <w:b/>
                <w:bCs/>
                <w:color w:val="000000"/>
                <w:sz w:val="20"/>
                <w:lang w:val="en-US"/>
              </w:rPr>
              <w:t>H</w:t>
            </w:r>
          </w:p>
        </w:tc>
        <w:tc>
          <w:tcPr>
            <w:tcW w:w="81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EC1748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1853</w:t>
            </w:r>
          </w:p>
          <w:p w14:paraId="3645E572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801A6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2105F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-12</w:t>
            </w:r>
          </w:p>
          <w:p w14:paraId="53BB11B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**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A431A3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283</w:t>
            </w:r>
          </w:p>
          <w:p w14:paraId="181119FA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</w:t>
            </w:r>
          </w:p>
        </w:tc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E448A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-151 **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84F3B" w14:textId="77777777" w:rsidR="00D706ED" w:rsidRPr="008F5D53" w:rsidRDefault="00F91FDF" w:rsidP="00D706ED">
            <w:pPr>
              <w:spacing w:after="0"/>
              <w:jc w:val="center"/>
              <w:rPr>
                <w:rFonts w:cs="Calibri"/>
                <w:color w:val="000000"/>
                <w:sz w:val="20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80</w:t>
            </w:r>
          </w:p>
          <w:p w14:paraId="5A444FE4" w14:textId="77777777" w:rsidR="00D706ED" w:rsidRPr="00550987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*</w:t>
            </w: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9C648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150 **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87393" w14:textId="77777777" w:rsidR="00D706ED" w:rsidRPr="00550987" w:rsidRDefault="00F91FDF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highlight w:val="yellow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</w:rPr>
              <w:t>+</w:t>
            </w:r>
            <w:r w:rsidR="00D706ED" w:rsidRPr="008F5D53">
              <w:rPr>
                <w:rFonts w:cs="Calibri"/>
                <w:color w:val="000000"/>
                <w:sz w:val="20"/>
              </w:rPr>
              <w:t>280 **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76A9D0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199</w:t>
            </w:r>
          </w:p>
          <w:p w14:paraId="075D817C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3D1B56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+150</w:t>
            </w:r>
          </w:p>
          <w:p w14:paraId="284E68F1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1CAFF4" w14:textId="77777777" w:rsidR="00D706ED" w:rsidRPr="008F5D53" w:rsidRDefault="00D706ED" w:rsidP="00D706ED">
            <w:pPr>
              <w:spacing w:after="0"/>
              <w:jc w:val="center"/>
              <w:rPr>
                <w:rFonts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85</w:t>
            </w:r>
          </w:p>
          <w:p w14:paraId="5E970BA4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***</w:t>
            </w:r>
          </w:p>
        </w:tc>
        <w:tc>
          <w:tcPr>
            <w:tcW w:w="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A670E9" w14:textId="77777777" w:rsidR="00D706ED" w:rsidRPr="00A32682" w:rsidRDefault="00D706ED" w:rsidP="00D706ED">
            <w:pPr>
              <w:spacing w:after="0"/>
              <w:jc w:val="center"/>
              <w:rPr>
                <w:rFonts w:eastAsia="Times New Roman" w:cs="Calibri"/>
                <w:color w:val="000000"/>
                <w:sz w:val="20"/>
                <w:lang w:val="en-US"/>
              </w:rPr>
            </w:pPr>
            <w:r w:rsidRPr="008F5D53">
              <w:rPr>
                <w:rFonts w:cs="Calibri"/>
                <w:color w:val="000000"/>
                <w:sz w:val="20"/>
                <w:lang w:val="en-US"/>
              </w:rPr>
              <w:t>-6</w:t>
            </w:r>
          </w:p>
        </w:tc>
      </w:tr>
    </w:tbl>
    <w:p w14:paraId="44E07D53" w14:textId="025664A8" w:rsidR="000C549B" w:rsidRPr="00032A5E" w:rsidRDefault="004B4797" w:rsidP="00986AE4">
      <w:pPr>
        <w:rPr>
          <w:sz w:val="20"/>
          <w:lang w:val="en-US"/>
        </w:rPr>
      </w:pPr>
      <w:r w:rsidRPr="00032A5E">
        <w:rPr>
          <w:sz w:val="20"/>
          <w:lang w:val="en-US"/>
        </w:rPr>
        <w:t xml:space="preserve">The stock for each element was found by using its </w:t>
      </w:r>
      <w:r w:rsidR="004A5AE3" w:rsidRPr="00032A5E">
        <w:rPr>
          <w:sz w:val="20"/>
          <w:lang w:val="en-US"/>
        </w:rPr>
        <w:t>content</w:t>
      </w:r>
      <w:r w:rsidR="007D4A41" w:rsidRPr="00032A5E">
        <w:rPr>
          <w:sz w:val="20"/>
          <w:lang w:val="en-US"/>
        </w:rPr>
        <w:t xml:space="preserve"> for a given year</w:t>
      </w:r>
      <w:r w:rsidR="004A5AE3" w:rsidRPr="00032A5E">
        <w:rPr>
          <w:sz w:val="20"/>
          <w:lang w:val="en-US"/>
        </w:rPr>
        <w:t>, a</w:t>
      </w:r>
      <w:r w:rsidR="0080232C" w:rsidRPr="00032A5E">
        <w:rPr>
          <w:sz w:val="20"/>
          <w:lang w:val="en-US"/>
        </w:rPr>
        <w:t>ssuming a</w:t>
      </w:r>
      <w:r w:rsidR="004A5AE3" w:rsidRPr="00032A5E">
        <w:rPr>
          <w:sz w:val="20"/>
          <w:lang w:val="en-US"/>
        </w:rPr>
        <w:t xml:space="preserve"> surface bulk density of 1.09 g cm</w:t>
      </w:r>
      <w:r w:rsidR="004A5AE3" w:rsidRPr="00032A5E">
        <w:rPr>
          <w:sz w:val="20"/>
          <w:vertAlign w:val="superscript"/>
          <w:lang w:val="en-US"/>
        </w:rPr>
        <w:t>-3</w:t>
      </w:r>
      <w:r w:rsidR="00D26E8B" w:rsidRPr="00032A5E">
        <w:rPr>
          <w:sz w:val="20"/>
          <w:lang w:val="en-US"/>
        </w:rPr>
        <w:t xml:space="preserve"> (measured only in 2018)</w:t>
      </w:r>
      <w:r w:rsidR="004A5AE3" w:rsidRPr="00032A5E">
        <w:rPr>
          <w:sz w:val="20"/>
          <w:lang w:val="en-US"/>
        </w:rPr>
        <w:t>, a depth of 20 cm</w:t>
      </w:r>
      <w:r w:rsidR="00D26E8B" w:rsidRPr="00032A5E">
        <w:rPr>
          <w:sz w:val="20"/>
          <w:lang w:val="en-US"/>
        </w:rPr>
        <w:t>,</w:t>
      </w:r>
      <w:r w:rsidR="004A5AE3" w:rsidRPr="00032A5E">
        <w:rPr>
          <w:sz w:val="20"/>
          <w:lang w:val="en-US"/>
        </w:rPr>
        <w:t xml:space="preserve"> and </w:t>
      </w:r>
      <w:r w:rsidR="00283076" w:rsidRPr="00032A5E">
        <w:rPr>
          <w:sz w:val="20"/>
          <w:lang w:val="en-US"/>
        </w:rPr>
        <w:t>a one-hectare area</w:t>
      </w:r>
      <w:r w:rsidR="004A5AE3" w:rsidRPr="00032A5E">
        <w:rPr>
          <w:sz w:val="20"/>
          <w:lang w:val="en-US"/>
        </w:rPr>
        <w:t>. T</w:t>
      </w:r>
      <w:r w:rsidR="007D4A41" w:rsidRPr="00032A5E">
        <w:rPr>
          <w:sz w:val="20"/>
          <w:lang w:val="en-US"/>
        </w:rPr>
        <w:t xml:space="preserve">he mean annual rate of change corresponds to the difference between the two stocks divided by </w:t>
      </w:r>
      <w:r w:rsidR="001064D8" w:rsidRPr="00032A5E">
        <w:rPr>
          <w:sz w:val="20"/>
          <w:lang w:val="en-US"/>
        </w:rPr>
        <w:t>4.5 years, the time separating the two sampling years.</w:t>
      </w:r>
      <w:r w:rsidR="00354640" w:rsidRPr="00032A5E">
        <w:rPr>
          <w:sz w:val="20"/>
          <w:lang w:val="en-US"/>
        </w:rPr>
        <w:t xml:space="preserve"> Stars denotes </w:t>
      </w:r>
      <w:r w:rsidR="004D12EE" w:rsidRPr="00032A5E">
        <w:rPr>
          <w:sz w:val="20"/>
          <w:lang w:val="en-US"/>
        </w:rPr>
        <w:t>a statistically significant difference over 4.5 years (see</w:t>
      </w:r>
      <w:r w:rsidR="001A45D9" w:rsidRPr="00032A5E">
        <w:rPr>
          <w:sz w:val="20"/>
          <w:lang w:val="en-US"/>
        </w:rPr>
        <w:t xml:space="preserve"> </w:t>
      </w:r>
      <w:r w:rsidR="001A45D9" w:rsidRPr="00032A5E">
        <w:rPr>
          <w:sz w:val="20"/>
          <w:lang w:val="en-US"/>
        </w:rPr>
        <w:fldChar w:fldCharType="begin"/>
      </w:r>
      <w:r w:rsidR="001A45D9" w:rsidRPr="00032A5E">
        <w:rPr>
          <w:sz w:val="20"/>
          <w:lang w:val="en-US"/>
        </w:rPr>
        <w:instrText xml:space="preserve"> REF _Ref45787641 \h </w:instrText>
      </w:r>
      <w:r w:rsidR="00C263B4" w:rsidRPr="00032A5E">
        <w:rPr>
          <w:sz w:val="20"/>
          <w:lang w:val="en-US"/>
        </w:rPr>
        <w:instrText xml:space="preserve"> \* MERGEFORMAT </w:instrText>
      </w:r>
      <w:r w:rsidR="001A45D9" w:rsidRPr="00032A5E">
        <w:rPr>
          <w:sz w:val="20"/>
          <w:lang w:val="en-US"/>
        </w:rPr>
      </w:r>
      <w:r w:rsidR="001A45D9" w:rsidRPr="00032A5E">
        <w:rPr>
          <w:sz w:val="20"/>
          <w:lang w:val="en-US"/>
        </w:rPr>
        <w:fldChar w:fldCharType="separate"/>
      </w:r>
      <w:r w:rsidR="00A747D1" w:rsidRPr="00A747D1">
        <w:rPr>
          <w:sz w:val="20"/>
          <w:lang w:val="en-US"/>
        </w:rPr>
        <w:t>Table S8</w:t>
      </w:r>
      <w:r w:rsidR="001A45D9" w:rsidRPr="00032A5E">
        <w:rPr>
          <w:sz w:val="20"/>
          <w:lang w:val="en-US"/>
        </w:rPr>
        <w:fldChar w:fldCharType="end"/>
      </w:r>
      <w:r w:rsidR="004D12EE" w:rsidRPr="00032A5E">
        <w:rPr>
          <w:sz w:val="20"/>
          <w:lang w:val="en-US"/>
        </w:rPr>
        <w:t>) with: P ≤ 0.001, ***; P ≤ 0.01, **; P ≤ 0.05, *.</w:t>
      </w:r>
      <w:r w:rsidR="00656828" w:rsidRPr="00032A5E">
        <w:rPr>
          <w:sz w:val="20"/>
          <w:lang w:val="en-US"/>
        </w:rPr>
        <w:t xml:space="preserve"> </w:t>
      </w:r>
      <w:r w:rsidR="002D2F1D" w:rsidRPr="00032A5E">
        <w:rPr>
          <w:sz w:val="20"/>
          <w:lang w:val="en-US"/>
        </w:rPr>
        <w:t xml:space="preserve">Strong changes that are not </w:t>
      </w:r>
      <w:r w:rsidR="00032A5E">
        <w:rPr>
          <w:sz w:val="20"/>
          <w:lang w:val="en-US"/>
        </w:rPr>
        <w:t xml:space="preserve">statistically </w:t>
      </w:r>
      <w:r w:rsidR="002D2F1D" w:rsidRPr="00032A5E">
        <w:rPr>
          <w:sz w:val="20"/>
          <w:lang w:val="en-US"/>
        </w:rPr>
        <w:t xml:space="preserve">significant </w:t>
      </w:r>
      <w:r w:rsidR="001536FA" w:rsidRPr="00032A5E">
        <w:rPr>
          <w:sz w:val="20"/>
          <w:lang w:val="en-US"/>
        </w:rPr>
        <w:t>(e.g., extractable Ca for treatment G</w:t>
      </w:r>
      <w:r w:rsidR="00032A5E" w:rsidRPr="00032A5E">
        <w:rPr>
          <w:sz w:val="20"/>
          <w:lang w:val="en-US"/>
        </w:rPr>
        <w:t xml:space="preserve">) </w:t>
      </w:r>
      <w:r w:rsidR="002D2F1D" w:rsidRPr="00032A5E">
        <w:rPr>
          <w:sz w:val="20"/>
          <w:lang w:val="en-US"/>
        </w:rPr>
        <w:t xml:space="preserve">may be so because of the </w:t>
      </w:r>
      <w:r w:rsidR="00032A5E">
        <w:rPr>
          <w:sz w:val="20"/>
          <w:lang w:val="en-US"/>
        </w:rPr>
        <w:t>dispersion</w:t>
      </w:r>
      <w:r w:rsidR="002D2F1D" w:rsidRPr="00032A5E">
        <w:rPr>
          <w:sz w:val="20"/>
          <w:lang w:val="en-US"/>
        </w:rPr>
        <w:t xml:space="preserve"> of the data. </w:t>
      </w:r>
    </w:p>
    <w:sectPr w:rsidR="000C549B" w:rsidRPr="00032A5E" w:rsidSect="00F96D58">
      <w:pgSz w:w="12240" w:h="15840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A1CC6D" w14:textId="77777777" w:rsidR="00A56AE4" w:rsidRDefault="00A56AE4" w:rsidP="0017714A">
      <w:pPr>
        <w:spacing w:after="0"/>
      </w:pPr>
      <w:r>
        <w:separator/>
      </w:r>
    </w:p>
  </w:endnote>
  <w:endnote w:type="continuationSeparator" w:id="0">
    <w:p w14:paraId="2DBD7B28" w14:textId="77777777" w:rsidR="00A56AE4" w:rsidRDefault="00A56AE4" w:rsidP="0017714A">
      <w:pPr>
        <w:spacing w:after="0"/>
      </w:pPr>
      <w:r>
        <w:continuationSeparator/>
      </w:r>
    </w:p>
  </w:endnote>
  <w:endnote w:type="continuationNotice" w:id="1">
    <w:p w14:paraId="4BAFC630" w14:textId="77777777" w:rsidR="00A56AE4" w:rsidRDefault="00A56AE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less">
    <w:altName w:val="Bell MT"/>
    <w:charset w:val="00"/>
    <w:family w:val="auto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D455B0" w14:textId="77777777" w:rsidR="00A56AE4" w:rsidRDefault="00A56AE4" w:rsidP="0017714A">
      <w:pPr>
        <w:spacing w:after="0"/>
      </w:pPr>
      <w:r>
        <w:separator/>
      </w:r>
    </w:p>
  </w:footnote>
  <w:footnote w:type="continuationSeparator" w:id="0">
    <w:p w14:paraId="651C3B36" w14:textId="77777777" w:rsidR="00A56AE4" w:rsidRDefault="00A56AE4" w:rsidP="0017714A">
      <w:pPr>
        <w:spacing w:after="0"/>
      </w:pPr>
      <w:r>
        <w:continuationSeparator/>
      </w:r>
    </w:p>
  </w:footnote>
  <w:footnote w:type="continuationNotice" w:id="1">
    <w:p w14:paraId="503E7763" w14:textId="77777777" w:rsidR="00A56AE4" w:rsidRDefault="00A56AE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1491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C903A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452D4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8C66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2A4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F4C4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5C8F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6E2F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284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429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21C5"/>
    <w:multiLevelType w:val="hybridMultilevel"/>
    <w:tmpl w:val="90BE5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0750C"/>
    <w:multiLevelType w:val="hybridMultilevel"/>
    <w:tmpl w:val="46BC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706192"/>
    <w:multiLevelType w:val="hybridMultilevel"/>
    <w:tmpl w:val="EDD4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5D62B7"/>
    <w:multiLevelType w:val="hybridMultilevel"/>
    <w:tmpl w:val="BD46B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303A6F"/>
    <w:multiLevelType w:val="hybridMultilevel"/>
    <w:tmpl w:val="C7C6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7C093A"/>
    <w:multiLevelType w:val="hybridMultilevel"/>
    <w:tmpl w:val="2C566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07972"/>
    <w:multiLevelType w:val="hybridMultilevel"/>
    <w:tmpl w:val="BCBC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F55718"/>
    <w:multiLevelType w:val="hybridMultilevel"/>
    <w:tmpl w:val="E6226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E5D78"/>
    <w:multiLevelType w:val="hybridMultilevel"/>
    <w:tmpl w:val="1666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0D602">
      <w:start w:val="1"/>
      <w:numFmt w:val="bullet"/>
      <w:lvlText w:val="-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43D87"/>
    <w:multiLevelType w:val="hybridMultilevel"/>
    <w:tmpl w:val="8C9CE6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76340"/>
    <w:multiLevelType w:val="hybridMultilevel"/>
    <w:tmpl w:val="2C788098"/>
    <w:lvl w:ilvl="0" w:tplc="4A8A148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0E0056"/>
    <w:multiLevelType w:val="hybridMultilevel"/>
    <w:tmpl w:val="1988B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4124F6"/>
    <w:multiLevelType w:val="hybridMultilevel"/>
    <w:tmpl w:val="32F2C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30365"/>
    <w:multiLevelType w:val="hybridMultilevel"/>
    <w:tmpl w:val="DAB84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B50F9"/>
    <w:multiLevelType w:val="hybridMultilevel"/>
    <w:tmpl w:val="602837D2"/>
    <w:lvl w:ilvl="0" w:tplc="EA24F1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B25C86"/>
    <w:multiLevelType w:val="multilevel"/>
    <w:tmpl w:val="A7B43D58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3655E20"/>
    <w:multiLevelType w:val="multilevel"/>
    <w:tmpl w:val="9420F4EC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38B1FC3"/>
    <w:multiLevelType w:val="multilevel"/>
    <w:tmpl w:val="D7ECF7D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791016C"/>
    <w:multiLevelType w:val="hybridMultilevel"/>
    <w:tmpl w:val="8C9CE6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1621C0"/>
    <w:multiLevelType w:val="multilevel"/>
    <w:tmpl w:val="58D09BB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A7A1854"/>
    <w:multiLevelType w:val="hybridMultilevel"/>
    <w:tmpl w:val="05028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E2649A">
      <w:start w:val="1"/>
      <w:numFmt w:val="bullet"/>
      <w:lvlText w:val="▫"/>
      <w:lvlJc w:val="left"/>
      <w:pPr>
        <w:ind w:left="2880" w:hanging="360"/>
      </w:pPr>
      <w:rPr>
        <w:rFonts w:ascii="Garamond" w:hAnsi="Garamond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861129"/>
    <w:multiLevelType w:val="hybridMultilevel"/>
    <w:tmpl w:val="D91A6004"/>
    <w:lvl w:ilvl="0" w:tplc="13366DDC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92865"/>
    <w:multiLevelType w:val="multilevel"/>
    <w:tmpl w:val="DAB87F9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4"/>
  </w:num>
  <w:num w:numId="2">
    <w:abstractNumId w:val="16"/>
  </w:num>
  <w:num w:numId="3">
    <w:abstractNumId w:val="26"/>
  </w:num>
  <w:num w:numId="4">
    <w:abstractNumId w:val="23"/>
  </w:num>
  <w:num w:numId="5">
    <w:abstractNumId w:val="12"/>
  </w:num>
  <w:num w:numId="6">
    <w:abstractNumId w:val="2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8"/>
  </w:num>
  <w:num w:numId="18">
    <w:abstractNumId w:val="30"/>
  </w:num>
  <w:num w:numId="19">
    <w:abstractNumId w:val="10"/>
  </w:num>
  <w:num w:numId="20">
    <w:abstractNumId w:val="13"/>
  </w:num>
  <w:num w:numId="21">
    <w:abstractNumId w:val="21"/>
  </w:num>
  <w:num w:numId="22">
    <w:abstractNumId w:val="31"/>
  </w:num>
  <w:num w:numId="23">
    <w:abstractNumId w:val="17"/>
  </w:num>
  <w:num w:numId="24">
    <w:abstractNumId w:val="15"/>
  </w:num>
  <w:num w:numId="25">
    <w:abstractNumId w:val="11"/>
  </w:num>
  <w:num w:numId="26">
    <w:abstractNumId w:val="19"/>
  </w:num>
  <w:num w:numId="27">
    <w:abstractNumId w:val="28"/>
  </w:num>
  <w:num w:numId="28">
    <w:abstractNumId w:val="24"/>
  </w:num>
  <w:num w:numId="29">
    <w:abstractNumId w:val="25"/>
  </w:num>
  <w:num w:numId="30">
    <w:abstractNumId w:val="20"/>
  </w:num>
  <w:num w:numId="31">
    <w:abstractNumId w:val="27"/>
  </w:num>
  <w:num w:numId="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9"/>
  </w:num>
  <w:num w:numId="34">
    <w:abstractNumId w:val="3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ayNDM2MDQzNTZU0lEKTi0uzszPAykwM6kFAHI1xfktAAAA"/>
  </w:docVars>
  <w:rsids>
    <w:rsidRoot w:val="000D335B"/>
    <w:rsid w:val="00001155"/>
    <w:rsid w:val="00001277"/>
    <w:rsid w:val="000016C2"/>
    <w:rsid w:val="000023F7"/>
    <w:rsid w:val="00002BC1"/>
    <w:rsid w:val="00002CB0"/>
    <w:rsid w:val="0000304B"/>
    <w:rsid w:val="00004621"/>
    <w:rsid w:val="0000484E"/>
    <w:rsid w:val="00004B10"/>
    <w:rsid w:val="0000532E"/>
    <w:rsid w:val="0000566C"/>
    <w:rsid w:val="00005A5C"/>
    <w:rsid w:val="000062B3"/>
    <w:rsid w:val="0000648F"/>
    <w:rsid w:val="0000694F"/>
    <w:rsid w:val="00006EAF"/>
    <w:rsid w:val="0000715D"/>
    <w:rsid w:val="0000752D"/>
    <w:rsid w:val="000102EC"/>
    <w:rsid w:val="0001144D"/>
    <w:rsid w:val="00012454"/>
    <w:rsid w:val="00012971"/>
    <w:rsid w:val="00012B47"/>
    <w:rsid w:val="00012BC6"/>
    <w:rsid w:val="00012EE3"/>
    <w:rsid w:val="000130ED"/>
    <w:rsid w:val="0001352A"/>
    <w:rsid w:val="00013766"/>
    <w:rsid w:val="000145ED"/>
    <w:rsid w:val="00014A90"/>
    <w:rsid w:val="00014D33"/>
    <w:rsid w:val="00014FDF"/>
    <w:rsid w:val="0001556D"/>
    <w:rsid w:val="00015593"/>
    <w:rsid w:val="00015C05"/>
    <w:rsid w:val="000160BE"/>
    <w:rsid w:val="00016C27"/>
    <w:rsid w:val="00016D03"/>
    <w:rsid w:val="00016D5B"/>
    <w:rsid w:val="00017198"/>
    <w:rsid w:val="0001761D"/>
    <w:rsid w:val="00017CD5"/>
    <w:rsid w:val="00017D69"/>
    <w:rsid w:val="0002070F"/>
    <w:rsid w:val="00020790"/>
    <w:rsid w:val="00020BDC"/>
    <w:rsid w:val="000210F2"/>
    <w:rsid w:val="00021661"/>
    <w:rsid w:val="00021D8B"/>
    <w:rsid w:val="00021EE4"/>
    <w:rsid w:val="00021EE9"/>
    <w:rsid w:val="00022391"/>
    <w:rsid w:val="00022471"/>
    <w:rsid w:val="000224A1"/>
    <w:rsid w:val="00023B03"/>
    <w:rsid w:val="0002455B"/>
    <w:rsid w:val="0002468D"/>
    <w:rsid w:val="000246E9"/>
    <w:rsid w:val="00024B36"/>
    <w:rsid w:val="00024D68"/>
    <w:rsid w:val="00025668"/>
    <w:rsid w:val="0002588E"/>
    <w:rsid w:val="00025986"/>
    <w:rsid w:val="00026124"/>
    <w:rsid w:val="000270DE"/>
    <w:rsid w:val="0002736A"/>
    <w:rsid w:val="00027C00"/>
    <w:rsid w:val="0003067A"/>
    <w:rsid w:val="00031E68"/>
    <w:rsid w:val="0003278A"/>
    <w:rsid w:val="0003281C"/>
    <w:rsid w:val="00032A5E"/>
    <w:rsid w:val="00032B1F"/>
    <w:rsid w:val="00032D22"/>
    <w:rsid w:val="00033161"/>
    <w:rsid w:val="00033721"/>
    <w:rsid w:val="000337E2"/>
    <w:rsid w:val="000340A9"/>
    <w:rsid w:val="00034943"/>
    <w:rsid w:val="00035876"/>
    <w:rsid w:val="00035F7F"/>
    <w:rsid w:val="00036141"/>
    <w:rsid w:val="00036895"/>
    <w:rsid w:val="00037275"/>
    <w:rsid w:val="000377C5"/>
    <w:rsid w:val="000378C1"/>
    <w:rsid w:val="00037ACB"/>
    <w:rsid w:val="00037BB0"/>
    <w:rsid w:val="00037EC7"/>
    <w:rsid w:val="00040564"/>
    <w:rsid w:val="00040802"/>
    <w:rsid w:val="00040BEF"/>
    <w:rsid w:val="00040EA7"/>
    <w:rsid w:val="000414A6"/>
    <w:rsid w:val="00041D6A"/>
    <w:rsid w:val="00041DEB"/>
    <w:rsid w:val="0004203E"/>
    <w:rsid w:val="00042336"/>
    <w:rsid w:val="00042377"/>
    <w:rsid w:val="000423EA"/>
    <w:rsid w:val="000427EA"/>
    <w:rsid w:val="00043012"/>
    <w:rsid w:val="00043261"/>
    <w:rsid w:val="00044773"/>
    <w:rsid w:val="00044A2D"/>
    <w:rsid w:val="00045171"/>
    <w:rsid w:val="0004583D"/>
    <w:rsid w:val="000461AA"/>
    <w:rsid w:val="0004626C"/>
    <w:rsid w:val="0004703C"/>
    <w:rsid w:val="000479BA"/>
    <w:rsid w:val="00050629"/>
    <w:rsid w:val="00050B86"/>
    <w:rsid w:val="00050F44"/>
    <w:rsid w:val="000516B7"/>
    <w:rsid w:val="00052020"/>
    <w:rsid w:val="00052046"/>
    <w:rsid w:val="0005215A"/>
    <w:rsid w:val="000524B8"/>
    <w:rsid w:val="00052680"/>
    <w:rsid w:val="0005344F"/>
    <w:rsid w:val="0005366B"/>
    <w:rsid w:val="000542E1"/>
    <w:rsid w:val="000549A4"/>
    <w:rsid w:val="00054F21"/>
    <w:rsid w:val="00054F52"/>
    <w:rsid w:val="00055394"/>
    <w:rsid w:val="00055542"/>
    <w:rsid w:val="000558C0"/>
    <w:rsid w:val="00056A0B"/>
    <w:rsid w:val="00056C0C"/>
    <w:rsid w:val="00056F90"/>
    <w:rsid w:val="0005727F"/>
    <w:rsid w:val="00057BBD"/>
    <w:rsid w:val="00057D12"/>
    <w:rsid w:val="00057F01"/>
    <w:rsid w:val="0006068F"/>
    <w:rsid w:val="00060C75"/>
    <w:rsid w:val="000610CD"/>
    <w:rsid w:val="00061963"/>
    <w:rsid w:val="00061B76"/>
    <w:rsid w:val="00061EB1"/>
    <w:rsid w:val="00062098"/>
    <w:rsid w:val="00062F97"/>
    <w:rsid w:val="00063AD3"/>
    <w:rsid w:val="00063B26"/>
    <w:rsid w:val="00064564"/>
    <w:rsid w:val="00064A56"/>
    <w:rsid w:val="000657EA"/>
    <w:rsid w:val="00066119"/>
    <w:rsid w:val="00066281"/>
    <w:rsid w:val="00066600"/>
    <w:rsid w:val="000669A6"/>
    <w:rsid w:val="00066AF7"/>
    <w:rsid w:val="00066DF3"/>
    <w:rsid w:val="00066E60"/>
    <w:rsid w:val="000671D5"/>
    <w:rsid w:val="000677DB"/>
    <w:rsid w:val="00067A39"/>
    <w:rsid w:val="00067C1F"/>
    <w:rsid w:val="00070030"/>
    <w:rsid w:val="00070408"/>
    <w:rsid w:val="000706D6"/>
    <w:rsid w:val="000708F0"/>
    <w:rsid w:val="00070959"/>
    <w:rsid w:val="00070D19"/>
    <w:rsid w:val="00071069"/>
    <w:rsid w:val="0007214E"/>
    <w:rsid w:val="000724C0"/>
    <w:rsid w:val="00072691"/>
    <w:rsid w:val="00073362"/>
    <w:rsid w:val="000733EC"/>
    <w:rsid w:val="00073BC8"/>
    <w:rsid w:val="0007469B"/>
    <w:rsid w:val="00075359"/>
    <w:rsid w:val="0007560D"/>
    <w:rsid w:val="000757EB"/>
    <w:rsid w:val="00076345"/>
    <w:rsid w:val="000766E6"/>
    <w:rsid w:val="00076982"/>
    <w:rsid w:val="00076A74"/>
    <w:rsid w:val="00076B37"/>
    <w:rsid w:val="00076BDD"/>
    <w:rsid w:val="000777EA"/>
    <w:rsid w:val="00077CD8"/>
    <w:rsid w:val="00077EA0"/>
    <w:rsid w:val="00077EDF"/>
    <w:rsid w:val="000803DE"/>
    <w:rsid w:val="00080F79"/>
    <w:rsid w:val="00081A03"/>
    <w:rsid w:val="00081FC6"/>
    <w:rsid w:val="000820EA"/>
    <w:rsid w:val="0008251A"/>
    <w:rsid w:val="00082612"/>
    <w:rsid w:val="00082718"/>
    <w:rsid w:val="00083681"/>
    <w:rsid w:val="00083A2E"/>
    <w:rsid w:val="00084100"/>
    <w:rsid w:val="000846B3"/>
    <w:rsid w:val="0008523C"/>
    <w:rsid w:val="0008531F"/>
    <w:rsid w:val="0008564F"/>
    <w:rsid w:val="0008626B"/>
    <w:rsid w:val="00086754"/>
    <w:rsid w:val="00086784"/>
    <w:rsid w:val="00087D4F"/>
    <w:rsid w:val="00087F2A"/>
    <w:rsid w:val="000900BB"/>
    <w:rsid w:val="00090C6A"/>
    <w:rsid w:val="0009115F"/>
    <w:rsid w:val="00091778"/>
    <w:rsid w:val="000918C5"/>
    <w:rsid w:val="000918EE"/>
    <w:rsid w:val="00091D7A"/>
    <w:rsid w:val="00091DFA"/>
    <w:rsid w:val="00092029"/>
    <w:rsid w:val="00092422"/>
    <w:rsid w:val="00092704"/>
    <w:rsid w:val="000927BE"/>
    <w:rsid w:val="000928D9"/>
    <w:rsid w:val="00092B91"/>
    <w:rsid w:val="0009310A"/>
    <w:rsid w:val="00093AB0"/>
    <w:rsid w:val="00093E98"/>
    <w:rsid w:val="00094414"/>
    <w:rsid w:val="00094B77"/>
    <w:rsid w:val="00094E76"/>
    <w:rsid w:val="00095331"/>
    <w:rsid w:val="000959CB"/>
    <w:rsid w:val="00095E16"/>
    <w:rsid w:val="00095E20"/>
    <w:rsid w:val="000965DD"/>
    <w:rsid w:val="0009677C"/>
    <w:rsid w:val="00096CB1"/>
    <w:rsid w:val="00097258"/>
    <w:rsid w:val="000973E1"/>
    <w:rsid w:val="000977DB"/>
    <w:rsid w:val="00097880"/>
    <w:rsid w:val="000978A1"/>
    <w:rsid w:val="00097DB5"/>
    <w:rsid w:val="00097EBA"/>
    <w:rsid w:val="000A0C74"/>
    <w:rsid w:val="000A0F0C"/>
    <w:rsid w:val="000A17DD"/>
    <w:rsid w:val="000A1C65"/>
    <w:rsid w:val="000A2444"/>
    <w:rsid w:val="000A307A"/>
    <w:rsid w:val="000A33D9"/>
    <w:rsid w:val="000A34FE"/>
    <w:rsid w:val="000A3B37"/>
    <w:rsid w:val="000A3C9D"/>
    <w:rsid w:val="000A3DB4"/>
    <w:rsid w:val="000A3F4D"/>
    <w:rsid w:val="000A3F83"/>
    <w:rsid w:val="000A4256"/>
    <w:rsid w:val="000A504A"/>
    <w:rsid w:val="000A52DB"/>
    <w:rsid w:val="000A556B"/>
    <w:rsid w:val="000A5B9F"/>
    <w:rsid w:val="000A5F6D"/>
    <w:rsid w:val="000A6141"/>
    <w:rsid w:val="000A6676"/>
    <w:rsid w:val="000A66EC"/>
    <w:rsid w:val="000B0BFD"/>
    <w:rsid w:val="000B0DD0"/>
    <w:rsid w:val="000B1B4E"/>
    <w:rsid w:val="000B1E19"/>
    <w:rsid w:val="000B20CD"/>
    <w:rsid w:val="000B28B1"/>
    <w:rsid w:val="000B2CCE"/>
    <w:rsid w:val="000B2D87"/>
    <w:rsid w:val="000B411A"/>
    <w:rsid w:val="000B411D"/>
    <w:rsid w:val="000B44FC"/>
    <w:rsid w:val="000B4579"/>
    <w:rsid w:val="000B4799"/>
    <w:rsid w:val="000B4893"/>
    <w:rsid w:val="000B515D"/>
    <w:rsid w:val="000B5332"/>
    <w:rsid w:val="000B5B3C"/>
    <w:rsid w:val="000B60DA"/>
    <w:rsid w:val="000B67CD"/>
    <w:rsid w:val="000B72ED"/>
    <w:rsid w:val="000B75D6"/>
    <w:rsid w:val="000B7B6E"/>
    <w:rsid w:val="000B7D96"/>
    <w:rsid w:val="000B7E04"/>
    <w:rsid w:val="000C0455"/>
    <w:rsid w:val="000C0E50"/>
    <w:rsid w:val="000C0F0D"/>
    <w:rsid w:val="000C10AD"/>
    <w:rsid w:val="000C1449"/>
    <w:rsid w:val="000C1744"/>
    <w:rsid w:val="000C1A50"/>
    <w:rsid w:val="000C1A8A"/>
    <w:rsid w:val="000C1C78"/>
    <w:rsid w:val="000C265C"/>
    <w:rsid w:val="000C2734"/>
    <w:rsid w:val="000C27DD"/>
    <w:rsid w:val="000C280F"/>
    <w:rsid w:val="000C317C"/>
    <w:rsid w:val="000C41AF"/>
    <w:rsid w:val="000C483B"/>
    <w:rsid w:val="000C4AD3"/>
    <w:rsid w:val="000C4E9D"/>
    <w:rsid w:val="000C549B"/>
    <w:rsid w:val="000C5870"/>
    <w:rsid w:val="000C58FD"/>
    <w:rsid w:val="000C59F5"/>
    <w:rsid w:val="000C5DA8"/>
    <w:rsid w:val="000C6519"/>
    <w:rsid w:val="000C678E"/>
    <w:rsid w:val="000C67C4"/>
    <w:rsid w:val="000C69A1"/>
    <w:rsid w:val="000C7437"/>
    <w:rsid w:val="000C7A35"/>
    <w:rsid w:val="000D00F8"/>
    <w:rsid w:val="000D037A"/>
    <w:rsid w:val="000D0568"/>
    <w:rsid w:val="000D16DC"/>
    <w:rsid w:val="000D1A79"/>
    <w:rsid w:val="000D1DB6"/>
    <w:rsid w:val="000D20F2"/>
    <w:rsid w:val="000D32BB"/>
    <w:rsid w:val="000D335B"/>
    <w:rsid w:val="000D37B0"/>
    <w:rsid w:val="000D3870"/>
    <w:rsid w:val="000D3EBA"/>
    <w:rsid w:val="000D4E4D"/>
    <w:rsid w:val="000D5506"/>
    <w:rsid w:val="000D5AE3"/>
    <w:rsid w:val="000D6424"/>
    <w:rsid w:val="000D6491"/>
    <w:rsid w:val="000D651D"/>
    <w:rsid w:val="000D6826"/>
    <w:rsid w:val="000D6A9D"/>
    <w:rsid w:val="000D6AA1"/>
    <w:rsid w:val="000D781D"/>
    <w:rsid w:val="000D7B0F"/>
    <w:rsid w:val="000E0518"/>
    <w:rsid w:val="000E0661"/>
    <w:rsid w:val="000E084A"/>
    <w:rsid w:val="000E08D2"/>
    <w:rsid w:val="000E1A66"/>
    <w:rsid w:val="000E1DA2"/>
    <w:rsid w:val="000E2020"/>
    <w:rsid w:val="000E2290"/>
    <w:rsid w:val="000E26A6"/>
    <w:rsid w:val="000E26CE"/>
    <w:rsid w:val="000E2E5B"/>
    <w:rsid w:val="000E374F"/>
    <w:rsid w:val="000E384B"/>
    <w:rsid w:val="000E3A09"/>
    <w:rsid w:val="000E4616"/>
    <w:rsid w:val="000E4DEC"/>
    <w:rsid w:val="000E593F"/>
    <w:rsid w:val="000E6C29"/>
    <w:rsid w:val="000E6D15"/>
    <w:rsid w:val="000E705B"/>
    <w:rsid w:val="000E7713"/>
    <w:rsid w:val="000E7A65"/>
    <w:rsid w:val="000E7B9E"/>
    <w:rsid w:val="000E7E2F"/>
    <w:rsid w:val="000E7F27"/>
    <w:rsid w:val="000E7FE6"/>
    <w:rsid w:val="000F06A9"/>
    <w:rsid w:val="000F0A89"/>
    <w:rsid w:val="000F0D0B"/>
    <w:rsid w:val="000F2008"/>
    <w:rsid w:val="000F378F"/>
    <w:rsid w:val="000F38B6"/>
    <w:rsid w:val="000F3EAA"/>
    <w:rsid w:val="000F439E"/>
    <w:rsid w:val="000F47B6"/>
    <w:rsid w:val="000F5788"/>
    <w:rsid w:val="000F611F"/>
    <w:rsid w:val="000F62F1"/>
    <w:rsid w:val="000F64BA"/>
    <w:rsid w:val="000F6FB9"/>
    <w:rsid w:val="000F770C"/>
    <w:rsid w:val="001007E1"/>
    <w:rsid w:val="001015D5"/>
    <w:rsid w:val="0010188D"/>
    <w:rsid w:val="00101D15"/>
    <w:rsid w:val="001033D2"/>
    <w:rsid w:val="001042A4"/>
    <w:rsid w:val="0010468C"/>
    <w:rsid w:val="00104BDD"/>
    <w:rsid w:val="00104C71"/>
    <w:rsid w:val="00104EEF"/>
    <w:rsid w:val="001051F9"/>
    <w:rsid w:val="00105C0F"/>
    <w:rsid w:val="00105EFF"/>
    <w:rsid w:val="001064D8"/>
    <w:rsid w:val="0010671D"/>
    <w:rsid w:val="001067B5"/>
    <w:rsid w:val="00106851"/>
    <w:rsid w:val="001069D4"/>
    <w:rsid w:val="00107C0B"/>
    <w:rsid w:val="00107F92"/>
    <w:rsid w:val="001103F8"/>
    <w:rsid w:val="0011092F"/>
    <w:rsid w:val="0011123B"/>
    <w:rsid w:val="00111753"/>
    <w:rsid w:val="001125A5"/>
    <w:rsid w:val="00112616"/>
    <w:rsid w:val="00113609"/>
    <w:rsid w:val="00113A7C"/>
    <w:rsid w:val="0011405F"/>
    <w:rsid w:val="00114256"/>
    <w:rsid w:val="001146BD"/>
    <w:rsid w:val="00115108"/>
    <w:rsid w:val="001154F3"/>
    <w:rsid w:val="0011616F"/>
    <w:rsid w:val="001170B1"/>
    <w:rsid w:val="0011777F"/>
    <w:rsid w:val="00117A9C"/>
    <w:rsid w:val="00117D7A"/>
    <w:rsid w:val="00117FA8"/>
    <w:rsid w:val="001201AF"/>
    <w:rsid w:val="0012030D"/>
    <w:rsid w:val="00120901"/>
    <w:rsid w:val="00120B75"/>
    <w:rsid w:val="00120F04"/>
    <w:rsid w:val="00121B06"/>
    <w:rsid w:val="001224BA"/>
    <w:rsid w:val="001225C0"/>
    <w:rsid w:val="0012261F"/>
    <w:rsid w:val="00122723"/>
    <w:rsid w:val="0012279E"/>
    <w:rsid w:val="001229DC"/>
    <w:rsid w:val="00122A91"/>
    <w:rsid w:val="00123207"/>
    <w:rsid w:val="001232F5"/>
    <w:rsid w:val="00123D54"/>
    <w:rsid w:val="00123F1B"/>
    <w:rsid w:val="001241C9"/>
    <w:rsid w:val="0012426C"/>
    <w:rsid w:val="00124920"/>
    <w:rsid w:val="001249E6"/>
    <w:rsid w:val="00124CB3"/>
    <w:rsid w:val="00125455"/>
    <w:rsid w:val="0012574C"/>
    <w:rsid w:val="00125898"/>
    <w:rsid w:val="001260D9"/>
    <w:rsid w:val="0012659D"/>
    <w:rsid w:val="001268C8"/>
    <w:rsid w:val="00127C80"/>
    <w:rsid w:val="001309FB"/>
    <w:rsid w:val="00130A58"/>
    <w:rsid w:val="00130FE6"/>
    <w:rsid w:val="001310EB"/>
    <w:rsid w:val="00131B39"/>
    <w:rsid w:val="0013266A"/>
    <w:rsid w:val="00132817"/>
    <w:rsid w:val="001329E9"/>
    <w:rsid w:val="00132C41"/>
    <w:rsid w:val="00132DEB"/>
    <w:rsid w:val="001335A2"/>
    <w:rsid w:val="00133A81"/>
    <w:rsid w:val="00133BAA"/>
    <w:rsid w:val="00133EE8"/>
    <w:rsid w:val="001340B6"/>
    <w:rsid w:val="001341EF"/>
    <w:rsid w:val="001343E0"/>
    <w:rsid w:val="00134425"/>
    <w:rsid w:val="001348A4"/>
    <w:rsid w:val="00134DCD"/>
    <w:rsid w:val="00135062"/>
    <w:rsid w:val="00135170"/>
    <w:rsid w:val="0013589C"/>
    <w:rsid w:val="0013617F"/>
    <w:rsid w:val="001366A7"/>
    <w:rsid w:val="001369F7"/>
    <w:rsid w:val="00136BEB"/>
    <w:rsid w:val="00136CA9"/>
    <w:rsid w:val="00136FFB"/>
    <w:rsid w:val="00137B0E"/>
    <w:rsid w:val="001405C0"/>
    <w:rsid w:val="001405CB"/>
    <w:rsid w:val="001407C1"/>
    <w:rsid w:val="001408AA"/>
    <w:rsid w:val="00141214"/>
    <w:rsid w:val="00141221"/>
    <w:rsid w:val="00141275"/>
    <w:rsid w:val="00141660"/>
    <w:rsid w:val="001427FF"/>
    <w:rsid w:val="00142857"/>
    <w:rsid w:val="00142F9C"/>
    <w:rsid w:val="001435A0"/>
    <w:rsid w:val="00143B9D"/>
    <w:rsid w:val="00143C3B"/>
    <w:rsid w:val="001442CA"/>
    <w:rsid w:val="00144B55"/>
    <w:rsid w:val="0014522B"/>
    <w:rsid w:val="00145802"/>
    <w:rsid w:val="00145A83"/>
    <w:rsid w:val="00145C78"/>
    <w:rsid w:val="001463C2"/>
    <w:rsid w:val="0014651C"/>
    <w:rsid w:val="00146D9F"/>
    <w:rsid w:val="00146F88"/>
    <w:rsid w:val="00147849"/>
    <w:rsid w:val="00150173"/>
    <w:rsid w:val="00150E7B"/>
    <w:rsid w:val="001515C2"/>
    <w:rsid w:val="0015170C"/>
    <w:rsid w:val="00151B3C"/>
    <w:rsid w:val="00151E4F"/>
    <w:rsid w:val="00151F0F"/>
    <w:rsid w:val="001520FE"/>
    <w:rsid w:val="00152719"/>
    <w:rsid w:val="001528AB"/>
    <w:rsid w:val="00152E04"/>
    <w:rsid w:val="001536FA"/>
    <w:rsid w:val="0015378A"/>
    <w:rsid w:val="001543C4"/>
    <w:rsid w:val="00154F6E"/>
    <w:rsid w:val="0015501B"/>
    <w:rsid w:val="00155427"/>
    <w:rsid w:val="001554A3"/>
    <w:rsid w:val="00155AF8"/>
    <w:rsid w:val="00155D3C"/>
    <w:rsid w:val="00155E6C"/>
    <w:rsid w:val="001570F1"/>
    <w:rsid w:val="00157BF5"/>
    <w:rsid w:val="00160578"/>
    <w:rsid w:val="001630F3"/>
    <w:rsid w:val="00163203"/>
    <w:rsid w:val="00163C6C"/>
    <w:rsid w:val="00163E24"/>
    <w:rsid w:val="0016427A"/>
    <w:rsid w:val="0016450D"/>
    <w:rsid w:val="00164675"/>
    <w:rsid w:val="00164CB6"/>
    <w:rsid w:val="0016572F"/>
    <w:rsid w:val="0016573B"/>
    <w:rsid w:val="0016581A"/>
    <w:rsid w:val="001658CE"/>
    <w:rsid w:val="00165A14"/>
    <w:rsid w:val="00165C49"/>
    <w:rsid w:val="00165FE6"/>
    <w:rsid w:val="0016674D"/>
    <w:rsid w:val="00166A1A"/>
    <w:rsid w:val="00167C72"/>
    <w:rsid w:val="001707FD"/>
    <w:rsid w:val="00170980"/>
    <w:rsid w:val="00170B0F"/>
    <w:rsid w:val="00170C44"/>
    <w:rsid w:val="0017191E"/>
    <w:rsid w:val="00172847"/>
    <w:rsid w:val="00172D9D"/>
    <w:rsid w:val="00172F4F"/>
    <w:rsid w:val="00173354"/>
    <w:rsid w:val="001736C8"/>
    <w:rsid w:val="00173AC1"/>
    <w:rsid w:val="00173B63"/>
    <w:rsid w:val="0017444C"/>
    <w:rsid w:val="00174B69"/>
    <w:rsid w:val="00174CAE"/>
    <w:rsid w:val="00175271"/>
    <w:rsid w:val="0017530B"/>
    <w:rsid w:val="001758A2"/>
    <w:rsid w:val="001766E0"/>
    <w:rsid w:val="00176AED"/>
    <w:rsid w:val="0017714A"/>
    <w:rsid w:val="0017766E"/>
    <w:rsid w:val="00177711"/>
    <w:rsid w:val="00177DA4"/>
    <w:rsid w:val="001813C2"/>
    <w:rsid w:val="0018192D"/>
    <w:rsid w:val="001819BD"/>
    <w:rsid w:val="00182049"/>
    <w:rsid w:val="00182554"/>
    <w:rsid w:val="00182691"/>
    <w:rsid w:val="00182C24"/>
    <w:rsid w:val="00182C97"/>
    <w:rsid w:val="0018308A"/>
    <w:rsid w:val="00183696"/>
    <w:rsid w:val="001838AD"/>
    <w:rsid w:val="00183A77"/>
    <w:rsid w:val="00184004"/>
    <w:rsid w:val="00184CD3"/>
    <w:rsid w:val="00184EB7"/>
    <w:rsid w:val="001850AB"/>
    <w:rsid w:val="0018666E"/>
    <w:rsid w:val="001867BB"/>
    <w:rsid w:val="00186BDC"/>
    <w:rsid w:val="0018727E"/>
    <w:rsid w:val="0018738A"/>
    <w:rsid w:val="0018767C"/>
    <w:rsid w:val="00187CCF"/>
    <w:rsid w:val="001904F1"/>
    <w:rsid w:val="00190ECA"/>
    <w:rsid w:val="00191531"/>
    <w:rsid w:val="00191D37"/>
    <w:rsid w:val="00191F70"/>
    <w:rsid w:val="0019322F"/>
    <w:rsid w:val="001935DF"/>
    <w:rsid w:val="00193745"/>
    <w:rsid w:val="00193B3B"/>
    <w:rsid w:val="00193CC9"/>
    <w:rsid w:val="00193DD0"/>
    <w:rsid w:val="00193EB9"/>
    <w:rsid w:val="00193FD6"/>
    <w:rsid w:val="001945C0"/>
    <w:rsid w:val="001947F0"/>
    <w:rsid w:val="00194BB6"/>
    <w:rsid w:val="00194D8B"/>
    <w:rsid w:val="001956D1"/>
    <w:rsid w:val="00195B42"/>
    <w:rsid w:val="001962C1"/>
    <w:rsid w:val="00196738"/>
    <w:rsid w:val="0019723C"/>
    <w:rsid w:val="00197A5E"/>
    <w:rsid w:val="00197A80"/>
    <w:rsid w:val="00197FC5"/>
    <w:rsid w:val="001A02A9"/>
    <w:rsid w:val="001A04FF"/>
    <w:rsid w:val="001A06EF"/>
    <w:rsid w:val="001A075A"/>
    <w:rsid w:val="001A077B"/>
    <w:rsid w:val="001A1004"/>
    <w:rsid w:val="001A1C5E"/>
    <w:rsid w:val="001A21FE"/>
    <w:rsid w:val="001A220C"/>
    <w:rsid w:val="001A2C69"/>
    <w:rsid w:val="001A2D43"/>
    <w:rsid w:val="001A2D49"/>
    <w:rsid w:val="001A2F78"/>
    <w:rsid w:val="001A3134"/>
    <w:rsid w:val="001A33CC"/>
    <w:rsid w:val="001A3876"/>
    <w:rsid w:val="001A39E0"/>
    <w:rsid w:val="001A3BA1"/>
    <w:rsid w:val="001A412C"/>
    <w:rsid w:val="001A45D9"/>
    <w:rsid w:val="001A4E8E"/>
    <w:rsid w:val="001A5265"/>
    <w:rsid w:val="001A56FB"/>
    <w:rsid w:val="001A5BB1"/>
    <w:rsid w:val="001A5C96"/>
    <w:rsid w:val="001A6888"/>
    <w:rsid w:val="001A6B23"/>
    <w:rsid w:val="001A6F74"/>
    <w:rsid w:val="001A7204"/>
    <w:rsid w:val="001A78D4"/>
    <w:rsid w:val="001A79D3"/>
    <w:rsid w:val="001A7C5A"/>
    <w:rsid w:val="001B1083"/>
    <w:rsid w:val="001B17ED"/>
    <w:rsid w:val="001B21D3"/>
    <w:rsid w:val="001B23AD"/>
    <w:rsid w:val="001B2650"/>
    <w:rsid w:val="001B28DB"/>
    <w:rsid w:val="001B2D98"/>
    <w:rsid w:val="001B2DA5"/>
    <w:rsid w:val="001B3226"/>
    <w:rsid w:val="001B355F"/>
    <w:rsid w:val="001B3748"/>
    <w:rsid w:val="001B39DF"/>
    <w:rsid w:val="001B4116"/>
    <w:rsid w:val="001B430E"/>
    <w:rsid w:val="001B4E33"/>
    <w:rsid w:val="001B65FB"/>
    <w:rsid w:val="001B68C9"/>
    <w:rsid w:val="001B6EB6"/>
    <w:rsid w:val="001B7725"/>
    <w:rsid w:val="001B7C64"/>
    <w:rsid w:val="001B7C76"/>
    <w:rsid w:val="001C013B"/>
    <w:rsid w:val="001C01D1"/>
    <w:rsid w:val="001C0449"/>
    <w:rsid w:val="001C04C3"/>
    <w:rsid w:val="001C1814"/>
    <w:rsid w:val="001C1D3E"/>
    <w:rsid w:val="001C1FD9"/>
    <w:rsid w:val="001C2AEE"/>
    <w:rsid w:val="001C2BFD"/>
    <w:rsid w:val="001C343D"/>
    <w:rsid w:val="001C453D"/>
    <w:rsid w:val="001C4E45"/>
    <w:rsid w:val="001C4EAB"/>
    <w:rsid w:val="001C599F"/>
    <w:rsid w:val="001C5A07"/>
    <w:rsid w:val="001C6060"/>
    <w:rsid w:val="001C6195"/>
    <w:rsid w:val="001C6558"/>
    <w:rsid w:val="001D0176"/>
    <w:rsid w:val="001D0A7C"/>
    <w:rsid w:val="001D0B17"/>
    <w:rsid w:val="001D0B27"/>
    <w:rsid w:val="001D0BF4"/>
    <w:rsid w:val="001D0D95"/>
    <w:rsid w:val="001D115B"/>
    <w:rsid w:val="001D1330"/>
    <w:rsid w:val="001D137E"/>
    <w:rsid w:val="001D15C9"/>
    <w:rsid w:val="001D198C"/>
    <w:rsid w:val="001D1FB5"/>
    <w:rsid w:val="001D2771"/>
    <w:rsid w:val="001D575F"/>
    <w:rsid w:val="001D633B"/>
    <w:rsid w:val="001D63A2"/>
    <w:rsid w:val="001D67D4"/>
    <w:rsid w:val="001D7AA5"/>
    <w:rsid w:val="001D7FA2"/>
    <w:rsid w:val="001E0BA0"/>
    <w:rsid w:val="001E1956"/>
    <w:rsid w:val="001E1AE8"/>
    <w:rsid w:val="001E1D58"/>
    <w:rsid w:val="001E2366"/>
    <w:rsid w:val="001E2829"/>
    <w:rsid w:val="001E2A59"/>
    <w:rsid w:val="001E2D4D"/>
    <w:rsid w:val="001E3188"/>
    <w:rsid w:val="001E38D5"/>
    <w:rsid w:val="001E39FC"/>
    <w:rsid w:val="001E3CB2"/>
    <w:rsid w:val="001E3D6A"/>
    <w:rsid w:val="001E4AC0"/>
    <w:rsid w:val="001E4D7C"/>
    <w:rsid w:val="001E517F"/>
    <w:rsid w:val="001E51A6"/>
    <w:rsid w:val="001E5447"/>
    <w:rsid w:val="001E5806"/>
    <w:rsid w:val="001E59EC"/>
    <w:rsid w:val="001E6283"/>
    <w:rsid w:val="001E654F"/>
    <w:rsid w:val="001E71CA"/>
    <w:rsid w:val="001F0486"/>
    <w:rsid w:val="001F0B20"/>
    <w:rsid w:val="001F0BFD"/>
    <w:rsid w:val="001F0D8C"/>
    <w:rsid w:val="001F1785"/>
    <w:rsid w:val="001F1B83"/>
    <w:rsid w:val="001F2038"/>
    <w:rsid w:val="001F2315"/>
    <w:rsid w:val="001F2BBC"/>
    <w:rsid w:val="001F2CC4"/>
    <w:rsid w:val="001F333D"/>
    <w:rsid w:val="001F3453"/>
    <w:rsid w:val="001F38FE"/>
    <w:rsid w:val="001F46AF"/>
    <w:rsid w:val="001F48F0"/>
    <w:rsid w:val="001F4BF6"/>
    <w:rsid w:val="001F5546"/>
    <w:rsid w:val="001F5957"/>
    <w:rsid w:val="001F5BDA"/>
    <w:rsid w:val="001F5C1C"/>
    <w:rsid w:val="001F5DA2"/>
    <w:rsid w:val="001F6BBE"/>
    <w:rsid w:val="001F7532"/>
    <w:rsid w:val="001F77E6"/>
    <w:rsid w:val="00200130"/>
    <w:rsid w:val="0020024D"/>
    <w:rsid w:val="00200BB2"/>
    <w:rsid w:val="00201124"/>
    <w:rsid w:val="002011B6"/>
    <w:rsid w:val="00201719"/>
    <w:rsid w:val="00201E8A"/>
    <w:rsid w:val="00202E59"/>
    <w:rsid w:val="0020314D"/>
    <w:rsid w:val="002034F4"/>
    <w:rsid w:val="002038C4"/>
    <w:rsid w:val="002039A8"/>
    <w:rsid w:val="00203DAE"/>
    <w:rsid w:val="00204663"/>
    <w:rsid w:val="00204E8A"/>
    <w:rsid w:val="00204F14"/>
    <w:rsid w:val="00204FC6"/>
    <w:rsid w:val="00205A22"/>
    <w:rsid w:val="00205A57"/>
    <w:rsid w:val="002064E8"/>
    <w:rsid w:val="002066CA"/>
    <w:rsid w:val="00206731"/>
    <w:rsid w:val="002067A5"/>
    <w:rsid w:val="00206D7E"/>
    <w:rsid w:val="00207935"/>
    <w:rsid w:val="00207AF4"/>
    <w:rsid w:val="002110DC"/>
    <w:rsid w:val="002112FC"/>
    <w:rsid w:val="00211C98"/>
    <w:rsid w:val="00211D95"/>
    <w:rsid w:val="0021207D"/>
    <w:rsid w:val="002126A2"/>
    <w:rsid w:val="002126E0"/>
    <w:rsid w:val="00212BDA"/>
    <w:rsid w:val="002136CD"/>
    <w:rsid w:val="00213E88"/>
    <w:rsid w:val="002143EC"/>
    <w:rsid w:val="0021451B"/>
    <w:rsid w:val="002147A7"/>
    <w:rsid w:val="00214B27"/>
    <w:rsid w:val="002151AC"/>
    <w:rsid w:val="002155BF"/>
    <w:rsid w:val="0021623F"/>
    <w:rsid w:val="00216DA8"/>
    <w:rsid w:val="00216F71"/>
    <w:rsid w:val="00217134"/>
    <w:rsid w:val="00217661"/>
    <w:rsid w:val="00217E16"/>
    <w:rsid w:val="0022086E"/>
    <w:rsid w:val="0022162C"/>
    <w:rsid w:val="0022183C"/>
    <w:rsid w:val="002227E2"/>
    <w:rsid w:val="00222AA1"/>
    <w:rsid w:val="00222BA2"/>
    <w:rsid w:val="00223638"/>
    <w:rsid w:val="00223D11"/>
    <w:rsid w:val="00223D2B"/>
    <w:rsid w:val="00223DD3"/>
    <w:rsid w:val="002243C9"/>
    <w:rsid w:val="00224D3A"/>
    <w:rsid w:val="002250BD"/>
    <w:rsid w:val="0022524C"/>
    <w:rsid w:val="00225B22"/>
    <w:rsid w:val="00225F84"/>
    <w:rsid w:val="002266DE"/>
    <w:rsid w:val="00226F6F"/>
    <w:rsid w:val="00227042"/>
    <w:rsid w:val="00227132"/>
    <w:rsid w:val="00227B54"/>
    <w:rsid w:val="00227D22"/>
    <w:rsid w:val="00227D39"/>
    <w:rsid w:val="00227FD1"/>
    <w:rsid w:val="002300A1"/>
    <w:rsid w:val="002305EE"/>
    <w:rsid w:val="00230DC8"/>
    <w:rsid w:val="00231246"/>
    <w:rsid w:val="00231A8B"/>
    <w:rsid w:val="00231D7E"/>
    <w:rsid w:val="00232284"/>
    <w:rsid w:val="002322A9"/>
    <w:rsid w:val="002324AE"/>
    <w:rsid w:val="00232584"/>
    <w:rsid w:val="00233053"/>
    <w:rsid w:val="0023316C"/>
    <w:rsid w:val="002335C6"/>
    <w:rsid w:val="00233C2A"/>
    <w:rsid w:val="00233E93"/>
    <w:rsid w:val="00234042"/>
    <w:rsid w:val="0023428C"/>
    <w:rsid w:val="0023458E"/>
    <w:rsid w:val="002345B4"/>
    <w:rsid w:val="00234826"/>
    <w:rsid w:val="00234E62"/>
    <w:rsid w:val="00234EBD"/>
    <w:rsid w:val="002350B6"/>
    <w:rsid w:val="00236221"/>
    <w:rsid w:val="002365DF"/>
    <w:rsid w:val="002368CF"/>
    <w:rsid w:val="00236E86"/>
    <w:rsid w:val="0023780E"/>
    <w:rsid w:val="00237960"/>
    <w:rsid w:val="00240549"/>
    <w:rsid w:val="00240AA8"/>
    <w:rsid w:val="00240B45"/>
    <w:rsid w:val="00240E0A"/>
    <w:rsid w:val="00240FBD"/>
    <w:rsid w:val="00241092"/>
    <w:rsid w:val="0024176D"/>
    <w:rsid w:val="002420B8"/>
    <w:rsid w:val="002427A1"/>
    <w:rsid w:val="00242AA3"/>
    <w:rsid w:val="00242AE2"/>
    <w:rsid w:val="00243984"/>
    <w:rsid w:val="00243FC4"/>
    <w:rsid w:val="00244383"/>
    <w:rsid w:val="00244808"/>
    <w:rsid w:val="00244B5F"/>
    <w:rsid w:val="00244E57"/>
    <w:rsid w:val="0024523A"/>
    <w:rsid w:val="0024560D"/>
    <w:rsid w:val="002458E7"/>
    <w:rsid w:val="00246650"/>
    <w:rsid w:val="002467C1"/>
    <w:rsid w:val="00246C47"/>
    <w:rsid w:val="0024736B"/>
    <w:rsid w:val="002475B2"/>
    <w:rsid w:val="0024790A"/>
    <w:rsid w:val="00247C90"/>
    <w:rsid w:val="00247EFE"/>
    <w:rsid w:val="00247FA2"/>
    <w:rsid w:val="0025000A"/>
    <w:rsid w:val="0025008E"/>
    <w:rsid w:val="00250154"/>
    <w:rsid w:val="0025062B"/>
    <w:rsid w:val="002508DD"/>
    <w:rsid w:val="00251736"/>
    <w:rsid w:val="00251A45"/>
    <w:rsid w:val="00251AD5"/>
    <w:rsid w:val="00251EBE"/>
    <w:rsid w:val="00252AEF"/>
    <w:rsid w:val="00252B12"/>
    <w:rsid w:val="00253059"/>
    <w:rsid w:val="002535CD"/>
    <w:rsid w:val="002547EA"/>
    <w:rsid w:val="00254E1E"/>
    <w:rsid w:val="00255445"/>
    <w:rsid w:val="002562B1"/>
    <w:rsid w:val="00257132"/>
    <w:rsid w:val="00257554"/>
    <w:rsid w:val="00257A97"/>
    <w:rsid w:val="00257B35"/>
    <w:rsid w:val="00260299"/>
    <w:rsid w:val="00260760"/>
    <w:rsid w:val="002609B7"/>
    <w:rsid w:val="0026127E"/>
    <w:rsid w:val="0026134F"/>
    <w:rsid w:val="00261378"/>
    <w:rsid w:val="0026167E"/>
    <w:rsid w:val="002616A3"/>
    <w:rsid w:val="00261768"/>
    <w:rsid w:val="00261E67"/>
    <w:rsid w:val="002626F2"/>
    <w:rsid w:val="00262B5F"/>
    <w:rsid w:val="002630BB"/>
    <w:rsid w:val="00263649"/>
    <w:rsid w:val="00263692"/>
    <w:rsid w:val="00263768"/>
    <w:rsid w:val="00263D5D"/>
    <w:rsid w:val="00264475"/>
    <w:rsid w:val="002657A0"/>
    <w:rsid w:val="002665E2"/>
    <w:rsid w:val="002669E9"/>
    <w:rsid w:val="00267899"/>
    <w:rsid w:val="00267994"/>
    <w:rsid w:val="00267D81"/>
    <w:rsid w:val="00270AEB"/>
    <w:rsid w:val="00270D2C"/>
    <w:rsid w:val="00270DED"/>
    <w:rsid w:val="00270E25"/>
    <w:rsid w:val="00271050"/>
    <w:rsid w:val="0027111E"/>
    <w:rsid w:val="00271D8D"/>
    <w:rsid w:val="002721A5"/>
    <w:rsid w:val="0027225B"/>
    <w:rsid w:val="002725CC"/>
    <w:rsid w:val="002725E7"/>
    <w:rsid w:val="0027293D"/>
    <w:rsid w:val="002736A4"/>
    <w:rsid w:val="00273F9D"/>
    <w:rsid w:val="002748A8"/>
    <w:rsid w:val="00274A63"/>
    <w:rsid w:val="00274AFA"/>
    <w:rsid w:val="002769CA"/>
    <w:rsid w:val="00276D25"/>
    <w:rsid w:val="00277703"/>
    <w:rsid w:val="002777BC"/>
    <w:rsid w:val="00277C1C"/>
    <w:rsid w:val="00277DAE"/>
    <w:rsid w:val="00280026"/>
    <w:rsid w:val="00280824"/>
    <w:rsid w:val="00280AD7"/>
    <w:rsid w:val="00280C34"/>
    <w:rsid w:val="00280F27"/>
    <w:rsid w:val="00280FD4"/>
    <w:rsid w:val="0028151F"/>
    <w:rsid w:val="002815AE"/>
    <w:rsid w:val="002816EB"/>
    <w:rsid w:val="00281E86"/>
    <w:rsid w:val="00282013"/>
    <w:rsid w:val="00282488"/>
    <w:rsid w:val="0028279B"/>
    <w:rsid w:val="00283076"/>
    <w:rsid w:val="00283A5C"/>
    <w:rsid w:val="00283D13"/>
    <w:rsid w:val="002840DA"/>
    <w:rsid w:val="00284151"/>
    <w:rsid w:val="002844A9"/>
    <w:rsid w:val="00286EE4"/>
    <w:rsid w:val="00286EF7"/>
    <w:rsid w:val="002870E7"/>
    <w:rsid w:val="0028743E"/>
    <w:rsid w:val="00287698"/>
    <w:rsid w:val="00290723"/>
    <w:rsid w:val="00290D51"/>
    <w:rsid w:val="00290E81"/>
    <w:rsid w:val="002911DD"/>
    <w:rsid w:val="0029123F"/>
    <w:rsid w:val="00292460"/>
    <w:rsid w:val="0029284D"/>
    <w:rsid w:val="00292D08"/>
    <w:rsid w:val="00293446"/>
    <w:rsid w:val="00293495"/>
    <w:rsid w:val="00293629"/>
    <w:rsid w:val="00293900"/>
    <w:rsid w:val="002940BA"/>
    <w:rsid w:val="00294A1B"/>
    <w:rsid w:val="00294D47"/>
    <w:rsid w:val="00294D72"/>
    <w:rsid w:val="00294E0D"/>
    <w:rsid w:val="00294F9A"/>
    <w:rsid w:val="002953E1"/>
    <w:rsid w:val="002956E6"/>
    <w:rsid w:val="0029613C"/>
    <w:rsid w:val="00296257"/>
    <w:rsid w:val="00296297"/>
    <w:rsid w:val="00296697"/>
    <w:rsid w:val="00296E80"/>
    <w:rsid w:val="002971A1"/>
    <w:rsid w:val="00297C18"/>
    <w:rsid w:val="00297E99"/>
    <w:rsid w:val="002A0187"/>
    <w:rsid w:val="002A07D4"/>
    <w:rsid w:val="002A0C84"/>
    <w:rsid w:val="002A1246"/>
    <w:rsid w:val="002A15E6"/>
    <w:rsid w:val="002A17FB"/>
    <w:rsid w:val="002A187B"/>
    <w:rsid w:val="002A2B55"/>
    <w:rsid w:val="002A2D31"/>
    <w:rsid w:val="002A383E"/>
    <w:rsid w:val="002A38DD"/>
    <w:rsid w:val="002A3C82"/>
    <w:rsid w:val="002A5C66"/>
    <w:rsid w:val="002A6BF1"/>
    <w:rsid w:val="002A747D"/>
    <w:rsid w:val="002A7687"/>
    <w:rsid w:val="002A7CE7"/>
    <w:rsid w:val="002B0230"/>
    <w:rsid w:val="002B0403"/>
    <w:rsid w:val="002B0929"/>
    <w:rsid w:val="002B0BAE"/>
    <w:rsid w:val="002B1048"/>
    <w:rsid w:val="002B1387"/>
    <w:rsid w:val="002B15AE"/>
    <w:rsid w:val="002B172E"/>
    <w:rsid w:val="002B1E41"/>
    <w:rsid w:val="002B1FB7"/>
    <w:rsid w:val="002B2116"/>
    <w:rsid w:val="002B21A8"/>
    <w:rsid w:val="002B21B6"/>
    <w:rsid w:val="002B2281"/>
    <w:rsid w:val="002B271E"/>
    <w:rsid w:val="002B322C"/>
    <w:rsid w:val="002B39DB"/>
    <w:rsid w:val="002B3C54"/>
    <w:rsid w:val="002B42BC"/>
    <w:rsid w:val="002B47F3"/>
    <w:rsid w:val="002B4801"/>
    <w:rsid w:val="002B4899"/>
    <w:rsid w:val="002B5159"/>
    <w:rsid w:val="002B613D"/>
    <w:rsid w:val="002B62BC"/>
    <w:rsid w:val="002B6304"/>
    <w:rsid w:val="002B71C6"/>
    <w:rsid w:val="002B7315"/>
    <w:rsid w:val="002B7F87"/>
    <w:rsid w:val="002C06A0"/>
    <w:rsid w:val="002C06AD"/>
    <w:rsid w:val="002C07DB"/>
    <w:rsid w:val="002C1741"/>
    <w:rsid w:val="002C1A1C"/>
    <w:rsid w:val="002C1B45"/>
    <w:rsid w:val="002C30DD"/>
    <w:rsid w:val="002C3519"/>
    <w:rsid w:val="002C3DA1"/>
    <w:rsid w:val="002C4444"/>
    <w:rsid w:val="002C4525"/>
    <w:rsid w:val="002C48A9"/>
    <w:rsid w:val="002C4B5A"/>
    <w:rsid w:val="002C4BD6"/>
    <w:rsid w:val="002C5E68"/>
    <w:rsid w:val="002C7609"/>
    <w:rsid w:val="002C76E1"/>
    <w:rsid w:val="002C7924"/>
    <w:rsid w:val="002D1207"/>
    <w:rsid w:val="002D1577"/>
    <w:rsid w:val="002D1A8C"/>
    <w:rsid w:val="002D1E7F"/>
    <w:rsid w:val="002D1EA0"/>
    <w:rsid w:val="002D23B5"/>
    <w:rsid w:val="002D2577"/>
    <w:rsid w:val="002D28AF"/>
    <w:rsid w:val="002D2C77"/>
    <w:rsid w:val="002D2DB3"/>
    <w:rsid w:val="002D2F1D"/>
    <w:rsid w:val="002D2F54"/>
    <w:rsid w:val="002D3446"/>
    <w:rsid w:val="002D35FB"/>
    <w:rsid w:val="002D4676"/>
    <w:rsid w:val="002D5934"/>
    <w:rsid w:val="002D6347"/>
    <w:rsid w:val="002D646F"/>
    <w:rsid w:val="002D676A"/>
    <w:rsid w:val="002D6E8C"/>
    <w:rsid w:val="002D7971"/>
    <w:rsid w:val="002E0420"/>
    <w:rsid w:val="002E06EA"/>
    <w:rsid w:val="002E136C"/>
    <w:rsid w:val="002E1A18"/>
    <w:rsid w:val="002E38ED"/>
    <w:rsid w:val="002E3F16"/>
    <w:rsid w:val="002E42A8"/>
    <w:rsid w:val="002E5669"/>
    <w:rsid w:val="002E59D7"/>
    <w:rsid w:val="002E5EEF"/>
    <w:rsid w:val="002E6171"/>
    <w:rsid w:val="002E6619"/>
    <w:rsid w:val="002E6625"/>
    <w:rsid w:val="002E6A6E"/>
    <w:rsid w:val="002E6EC1"/>
    <w:rsid w:val="002E723B"/>
    <w:rsid w:val="002E7358"/>
    <w:rsid w:val="002E753A"/>
    <w:rsid w:val="002E76EB"/>
    <w:rsid w:val="002E7DAD"/>
    <w:rsid w:val="002F04EF"/>
    <w:rsid w:val="002F1755"/>
    <w:rsid w:val="002F1A4D"/>
    <w:rsid w:val="002F1EF7"/>
    <w:rsid w:val="002F1FC5"/>
    <w:rsid w:val="002F22E8"/>
    <w:rsid w:val="002F22FF"/>
    <w:rsid w:val="002F2D41"/>
    <w:rsid w:val="002F2F0A"/>
    <w:rsid w:val="002F3B38"/>
    <w:rsid w:val="002F45E6"/>
    <w:rsid w:val="002F47D8"/>
    <w:rsid w:val="002F495D"/>
    <w:rsid w:val="002F4970"/>
    <w:rsid w:val="002F4C63"/>
    <w:rsid w:val="002F4D97"/>
    <w:rsid w:val="002F5576"/>
    <w:rsid w:val="002F5716"/>
    <w:rsid w:val="002F576C"/>
    <w:rsid w:val="002F5931"/>
    <w:rsid w:val="002F601F"/>
    <w:rsid w:val="002F62D6"/>
    <w:rsid w:val="002F7901"/>
    <w:rsid w:val="002F7CF2"/>
    <w:rsid w:val="00300272"/>
    <w:rsid w:val="003008A6"/>
    <w:rsid w:val="00300C08"/>
    <w:rsid w:val="00300CBF"/>
    <w:rsid w:val="00300D4C"/>
    <w:rsid w:val="00300E0C"/>
    <w:rsid w:val="00301246"/>
    <w:rsid w:val="003015F5"/>
    <w:rsid w:val="00301926"/>
    <w:rsid w:val="00301DA2"/>
    <w:rsid w:val="00301E4F"/>
    <w:rsid w:val="0030237D"/>
    <w:rsid w:val="00302754"/>
    <w:rsid w:val="003029A4"/>
    <w:rsid w:val="00302A14"/>
    <w:rsid w:val="00302C24"/>
    <w:rsid w:val="0030306C"/>
    <w:rsid w:val="0030308D"/>
    <w:rsid w:val="00303ACA"/>
    <w:rsid w:val="00304167"/>
    <w:rsid w:val="003041E6"/>
    <w:rsid w:val="003041F1"/>
    <w:rsid w:val="0030442B"/>
    <w:rsid w:val="0030465E"/>
    <w:rsid w:val="003049B6"/>
    <w:rsid w:val="00304A59"/>
    <w:rsid w:val="003066BE"/>
    <w:rsid w:val="00306E1C"/>
    <w:rsid w:val="00306E9E"/>
    <w:rsid w:val="00307185"/>
    <w:rsid w:val="003079E5"/>
    <w:rsid w:val="00307DE6"/>
    <w:rsid w:val="00310507"/>
    <w:rsid w:val="00310A88"/>
    <w:rsid w:val="003112A6"/>
    <w:rsid w:val="003117D9"/>
    <w:rsid w:val="00311C06"/>
    <w:rsid w:val="00312C06"/>
    <w:rsid w:val="00312EC4"/>
    <w:rsid w:val="00313262"/>
    <w:rsid w:val="00313313"/>
    <w:rsid w:val="00313546"/>
    <w:rsid w:val="003137AF"/>
    <w:rsid w:val="003137CA"/>
    <w:rsid w:val="003140DB"/>
    <w:rsid w:val="00314F1F"/>
    <w:rsid w:val="00315657"/>
    <w:rsid w:val="00315C62"/>
    <w:rsid w:val="00316599"/>
    <w:rsid w:val="0032021A"/>
    <w:rsid w:val="0032027A"/>
    <w:rsid w:val="003217A5"/>
    <w:rsid w:val="00321E68"/>
    <w:rsid w:val="003221BD"/>
    <w:rsid w:val="0032290B"/>
    <w:rsid w:val="00322CA8"/>
    <w:rsid w:val="00323164"/>
    <w:rsid w:val="00323A72"/>
    <w:rsid w:val="00323C74"/>
    <w:rsid w:val="003247C8"/>
    <w:rsid w:val="00324B69"/>
    <w:rsid w:val="00325160"/>
    <w:rsid w:val="00325AA3"/>
    <w:rsid w:val="00325D02"/>
    <w:rsid w:val="00326431"/>
    <w:rsid w:val="00326439"/>
    <w:rsid w:val="0032658E"/>
    <w:rsid w:val="0032685C"/>
    <w:rsid w:val="00327131"/>
    <w:rsid w:val="0032767C"/>
    <w:rsid w:val="003301A0"/>
    <w:rsid w:val="00330781"/>
    <w:rsid w:val="0033079D"/>
    <w:rsid w:val="0033083F"/>
    <w:rsid w:val="0033085F"/>
    <w:rsid w:val="00330B51"/>
    <w:rsid w:val="00331298"/>
    <w:rsid w:val="00331D86"/>
    <w:rsid w:val="00331E8C"/>
    <w:rsid w:val="00331F99"/>
    <w:rsid w:val="003324F2"/>
    <w:rsid w:val="00332568"/>
    <w:rsid w:val="00333CAA"/>
    <w:rsid w:val="0033401A"/>
    <w:rsid w:val="003344E0"/>
    <w:rsid w:val="00334B9A"/>
    <w:rsid w:val="00334E6C"/>
    <w:rsid w:val="00334ECE"/>
    <w:rsid w:val="003352FB"/>
    <w:rsid w:val="00335653"/>
    <w:rsid w:val="00335E23"/>
    <w:rsid w:val="0033669B"/>
    <w:rsid w:val="00336826"/>
    <w:rsid w:val="00336C8D"/>
    <w:rsid w:val="003375F6"/>
    <w:rsid w:val="003379D1"/>
    <w:rsid w:val="00337A04"/>
    <w:rsid w:val="00337BC9"/>
    <w:rsid w:val="00337BF2"/>
    <w:rsid w:val="00340640"/>
    <w:rsid w:val="0034092D"/>
    <w:rsid w:val="00341040"/>
    <w:rsid w:val="00341548"/>
    <w:rsid w:val="00341A6A"/>
    <w:rsid w:val="0034249C"/>
    <w:rsid w:val="00343633"/>
    <w:rsid w:val="003436B9"/>
    <w:rsid w:val="00343AEA"/>
    <w:rsid w:val="00343FF9"/>
    <w:rsid w:val="00344387"/>
    <w:rsid w:val="00345217"/>
    <w:rsid w:val="00345720"/>
    <w:rsid w:val="00345732"/>
    <w:rsid w:val="00345BA7"/>
    <w:rsid w:val="00345C29"/>
    <w:rsid w:val="003461D5"/>
    <w:rsid w:val="00346396"/>
    <w:rsid w:val="003465B8"/>
    <w:rsid w:val="00347001"/>
    <w:rsid w:val="00347264"/>
    <w:rsid w:val="0034749E"/>
    <w:rsid w:val="0034774C"/>
    <w:rsid w:val="00347757"/>
    <w:rsid w:val="003478AA"/>
    <w:rsid w:val="003510CB"/>
    <w:rsid w:val="00351EE1"/>
    <w:rsid w:val="0035217A"/>
    <w:rsid w:val="00352186"/>
    <w:rsid w:val="00352B85"/>
    <w:rsid w:val="0035391D"/>
    <w:rsid w:val="00353936"/>
    <w:rsid w:val="00354640"/>
    <w:rsid w:val="00354845"/>
    <w:rsid w:val="00354B15"/>
    <w:rsid w:val="00354B2C"/>
    <w:rsid w:val="00355692"/>
    <w:rsid w:val="003561F0"/>
    <w:rsid w:val="00356D63"/>
    <w:rsid w:val="0035781C"/>
    <w:rsid w:val="0036018C"/>
    <w:rsid w:val="003613FD"/>
    <w:rsid w:val="00361AD2"/>
    <w:rsid w:val="0036254F"/>
    <w:rsid w:val="003637FF"/>
    <w:rsid w:val="00363F36"/>
    <w:rsid w:val="00364017"/>
    <w:rsid w:val="0036481A"/>
    <w:rsid w:val="00364C8B"/>
    <w:rsid w:val="00364D88"/>
    <w:rsid w:val="00365A66"/>
    <w:rsid w:val="00365B0F"/>
    <w:rsid w:val="00365B52"/>
    <w:rsid w:val="00365D8D"/>
    <w:rsid w:val="00365E63"/>
    <w:rsid w:val="0036630B"/>
    <w:rsid w:val="003665A5"/>
    <w:rsid w:val="00366827"/>
    <w:rsid w:val="003668CE"/>
    <w:rsid w:val="00366B04"/>
    <w:rsid w:val="00367709"/>
    <w:rsid w:val="0036792B"/>
    <w:rsid w:val="00367D7F"/>
    <w:rsid w:val="00370088"/>
    <w:rsid w:val="00370161"/>
    <w:rsid w:val="00370494"/>
    <w:rsid w:val="003704D7"/>
    <w:rsid w:val="00370BFE"/>
    <w:rsid w:val="0037132D"/>
    <w:rsid w:val="00371651"/>
    <w:rsid w:val="003725D0"/>
    <w:rsid w:val="003735D4"/>
    <w:rsid w:val="0037397B"/>
    <w:rsid w:val="00373A22"/>
    <w:rsid w:val="00373AE5"/>
    <w:rsid w:val="00373E3F"/>
    <w:rsid w:val="003743DA"/>
    <w:rsid w:val="00374649"/>
    <w:rsid w:val="00374725"/>
    <w:rsid w:val="00374B70"/>
    <w:rsid w:val="00374D1E"/>
    <w:rsid w:val="00374FAE"/>
    <w:rsid w:val="00375930"/>
    <w:rsid w:val="00375997"/>
    <w:rsid w:val="00375E54"/>
    <w:rsid w:val="00376406"/>
    <w:rsid w:val="00376458"/>
    <w:rsid w:val="0037696D"/>
    <w:rsid w:val="0037699D"/>
    <w:rsid w:val="0037713C"/>
    <w:rsid w:val="0037734B"/>
    <w:rsid w:val="00380240"/>
    <w:rsid w:val="003808F9"/>
    <w:rsid w:val="00380BBC"/>
    <w:rsid w:val="00380D1C"/>
    <w:rsid w:val="00382779"/>
    <w:rsid w:val="00383131"/>
    <w:rsid w:val="00383505"/>
    <w:rsid w:val="003835F9"/>
    <w:rsid w:val="003838B5"/>
    <w:rsid w:val="0038393F"/>
    <w:rsid w:val="00383E42"/>
    <w:rsid w:val="0038443C"/>
    <w:rsid w:val="00384567"/>
    <w:rsid w:val="0038461B"/>
    <w:rsid w:val="00385655"/>
    <w:rsid w:val="003856C8"/>
    <w:rsid w:val="00385E53"/>
    <w:rsid w:val="003869AA"/>
    <w:rsid w:val="00386B93"/>
    <w:rsid w:val="00386E3E"/>
    <w:rsid w:val="00386F7A"/>
    <w:rsid w:val="0038748C"/>
    <w:rsid w:val="00387974"/>
    <w:rsid w:val="00390882"/>
    <w:rsid w:val="00390A61"/>
    <w:rsid w:val="00390FF8"/>
    <w:rsid w:val="00392042"/>
    <w:rsid w:val="00392C85"/>
    <w:rsid w:val="0039414F"/>
    <w:rsid w:val="00394237"/>
    <w:rsid w:val="003942FC"/>
    <w:rsid w:val="00395302"/>
    <w:rsid w:val="00396879"/>
    <w:rsid w:val="00397265"/>
    <w:rsid w:val="003975DA"/>
    <w:rsid w:val="00397822"/>
    <w:rsid w:val="003A003E"/>
    <w:rsid w:val="003A045A"/>
    <w:rsid w:val="003A0546"/>
    <w:rsid w:val="003A0B1E"/>
    <w:rsid w:val="003A1292"/>
    <w:rsid w:val="003A15AF"/>
    <w:rsid w:val="003A17FA"/>
    <w:rsid w:val="003A1AC1"/>
    <w:rsid w:val="003A1D9E"/>
    <w:rsid w:val="003A1F9A"/>
    <w:rsid w:val="003A28A1"/>
    <w:rsid w:val="003A3574"/>
    <w:rsid w:val="003A3E64"/>
    <w:rsid w:val="003A3F37"/>
    <w:rsid w:val="003A40DB"/>
    <w:rsid w:val="003A4422"/>
    <w:rsid w:val="003A452E"/>
    <w:rsid w:val="003A5068"/>
    <w:rsid w:val="003A5900"/>
    <w:rsid w:val="003A661A"/>
    <w:rsid w:val="003A6724"/>
    <w:rsid w:val="003A6C99"/>
    <w:rsid w:val="003A6CFA"/>
    <w:rsid w:val="003A727C"/>
    <w:rsid w:val="003A74FB"/>
    <w:rsid w:val="003A7AC4"/>
    <w:rsid w:val="003A7DDA"/>
    <w:rsid w:val="003B0122"/>
    <w:rsid w:val="003B0194"/>
    <w:rsid w:val="003B01F7"/>
    <w:rsid w:val="003B02F8"/>
    <w:rsid w:val="003B045E"/>
    <w:rsid w:val="003B04BD"/>
    <w:rsid w:val="003B0B0D"/>
    <w:rsid w:val="003B0D91"/>
    <w:rsid w:val="003B146E"/>
    <w:rsid w:val="003B1936"/>
    <w:rsid w:val="003B19D4"/>
    <w:rsid w:val="003B1A0F"/>
    <w:rsid w:val="003B1A19"/>
    <w:rsid w:val="003B1DC3"/>
    <w:rsid w:val="003B2A9B"/>
    <w:rsid w:val="003B2BB6"/>
    <w:rsid w:val="003B2FF4"/>
    <w:rsid w:val="003B319D"/>
    <w:rsid w:val="003B3930"/>
    <w:rsid w:val="003B39E2"/>
    <w:rsid w:val="003B42AE"/>
    <w:rsid w:val="003B447A"/>
    <w:rsid w:val="003B46AE"/>
    <w:rsid w:val="003B4E25"/>
    <w:rsid w:val="003B4E2E"/>
    <w:rsid w:val="003B5782"/>
    <w:rsid w:val="003B5BDD"/>
    <w:rsid w:val="003B5DDC"/>
    <w:rsid w:val="003B608B"/>
    <w:rsid w:val="003B6FE4"/>
    <w:rsid w:val="003B730B"/>
    <w:rsid w:val="003B7977"/>
    <w:rsid w:val="003C259A"/>
    <w:rsid w:val="003C276B"/>
    <w:rsid w:val="003C2DB7"/>
    <w:rsid w:val="003C3457"/>
    <w:rsid w:val="003C3D7E"/>
    <w:rsid w:val="003C3E49"/>
    <w:rsid w:val="003C4858"/>
    <w:rsid w:val="003C4CC3"/>
    <w:rsid w:val="003C4F4F"/>
    <w:rsid w:val="003C5194"/>
    <w:rsid w:val="003C5A2A"/>
    <w:rsid w:val="003C61C7"/>
    <w:rsid w:val="003C6222"/>
    <w:rsid w:val="003C6B02"/>
    <w:rsid w:val="003C6BCC"/>
    <w:rsid w:val="003C6D77"/>
    <w:rsid w:val="003C7D2D"/>
    <w:rsid w:val="003D01C2"/>
    <w:rsid w:val="003D0351"/>
    <w:rsid w:val="003D05ED"/>
    <w:rsid w:val="003D098B"/>
    <w:rsid w:val="003D0D82"/>
    <w:rsid w:val="003D1160"/>
    <w:rsid w:val="003D145E"/>
    <w:rsid w:val="003D1EB7"/>
    <w:rsid w:val="003D2544"/>
    <w:rsid w:val="003D2DE7"/>
    <w:rsid w:val="003D303C"/>
    <w:rsid w:val="003D35CD"/>
    <w:rsid w:val="003D3C1E"/>
    <w:rsid w:val="003D53BD"/>
    <w:rsid w:val="003D58E2"/>
    <w:rsid w:val="003D58EA"/>
    <w:rsid w:val="003D6092"/>
    <w:rsid w:val="003D62C9"/>
    <w:rsid w:val="003D6609"/>
    <w:rsid w:val="003D67BD"/>
    <w:rsid w:val="003D69AA"/>
    <w:rsid w:val="003D705A"/>
    <w:rsid w:val="003D733C"/>
    <w:rsid w:val="003D7434"/>
    <w:rsid w:val="003D7794"/>
    <w:rsid w:val="003D787F"/>
    <w:rsid w:val="003E00A2"/>
    <w:rsid w:val="003E089A"/>
    <w:rsid w:val="003E0A49"/>
    <w:rsid w:val="003E0D78"/>
    <w:rsid w:val="003E16C1"/>
    <w:rsid w:val="003E19A4"/>
    <w:rsid w:val="003E1CB4"/>
    <w:rsid w:val="003E1E49"/>
    <w:rsid w:val="003E2201"/>
    <w:rsid w:val="003E2746"/>
    <w:rsid w:val="003E2E96"/>
    <w:rsid w:val="003E3EC0"/>
    <w:rsid w:val="003E40A8"/>
    <w:rsid w:val="003E480C"/>
    <w:rsid w:val="003E4C8E"/>
    <w:rsid w:val="003E5E47"/>
    <w:rsid w:val="003E60A0"/>
    <w:rsid w:val="003E6256"/>
    <w:rsid w:val="003E62AE"/>
    <w:rsid w:val="003E6B25"/>
    <w:rsid w:val="003E7995"/>
    <w:rsid w:val="003E7CD6"/>
    <w:rsid w:val="003F0CEE"/>
    <w:rsid w:val="003F1499"/>
    <w:rsid w:val="003F16FD"/>
    <w:rsid w:val="003F1E9B"/>
    <w:rsid w:val="003F305E"/>
    <w:rsid w:val="003F329B"/>
    <w:rsid w:val="003F34CA"/>
    <w:rsid w:val="003F3620"/>
    <w:rsid w:val="003F390C"/>
    <w:rsid w:val="003F3D56"/>
    <w:rsid w:val="003F3EDE"/>
    <w:rsid w:val="003F45AB"/>
    <w:rsid w:val="003F4715"/>
    <w:rsid w:val="003F4A35"/>
    <w:rsid w:val="003F5542"/>
    <w:rsid w:val="003F5C14"/>
    <w:rsid w:val="003F5EDD"/>
    <w:rsid w:val="003F5F24"/>
    <w:rsid w:val="003F5F9F"/>
    <w:rsid w:val="003F607E"/>
    <w:rsid w:val="003F6096"/>
    <w:rsid w:val="003F7571"/>
    <w:rsid w:val="003F766C"/>
    <w:rsid w:val="003F786E"/>
    <w:rsid w:val="003F78CE"/>
    <w:rsid w:val="004002D2"/>
    <w:rsid w:val="00400408"/>
    <w:rsid w:val="004015A7"/>
    <w:rsid w:val="00401DF0"/>
    <w:rsid w:val="00401EB4"/>
    <w:rsid w:val="00401F4F"/>
    <w:rsid w:val="00402044"/>
    <w:rsid w:val="004021CF"/>
    <w:rsid w:val="00402B9C"/>
    <w:rsid w:val="00403394"/>
    <w:rsid w:val="00403F80"/>
    <w:rsid w:val="00403FA3"/>
    <w:rsid w:val="00404262"/>
    <w:rsid w:val="004043CF"/>
    <w:rsid w:val="004047D1"/>
    <w:rsid w:val="00404D69"/>
    <w:rsid w:val="00405116"/>
    <w:rsid w:val="00405726"/>
    <w:rsid w:val="00406211"/>
    <w:rsid w:val="004063A1"/>
    <w:rsid w:val="0040651A"/>
    <w:rsid w:val="00406FF8"/>
    <w:rsid w:val="004104C5"/>
    <w:rsid w:val="00410598"/>
    <w:rsid w:val="00410A5D"/>
    <w:rsid w:val="0041137F"/>
    <w:rsid w:val="004119ED"/>
    <w:rsid w:val="00412581"/>
    <w:rsid w:val="00412847"/>
    <w:rsid w:val="0041295A"/>
    <w:rsid w:val="00413248"/>
    <w:rsid w:val="00413450"/>
    <w:rsid w:val="00413A87"/>
    <w:rsid w:val="00413ADD"/>
    <w:rsid w:val="00413C78"/>
    <w:rsid w:val="00413DD8"/>
    <w:rsid w:val="004147A1"/>
    <w:rsid w:val="004147D9"/>
    <w:rsid w:val="00414808"/>
    <w:rsid w:val="00414902"/>
    <w:rsid w:val="004150C4"/>
    <w:rsid w:val="00415719"/>
    <w:rsid w:val="00416733"/>
    <w:rsid w:val="00416CB1"/>
    <w:rsid w:val="00417D93"/>
    <w:rsid w:val="00420235"/>
    <w:rsid w:val="00420424"/>
    <w:rsid w:val="0042151D"/>
    <w:rsid w:val="0042188B"/>
    <w:rsid w:val="00421F0E"/>
    <w:rsid w:val="00423313"/>
    <w:rsid w:val="004238FF"/>
    <w:rsid w:val="0042394F"/>
    <w:rsid w:val="00423CF0"/>
    <w:rsid w:val="00424059"/>
    <w:rsid w:val="00424D23"/>
    <w:rsid w:val="00425080"/>
    <w:rsid w:val="00425380"/>
    <w:rsid w:val="004262A8"/>
    <w:rsid w:val="004262EA"/>
    <w:rsid w:val="004266B1"/>
    <w:rsid w:val="00426A3B"/>
    <w:rsid w:val="004272F7"/>
    <w:rsid w:val="00427310"/>
    <w:rsid w:val="004304EC"/>
    <w:rsid w:val="004304F7"/>
    <w:rsid w:val="004310A3"/>
    <w:rsid w:val="00431D16"/>
    <w:rsid w:val="00432046"/>
    <w:rsid w:val="00432257"/>
    <w:rsid w:val="0043253B"/>
    <w:rsid w:val="00432B1E"/>
    <w:rsid w:val="00432EA8"/>
    <w:rsid w:val="00433296"/>
    <w:rsid w:val="0043368C"/>
    <w:rsid w:val="00433A9C"/>
    <w:rsid w:val="00433E31"/>
    <w:rsid w:val="00434104"/>
    <w:rsid w:val="00434B53"/>
    <w:rsid w:val="00435707"/>
    <w:rsid w:val="00435BDA"/>
    <w:rsid w:val="00435D78"/>
    <w:rsid w:val="00435DBC"/>
    <w:rsid w:val="00436132"/>
    <w:rsid w:val="00436474"/>
    <w:rsid w:val="004369AD"/>
    <w:rsid w:val="00437529"/>
    <w:rsid w:val="00437B95"/>
    <w:rsid w:val="00437C4A"/>
    <w:rsid w:val="004409C3"/>
    <w:rsid w:val="00440E91"/>
    <w:rsid w:val="0044129A"/>
    <w:rsid w:val="004414DE"/>
    <w:rsid w:val="00442584"/>
    <w:rsid w:val="0044282D"/>
    <w:rsid w:val="00443E56"/>
    <w:rsid w:val="00443FB4"/>
    <w:rsid w:val="0044431F"/>
    <w:rsid w:val="00444A1E"/>
    <w:rsid w:val="00444E75"/>
    <w:rsid w:val="00445082"/>
    <w:rsid w:val="004451B9"/>
    <w:rsid w:val="004458C3"/>
    <w:rsid w:val="0044603D"/>
    <w:rsid w:val="00446D63"/>
    <w:rsid w:val="00447041"/>
    <w:rsid w:val="00447D7F"/>
    <w:rsid w:val="004500F5"/>
    <w:rsid w:val="0045015D"/>
    <w:rsid w:val="004502D5"/>
    <w:rsid w:val="004503AF"/>
    <w:rsid w:val="004504C6"/>
    <w:rsid w:val="004507A5"/>
    <w:rsid w:val="004507A8"/>
    <w:rsid w:val="00450870"/>
    <w:rsid w:val="00450CF9"/>
    <w:rsid w:val="0045241E"/>
    <w:rsid w:val="0045246F"/>
    <w:rsid w:val="004527F2"/>
    <w:rsid w:val="00453FEC"/>
    <w:rsid w:val="00455346"/>
    <w:rsid w:val="004553FF"/>
    <w:rsid w:val="0045612C"/>
    <w:rsid w:val="0045618A"/>
    <w:rsid w:val="00456AC2"/>
    <w:rsid w:val="00456C7B"/>
    <w:rsid w:val="00457633"/>
    <w:rsid w:val="004576E7"/>
    <w:rsid w:val="00457809"/>
    <w:rsid w:val="00457854"/>
    <w:rsid w:val="00457DB3"/>
    <w:rsid w:val="004601A0"/>
    <w:rsid w:val="004608E7"/>
    <w:rsid w:val="0046096E"/>
    <w:rsid w:val="00460BA5"/>
    <w:rsid w:val="00460E4D"/>
    <w:rsid w:val="00461180"/>
    <w:rsid w:val="00461322"/>
    <w:rsid w:val="00461794"/>
    <w:rsid w:val="0046183D"/>
    <w:rsid w:val="00461895"/>
    <w:rsid w:val="00461CD4"/>
    <w:rsid w:val="004629FB"/>
    <w:rsid w:val="00462B8D"/>
    <w:rsid w:val="00462F6F"/>
    <w:rsid w:val="0046325A"/>
    <w:rsid w:val="00463538"/>
    <w:rsid w:val="004635F2"/>
    <w:rsid w:val="004635F4"/>
    <w:rsid w:val="00463916"/>
    <w:rsid w:val="00463CF9"/>
    <w:rsid w:val="004641A2"/>
    <w:rsid w:val="00464B2D"/>
    <w:rsid w:val="00465130"/>
    <w:rsid w:val="004655ED"/>
    <w:rsid w:val="00465704"/>
    <w:rsid w:val="004658A9"/>
    <w:rsid w:val="00466DDE"/>
    <w:rsid w:val="004674C7"/>
    <w:rsid w:val="004704A9"/>
    <w:rsid w:val="00470CAD"/>
    <w:rsid w:val="00470DC7"/>
    <w:rsid w:val="00471265"/>
    <w:rsid w:val="0047230B"/>
    <w:rsid w:val="00472FCD"/>
    <w:rsid w:val="004730F9"/>
    <w:rsid w:val="00473D73"/>
    <w:rsid w:val="00473F64"/>
    <w:rsid w:val="004743F2"/>
    <w:rsid w:val="00474BD0"/>
    <w:rsid w:val="00474E13"/>
    <w:rsid w:val="00474F1C"/>
    <w:rsid w:val="0047559B"/>
    <w:rsid w:val="004755C6"/>
    <w:rsid w:val="00475E48"/>
    <w:rsid w:val="00476E01"/>
    <w:rsid w:val="00477106"/>
    <w:rsid w:val="00477A36"/>
    <w:rsid w:val="00477BD2"/>
    <w:rsid w:val="00480846"/>
    <w:rsid w:val="00480EAF"/>
    <w:rsid w:val="00481883"/>
    <w:rsid w:val="00481891"/>
    <w:rsid w:val="00481AD3"/>
    <w:rsid w:val="00481B1D"/>
    <w:rsid w:val="00482DC6"/>
    <w:rsid w:val="00482DDA"/>
    <w:rsid w:val="00483AA8"/>
    <w:rsid w:val="00483BBF"/>
    <w:rsid w:val="00483ED6"/>
    <w:rsid w:val="00484DA8"/>
    <w:rsid w:val="0048500F"/>
    <w:rsid w:val="0048569B"/>
    <w:rsid w:val="00485BF5"/>
    <w:rsid w:val="00486463"/>
    <w:rsid w:val="00486705"/>
    <w:rsid w:val="00486D26"/>
    <w:rsid w:val="00486F2A"/>
    <w:rsid w:val="00487342"/>
    <w:rsid w:val="004874B9"/>
    <w:rsid w:val="00487692"/>
    <w:rsid w:val="00487A38"/>
    <w:rsid w:val="0049007B"/>
    <w:rsid w:val="00490FED"/>
    <w:rsid w:val="00491762"/>
    <w:rsid w:val="00491AAF"/>
    <w:rsid w:val="00491FED"/>
    <w:rsid w:val="00492570"/>
    <w:rsid w:val="00493459"/>
    <w:rsid w:val="00493AA6"/>
    <w:rsid w:val="00493B79"/>
    <w:rsid w:val="0049462A"/>
    <w:rsid w:val="00494CA9"/>
    <w:rsid w:val="00494E02"/>
    <w:rsid w:val="00494E48"/>
    <w:rsid w:val="004959BA"/>
    <w:rsid w:val="004962AA"/>
    <w:rsid w:val="00496424"/>
    <w:rsid w:val="00496687"/>
    <w:rsid w:val="00496AD1"/>
    <w:rsid w:val="00496E7D"/>
    <w:rsid w:val="00497168"/>
    <w:rsid w:val="00497983"/>
    <w:rsid w:val="00497EC2"/>
    <w:rsid w:val="004A0381"/>
    <w:rsid w:val="004A051B"/>
    <w:rsid w:val="004A0C57"/>
    <w:rsid w:val="004A1760"/>
    <w:rsid w:val="004A1BB9"/>
    <w:rsid w:val="004A236B"/>
    <w:rsid w:val="004A26EA"/>
    <w:rsid w:val="004A2728"/>
    <w:rsid w:val="004A2B31"/>
    <w:rsid w:val="004A2D11"/>
    <w:rsid w:val="004A2FA6"/>
    <w:rsid w:val="004A35E7"/>
    <w:rsid w:val="004A39F8"/>
    <w:rsid w:val="004A415A"/>
    <w:rsid w:val="004A4844"/>
    <w:rsid w:val="004A4B22"/>
    <w:rsid w:val="004A4BEE"/>
    <w:rsid w:val="004A53FC"/>
    <w:rsid w:val="004A54A3"/>
    <w:rsid w:val="004A5518"/>
    <w:rsid w:val="004A5AE3"/>
    <w:rsid w:val="004A63D2"/>
    <w:rsid w:val="004A6A75"/>
    <w:rsid w:val="004A71A6"/>
    <w:rsid w:val="004A7528"/>
    <w:rsid w:val="004A7638"/>
    <w:rsid w:val="004A7B86"/>
    <w:rsid w:val="004A7BD7"/>
    <w:rsid w:val="004A7E08"/>
    <w:rsid w:val="004A7F9A"/>
    <w:rsid w:val="004B00DE"/>
    <w:rsid w:val="004B0114"/>
    <w:rsid w:val="004B077E"/>
    <w:rsid w:val="004B0AB9"/>
    <w:rsid w:val="004B0EF3"/>
    <w:rsid w:val="004B1632"/>
    <w:rsid w:val="004B1928"/>
    <w:rsid w:val="004B1AE5"/>
    <w:rsid w:val="004B1AF3"/>
    <w:rsid w:val="004B2105"/>
    <w:rsid w:val="004B2409"/>
    <w:rsid w:val="004B27C7"/>
    <w:rsid w:val="004B3369"/>
    <w:rsid w:val="004B371B"/>
    <w:rsid w:val="004B3738"/>
    <w:rsid w:val="004B37B3"/>
    <w:rsid w:val="004B41FB"/>
    <w:rsid w:val="004B4797"/>
    <w:rsid w:val="004B4EBF"/>
    <w:rsid w:val="004B5932"/>
    <w:rsid w:val="004B6917"/>
    <w:rsid w:val="004B70C5"/>
    <w:rsid w:val="004C07AE"/>
    <w:rsid w:val="004C0D6D"/>
    <w:rsid w:val="004C0EDD"/>
    <w:rsid w:val="004C17BC"/>
    <w:rsid w:val="004C1D84"/>
    <w:rsid w:val="004C1DCC"/>
    <w:rsid w:val="004C379E"/>
    <w:rsid w:val="004C3FF6"/>
    <w:rsid w:val="004C4140"/>
    <w:rsid w:val="004C4D45"/>
    <w:rsid w:val="004C4DE5"/>
    <w:rsid w:val="004C5A05"/>
    <w:rsid w:val="004C5B23"/>
    <w:rsid w:val="004C5E79"/>
    <w:rsid w:val="004C7358"/>
    <w:rsid w:val="004C7C52"/>
    <w:rsid w:val="004D0046"/>
    <w:rsid w:val="004D0BCB"/>
    <w:rsid w:val="004D11C0"/>
    <w:rsid w:val="004D12EE"/>
    <w:rsid w:val="004D1364"/>
    <w:rsid w:val="004D182E"/>
    <w:rsid w:val="004D2401"/>
    <w:rsid w:val="004D2594"/>
    <w:rsid w:val="004D27A4"/>
    <w:rsid w:val="004D2CDE"/>
    <w:rsid w:val="004D2E7C"/>
    <w:rsid w:val="004D32CA"/>
    <w:rsid w:val="004D3B75"/>
    <w:rsid w:val="004D3C99"/>
    <w:rsid w:val="004D3DE9"/>
    <w:rsid w:val="004D407D"/>
    <w:rsid w:val="004D40BB"/>
    <w:rsid w:val="004D4265"/>
    <w:rsid w:val="004D500E"/>
    <w:rsid w:val="004D523B"/>
    <w:rsid w:val="004D587E"/>
    <w:rsid w:val="004D59DD"/>
    <w:rsid w:val="004D5A32"/>
    <w:rsid w:val="004D5B78"/>
    <w:rsid w:val="004D5F9A"/>
    <w:rsid w:val="004D6408"/>
    <w:rsid w:val="004D69E5"/>
    <w:rsid w:val="004D6CD3"/>
    <w:rsid w:val="004D6D9D"/>
    <w:rsid w:val="004D75B0"/>
    <w:rsid w:val="004D75CA"/>
    <w:rsid w:val="004D767E"/>
    <w:rsid w:val="004D771F"/>
    <w:rsid w:val="004D7B52"/>
    <w:rsid w:val="004D7C2A"/>
    <w:rsid w:val="004D7D88"/>
    <w:rsid w:val="004D7F81"/>
    <w:rsid w:val="004E0B41"/>
    <w:rsid w:val="004E12E7"/>
    <w:rsid w:val="004E14AC"/>
    <w:rsid w:val="004E1CE4"/>
    <w:rsid w:val="004E1D26"/>
    <w:rsid w:val="004E2182"/>
    <w:rsid w:val="004E2594"/>
    <w:rsid w:val="004E2DF6"/>
    <w:rsid w:val="004E387F"/>
    <w:rsid w:val="004E38E8"/>
    <w:rsid w:val="004E49CE"/>
    <w:rsid w:val="004E522D"/>
    <w:rsid w:val="004E5300"/>
    <w:rsid w:val="004E54FF"/>
    <w:rsid w:val="004E5C67"/>
    <w:rsid w:val="004E5CD8"/>
    <w:rsid w:val="004E7A84"/>
    <w:rsid w:val="004E7C57"/>
    <w:rsid w:val="004E7C9B"/>
    <w:rsid w:val="004F0A27"/>
    <w:rsid w:val="004F145C"/>
    <w:rsid w:val="004F1559"/>
    <w:rsid w:val="004F251F"/>
    <w:rsid w:val="004F26FC"/>
    <w:rsid w:val="004F2A7A"/>
    <w:rsid w:val="004F2E71"/>
    <w:rsid w:val="004F2F83"/>
    <w:rsid w:val="004F31A3"/>
    <w:rsid w:val="004F354C"/>
    <w:rsid w:val="004F42B6"/>
    <w:rsid w:val="004F434E"/>
    <w:rsid w:val="004F44F5"/>
    <w:rsid w:val="004F47A8"/>
    <w:rsid w:val="004F4E67"/>
    <w:rsid w:val="004F4EAA"/>
    <w:rsid w:val="004F520C"/>
    <w:rsid w:val="004F5318"/>
    <w:rsid w:val="004F5701"/>
    <w:rsid w:val="004F5BFC"/>
    <w:rsid w:val="004F5D0C"/>
    <w:rsid w:val="004F5D24"/>
    <w:rsid w:val="004F5F56"/>
    <w:rsid w:val="004F64B2"/>
    <w:rsid w:val="004F6826"/>
    <w:rsid w:val="004F6E22"/>
    <w:rsid w:val="004F6FA4"/>
    <w:rsid w:val="004F74D2"/>
    <w:rsid w:val="004F7C9D"/>
    <w:rsid w:val="004F7FFA"/>
    <w:rsid w:val="00500B99"/>
    <w:rsid w:val="00500DAC"/>
    <w:rsid w:val="0050114A"/>
    <w:rsid w:val="00501466"/>
    <w:rsid w:val="005019DE"/>
    <w:rsid w:val="005020E1"/>
    <w:rsid w:val="00502181"/>
    <w:rsid w:val="0050331F"/>
    <w:rsid w:val="00503DE0"/>
    <w:rsid w:val="0050401F"/>
    <w:rsid w:val="00504263"/>
    <w:rsid w:val="005049A2"/>
    <w:rsid w:val="00504C65"/>
    <w:rsid w:val="00504ED6"/>
    <w:rsid w:val="00505068"/>
    <w:rsid w:val="005067E3"/>
    <w:rsid w:val="00506EC3"/>
    <w:rsid w:val="00507F29"/>
    <w:rsid w:val="00507F3C"/>
    <w:rsid w:val="00510030"/>
    <w:rsid w:val="00510671"/>
    <w:rsid w:val="00510B46"/>
    <w:rsid w:val="00510B6A"/>
    <w:rsid w:val="00510D89"/>
    <w:rsid w:val="00511BC5"/>
    <w:rsid w:val="005122CA"/>
    <w:rsid w:val="0051246D"/>
    <w:rsid w:val="00512C1B"/>
    <w:rsid w:val="00512EB1"/>
    <w:rsid w:val="00513366"/>
    <w:rsid w:val="005135E0"/>
    <w:rsid w:val="005136E8"/>
    <w:rsid w:val="0051395E"/>
    <w:rsid w:val="00513A47"/>
    <w:rsid w:val="00513B2B"/>
    <w:rsid w:val="005149D7"/>
    <w:rsid w:val="00514B22"/>
    <w:rsid w:val="0051519D"/>
    <w:rsid w:val="005154E5"/>
    <w:rsid w:val="005156E2"/>
    <w:rsid w:val="00515D11"/>
    <w:rsid w:val="00515D90"/>
    <w:rsid w:val="00516813"/>
    <w:rsid w:val="005169B2"/>
    <w:rsid w:val="005172B4"/>
    <w:rsid w:val="00520BC5"/>
    <w:rsid w:val="00521D61"/>
    <w:rsid w:val="00521DA6"/>
    <w:rsid w:val="005226B5"/>
    <w:rsid w:val="005233A0"/>
    <w:rsid w:val="0052428B"/>
    <w:rsid w:val="0052443E"/>
    <w:rsid w:val="00524878"/>
    <w:rsid w:val="00524B6A"/>
    <w:rsid w:val="00524C1F"/>
    <w:rsid w:val="00524D88"/>
    <w:rsid w:val="00525016"/>
    <w:rsid w:val="00526475"/>
    <w:rsid w:val="005267A4"/>
    <w:rsid w:val="005273A0"/>
    <w:rsid w:val="0052768E"/>
    <w:rsid w:val="00527E5B"/>
    <w:rsid w:val="00530011"/>
    <w:rsid w:val="005301E0"/>
    <w:rsid w:val="00530295"/>
    <w:rsid w:val="0053064D"/>
    <w:rsid w:val="00530A0F"/>
    <w:rsid w:val="00532030"/>
    <w:rsid w:val="005321B0"/>
    <w:rsid w:val="005324F7"/>
    <w:rsid w:val="00532652"/>
    <w:rsid w:val="00533E34"/>
    <w:rsid w:val="005352C2"/>
    <w:rsid w:val="0053649C"/>
    <w:rsid w:val="005368D7"/>
    <w:rsid w:val="00536C47"/>
    <w:rsid w:val="00536D0B"/>
    <w:rsid w:val="005378C7"/>
    <w:rsid w:val="00537A5C"/>
    <w:rsid w:val="00537E71"/>
    <w:rsid w:val="00540566"/>
    <w:rsid w:val="005417F4"/>
    <w:rsid w:val="005426BD"/>
    <w:rsid w:val="0054313D"/>
    <w:rsid w:val="00543BFE"/>
    <w:rsid w:val="00543DC7"/>
    <w:rsid w:val="005444ED"/>
    <w:rsid w:val="00544B64"/>
    <w:rsid w:val="00545578"/>
    <w:rsid w:val="00545DDB"/>
    <w:rsid w:val="00546DD7"/>
    <w:rsid w:val="00547054"/>
    <w:rsid w:val="0054712B"/>
    <w:rsid w:val="00547862"/>
    <w:rsid w:val="005508A7"/>
    <w:rsid w:val="00550987"/>
    <w:rsid w:val="00551242"/>
    <w:rsid w:val="00551C14"/>
    <w:rsid w:val="00551C94"/>
    <w:rsid w:val="00551F97"/>
    <w:rsid w:val="005526B4"/>
    <w:rsid w:val="005526E6"/>
    <w:rsid w:val="00552712"/>
    <w:rsid w:val="00552819"/>
    <w:rsid w:val="005529B6"/>
    <w:rsid w:val="00552A53"/>
    <w:rsid w:val="0055301D"/>
    <w:rsid w:val="00553469"/>
    <w:rsid w:val="005537C5"/>
    <w:rsid w:val="005543FA"/>
    <w:rsid w:val="00554561"/>
    <w:rsid w:val="00554578"/>
    <w:rsid w:val="00554693"/>
    <w:rsid w:val="00554781"/>
    <w:rsid w:val="00554C40"/>
    <w:rsid w:val="00555193"/>
    <w:rsid w:val="00555B62"/>
    <w:rsid w:val="00555BE5"/>
    <w:rsid w:val="00555E73"/>
    <w:rsid w:val="005607D2"/>
    <w:rsid w:val="005609E8"/>
    <w:rsid w:val="0056106A"/>
    <w:rsid w:val="005617FB"/>
    <w:rsid w:val="00561C10"/>
    <w:rsid w:val="00561DB9"/>
    <w:rsid w:val="00561FA2"/>
    <w:rsid w:val="005627DE"/>
    <w:rsid w:val="00562C20"/>
    <w:rsid w:val="00562CC8"/>
    <w:rsid w:val="00563836"/>
    <w:rsid w:val="0056384E"/>
    <w:rsid w:val="005647A7"/>
    <w:rsid w:val="0056482C"/>
    <w:rsid w:val="00564942"/>
    <w:rsid w:val="005654A1"/>
    <w:rsid w:val="00565A80"/>
    <w:rsid w:val="00565DD7"/>
    <w:rsid w:val="00566271"/>
    <w:rsid w:val="005662FC"/>
    <w:rsid w:val="005667D7"/>
    <w:rsid w:val="00566862"/>
    <w:rsid w:val="00567FA5"/>
    <w:rsid w:val="00570118"/>
    <w:rsid w:val="005703E2"/>
    <w:rsid w:val="00570C9E"/>
    <w:rsid w:val="0057122E"/>
    <w:rsid w:val="005713D6"/>
    <w:rsid w:val="00572094"/>
    <w:rsid w:val="005720AE"/>
    <w:rsid w:val="005720E9"/>
    <w:rsid w:val="005726C3"/>
    <w:rsid w:val="00572733"/>
    <w:rsid w:val="00572AA8"/>
    <w:rsid w:val="00572E95"/>
    <w:rsid w:val="00572E9F"/>
    <w:rsid w:val="00573571"/>
    <w:rsid w:val="00573B10"/>
    <w:rsid w:val="0057422D"/>
    <w:rsid w:val="0057453D"/>
    <w:rsid w:val="00574626"/>
    <w:rsid w:val="005748A4"/>
    <w:rsid w:val="00574E56"/>
    <w:rsid w:val="00575FEA"/>
    <w:rsid w:val="005760A7"/>
    <w:rsid w:val="005763C4"/>
    <w:rsid w:val="00577068"/>
    <w:rsid w:val="0057786B"/>
    <w:rsid w:val="00577E0B"/>
    <w:rsid w:val="00581355"/>
    <w:rsid w:val="00581370"/>
    <w:rsid w:val="00581647"/>
    <w:rsid w:val="00581FE7"/>
    <w:rsid w:val="00582328"/>
    <w:rsid w:val="00582D58"/>
    <w:rsid w:val="0058331A"/>
    <w:rsid w:val="00584992"/>
    <w:rsid w:val="00584F9C"/>
    <w:rsid w:val="005854A2"/>
    <w:rsid w:val="00585795"/>
    <w:rsid w:val="00585A80"/>
    <w:rsid w:val="00587165"/>
    <w:rsid w:val="005873AA"/>
    <w:rsid w:val="0058742B"/>
    <w:rsid w:val="005903F7"/>
    <w:rsid w:val="0059065D"/>
    <w:rsid w:val="005909E8"/>
    <w:rsid w:val="00590B5A"/>
    <w:rsid w:val="00591879"/>
    <w:rsid w:val="00592973"/>
    <w:rsid w:val="00592BD7"/>
    <w:rsid w:val="005932FB"/>
    <w:rsid w:val="00593357"/>
    <w:rsid w:val="0059339B"/>
    <w:rsid w:val="00594748"/>
    <w:rsid w:val="005958F9"/>
    <w:rsid w:val="005959DE"/>
    <w:rsid w:val="00595FAC"/>
    <w:rsid w:val="005964EF"/>
    <w:rsid w:val="00597518"/>
    <w:rsid w:val="0059773E"/>
    <w:rsid w:val="00597861"/>
    <w:rsid w:val="005A0A84"/>
    <w:rsid w:val="005A0B99"/>
    <w:rsid w:val="005A118C"/>
    <w:rsid w:val="005A12E1"/>
    <w:rsid w:val="005A1AB0"/>
    <w:rsid w:val="005A1D98"/>
    <w:rsid w:val="005A1DBC"/>
    <w:rsid w:val="005A28CE"/>
    <w:rsid w:val="005A33DA"/>
    <w:rsid w:val="005A3784"/>
    <w:rsid w:val="005A4522"/>
    <w:rsid w:val="005A4982"/>
    <w:rsid w:val="005A4D0B"/>
    <w:rsid w:val="005A4FF6"/>
    <w:rsid w:val="005A53E5"/>
    <w:rsid w:val="005A5540"/>
    <w:rsid w:val="005A615C"/>
    <w:rsid w:val="005A63B5"/>
    <w:rsid w:val="005A64AC"/>
    <w:rsid w:val="005A69D8"/>
    <w:rsid w:val="005A72BE"/>
    <w:rsid w:val="005A72CE"/>
    <w:rsid w:val="005A7396"/>
    <w:rsid w:val="005A76DB"/>
    <w:rsid w:val="005A785D"/>
    <w:rsid w:val="005A7C1B"/>
    <w:rsid w:val="005A7C2E"/>
    <w:rsid w:val="005A7EF1"/>
    <w:rsid w:val="005B0DCD"/>
    <w:rsid w:val="005B1486"/>
    <w:rsid w:val="005B19AC"/>
    <w:rsid w:val="005B2099"/>
    <w:rsid w:val="005B2A91"/>
    <w:rsid w:val="005B2BF8"/>
    <w:rsid w:val="005B2D67"/>
    <w:rsid w:val="005B2F32"/>
    <w:rsid w:val="005B30A9"/>
    <w:rsid w:val="005B3BD9"/>
    <w:rsid w:val="005B3DD8"/>
    <w:rsid w:val="005B41D9"/>
    <w:rsid w:val="005B4E2E"/>
    <w:rsid w:val="005B4EEA"/>
    <w:rsid w:val="005B537D"/>
    <w:rsid w:val="005B54E2"/>
    <w:rsid w:val="005B57FE"/>
    <w:rsid w:val="005B584E"/>
    <w:rsid w:val="005B6FB1"/>
    <w:rsid w:val="005B708C"/>
    <w:rsid w:val="005B7ABE"/>
    <w:rsid w:val="005B7ADF"/>
    <w:rsid w:val="005B7BF8"/>
    <w:rsid w:val="005B7C5F"/>
    <w:rsid w:val="005B7D56"/>
    <w:rsid w:val="005C0238"/>
    <w:rsid w:val="005C041F"/>
    <w:rsid w:val="005C08E1"/>
    <w:rsid w:val="005C1129"/>
    <w:rsid w:val="005C22FD"/>
    <w:rsid w:val="005C23E3"/>
    <w:rsid w:val="005C2A9B"/>
    <w:rsid w:val="005C2DB5"/>
    <w:rsid w:val="005C332A"/>
    <w:rsid w:val="005C47A6"/>
    <w:rsid w:val="005C4D84"/>
    <w:rsid w:val="005C5013"/>
    <w:rsid w:val="005C671A"/>
    <w:rsid w:val="005C6A21"/>
    <w:rsid w:val="005C6AAE"/>
    <w:rsid w:val="005C6C7C"/>
    <w:rsid w:val="005C756C"/>
    <w:rsid w:val="005C7A4E"/>
    <w:rsid w:val="005D03A5"/>
    <w:rsid w:val="005D03F1"/>
    <w:rsid w:val="005D070A"/>
    <w:rsid w:val="005D08C0"/>
    <w:rsid w:val="005D0A64"/>
    <w:rsid w:val="005D0E4E"/>
    <w:rsid w:val="005D15D3"/>
    <w:rsid w:val="005D2151"/>
    <w:rsid w:val="005D21D7"/>
    <w:rsid w:val="005D244A"/>
    <w:rsid w:val="005D2B0D"/>
    <w:rsid w:val="005D2B7C"/>
    <w:rsid w:val="005D38F3"/>
    <w:rsid w:val="005D3B1D"/>
    <w:rsid w:val="005D3B8E"/>
    <w:rsid w:val="005D3BEA"/>
    <w:rsid w:val="005D3DB2"/>
    <w:rsid w:val="005D5151"/>
    <w:rsid w:val="005D52B8"/>
    <w:rsid w:val="005D53D3"/>
    <w:rsid w:val="005D556D"/>
    <w:rsid w:val="005D5BEF"/>
    <w:rsid w:val="005D6467"/>
    <w:rsid w:val="005D651E"/>
    <w:rsid w:val="005D6625"/>
    <w:rsid w:val="005D6AD0"/>
    <w:rsid w:val="005E0826"/>
    <w:rsid w:val="005E0FAC"/>
    <w:rsid w:val="005E112E"/>
    <w:rsid w:val="005E1612"/>
    <w:rsid w:val="005E19AA"/>
    <w:rsid w:val="005E1BEE"/>
    <w:rsid w:val="005E1FA5"/>
    <w:rsid w:val="005E21E4"/>
    <w:rsid w:val="005E2D38"/>
    <w:rsid w:val="005E33CC"/>
    <w:rsid w:val="005E394F"/>
    <w:rsid w:val="005E3FF2"/>
    <w:rsid w:val="005E44F7"/>
    <w:rsid w:val="005E4CF9"/>
    <w:rsid w:val="005E4F06"/>
    <w:rsid w:val="005E5CB5"/>
    <w:rsid w:val="005E60D3"/>
    <w:rsid w:val="005E7251"/>
    <w:rsid w:val="005E779C"/>
    <w:rsid w:val="005E7D57"/>
    <w:rsid w:val="005F03B4"/>
    <w:rsid w:val="005F0428"/>
    <w:rsid w:val="005F0AA2"/>
    <w:rsid w:val="005F0BBE"/>
    <w:rsid w:val="005F1707"/>
    <w:rsid w:val="005F2D84"/>
    <w:rsid w:val="005F2FD4"/>
    <w:rsid w:val="005F3E9D"/>
    <w:rsid w:val="005F4022"/>
    <w:rsid w:val="005F4103"/>
    <w:rsid w:val="005F494C"/>
    <w:rsid w:val="005F4C58"/>
    <w:rsid w:val="005F4E16"/>
    <w:rsid w:val="005F642A"/>
    <w:rsid w:val="005F651B"/>
    <w:rsid w:val="005F6C02"/>
    <w:rsid w:val="005F6E0A"/>
    <w:rsid w:val="005F7324"/>
    <w:rsid w:val="005F74B4"/>
    <w:rsid w:val="005F7C3B"/>
    <w:rsid w:val="00600CC4"/>
    <w:rsid w:val="00600FFD"/>
    <w:rsid w:val="00601033"/>
    <w:rsid w:val="0060122D"/>
    <w:rsid w:val="00601FD8"/>
    <w:rsid w:val="006021DF"/>
    <w:rsid w:val="00602436"/>
    <w:rsid w:val="00602963"/>
    <w:rsid w:val="00602AAB"/>
    <w:rsid w:val="00602D60"/>
    <w:rsid w:val="006030ED"/>
    <w:rsid w:val="0060350C"/>
    <w:rsid w:val="00603A64"/>
    <w:rsid w:val="00603D62"/>
    <w:rsid w:val="006041E6"/>
    <w:rsid w:val="0060431F"/>
    <w:rsid w:val="006047B1"/>
    <w:rsid w:val="00604C30"/>
    <w:rsid w:val="00605447"/>
    <w:rsid w:val="006064AF"/>
    <w:rsid w:val="00606970"/>
    <w:rsid w:val="00607162"/>
    <w:rsid w:val="006074A6"/>
    <w:rsid w:val="00607E16"/>
    <w:rsid w:val="00611179"/>
    <w:rsid w:val="00611793"/>
    <w:rsid w:val="00611949"/>
    <w:rsid w:val="00611ABE"/>
    <w:rsid w:val="006123B9"/>
    <w:rsid w:val="006124D8"/>
    <w:rsid w:val="0061287E"/>
    <w:rsid w:val="006129A0"/>
    <w:rsid w:val="00614308"/>
    <w:rsid w:val="00614399"/>
    <w:rsid w:val="006146A7"/>
    <w:rsid w:val="00614720"/>
    <w:rsid w:val="006147DA"/>
    <w:rsid w:val="00614BF5"/>
    <w:rsid w:val="00614C03"/>
    <w:rsid w:val="00614FEA"/>
    <w:rsid w:val="006150E5"/>
    <w:rsid w:val="006155BC"/>
    <w:rsid w:val="006158A9"/>
    <w:rsid w:val="00615BB5"/>
    <w:rsid w:val="00616561"/>
    <w:rsid w:val="00616628"/>
    <w:rsid w:val="0061683D"/>
    <w:rsid w:val="006171BC"/>
    <w:rsid w:val="00617DB7"/>
    <w:rsid w:val="00620080"/>
    <w:rsid w:val="00620096"/>
    <w:rsid w:val="00620C91"/>
    <w:rsid w:val="00620D51"/>
    <w:rsid w:val="00620E4E"/>
    <w:rsid w:val="00621CD5"/>
    <w:rsid w:val="00621EAD"/>
    <w:rsid w:val="0062204E"/>
    <w:rsid w:val="00622B29"/>
    <w:rsid w:val="00622F57"/>
    <w:rsid w:val="006232FA"/>
    <w:rsid w:val="006234AA"/>
    <w:rsid w:val="00623922"/>
    <w:rsid w:val="0062470B"/>
    <w:rsid w:val="00626375"/>
    <w:rsid w:val="00626415"/>
    <w:rsid w:val="00626AC2"/>
    <w:rsid w:val="00626CAC"/>
    <w:rsid w:val="00627009"/>
    <w:rsid w:val="0062778D"/>
    <w:rsid w:val="00627A55"/>
    <w:rsid w:val="00627A95"/>
    <w:rsid w:val="00627BE5"/>
    <w:rsid w:val="0063012E"/>
    <w:rsid w:val="006303B9"/>
    <w:rsid w:val="006303F5"/>
    <w:rsid w:val="00630845"/>
    <w:rsid w:val="00630EEC"/>
    <w:rsid w:val="00630FA9"/>
    <w:rsid w:val="0063137B"/>
    <w:rsid w:val="006313C4"/>
    <w:rsid w:val="00631AFD"/>
    <w:rsid w:val="00632242"/>
    <w:rsid w:val="006322DE"/>
    <w:rsid w:val="0063372F"/>
    <w:rsid w:val="00633B2B"/>
    <w:rsid w:val="006341CF"/>
    <w:rsid w:val="00634407"/>
    <w:rsid w:val="0063457E"/>
    <w:rsid w:val="006346C9"/>
    <w:rsid w:val="006346D3"/>
    <w:rsid w:val="00634CCD"/>
    <w:rsid w:val="006356D3"/>
    <w:rsid w:val="006358A6"/>
    <w:rsid w:val="00635B06"/>
    <w:rsid w:val="006360B7"/>
    <w:rsid w:val="0063641F"/>
    <w:rsid w:val="0063717E"/>
    <w:rsid w:val="00637627"/>
    <w:rsid w:val="006378D8"/>
    <w:rsid w:val="00637952"/>
    <w:rsid w:val="00640B86"/>
    <w:rsid w:val="00641903"/>
    <w:rsid w:val="00642514"/>
    <w:rsid w:val="0064281C"/>
    <w:rsid w:val="00642FD8"/>
    <w:rsid w:val="006434AB"/>
    <w:rsid w:val="006435D3"/>
    <w:rsid w:val="00643651"/>
    <w:rsid w:val="00643C9C"/>
    <w:rsid w:val="00644B3B"/>
    <w:rsid w:val="006450B9"/>
    <w:rsid w:val="0064537C"/>
    <w:rsid w:val="006455C9"/>
    <w:rsid w:val="0064562E"/>
    <w:rsid w:val="0064596F"/>
    <w:rsid w:val="00645ECD"/>
    <w:rsid w:val="00645F60"/>
    <w:rsid w:val="00646314"/>
    <w:rsid w:val="006467A2"/>
    <w:rsid w:val="00647003"/>
    <w:rsid w:val="00647018"/>
    <w:rsid w:val="006474B9"/>
    <w:rsid w:val="00647CEB"/>
    <w:rsid w:val="00647D9A"/>
    <w:rsid w:val="00647F6F"/>
    <w:rsid w:val="006509C3"/>
    <w:rsid w:val="0065176F"/>
    <w:rsid w:val="0065192B"/>
    <w:rsid w:val="00651A25"/>
    <w:rsid w:val="006522DD"/>
    <w:rsid w:val="006526D3"/>
    <w:rsid w:val="0065290A"/>
    <w:rsid w:val="00652F6F"/>
    <w:rsid w:val="006530FC"/>
    <w:rsid w:val="0065345E"/>
    <w:rsid w:val="006536FD"/>
    <w:rsid w:val="00653792"/>
    <w:rsid w:val="00653A82"/>
    <w:rsid w:val="00653D45"/>
    <w:rsid w:val="00653DF6"/>
    <w:rsid w:val="006540DB"/>
    <w:rsid w:val="00654370"/>
    <w:rsid w:val="006543D4"/>
    <w:rsid w:val="00654B3E"/>
    <w:rsid w:val="00654B54"/>
    <w:rsid w:val="00655187"/>
    <w:rsid w:val="00655B80"/>
    <w:rsid w:val="00656214"/>
    <w:rsid w:val="006564E4"/>
    <w:rsid w:val="0065657B"/>
    <w:rsid w:val="00656755"/>
    <w:rsid w:val="00656828"/>
    <w:rsid w:val="00656FD7"/>
    <w:rsid w:val="0065773E"/>
    <w:rsid w:val="006577BF"/>
    <w:rsid w:val="00657846"/>
    <w:rsid w:val="006579F9"/>
    <w:rsid w:val="00657FBA"/>
    <w:rsid w:val="00660839"/>
    <w:rsid w:val="00660E8A"/>
    <w:rsid w:val="006615F0"/>
    <w:rsid w:val="00661871"/>
    <w:rsid w:val="00662503"/>
    <w:rsid w:val="00662A77"/>
    <w:rsid w:val="00662C39"/>
    <w:rsid w:val="00662D09"/>
    <w:rsid w:val="0066330A"/>
    <w:rsid w:val="006637AD"/>
    <w:rsid w:val="006640D3"/>
    <w:rsid w:val="00664329"/>
    <w:rsid w:val="006644C5"/>
    <w:rsid w:val="00664AF1"/>
    <w:rsid w:val="00664FB4"/>
    <w:rsid w:val="0066728B"/>
    <w:rsid w:val="006672D2"/>
    <w:rsid w:val="006678D1"/>
    <w:rsid w:val="00667A17"/>
    <w:rsid w:val="00667A65"/>
    <w:rsid w:val="00667D56"/>
    <w:rsid w:val="00667DE5"/>
    <w:rsid w:val="006700BE"/>
    <w:rsid w:val="006703B0"/>
    <w:rsid w:val="00670AF6"/>
    <w:rsid w:val="00670DFB"/>
    <w:rsid w:val="00671221"/>
    <w:rsid w:val="006715B9"/>
    <w:rsid w:val="0067164F"/>
    <w:rsid w:val="00671674"/>
    <w:rsid w:val="00671E4C"/>
    <w:rsid w:val="00672460"/>
    <w:rsid w:val="006729D6"/>
    <w:rsid w:val="006729FB"/>
    <w:rsid w:val="00672D98"/>
    <w:rsid w:val="0067303F"/>
    <w:rsid w:val="006734AC"/>
    <w:rsid w:val="00674111"/>
    <w:rsid w:val="00674133"/>
    <w:rsid w:val="0067438D"/>
    <w:rsid w:val="00676865"/>
    <w:rsid w:val="00676D91"/>
    <w:rsid w:val="00676E45"/>
    <w:rsid w:val="00677078"/>
    <w:rsid w:val="00677294"/>
    <w:rsid w:val="0068060A"/>
    <w:rsid w:val="00680946"/>
    <w:rsid w:val="00681356"/>
    <w:rsid w:val="0068242E"/>
    <w:rsid w:val="006824E6"/>
    <w:rsid w:val="00682926"/>
    <w:rsid w:val="006836BB"/>
    <w:rsid w:val="0068387A"/>
    <w:rsid w:val="00683E30"/>
    <w:rsid w:val="00684519"/>
    <w:rsid w:val="006860DA"/>
    <w:rsid w:val="00686115"/>
    <w:rsid w:val="00686743"/>
    <w:rsid w:val="0068674A"/>
    <w:rsid w:val="006877C3"/>
    <w:rsid w:val="00687B2F"/>
    <w:rsid w:val="00690EBF"/>
    <w:rsid w:val="0069146F"/>
    <w:rsid w:val="00691719"/>
    <w:rsid w:val="00691734"/>
    <w:rsid w:val="00691A68"/>
    <w:rsid w:val="00691E82"/>
    <w:rsid w:val="006923AF"/>
    <w:rsid w:val="00693119"/>
    <w:rsid w:val="00693233"/>
    <w:rsid w:val="00693271"/>
    <w:rsid w:val="00694720"/>
    <w:rsid w:val="0069472F"/>
    <w:rsid w:val="00694FC0"/>
    <w:rsid w:val="006951D3"/>
    <w:rsid w:val="006959C0"/>
    <w:rsid w:val="00695D5A"/>
    <w:rsid w:val="00695DCD"/>
    <w:rsid w:val="00695EB6"/>
    <w:rsid w:val="00696540"/>
    <w:rsid w:val="00696619"/>
    <w:rsid w:val="00697537"/>
    <w:rsid w:val="006A00D3"/>
    <w:rsid w:val="006A0453"/>
    <w:rsid w:val="006A0F6B"/>
    <w:rsid w:val="006A122C"/>
    <w:rsid w:val="006A13F9"/>
    <w:rsid w:val="006A1525"/>
    <w:rsid w:val="006A25E2"/>
    <w:rsid w:val="006A34DA"/>
    <w:rsid w:val="006A3BF8"/>
    <w:rsid w:val="006A3D0B"/>
    <w:rsid w:val="006A3D59"/>
    <w:rsid w:val="006A415A"/>
    <w:rsid w:val="006A48B9"/>
    <w:rsid w:val="006A6324"/>
    <w:rsid w:val="006A70FE"/>
    <w:rsid w:val="006A7B2B"/>
    <w:rsid w:val="006B03CA"/>
    <w:rsid w:val="006B0848"/>
    <w:rsid w:val="006B15A0"/>
    <w:rsid w:val="006B2635"/>
    <w:rsid w:val="006B30C6"/>
    <w:rsid w:val="006B3430"/>
    <w:rsid w:val="006B3ABC"/>
    <w:rsid w:val="006B3EC6"/>
    <w:rsid w:val="006B421F"/>
    <w:rsid w:val="006B479C"/>
    <w:rsid w:val="006B4B51"/>
    <w:rsid w:val="006B4D97"/>
    <w:rsid w:val="006B51B1"/>
    <w:rsid w:val="006B562A"/>
    <w:rsid w:val="006B5B95"/>
    <w:rsid w:val="006B5DD6"/>
    <w:rsid w:val="006B5F1F"/>
    <w:rsid w:val="006B6631"/>
    <w:rsid w:val="006B6A78"/>
    <w:rsid w:val="006B6F70"/>
    <w:rsid w:val="006B72A8"/>
    <w:rsid w:val="006B7B3E"/>
    <w:rsid w:val="006B7FD6"/>
    <w:rsid w:val="006C03ED"/>
    <w:rsid w:val="006C058A"/>
    <w:rsid w:val="006C173D"/>
    <w:rsid w:val="006C1CC9"/>
    <w:rsid w:val="006C2683"/>
    <w:rsid w:val="006C2DB9"/>
    <w:rsid w:val="006C307D"/>
    <w:rsid w:val="006C3274"/>
    <w:rsid w:val="006C32C5"/>
    <w:rsid w:val="006C38AD"/>
    <w:rsid w:val="006C3972"/>
    <w:rsid w:val="006C3FC2"/>
    <w:rsid w:val="006C42D5"/>
    <w:rsid w:val="006C4968"/>
    <w:rsid w:val="006C500A"/>
    <w:rsid w:val="006C5BC0"/>
    <w:rsid w:val="006C5DF4"/>
    <w:rsid w:val="006C730F"/>
    <w:rsid w:val="006C73EB"/>
    <w:rsid w:val="006C780D"/>
    <w:rsid w:val="006C7A7B"/>
    <w:rsid w:val="006C7E0D"/>
    <w:rsid w:val="006D046D"/>
    <w:rsid w:val="006D0F61"/>
    <w:rsid w:val="006D11A5"/>
    <w:rsid w:val="006D17C6"/>
    <w:rsid w:val="006D1D0A"/>
    <w:rsid w:val="006D207A"/>
    <w:rsid w:val="006D2D50"/>
    <w:rsid w:val="006D30FB"/>
    <w:rsid w:val="006D33C2"/>
    <w:rsid w:val="006D34EF"/>
    <w:rsid w:val="006D367F"/>
    <w:rsid w:val="006D4433"/>
    <w:rsid w:val="006D48F6"/>
    <w:rsid w:val="006D4AF1"/>
    <w:rsid w:val="006D4B5F"/>
    <w:rsid w:val="006D4EAF"/>
    <w:rsid w:val="006D5211"/>
    <w:rsid w:val="006D545A"/>
    <w:rsid w:val="006D714D"/>
    <w:rsid w:val="006D7726"/>
    <w:rsid w:val="006D7986"/>
    <w:rsid w:val="006E04FA"/>
    <w:rsid w:val="006E059A"/>
    <w:rsid w:val="006E0B66"/>
    <w:rsid w:val="006E11F0"/>
    <w:rsid w:val="006E1970"/>
    <w:rsid w:val="006E1B56"/>
    <w:rsid w:val="006E1DB0"/>
    <w:rsid w:val="006E271C"/>
    <w:rsid w:val="006E2B7A"/>
    <w:rsid w:val="006E30A2"/>
    <w:rsid w:val="006E31A7"/>
    <w:rsid w:val="006E36B0"/>
    <w:rsid w:val="006E3910"/>
    <w:rsid w:val="006E439E"/>
    <w:rsid w:val="006E496D"/>
    <w:rsid w:val="006E4CDC"/>
    <w:rsid w:val="006E5650"/>
    <w:rsid w:val="006E56E9"/>
    <w:rsid w:val="006E5AC6"/>
    <w:rsid w:val="006E5BC6"/>
    <w:rsid w:val="006E61CA"/>
    <w:rsid w:val="006E6319"/>
    <w:rsid w:val="006E6343"/>
    <w:rsid w:val="006E66E0"/>
    <w:rsid w:val="006E7435"/>
    <w:rsid w:val="006E77C4"/>
    <w:rsid w:val="006F0D36"/>
    <w:rsid w:val="006F1D48"/>
    <w:rsid w:val="006F1D7B"/>
    <w:rsid w:val="006F1F22"/>
    <w:rsid w:val="006F2546"/>
    <w:rsid w:val="006F25D1"/>
    <w:rsid w:val="006F2C5D"/>
    <w:rsid w:val="006F36C2"/>
    <w:rsid w:val="006F3E32"/>
    <w:rsid w:val="006F453F"/>
    <w:rsid w:val="006F47FA"/>
    <w:rsid w:val="006F4C7C"/>
    <w:rsid w:val="006F4E87"/>
    <w:rsid w:val="006F4FCC"/>
    <w:rsid w:val="006F6A88"/>
    <w:rsid w:val="006F6EEF"/>
    <w:rsid w:val="006F78A2"/>
    <w:rsid w:val="006F7B6C"/>
    <w:rsid w:val="0070034B"/>
    <w:rsid w:val="0070070D"/>
    <w:rsid w:val="00701134"/>
    <w:rsid w:val="00701623"/>
    <w:rsid w:val="007027FB"/>
    <w:rsid w:val="00702FFC"/>
    <w:rsid w:val="007034A9"/>
    <w:rsid w:val="00704741"/>
    <w:rsid w:val="00704922"/>
    <w:rsid w:val="00705401"/>
    <w:rsid w:val="00705D21"/>
    <w:rsid w:val="00705FA5"/>
    <w:rsid w:val="007067D7"/>
    <w:rsid w:val="00706AE9"/>
    <w:rsid w:val="00706BEA"/>
    <w:rsid w:val="007070C9"/>
    <w:rsid w:val="00707B62"/>
    <w:rsid w:val="00707B80"/>
    <w:rsid w:val="00710C87"/>
    <w:rsid w:val="00711196"/>
    <w:rsid w:val="00711A39"/>
    <w:rsid w:val="00711B1E"/>
    <w:rsid w:val="0071227A"/>
    <w:rsid w:val="007131D5"/>
    <w:rsid w:val="007134C9"/>
    <w:rsid w:val="00714C41"/>
    <w:rsid w:val="00716BBA"/>
    <w:rsid w:val="00716D2D"/>
    <w:rsid w:val="00716E5B"/>
    <w:rsid w:val="00717944"/>
    <w:rsid w:val="00717A87"/>
    <w:rsid w:val="00717AB3"/>
    <w:rsid w:val="00717B13"/>
    <w:rsid w:val="00717CEC"/>
    <w:rsid w:val="007206E0"/>
    <w:rsid w:val="00720D78"/>
    <w:rsid w:val="00720FC0"/>
    <w:rsid w:val="00721117"/>
    <w:rsid w:val="00721C53"/>
    <w:rsid w:val="00721F61"/>
    <w:rsid w:val="0072237A"/>
    <w:rsid w:val="00722EAB"/>
    <w:rsid w:val="00724371"/>
    <w:rsid w:val="007243D2"/>
    <w:rsid w:val="007249D6"/>
    <w:rsid w:val="007249E1"/>
    <w:rsid w:val="007249E6"/>
    <w:rsid w:val="007252EA"/>
    <w:rsid w:val="00725CBA"/>
    <w:rsid w:val="00726003"/>
    <w:rsid w:val="007265A3"/>
    <w:rsid w:val="00726618"/>
    <w:rsid w:val="00726B10"/>
    <w:rsid w:val="00726FB3"/>
    <w:rsid w:val="00727143"/>
    <w:rsid w:val="00730285"/>
    <w:rsid w:val="00730433"/>
    <w:rsid w:val="00730467"/>
    <w:rsid w:val="00730575"/>
    <w:rsid w:val="00730753"/>
    <w:rsid w:val="007308B3"/>
    <w:rsid w:val="0073107D"/>
    <w:rsid w:val="00731D8C"/>
    <w:rsid w:val="0073204C"/>
    <w:rsid w:val="00732103"/>
    <w:rsid w:val="007325A6"/>
    <w:rsid w:val="00732746"/>
    <w:rsid w:val="007329E7"/>
    <w:rsid w:val="00732AF3"/>
    <w:rsid w:val="00732B02"/>
    <w:rsid w:val="00733373"/>
    <w:rsid w:val="00733A62"/>
    <w:rsid w:val="00733E6C"/>
    <w:rsid w:val="007340F4"/>
    <w:rsid w:val="007348DA"/>
    <w:rsid w:val="00734C50"/>
    <w:rsid w:val="007351D4"/>
    <w:rsid w:val="00735E10"/>
    <w:rsid w:val="0073641A"/>
    <w:rsid w:val="007364A2"/>
    <w:rsid w:val="00737480"/>
    <w:rsid w:val="00737E94"/>
    <w:rsid w:val="00737F4A"/>
    <w:rsid w:val="00740209"/>
    <w:rsid w:val="00740D3E"/>
    <w:rsid w:val="00740D91"/>
    <w:rsid w:val="007417F6"/>
    <w:rsid w:val="00741B14"/>
    <w:rsid w:val="00742A6B"/>
    <w:rsid w:val="00742AC1"/>
    <w:rsid w:val="00743028"/>
    <w:rsid w:val="00743271"/>
    <w:rsid w:val="007433A8"/>
    <w:rsid w:val="007434F5"/>
    <w:rsid w:val="00743EC8"/>
    <w:rsid w:val="00744666"/>
    <w:rsid w:val="00744EB1"/>
    <w:rsid w:val="00744F9A"/>
    <w:rsid w:val="007459D1"/>
    <w:rsid w:val="00745E29"/>
    <w:rsid w:val="00746442"/>
    <w:rsid w:val="00746699"/>
    <w:rsid w:val="00747A8D"/>
    <w:rsid w:val="00747AFF"/>
    <w:rsid w:val="00747F2C"/>
    <w:rsid w:val="007502F5"/>
    <w:rsid w:val="00751537"/>
    <w:rsid w:val="00751A4E"/>
    <w:rsid w:val="00752172"/>
    <w:rsid w:val="0075262A"/>
    <w:rsid w:val="00752834"/>
    <w:rsid w:val="00752E0B"/>
    <w:rsid w:val="00752E7F"/>
    <w:rsid w:val="00752FF3"/>
    <w:rsid w:val="00753457"/>
    <w:rsid w:val="00753564"/>
    <w:rsid w:val="00754B6F"/>
    <w:rsid w:val="00754D23"/>
    <w:rsid w:val="00754EC0"/>
    <w:rsid w:val="00755061"/>
    <w:rsid w:val="0075575D"/>
    <w:rsid w:val="007557F7"/>
    <w:rsid w:val="00755AAC"/>
    <w:rsid w:val="00755B77"/>
    <w:rsid w:val="00755FE2"/>
    <w:rsid w:val="00756053"/>
    <w:rsid w:val="00756365"/>
    <w:rsid w:val="00756866"/>
    <w:rsid w:val="00757149"/>
    <w:rsid w:val="00757714"/>
    <w:rsid w:val="007578BD"/>
    <w:rsid w:val="00757DD9"/>
    <w:rsid w:val="00760BDD"/>
    <w:rsid w:val="00760C58"/>
    <w:rsid w:val="00760C79"/>
    <w:rsid w:val="00761257"/>
    <w:rsid w:val="00761F26"/>
    <w:rsid w:val="0076225E"/>
    <w:rsid w:val="0076291A"/>
    <w:rsid w:val="00762C1E"/>
    <w:rsid w:val="007638DD"/>
    <w:rsid w:val="0076422C"/>
    <w:rsid w:val="007643A4"/>
    <w:rsid w:val="007646AA"/>
    <w:rsid w:val="00764FA5"/>
    <w:rsid w:val="00765933"/>
    <w:rsid w:val="00765CFB"/>
    <w:rsid w:val="007666B6"/>
    <w:rsid w:val="007667A5"/>
    <w:rsid w:val="00766BC8"/>
    <w:rsid w:val="007673A2"/>
    <w:rsid w:val="0077017C"/>
    <w:rsid w:val="00770351"/>
    <w:rsid w:val="00770470"/>
    <w:rsid w:val="00770BBC"/>
    <w:rsid w:val="00770BD8"/>
    <w:rsid w:val="00770EA8"/>
    <w:rsid w:val="00770ECB"/>
    <w:rsid w:val="007724CD"/>
    <w:rsid w:val="00772C19"/>
    <w:rsid w:val="00773D0A"/>
    <w:rsid w:val="00773D7E"/>
    <w:rsid w:val="007742A1"/>
    <w:rsid w:val="007745F7"/>
    <w:rsid w:val="00774932"/>
    <w:rsid w:val="007751F5"/>
    <w:rsid w:val="007758B1"/>
    <w:rsid w:val="00775F38"/>
    <w:rsid w:val="00775FD2"/>
    <w:rsid w:val="0077673D"/>
    <w:rsid w:val="00776A0D"/>
    <w:rsid w:val="00776D2F"/>
    <w:rsid w:val="00776F5D"/>
    <w:rsid w:val="00777053"/>
    <w:rsid w:val="007770CC"/>
    <w:rsid w:val="00777417"/>
    <w:rsid w:val="00777A9D"/>
    <w:rsid w:val="00777B5B"/>
    <w:rsid w:val="007808A8"/>
    <w:rsid w:val="007815B3"/>
    <w:rsid w:val="00781B40"/>
    <w:rsid w:val="0078228B"/>
    <w:rsid w:val="0078278F"/>
    <w:rsid w:val="00782892"/>
    <w:rsid w:val="00782F89"/>
    <w:rsid w:val="00782FBA"/>
    <w:rsid w:val="00783E3E"/>
    <w:rsid w:val="00784C69"/>
    <w:rsid w:val="0078550C"/>
    <w:rsid w:val="00785F30"/>
    <w:rsid w:val="007866FA"/>
    <w:rsid w:val="00786C6F"/>
    <w:rsid w:val="00787D16"/>
    <w:rsid w:val="00787D5F"/>
    <w:rsid w:val="007900D6"/>
    <w:rsid w:val="00790899"/>
    <w:rsid w:val="00790A63"/>
    <w:rsid w:val="00791261"/>
    <w:rsid w:val="0079138D"/>
    <w:rsid w:val="007925B4"/>
    <w:rsid w:val="00792C3F"/>
    <w:rsid w:val="0079376F"/>
    <w:rsid w:val="00793CA9"/>
    <w:rsid w:val="00793D72"/>
    <w:rsid w:val="0079418D"/>
    <w:rsid w:val="00794282"/>
    <w:rsid w:val="0079597F"/>
    <w:rsid w:val="007959A2"/>
    <w:rsid w:val="00796982"/>
    <w:rsid w:val="00797586"/>
    <w:rsid w:val="00797CB8"/>
    <w:rsid w:val="00797DCD"/>
    <w:rsid w:val="007A05CC"/>
    <w:rsid w:val="007A0774"/>
    <w:rsid w:val="007A2431"/>
    <w:rsid w:val="007A261F"/>
    <w:rsid w:val="007A2B1B"/>
    <w:rsid w:val="007A3251"/>
    <w:rsid w:val="007A3406"/>
    <w:rsid w:val="007A3CC9"/>
    <w:rsid w:val="007A3CE6"/>
    <w:rsid w:val="007A4620"/>
    <w:rsid w:val="007A4B4F"/>
    <w:rsid w:val="007A4BC8"/>
    <w:rsid w:val="007A52FC"/>
    <w:rsid w:val="007A6839"/>
    <w:rsid w:val="007A6B46"/>
    <w:rsid w:val="007A72B2"/>
    <w:rsid w:val="007A7463"/>
    <w:rsid w:val="007A7DC4"/>
    <w:rsid w:val="007B05F7"/>
    <w:rsid w:val="007B079C"/>
    <w:rsid w:val="007B07AE"/>
    <w:rsid w:val="007B0D5D"/>
    <w:rsid w:val="007B0E76"/>
    <w:rsid w:val="007B16FF"/>
    <w:rsid w:val="007B21DE"/>
    <w:rsid w:val="007B23F5"/>
    <w:rsid w:val="007B2562"/>
    <w:rsid w:val="007B36D4"/>
    <w:rsid w:val="007B3AF9"/>
    <w:rsid w:val="007B3B4B"/>
    <w:rsid w:val="007B42A2"/>
    <w:rsid w:val="007B4808"/>
    <w:rsid w:val="007B4E25"/>
    <w:rsid w:val="007B4FBD"/>
    <w:rsid w:val="007B6644"/>
    <w:rsid w:val="007B6845"/>
    <w:rsid w:val="007B6FCF"/>
    <w:rsid w:val="007B70AD"/>
    <w:rsid w:val="007B7A58"/>
    <w:rsid w:val="007C079B"/>
    <w:rsid w:val="007C0A03"/>
    <w:rsid w:val="007C0EB5"/>
    <w:rsid w:val="007C1E20"/>
    <w:rsid w:val="007C2421"/>
    <w:rsid w:val="007C317A"/>
    <w:rsid w:val="007C32D9"/>
    <w:rsid w:val="007C340B"/>
    <w:rsid w:val="007C36D8"/>
    <w:rsid w:val="007C381A"/>
    <w:rsid w:val="007C3D60"/>
    <w:rsid w:val="007C44E9"/>
    <w:rsid w:val="007C4677"/>
    <w:rsid w:val="007C5A27"/>
    <w:rsid w:val="007C67DB"/>
    <w:rsid w:val="007C6877"/>
    <w:rsid w:val="007C7185"/>
    <w:rsid w:val="007C72DE"/>
    <w:rsid w:val="007C7AE1"/>
    <w:rsid w:val="007C7FC1"/>
    <w:rsid w:val="007D02B4"/>
    <w:rsid w:val="007D0B9E"/>
    <w:rsid w:val="007D144E"/>
    <w:rsid w:val="007D1931"/>
    <w:rsid w:val="007D2C1B"/>
    <w:rsid w:val="007D2F85"/>
    <w:rsid w:val="007D32B0"/>
    <w:rsid w:val="007D36BE"/>
    <w:rsid w:val="007D3B97"/>
    <w:rsid w:val="007D3D52"/>
    <w:rsid w:val="007D459E"/>
    <w:rsid w:val="007D4A41"/>
    <w:rsid w:val="007D4C60"/>
    <w:rsid w:val="007D4D00"/>
    <w:rsid w:val="007D60C6"/>
    <w:rsid w:val="007D6225"/>
    <w:rsid w:val="007D65A6"/>
    <w:rsid w:val="007D65EB"/>
    <w:rsid w:val="007D660B"/>
    <w:rsid w:val="007D6B5C"/>
    <w:rsid w:val="007D7579"/>
    <w:rsid w:val="007E0860"/>
    <w:rsid w:val="007E0972"/>
    <w:rsid w:val="007E0B2C"/>
    <w:rsid w:val="007E0B2E"/>
    <w:rsid w:val="007E0D62"/>
    <w:rsid w:val="007E1395"/>
    <w:rsid w:val="007E18E1"/>
    <w:rsid w:val="007E23F7"/>
    <w:rsid w:val="007E26B2"/>
    <w:rsid w:val="007E2E5F"/>
    <w:rsid w:val="007E2FF4"/>
    <w:rsid w:val="007E31ED"/>
    <w:rsid w:val="007E336B"/>
    <w:rsid w:val="007E36B6"/>
    <w:rsid w:val="007E3DB0"/>
    <w:rsid w:val="007E4032"/>
    <w:rsid w:val="007E4D29"/>
    <w:rsid w:val="007E5309"/>
    <w:rsid w:val="007E570E"/>
    <w:rsid w:val="007E5BD4"/>
    <w:rsid w:val="007E61B3"/>
    <w:rsid w:val="007E70B6"/>
    <w:rsid w:val="007E7C47"/>
    <w:rsid w:val="007F0108"/>
    <w:rsid w:val="007F04CB"/>
    <w:rsid w:val="007F0ADF"/>
    <w:rsid w:val="007F0E17"/>
    <w:rsid w:val="007F1585"/>
    <w:rsid w:val="007F1868"/>
    <w:rsid w:val="007F18B0"/>
    <w:rsid w:val="007F1984"/>
    <w:rsid w:val="007F25B7"/>
    <w:rsid w:val="007F2C42"/>
    <w:rsid w:val="007F35A8"/>
    <w:rsid w:val="007F38AA"/>
    <w:rsid w:val="007F39F9"/>
    <w:rsid w:val="007F3ED8"/>
    <w:rsid w:val="007F4269"/>
    <w:rsid w:val="007F4310"/>
    <w:rsid w:val="007F452B"/>
    <w:rsid w:val="007F57DB"/>
    <w:rsid w:val="007F5938"/>
    <w:rsid w:val="007F5B62"/>
    <w:rsid w:val="007F5C91"/>
    <w:rsid w:val="007F5E93"/>
    <w:rsid w:val="007F61B7"/>
    <w:rsid w:val="007F633D"/>
    <w:rsid w:val="007F7737"/>
    <w:rsid w:val="007F7C72"/>
    <w:rsid w:val="00800B37"/>
    <w:rsid w:val="0080115F"/>
    <w:rsid w:val="0080173F"/>
    <w:rsid w:val="0080232C"/>
    <w:rsid w:val="0080294F"/>
    <w:rsid w:val="00802954"/>
    <w:rsid w:val="0080307B"/>
    <w:rsid w:val="008034C2"/>
    <w:rsid w:val="00803777"/>
    <w:rsid w:val="00803D3D"/>
    <w:rsid w:val="008044CB"/>
    <w:rsid w:val="008046A6"/>
    <w:rsid w:val="00804D37"/>
    <w:rsid w:val="00804F5D"/>
    <w:rsid w:val="0080514C"/>
    <w:rsid w:val="00805499"/>
    <w:rsid w:val="00805E19"/>
    <w:rsid w:val="00806055"/>
    <w:rsid w:val="00806ABF"/>
    <w:rsid w:val="0080771B"/>
    <w:rsid w:val="00807985"/>
    <w:rsid w:val="00807D10"/>
    <w:rsid w:val="00807E4B"/>
    <w:rsid w:val="00810092"/>
    <w:rsid w:val="00810167"/>
    <w:rsid w:val="008101B2"/>
    <w:rsid w:val="008107E7"/>
    <w:rsid w:val="00810B75"/>
    <w:rsid w:val="00811805"/>
    <w:rsid w:val="008118A4"/>
    <w:rsid w:val="0081228F"/>
    <w:rsid w:val="00812CFE"/>
    <w:rsid w:val="00813708"/>
    <w:rsid w:val="00813960"/>
    <w:rsid w:val="00814295"/>
    <w:rsid w:val="008158DC"/>
    <w:rsid w:val="00815905"/>
    <w:rsid w:val="00815A04"/>
    <w:rsid w:val="00815DE8"/>
    <w:rsid w:val="00816C6C"/>
    <w:rsid w:val="008174FC"/>
    <w:rsid w:val="00817DE1"/>
    <w:rsid w:val="00820539"/>
    <w:rsid w:val="008205CE"/>
    <w:rsid w:val="00820D5F"/>
    <w:rsid w:val="00821387"/>
    <w:rsid w:val="00822150"/>
    <w:rsid w:val="008222A4"/>
    <w:rsid w:val="0082275B"/>
    <w:rsid w:val="00822F42"/>
    <w:rsid w:val="0082311F"/>
    <w:rsid w:val="00823891"/>
    <w:rsid w:val="00823AAC"/>
    <w:rsid w:val="00823DD4"/>
    <w:rsid w:val="00823FE7"/>
    <w:rsid w:val="00824576"/>
    <w:rsid w:val="00824593"/>
    <w:rsid w:val="008245B1"/>
    <w:rsid w:val="00824AC4"/>
    <w:rsid w:val="00825192"/>
    <w:rsid w:val="008259E2"/>
    <w:rsid w:val="00825B9B"/>
    <w:rsid w:val="00825D45"/>
    <w:rsid w:val="00825F36"/>
    <w:rsid w:val="00826059"/>
    <w:rsid w:val="008260A4"/>
    <w:rsid w:val="00826181"/>
    <w:rsid w:val="00826398"/>
    <w:rsid w:val="00826633"/>
    <w:rsid w:val="00826EA1"/>
    <w:rsid w:val="0082718E"/>
    <w:rsid w:val="00827E37"/>
    <w:rsid w:val="0083020B"/>
    <w:rsid w:val="00830328"/>
    <w:rsid w:val="0083056A"/>
    <w:rsid w:val="00830A25"/>
    <w:rsid w:val="00831033"/>
    <w:rsid w:val="008317E9"/>
    <w:rsid w:val="00831DAE"/>
    <w:rsid w:val="00832512"/>
    <w:rsid w:val="00835491"/>
    <w:rsid w:val="0083558A"/>
    <w:rsid w:val="00835BC5"/>
    <w:rsid w:val="00835FD4"/>
    <w:rsid w:val="008363AE"/>
    <w:rsid w:val="008365B8"/>
    <w:rsid w:val="008377D6"/>
    <w:rsid w:val="00840438"/>
    <w:rsid w:val="00841366"/>
    <w:rsid w:val="00841B33"/>
    <w:rsid w:val="00841B53"/>
    <w:rsid w:val="00841BE1"/>
    <w:rsid w:val="00841C3E"/>
    <w:rsid w:val="00841DE4"/>
    <w:rsid w:val="00842182"/>
    <w:rsid w:val="008427D8"/>
    <w:rsid w:val="0084299B"/>
    <w:rsid w:val="00843112"/>
    <w:rsid w:val="008438F1"/>
    <w:rsid w:val="00844791"/>
    <w:rsid w:val="00844CFD"/>
    <w:rsid w:val="00845711"/>
    <w:rsid w:val="008459C9"/>
    <w:rsid w:val="00845EB0"/>
    <w:rsid w:val="00846607"/>
    <w:rsid w:val="00846E1A"/>
    <w:rsid w:val="00847512"/>
    <w:rsid w:val="00847C18"/>
    <w:rsid w:val="00847C27"/>
    <w:rsid w:val="0085003C"/>
    <w:rsid w:val="00850548"/>
    <w:rsid w:val="00850686"/>
    <w:rsid w:val="00850ADF"/>
    <w:rsid w:val="0085158A"/>
    <w:rsid w:val="0085218B"/>
    <w:rsid w:val="00852446"/>
    <w:rsid w:val="00852855"/>
    <w:rsid w:val="00852E4B"/>
    <w:rsid w:val="008540CF"/>
    <w:rsid w:val="0085413B"/>
    <w:rsid w:val="008549E8"/>
    <w:rsid w:val="008560CB"/>
    <w:rsid w:val="008560D6"/>
    <w:rsid w:val="008569C3"/>
    <w:rsid w:val="00857733"/>
    <w:rsid w:val="00857EC2"/>
    <w:rsid w:val="008602CC"/>
    <w:rsid w:val="008610BC"/>
    <w:rsid w:val="008613E4"/>
    <w:rsid w:val="00861A38"/>
    <w:rsid w:val="00861AD9"/>
    <w:rsid w:val="0086215E"/>
    <w:rsid w:val="00862239"/>
    <w:rsid w:val="008628AD"/>
    <w:rsid w:val="00862C6E"/>
    <w:rsid w:val="008636C1"/>
    <w:rsid w:val="00863A4C"/>
    <w:rsid w:val="0086425F"/>
    <w:rsid w:val="008645BA"/>
    <w:rsid w:val="00864CEF"/>
    <w:rsid w:val="0086579B"/>
    <w:rsid w:val="00865F97"/>
    <w:rsid w:val="00866858"/>
    <w:rsid w:val="00866D5B"/>
    <w:rsid w:val="0086744E"/>
    <w:rsid w:val="00867547"/>
    <w:rsid w:val="0086782B"/>
    <w:rsid w:val="00867A83"/>
    <w:rsid w:val="0087005C"/>
    <w:rsid w:val="00870132"/>
    <w:rsid w:val="00870B93"/>
    <w:rsid w:val="0087103B"/>
    <w:rsid w:val="008723E1"/>
    <w:rsid w:val="00872F3F"/>
    <w:rsid w:val="00873A06"/>
    <w:rsid w:val="00873B7F"/>
    <w:rsid w:val="00873F13"/>
    <w:rsid w:val="00874042"/>
    <w:rsid w:val="0087459D"/>
    <w:rsid w:val="0087465A"/>
    <w:rsid w:val="00875072"/>
    <w:rsid w:val="0087546C"/>
    <w:rsid w:val="008755A4"/>
    <w:rsid w:val="00875B1F"/>
    <w:rsid w:val="00875F2A"/>
    <w:rsid w:val="0087611E"/>
    <w:rsid w:val="0087637F"/>
    <w:rsid w:val="00876516"/>
    <w:rsid w:val="0087675A"/>
    <w:rsid w:val="00876994"/>
    <w:rsid w:val="00877279"/>
    <w:rsid w:val="00877353"/>
    <w:rsid w:val="00877934"/>
    <w:rsid w:val="00877B9C"/>
    <w:rsid w:val="00877D92"/>
    <w:rsid w:val="008802CB"/>
    <w:rsid w:val="008802F5"/>
    <w:rsid w:val="008813FB"/>
    <w:rsid w:val="00881515"/>
    <w:rsid w:val="0088159B"/>
    <w:rsid w:val="008817DF"/>
    <w:rsid w:val="008818A6"/>
    <w:rsid w:val="00881CC2"/>
    <w:rsid w:val="0088288C"/>
    <w:rsid w:val="00883EEF"/>
    <w:rsid w:val="008840E6"/>
    <w:rsid w:val="008847D5"/>
    <w:rsid w:val="008848C2"/>
    <w:rsid w:val="00884A61"/>
    <w:rsid w:val="0088574A"/>
    <w:rsid w:val="008857F7"/>
    <w:rsid w:val="008858CD"/>
    <w:rsid w:val="00885B6A"/>
    <w:rsid w:val="00885D0D"/>
    <w:rsid w:val="00885EFD"/>
    <w:rsid w:val="00886496"/>
    <w:rsid w:val="00886A3B"/>
    <w:rsid w:val="00886DDB"/>
    <w:rsid w:val="0088718E"/>
    <w:rsid w:val="0088749F"/>
    <w:rsid w:val="00887581"/>
    <w:rsid w:val="008878FF"/>
    <w:rsid w:val="00887CEE"/>
    <w:rsid w:val="008913BD"/>
    <w:rsid w:val="008922CD"/>
    <w:rsid w:val="00893406"/>
    <w:rsid w:val="00893784"/>
    <w:rsid w:val="00893A21"/>
    <w:rsid w:val="00894246"/>
    <w:rsid w:val="008943FC"/>
    <w:rsid w:val="0089454A"/>
    <w:rsid w:val="00894B76"/>
    <w:rsid w:val="0089501D"/>
    <w:rsid w:val="00895843"/>
    <w:rsid w:val="00895D75"/>
    <w:rsid w:val="008964FE"/>
    <w:rsid w:val="00896F07"/>
    <w:rsid w:val="008A043A"/>
    <w:rsid w:val="008A052F"/>
    <w:rsid w:val="008A053B"/>
    <w:rsid w:val="008A0E10"/>
    <w:rsid w:val="008A14D2"/>
    <w:rsid w:val="008A17C6"/>
    <w:rsid w:val="008A1840"/>
    <w:rsid w:val="008A22EC"/>
    <w:rsid w:val="008A2745"/>
    <w:rsid w:val="008A34CC"/>
    <w:rsid w:val="008A5633"/>
    <w:rsid w:val="008A57E1"/>
    <w:rsid w:val="008A62F7"/>
    <w:rsid w:val="008A6387"/>
    <w:rsid w:val="008A649C"/>
    <w:rsid w:val="008A67DF"/>
    <w:rsid w:val="008A6B34"/>
    <w:rsid w:val="008A6DB4"/>
    <w:rsid w:val="008A79D4"/>
    <w:rsid w:val="008B005E"/>
    <w:rsid w:val="008B0479"/>
    <w:rsid w:val="008B09E5"/>
    <w:rsid w:val="008B0BE0"/>
    <w:rsid w:val="008B0D99"/>
    <w:rsid w:val="008B0FED"/>
    <w:rsid w:val="008B164F"/>
    <w:rsid w:val="008B1BEB"/>
    <w:rsid w:val="008B242D"/>
    <w:rsid w:val="008B2FA1"/>
    <w:rsid w:val="008B3A0C"/>
    <w:rsid w:val="008B3E8E"/>
    <w:rsid w:val="008B44EA"/>
    <w:rsid w:val="008B457A"/>
    <w:rsid w:val="008B4D85"/>
    <w:rsid w:val="008B54B4"/>
    <w:rsid w:val="008B54F7"/>
    <w:rsid w:val="008B5BD1"/>
    <w:rsid w:val="008B5C20"/>
    <w:rsid w:val="008B5FC1"/>
    <w:rsid w:val="008B6587"/>
    <w:rsid w:val="008B787E"/>
    <w:rsid w:val="008B7A2E"/>
    <w:rsid w:val="008B7BBE"/>
    <w:rsid w:val="008C0158"/>
    <w:rsid w:val="008C02B2"/>
    <w:rsid w:val="008C0636"/>
    <w:rsid w:val="008C0FAD"/>
    <w:rsid w:val="008C1654"/>
    <w:rsid w:val="008C17E7"/>
    <w:rsid w:val="008C1868"/>
    <w:rsid w:val="008C1D4A"/>
    <w:rsid w:val="008C1D73"/>
    <w:rsid w:val="008C2AB1"/>
    <w:rsid w:val="008C2D77"/>
    <w:rsid w:val="008C304F"/>
    <w:rsid w:val="008C3847"/>
    <w:rsid w:val="008C3D0E"/>
    <w:rsid w:val="008C4630"/>
    <w:rsid w:val="008C47C7"/>
    <w:rsid w:val="008C4DCF"/>
    <w:rsid w:val="008C5153"/>
    <w:rsid w:val="008C5325"/>
    <w:rsid w:val="008C59CC"/>
    <w:rsid w:val="008C603D"/>
    <w:rsid w:val="008C60B8"/>
    <w:rsid w:val="008C705D"/>
    <w:rsid w:val="008C7780"/>
    <w:rsid w:val="008C7796"/>
    <w:rsid w:val="008C7A58"/>
    <w:rsid w:val="008C7CA3"/>
    <w:rsid w:val="008C7CDD"/>
    <w:rsid w:val="008C7EE4"/>
    <w:rsid w:val="008D0966"/>
    <w:rsid w:val="008D0EE7"/>
    <w:rsid w:val="008D1014"/>
    <w:rsid w:val="008D1834"/>
    <w:rsid w:val="008D1DA2"/>
    <w:rsid w:val="008D1FE7"/>
    <w:rsid w:val="008D300E"/>
    <w:rsid w:val="008D3346"/>
    <w:rsid w:val="008D3D81"/>
    <w:rsid w:val="008D402E"/>
    <w:rsid w:val="008D4572"/>
    <w:rsid w:val="008D49FA"/>
    <w:rsid w:val="008D54F1"/>
    <w:rsid w:val="008D5CC5"/>
    <w:rsid w:val="008D7344"/>
    <w:rsid w:val="008D7433"/>
    <w:rsid w:val="008D7808"/>
    <w:rsid w:val="008E0374"/>
    <w:rsid w:val="008E07AE"/>
    <w:rsid w:val="008E0E36"/>
    <w:rsid w:val="008E0F5E"/>
    <w:rsid w:val="008E229F"/>
    <w:rsid w:val="008E23A1"/>
    <w:rsid w:val="008E265C"/>
    <w:rsid w:val="008E2BD3"/>
    <w:rsid w:val="008E3069"/>
    <w:rsid w:val="008E49CF"/>
    <w:rsid w:val="008E49FD"/>
    <w:rsid w:val="008E5DC3"/>
    <w:rsid w:val="008E6CE1"/>
    <w:rsid w:val="008E6D82"/>
    <w:rsid w:val="008E6F5C"/>
    <w:rsid w:val="008E748D"/>
    <w:rsid w:val="008E7C4D"/>
    <w:rsid w:val="008F00E0"/>
    <w:rsid w:val="008F0348"/>
    <w:rsid w:val="008F18FF"/>
    <w:rsid w:val="008F1A2C"/>
    <w:rsid w:val="008F1A47"/>
    <w:rsid w:val="008F1A64"/>
    <w:rsid w:val="008F2D15"/>
    <w:rsid w:val="008F3904"/>
    <w:rsid w:val="008F509F"/>
    <w:rsid w:val="008F52AA"/>
    <w:rsid w:val="008F57AB"/>
    <w:rsid w:val="008F586D"/>
    <w:rsid w:val="008F5D53"/>
    <w:rsid w:val="008F6096"/>
    <w:rsid w:val="008F6316"/>
    <w:rsid w:val="008F64A2"/>
    <w:rsid w:val="008F66E0"/>
    <w:rsid w:val="008F6783"/>
    <w:rsid w:val="008F6B38"/>
    <w:rsid w:val="008F6E41"/>
    <w:rsid w:val="008F74DC"/>
    <w:rsid w:val="008F766D"/>
    <w:rsid w:val="008F773C"/>
    <w:rsid w:val="008F78F6"/>
    <w:rsid w:val="0090053F"/>
    <w:rsid w:val="0090134B"/>
    <w:rsid w:val="00901632"/>
    <w:rsid w:val="00901746"/>
    <w:rsid w:val="00901811"/>
    <w:rsid w:val="0090183C"/>
    <w:rsid w:val="0090189F"/>
    <w:rsid w:val="00901B96"/>
    <w:rsid w:val="00901D70"/>
    <w:rsid w:val="00901FC1"/>
    <w:rsid w:val="0090284A"/>
    <w:rsid w:val="00902A4F"/>
    <w:rsid w:val="00902A77"/>
    <w:rsid w:val="00902C49"/>
    <w:rsid w:val="009034D8"/>
    <w:rsid w:val="00903636"/>
    <w:rsid w:val="009039C7"/>
    <w:rsid w:val="00903B3F"/>
    <w:rsid w:val="00903D82"/>
    <w:rsid w:val="00903D99"/>
    <w:rsid w:val="00903EBF"/>
    <w:rsid w:val="00903F4A"/>
    <w:rsid w:val="00904510"/>
    <w:rsid w:val="00904681"/>
    <w:rsid w:val="009046EE"/>
    <w:rsid w:val="00904AAD"/>
    <w:rsid w:val="00904E2C"/>
    <w:rsid w:val="0090569F"/>
    <w:rsid w:val="0090592A"/>
    <w:rsid w:val="00905A1F"/>
    <w:rsid w:val="00906280"/>
    <w:rsid w:val="00906B1C"/>
    <w:rsid w:val="00907A29"/>
    <w:rsid w:val="00910091"/>
    <w:rsid w:val="009100EB"/>
    <w:rsid w:val="00910145"/>
    <w:rsid w:val="009102EC"/>
    <w:rsid w:val="0091031C"/>
    <w:rsid w:val="00910ED0"/>
    <w:rsid w:val="00910FA5"/>
    <w:rsid w:val="00911000"/>
    <w:rsid w:val="009118E8"/>
    <w:rsid w:val="009123D0"/>
    <w:rsid w:val="00912E43"/>
    <w:rsid w:val="00912FF8"/>
    <w:rsid w:val="009130E2"/>
    <w:rsid w:val="00913258"/>
    <w:rsid w:val="00913A63"/>
    <w:rsid w:val="00913C62"/>
    <w:rsid w:val="00914123"/>
    <w:rsid w:val="0091460D"/>
    <w:rsid w:val="0091499C"/>
    <w:rsid w:val="009152D0"/>
    <w:rsid w:val="00915436"/>
    <w:rsid w:val="009156B5"/>
    <w:rsid w:val="009156E0"/>
    <w:rsid w:val="00916222"/>
    <w:rsid w:val="00916F88"/>
    <w:rsid w:val="00917144"/>
    <w:rsid w:val="00917BA5"/>
    <w:rsid w:val="00917BAE"/>
    <w:rsid w:val="00917FB0"/>
    <w:rsid w:val="00920061"/>
    <w:rsid w:val="0092012E"/>
    <w:rsid w:val="00920EE4"/>
    <w:rsid w:val="00920F60"/>
    <w:rsid w:val="009210B9"/>
    <w:rsid w:val="00921472"/>
    <w:rsid w:val="00921D56"/>
    <w:rsid w:val="00921EA0"/>
    <w:rsid w:val="00922473"/>
    <w:rsid w:val="0092280A"/>
    <w:rsid w:val="00922942"/>
    <w:rsid w:val="00923CB1"/>
    <w:rsid w:val="00923FC7"/>
    <w:rsid w:val="00924B97"/>
    <w:rsid w:val="00924CFE"/>
    <w:rsid w:val="009250AF"/>
    <w:rsid w:val="009253C4"/>
    <w:rsid w:val="00925835"/>
    <w:rsid w:val="00925A57"/>
    <w:rsid w:val="00926374"/>
    <w:rsid w:val="00926627"/>
    <w:rsid w:val="009266D2"/>
    <w:rsid w:val="00926979"/>
    <w:rsid w:val="00926B3B"/>
    <w:rsid w:val="00927531"/>
    <w:rsid w:val="00927617"/>
    <w:rsid w:val="0092775D"/>
    <w:rsid w:val="00927EEB"/>
    <w:rsid w:val="00930144"/>
    <w:rsid w:val="00930557"/>
    <w:rsid w:val="009305C1"/>
    <w:rsid w:val="0093083B"/>
    <w:rsid w:val="00930AD6"/>
    <w:rsid w:val="00930B75"/>
    <w:rsid w:val="0093106E"/>
    <w:rsid w:val="00931704"/>
    <w:rsid w:val="00931898"/>
    <w:rsid w:val="00931B1A"/>
    <w:rsid w:val="00931FCE"/>
    <w:rsid w:val="00932E7D"/>
    <w:rsid w:val="009331E6"/>
    <w:rsid w:val="00933521"/>
    <w:rsid w:val="009336E5"/>
    <w:rsid w:val="00933B0F"/>
    <w:rsid w:val="00934A04"/>
    <w:rsid w:val="00934A3E"/>
    <w:rsid w:val="00934DA1"/>
    <w:rsid w:val="00934F14"/>
    <w:rsid w:val="009363E7"/>
    <w:rsid w:val="00936463"/>
    <w:rsid w:val="0093660C"/>
    <w:rsid w:val="009368EB"/>
    <w:rsid w:val="00936B21"/>
    <w:rsid w:val="00937040"/>
    <w:rsid w:val="009406EF"/>
    <w:rsid w:val="009408F4"/>
    <w:rsid w:val="0094122F"/>
    <w:rsid w:val="00941BDE"/>
    <w:rsid w:val="00942249"/>
    <w:rsid w:val="00942469"/>
    <w:rsid w:val="00943073"/>
    <w:rsid w:val="0094320F"/>
    <w:rsid w:val="009438E8"/>
    <w:rsid w:val="00943CB7"/>
    <w:rsid w:val="0094439C"/>
    <w:rsid w:val="0094450E"/>
    <w:rsid w:val="009446BD"/>
    <w:rsid w:val="0094499C"/>
    <w:rsid w:val="0094534F"/>
    <w:rsid w:val="009455AE"/>
    <w:rsid w:val="00945645"/>
    <w:rsid w:val="00945D0B"/>
    <w:rsid w:val="00945F53"/>
    <w:rsid w:val="00946DB0"/>
    <w:rsid w:val="0094705A"/>
    <w:rsid w:val="00947524"/>
    <w:rsid w:val="0095102A"/>
    <w:rsid w:val="009511C3"/>
    <w:rsid w:val="0095123D"/>
    <w:rsid w:val="00951265"/>
    <w:rsid w:val="00951417"/>
    <w:rsid w:val="00951491"/>
    <w:rsid w:val="0095252A"/>
    <w:rsid w:val="00952A9E"/>
    <w:rsid w:val="009531F1"/>
    <w:rsid w:val="00953C67"/>
    <w:rsid w:val="00954491"/>
    <w:rsid w:val="00955083"/>
    <w:rsid w:val="009550E9"/>
    <w:rsid w:val="0095549A"/>
    <w:rsid w:val="00955CB9"/>
    <w:rsid w:val="009563BF"/>
    <w:rsid w:val="009568A9"/>
    <w:rsid w:val="00956A07"/>
    <w:rsid w:val="00956D0D"/>
    <w:rsid w:val="00956EC7"/>
    <w:rsid w:val="00957A5D"/>
    <w:rsid w:val="00957BDD"/>
    <w:rsid w:val="00957F16"/>
    <w:rsid w:val="0096030D"/>
    <w:rsid w:val="00960FD6"/>
    <w:rsid w:val="009611DA"/>
    <w:rsid w:val="00961386"/>
    <w:rsid w:val="0096165B"/>
    <w:rsid w:val="00961AD0"/>
    <w:rsid w:val="00961D27"/>
    <w:rsid w:val="009620C0"/>
    <w:rsid w:val="0096219D"/>
    <w:rsid w:val="0096292D"/>
    <w:rsid w:val="009633B7"/>
    <w:rsid w:val="009638ED"/>
    <w:rsid w:val="00963E3E"/>
    <w:rsid w:val="00963EA4"/>
    <w:rsid w:val="0096487B"/>
    <w:rsid w:val="00964A70"/>
    <w:rsid w:val="00964F6D"/>
    <w:rsid w:val="009653E3"/>
    <w:rsid w:val="009659CB"/>
    <w:rsid w:val="0096647E"/>
    <w:rsid w:val="00966AE3"/>
    <w:rsid w:val="0096736E"/>
    <w:rsid w:val="0096736F"/>
    <w:rsid w:val="00967802"/>
    <w:rsid w:val="00967C99"/>
    <w:rsid w:val="009700F4"/>
    <w:rsid w:val="0097060B"/>
    <w:rsid w:val="0097083D"/>
    <w:rsid w:val="00970FDD"/>
    <w:rsid w:val="00971A91"/>
    <w:rsid w:val="00971B79"/>
    <w:rsid w:val="00971C56"/>
    <w:rsid w:val="00972E77"/>
    <w:rsid w:val="009731F2"/>
    <w:rsid w:val="00973770"/>
    <w:rsid w:val="00973941"/>
    <w:rsid w:val="00973C7B"/>
    <w:rsid w:val="0097421C"/>
    <w:rsid w:val="0097460D"/>
    <w:rsid w:val="009748EE"/>
    <w:rsid w:val="00974A07"/>
    <w:rsid w:val="00974F5D"/>
    <w:rsid w:val="00974F86"/>
    <w:rsid w:val="009758FE"/>
    <w:rsid w:val="00975B6E"/>
    <w:rsid w:val="00976802"/>
    <w:rsid w:val="00976C39"/>
    <w:rsid w:val="00976DDA"/>
    <w:rsid w:val="0097719B"/>
    <w:rsid w:val="009775F6"/>
    <w:rsid w:val="00977B95"/>
    <w:rsid w:val="0098088E"/>
    <w:rsid w:val="009814AB"/>
    <w:rsid w:val="00981543"/>
    <w:rsid w:val="00981A92"/>
    <w:rsid w:val="00981E2F"/>
    <w:rsid w:val="009826FE"/>
    <w:rsid w:val="009832BE"/>
    <w:rsid w:val="009840A7"/>
    <w:rsid w:val="009846D5"/>
    <w:rsid w:val="00984B59"/>
    <w:rsid w:val="00984F8E"/>
    <w:rsid w:val="009852D3"/>
    <w:rsid w:val="00985307"/>
    <w:rsid w:val="0098595E"/>
    <w:rsid w:val="00986182"/>
    <w:rsid w:val="0098672A"/>
    <w:rsid w:val="009869CD"/>
    <w:rsid w:val="00986AE4"/>
    <w:rsid w:val="00987335"/>
    <w:rsid w:val="00987570"/>
    <w:rsid w:val="00987722"/>
    <w:rsid w:val="00987947"/>
    <w:rsid w:val="00987DF4"/>
    <w:rsid w:val="0099054D"/>
    <w:rsid w:val="0099063C"/>
    <w:rsid w:val="00990746"/>
    <w:rsid w:val="00991542"/>
    <w:rsid w:val="0099157C"/>
    <w:rsid w:val="00991972"/>
    <w:rsid w:val="00991FA0"/>
    <w:rsid w:val="009925A3"/>
    <w:rsid w:val="00992781"/>
    <w:rsid w:val="0099306B"/>
    <w:rsid w:val="00993073"/>
    <w:rsid w:val="00993679"/>
    <w:rsid w:val="00993848"/>
    <w:rsid w:val="00993A1D"/>
    <w:rsid w:val="00994073"/>
    <w:rsid w:val="00994074"/>
    <w:rsid w:val="009944FA"/>
    <w:rsid w:val="00994EFD"/>
    <w:rsid w:val="00995396"/>
    <w:rsid w:val="009956D1"/>
    <w:rsid w:val="009958F5"/>
    <w:rsid w:val="009959F4"/>
    <w:rsid w:val="0099651C"/>
    <w:rsid w:val="00996813"/>
    <w:rsid w:val="00996880"/>
    <w:rsid w:val="00996954"/>
    <w:rsid w:val="009970B3"/>
    <w:rsid w:val="0099728D"/>
    <w:rsid w:val="0099772E"/>
    <w:rsid w:val="009979D2"/>
    <w:rsid w:val="009A0762"/>
    <w:rsid w:val="009A11E3"/>
    <w:rsid w:val="009A1B56"/>
    <w:rsid w:val="009A23B1"/>
    <w:rsid w:val="009A2741"/>
    <w:rsid w:val="009A309E"/>
    <w:rsid w:val="009A338D"/>
    <w:rsid w:val="009A3C57"/>
    <w:rsid w:val="009A4C50"/>
    <w:rsid w:val="009A54C1"/>
    <w:rsid w:val="009A63CC"/>
    <w:rsid w:val="009A7D4D"/>
    <w:rsid w:val="009B051A"/>
    <w:rsid w:val="009B0EDF"/>
    <w:rsid w:val="009B13D0"/>
    <w:rsid w:val="009B1677"/>
    <w:rsid w:val="009B188E"/>
    <w:rsid w:val="009B26A0"/>
    <w:rsid w:val="009B26FC"/>
    <w:rsid w:val="009B2AA3"/>
    <w:rsid w:val="009B3471"/>
    <w:rsid w:val="009B3473"/>
    <w:rsid w:val="009B3DE9"/>
    <w:rsid w:val="009B3F44"/>
    <w:rsid w:val="009B50E7"/>
    <w:rsid w:val="009B5DBE"/>
    <w:rsid w:val="009B5E68"/>
    <w:rsid w:val="009B5E6B"/>
    <w:rsid w:val="009B6030"/>
    <w:rsid w:val="009B61F5"/>
    <w:rsid w:val="009B6991"/>
    <w:rsid w:val="009C03EA"/>
    <w:rsid w:val="009C0E76"/>
    <w:rsid w:val="009C1AF5"/>
    <w:rsid w:val="009C2D85"/>
    <w:rsid w:val="009C32B0"/>
    <w:rsid w:val="009C3451"/>
    <w:rsid w:val="009C46BD"/>
    <w:rsid w:val="009C4727"/>
    <w:rsid w:val="009C5198"/>
    <w:rsid w:val="009C5B0D"/>
    <w:rsid w:val="009C6225"/>
    <w:rsid w:val="009C65AD"/>
    <w:rsid w:val="009C694A"/>
    <w:rsid w:val="009C6C8A"/>
    <w:rsid w:val="009C7A5B"/>
    <w:rsid w:val="009C7B4C"/>
    <w:rsid w:val="009C7CC5"/>
    <w:rsid w:val="009D02D7"/>
    <w:rsid w:val="009D034A"/>
    <w:rsid w:val="009D04D2"/>
    <w:rsid w:val="009D10FE"/>
    <w:rsid w:val="009D1D92"/>
    <w:rsid w:val="009D21AD"/>
    <w:rsid w:val="009D2D80"/>
    <w:rsid w:val="009D300D"/>
    <w:rsid w:val="009D3B15"/>
    <w:rsid w:val="009D459D"/>
    <w:rsid w:val="009D471A"/>
    <w:rsid w:val="009D4B78"/>
    <w:rsid w:val="009D4F47"/>
    <w:rsid w:val="009D528E"/>
    <w:rsid w:val="009D556E"/>
    <w:rsid w:val="009D56EF"/>
    <w:rsid w:val="009D5BDF"/>
    <w:rsid w:val="009D5F5C"/>
    <w:rsid w:val="009D6887"/>
    <w:rsid w:val="009D6FA4"/>
    <w:rsid w:val="009D704C"/>
    <w:rsid w:val="009D74F7"/>
    <w:rsid w:val="009D7662"/>
    <w:rsid w:val="009D7A9F"/>
    <w:rsid w:val="009E007C"/>
    <w:rsid w:val="009E0AE9"/>
    <w:rsid w:val="009E1E64"/>
    <w:rsid w:val="009E2BB8"/>
    <w:rsid w:val="009E436D"/>
    <w:rsid w:val="009E4732"/>
    <w:rsid w:val="009E4C78"/>
    <w:rsid w:val="009E5716"/>
    <w:rsid w:val="009E603A"/>
    <w:rsid w:val="009E6755"/>
    <w:rsid w:val="009E6796"/>
    <w:rsid w:val="009E695C"/>
    <w:rsid w:val="009E6DBD"/>
    <w:rsid w:val="009E7119"/>
    <w:rsid w:val="009E75FC"/>
    <w:rsid w:val="009E7C27"/>
    <w:rsid w:val="009E7DD8"/>
    <w:rsid w:val="009F00AA"/>
    <w:rsid w:val="009F08A8"/>
    <w:rsid w:val="009F0A3A"/>
    <w:rsid w:val="009F1130"/>
    <w:rsid w:val="009F1243"/>
    <w:rsid w:val="009F153E"/>
    <w:rsid w:val="009F1763"/>
    <w:rsid w:val="009F1846"/>
    <w:rsid w:val="009F1DFD"/>
    <w:rsid w:val="009F265A"/>
    <w:rsid w:val="009F2746"/>
    <w:rsid w:val="009F2DCD"/>
    <w:rsid w:val="009F2DD6"/>
    <w:rsid w:val="009F2FA5"/>
    <w:rsid w:val="009F2FE8"/>
    <w:rsid w:val="009F3441"/>
    <w:rsid w:val="009F36C3"/>
    <w:rsid w:val="009F45FC"/>
    <w:rsid w:val="009F4645"/>
    <w:rsid w:val="009F47AE"/>
    <w:rsid w:val="009F4E56"/>
    <w:rsid w:val="009F51AC"/>
    <w:rsid w:val="009F5628"/>
    <w:rsid w:val="009F56B6"/>
    <w:rsid w:val="009F6078"/>
    <w:rsid w:val="009F7447"/>
    <w:rsid w:val="009F7539"/>
    <w:rsid w:val="009F776B"/>
    <w:rsid w:val="009F7F83"/>
    <w:rsid w:val="00A001F5"/>
    <w:rsid w:val="00A00759"/>
    <w:rsid w:val="00A00C68"/>
    <w:rsid w:val="00A010BE"/>
    <w:rsid w:val="00A01988"/>
    <w:rsid w:val="00A01EFA"/>
    <w:rsid w:val="00A0218D"/>
    <w:rsid w:val="00A029A2"/>
    <w:rsid w:val="00A02FDF"/>
    <w:rsid w:val="00A031C1"/>
    <w:rsid w:val="00A03651"/>
    <w:rsid w:val="00A03710"/>
    <w:rsid w:val="00A03B91"/>
    <w:rsid w:val="00A03C5F"/>
    <w:rsid w:val="00A0400A"/>
    <w:rsid w:val="00A04801"/>
    <w:rsid w:val="00A049C1"/>
    <w:rsid w:val="00A05D27"/>
    <w:rsid w:val="00A05D59"/>
    <w:rsid w:val="00A068C5"/>
    <w:rsid w:val="00A06AB2"/>
    <w:rsid w:val="00A06B1E"/>
    <w:rsid w:val="00A06C66"/>
    <w:rsid w:val="00A06E2D"/>
    <w:rsid w:val="00A0735C"/>
    <w:rsid w:val="00A07A11"/>
    <w:rsid w:val="00A07E28"/>
    <w:rsid w:val="00A1025B"/>
    <w:rsid w:val="00A10558"/>
    <w:rsid w:val="00A10745"/>
    <w:rsid w:val="00A10BEB"/>
    <w:rsid w:val="00A1155C"/>
    <w:rsid w:val="00A1186E"/>
    <w:rsid w:val="00A11965"/>
    <w:rsid w:val="00A12C52"/>
    <w:rsid w:val="00A1307E"/>
    <w:rsid w:val="00A133C7"/>
    <w:rsid w:val="00A14342"/>
    <w:rsid w:val="00A148B5"/>
    <w:rsid w:val="00A149A8"/>
    <w:rsid w:val="00A149EC"/>
    <w:rsid w:val="00A14A0F"/>
    <w:rsid w:val="00A14B7E"/>
    <w:rsid w:val="00A1512B"/>
    <w:rsid w:val="00A15CD2"/>
    <w:rsid w:val="00A168E7"/>
    <w:rsid w:val="00A17430"/>
    <w:rsid w:val="00A17547"/>
    <w:rsid w:val="00A177CC"/>
    <w:rsid w:val="00A2019F"/>
    <w:rsid w:val="00A204A7"/>
    <w:rsid w:val="00A20FEA"/>
    <w:rsid w:val="00A211AB"/>
    <w:rsid w:val="00A21610"/>
    <w:rsid w:val="00A2180F"/>
    <w:rsid w:val="00A219DB"/>
    <w:rsid w:val="00A221E8"/>
    <w:rsid w:val="00A231D1"/>
    <w:rsid w:val="00A2470F"/>
    <w:rsid w:val="00A2482E"/>
    <w:rsid w:val="00A24874"/>
    <w:rsid w:val="00A24C23"/>
    <w:rsid w:val="00A24F74"/>
    <w:rsid w:val="00A2582E"/>
    <w:rsid w:val="00A258A8"/>
    <w:rsid w:val="00A25F59"/>
    <w:rsid w:val="00A26069"/>
    <w:rsid w:val="00A2647C"/>
    <w:rsid w:val="00A26483"/>
    <w:rsid w:val="00A2668F"/>
    <w:rsid w:val="00A26783"/>
    <w:rsid w:val="00A26B37"/>
    <w:rsid w:val="00A27812"/>
    <w:rsid w:val="00A27A7F"/>
    <w:rsid w:val="00A27EA5"/>
    <w:rsid w:val="00A31002"/>
    <w:rsid w:val="00A31712"/>
    <w:rsid w:val="00A32682"/>
    <w:rsid w:val="00A327B8"/>
    <w:rsid w:val="00A32BA2"/>
    <w:rsid w:val="00A33280"/>
    <w:rsid w:val="00A33669"/>
    <w:rsid w:val="00A33F68"/>
    <w:rsid w:val="00A34191"/>
    <w:rsid w:val="00A34674"/>
    <w:rsid w:val="00A347BD"/>
    <w:rsid w:val="00A34B27"/>
    <w:rsid w:val="00A35A44"/>
    <w:rsid w:val="00A35B30"/>
    <w:rsid w:val="00A36433"/>
    <w:rsid w:val="00A364ED"/>
    <w:rsid w:val="00A36B85"/>
    <w:rsid w:val="00A36FE0"/>
    <w:rsid w:val="00A37118"/>
    <w:rsid w:val="00A3759C"/>
    <w:rsid w:val="00A37DF0"/>
    <w:rsid w:val="00A40D71"/>
    <w:rsid w:val="00A4117F"/>
    <w:rsid w:val="00A4119D"/>
    <w:rsid w:val="00A41EC8"/>
    <w:rsid w:val="00A41FF9"/>
    <w:rsid w:val="00A42819"/>
    <w:rsid w:val="00A428EB"/>
    <w:rsid w:val="00A42A2D"/>
    <w:rsid w:val="00A439B0"/>
    <w:rsid w:val="00A43A08"/>
    <w:rsid w:val="00A440EA"/>
    <w:rsid w:val="00A44383"/>
    <w:rsid w:val="00A444B5"/>
    <w:rsid w:val="00A44660"/>
    <w:rsid w:val="00A45145"/>
    <w:rsid w:val="00A467AD"/>
    <w:rsid w:val="00A46CCF"/>
    <w:rsid w:val="00A47261"/>
    <w:rsid w:val="00A475E8"/>
    <w:rsid w:val="00A47673"/>
    <w:rsid w:val="00A4778A"/>
    <w:rsid w:val="00A47790"/>
    <w:rsid w:val="00A50B28"/>
    <w:rsid w:val="00A50E2C"/>
    <w:rsid w:val="00A50E9C"/>
    <w:rsid w:val="00A51188"/>
    <w:rsid w:val="00A5132F"/>
    <w:rsid w:val="00A53069"/>
    <w:rsid w:val="00A53EA6"/>
    <w:rsid w:val="00A5456F"/>
    <w:rsid w:val="00A54624"/>
    <w:rsid w:val="00A54B34"/>
    <w:rsid w:val="00A55581"/>
    <w:rsid w:val="00A555E9"/>
    <w:rsid w:val="00A55653"/>
    <w:rsid w:val="00A5569A"/>
    <w:rsid w:val="00A55730"/>
    <w:rsid w:val="00A5638F"/>
    <w:rsid w:val="00A56498"/>
    <w:rsid w:val="00A5693E"/>
    <w:rsid w:val="00A56AE4"/>
    <w:rsid w:val="00A56AFF"/>
    <w:rsid w:val="00A56B94"/>
    <w:rsid w:val="00A56E2F"/>
    <w:rsid w:val="00A5710A"/>
    <w:rsid w:val="00A57507"/>
    <w:rsid w:val="00A576F9"/>
    <w:rsid w:val="00A57F0D"/>
    <w:rsid w:val="00A6014F"/>
    <w:rsid w:val="00A60809"/>
    <w:rsid w:val="00A60CFE"/>
    <w:rsid w:val="00A616A0"/>
    <w:rsid w:val="00A616F4"/>
    <w:rsid w:val="00A61A8B"/>
    <w:rsid w:val="00A62503"/>
    <w:rsid w:val="00A6267C"/>
    <w:rsid w:val="00A62AE1"/>
    <w:rsid w:val="00A62DEA"/>
    <w:rsid w:val="00A62FCB"/>
    <w:rsid w:val="00A6366F"/>
    <w:rsid w:val="00A645D2"/>
    <w:rsid w:val="00A648A6"/>
    <w:rsid w:val="00A6507A"/>
    <w:rsid w:val="00A6571E"/>
    <w:rsid w:val="00A657B9"/>
    <w:rsid w:val="00A65ADD"/>
    <w:rsid w:val="00A65ECB"/>
    <w:rsid w:val="00A66CFA"/>
    <w:rsid w:val="00A66E05"/>
    <w:rsid w:val="00A67328"/>
    <w:rsid w:val="00A6779D"/>
    <w:rsid w:val="00A70C49"/>
    <w:rsid w:val="00A70FED"/>
    <w:rsid w:val="00A714AF"/>
    <w:rsid w:val="00A714CD"/>
    <w:rsid w:val="00A71684"/>
    <w:rsid w:val="00A719F2"/>
    <w:rsid w:val="00A71C00"/>
    <w:rsid w:val="00A71EE5"/>
    <w:rsid w:val="00A72A9C"/>
    <w:rsid w:val="00A72FF1"/>
    <w:rsid w:val="00A73338"/>
    <w:rsid w:val="00A74242"/>
    <w:rsid w:val="00A747D1"/>
    <w:rsid w:val="00A74D89"/>
    <w:rsid w:val="00A74F29"/>
    <w:rsid w:val="00A757BA"/>
    <w:rsid w:val="00A759F8"/>
    <w:rsid w:val="00A75A2D"/>
    <w:rsid w:val="00A75C76"/>
    <w:rsid w:val="00A764D2"/>
    <w:rsid w:val="00A76844"/>
    <w:rsid w:val="00A778DF"/>
    <w:rsid w:val="00A77C17"/>
    <w:rsid w:val="00A80334"/>
    <w:rsid w:val="00A8054E"/>
    <w:rsid w:val="00A80803"/>
    <w:rsid w:val="00A80A31"/>
    <w:rsid w:val="00A80A5A"/>
    <w:rsid w:val="00A812B0"/>
    <w:rsid w:val="00A814E5"/>
    <w:rsid w:val="00A818BD"/>
    <w:rsid w:val="00A81C35"/>
    <w:rsid w:val="00A82693"/>
    <w:rsid w:val="00A82856"/>
    <w:rsid w:val="00A82EEC"/>
    <w:rsid w:val="00A82F4E"/>
    <w:rsid w:val="00A82F8E"/>
    <w:rsid w:val="00A833F4"/>
    <w:rsid w:val="00A83F3A"/>
    <w:rsid w:val="00A85ABC"/>
    <w:rsid w:val="00A85D4E"/>
    <w:rsid w:val="00A86118"/>
    <w:rsid w:val="00A861CD"/>
    <w:rsid w:val="00A863BB"/>
    <w:rsid w:val="00A87841"/>
    <w:rsid w:val="00A901DF"/>
    <w:rsid w:val="00A90C92"/>
    <w:rsid w:val="00A90DA3"/>
    <w:rsid w:val="00A91350"/>
    <w:rsid w:val="00A91746"/>
    <w:rsid w:val="00A91BC7"/>
    <w:rsid w:val="00A91D70"/>
    <w:rsid w:val="00A922E1"/>
    <w:rsid w:val="00A924D4"/>
    <w:rsid w:val="00A92637"/>
    <w:rsid w:val="00A930C6"/>
    <w:rsid w:val="00A93A18"/>
    <w:rsid w:val="00A93D0C"/>
    <w:rsid w:val="00A95381"/>
    <w:rsid w:val="00A95A2A"/>
    <w:rsid w:val="00AA0A9E"/>
    <w:rsid w:val="00AA0D66"/>
    <w:rsid w:val="00AA144D"/>
    <w:rsid w:val="00AA161F"/>
    <w:rsid w:val="00AA1C0C"/>
    <w:rsid w:val="00AA21AB"/>
    <w:rsid w:val="00AA2702"/>
    <w:rsid w:val="00AA27AA"/>
    <w:rsid w:val="00AA27EB"/>
    <w:rsid w:val="00AA29AB"/>
    <w:rsid w:val="00AA29D5"/>
    <w:rsid w:val="00AA2F76"/>
    <w:rsid w:val="00AA36AA"/>
    <w:rsid w:val="00AA36E9"/>
    <w:rsid w:val="00AA3D07"/>
    <w:rsid w:val="00AA40D8"/>
    <w:rsid w:val="00AA5169"/>
    <w:rsid w:val="00AA5DFB"/>
    <w:rsid w:val="00AA6815"/>
    <w:rsid w:val="00AA6FE6"/>
    <w:rsid w:val="00AA7A10"/>
    <w:rsid w:val="00AA7C3E"/>
    <w:rsid w:val="00AB002A"/>
    <w:rsid w:val="00AB0082"/>
    <w:rsid w:val="00AB045C"/>
    <w:rsid w:val="00AB0C70"/>
    <w:rsid w:val="00AB1448"/>
    <w:rsid w:val="00AB15CF"/>
    <w:rsid w:val="00AB2053"/>
    <w:rsid w:val="00AB2661"/>
    <w:rsid w:val="00AB2EBA"/>
    <w:rsid w:val="00AB3163"/>
    <w:rsid w:val="00AB34B3"/>
    <w:rsid w:val="00AB377C"/>
    <w:rsid w:val="00AB3B26"/>
    <w:rsid w:val="00AB3BC0"/>
    <w:rsid w:val="00AB3D0C"/>
    <w:rsid w:val="00AB41E2"/>
    <w:rsid w:val="00AB425B"/>
    <w:rsid w:val="00AB5C18"/>
    <w:rsid w:val="00AB6C50"/>
    <w:rsid w:val="00AB6D81"/>
    <w:rsid w:val="00AB78B3"/>
    <w:rsid w:val="00AB7956"/>
    <w:rsid w:val="00AB7B9B"/>
    <w:rsid w:val="00AB7DCE"/>
    <w:rsid w:val="00AC0CC8"/>
    <w:rsid w:val="00AC0DF2"/>
    <w:rsid w:val="00AC1266"/>
    <w:rsid w:val="00AC17F9"/>
    <w:rsid w:val="00AC2334"/>
    <w:rsid w:val="00AC2396"/>
    <w:rsid w:val="00AC23D1"/>
    <w:rsid w:val="00AC2B62"/>
    <w:rsid w:val="00AC32E7"/>
    <w:rsid w:val="00AC38A2"/>
    <w:rsid w:val="00AC3B36"/>
    <w:rsid w:val="00AC3C99"/>
    <w:rsid w:val="00AC3CEE"/>
    <w:rsid w:val="00AC459A"/>
    <w:rsid w:val="00AC473D"/>
    <w:rsid w:val="00AC49B7"/>
    <w:rsid w:val="00AC4FE3"/>
    <w:rsid w:val="00AC5002"/>
    <w:rsid w:val="00AC5298"/>
    <w:rsid w:val="00AC5AEC"/>
    <w:rsid w:val="00AC5FE6"/>
    <w:rsid w:val="00AC6008"/>
    <w:rsid w:val="00AC6302"/>
    <w:rsid w:val="00AC6657"/>
    <w:rsid w:val="00AC6714"/>
    <w:rsid w:val="00AC6FEF"/>
    <w:rsid w:val="00AC7485"/>
    <w:rsid w:val="00AC7855"/>
    <w:rsid w:val="00AD0BE4"/>
    <w:rsid w:val="00AD1E26"/>
    <w:rsid w:val="00AD2346"/>
    <w:rsid w:val="00AD2821"/>
    <w:rsid w:val="00AD2830"/>
    <w:rsid w:val="00AD2BEE"/>
    <w:rsid w:val="00AD3731"/>
    <w:rsid w:val="00AD39D2"/>
    <w:rsid w:val="00AD523C"/>
    <w:rsid w:val="00AD5ACD"/>
    <w:rsid w:val="00AD5D36"/>
    <w:rsid w:val="00AD5FAE"/>
    <w:rsid w:val="00AD6EA0"/>
    <w:rsid w:val="00AD6FD7"/>
    <w:rsid w:val="00AD7543"/>
    <w:rsid w:val="00AD7744"/>
    <w:rsid w:val="00AD7EDD"/>
    <w:rsid w:val="00AE0A84"/>
    <w:rsid w:val="00AE0B6B"/>
    <w:rsid w:val="00AE1DAE"/>
    <w:rsid w:val="00AE1FC4"/>
    <w:rsid w:val="00AE214F"/>
    <w:rsid w:val="00AE3207"/>
    <w:rsid w:val="00AE3880"/>
    <w:rsid w:val="00AE3BCF"/>
    <w:rsid w:val="00AE3C65"/>
    <w:rsid w:val="00AE4826"/>
    <w:rsid w:val="00AE48B1"/>
    <w:rsid w:val="00AE4971"/>
    <w:rsid w:val="00AE4C23"/>
    <w:rsid w:val="00AE50B9"/>
    <w:rsid w:val="00AE5266"/>
    <w:rsid w:val="00AE5F9E"/>
    <w:rsid w:val="00AE647A"/>
    <w:rsid w:val="00AE6837"/>
    <w:rsid w:val="00AE79F6"/>
    <w:rsid w:val="00AE7C6B"/>
    <w:rsid w:val="00AF0892"/>
    <w:rsid w:val="00AF173F"/>
    <w:rsid w:val="00AF20CC"/>
    <w:rsid w:val="00AF25AE"/>
    <w:rsid w:val="00AF3CBC"/>
    <w:rsid w:val="00AF3EDA"/>
    <w:rsid w:val="00AF442A"/>
    <w:rsid w:val="00AF4637"/>
    <w:rsid w:val="00AF4A8A"/>
    <w:rsid w:val="00AF56C0"/>
    <w:rsid w:val="00AF5AB8"/>
    <w:rsid w:val="00AF5C57"/>
    <w:rsid w:val="00AF658F"/>
    <w:rsid w:val="00AF6EE8"/>
    <w:rsid w:val="00AF720B"/>
    <w:rsid w:val="00B00391"/>
    <w:rsid w:val="00B00F87"/>
    <w:rsid w:val="00B011FC"/>
    <w:rsid w:val="00B01275"/>
    <w:rsid w:val="00B01778"/>
    <w:rsid w:val="00B01B5A"/>
    <w:rsid w:val="00B01CAF"/>
    <w:rsid w:val="00B01F31"/>
    <w:rsid w:val="00B0286F"/>
    <w:rsid w:val="00B03585"/>
    <w:rsid w:val="00B037D9"/>
    <w:rsid w:val="00B0415C"/>
    <w:rsid w:val="00B0417C"/>
    <w:rsid w:val="00B046E4"/>
    <w:rsid w:val="00B04854"/>
    <w:rsid w:val="00B04858"/>
    <w:rsid w:val="00B058BA"/>
    <w:rsid w:val="00B05D26"/>
    <w:rsid w:val="00B05E26"/>
    <w:rsid w:val="00B05E38"/>
    <w:rsid w:val="00B06557"/>
    <w:rsid w:val="00B07532"/>
    <w:rsid w:val="00B07766"/>
    <w:rsid w:val="00B07A6D"/>
    <w:rsid w:val="00B10179"/>
    <w:rsid w:val="00B10954"/>
    <w:rsid w:val="00B12A8C"/>
    <w:rsid w:val="00B12D0E"/>
    <w:rsid w:val="00B13655"/>
    <w:rsid w:val="00B13DEC"/>
    <w:rsid w:val="00B13E93"/>
    <w:rsid w:val="00B1421A"/>
    <w:rsid w:val="00B156D0"/>
    <w:rsid w:val="00B1579A"/>
    <w:rsid w:val="00B15A05"/>
    <w:rsid w:val="00B16101"/>
    <w:rsid w:val="00B164F4"/>
    <w:rsid w:val="00B16621"/>
    <w:rsid w:val="00B166AF"/>
    <w:rsid w:val="00B17381"/>
    <w:rsid w:val="00B176A5"/>
    <w:rsid w:val="00B2076D"/>
    <w:rsid w:val="00B20E6E"/>
    <w:rsid w:val="00B2110D"/>
    <w:rsid w:val="00B2181B"/>
    <w:rsid w:val="00B224C6"/>
    <w:rsid w:val="00B22755"/>
    <w:rsid w:val="00B22E12"/>
    <w:rsid w:val="00B23267"/>
    <w:rsid w:val="00B232BF"/>
    <w:rsid w:val="00B233FC"/>
    <w:rsid w:val="00B245C0"/>
    <w:rsid w:val="00B248C8"/>
    <w:rsid w:val="00B24F0F"/>
    <w:rsid w:val="00B25C44"/>
    <w:rsid w:val="00B25DE9"/>
    <w:rsid w:val="00B26B87"/>
    <w:rsid w:val="00B27317"/>
    <w:rsid w:val="00B279FA"/>
    <w:rsid w:val="00B30B7F"/>
    <w:rsid w:val="00B315BA"/>
    <w:rsid w:val="00B3167E"/>
    <w:rsid w:val="00B31C87"/>
    <w:rsid w:val="00B3213E"/>
    <w:rsid w:val="00B3222B"/>
    <w:rsid w:val="00B3254B"/>
    <w:rsid w:val="00B327E0"/>
    <w:rsid w:val="00B32E50"/>
    <w:rsid w:val="00B330C4"/>
    <w:rsid w:val="00B33EB2"/>
    <w:rsid w:val="00B33EFB"/>
    <w:rsid w:val="00B34D95"/>
    <w:rsid w:val="00B34EE4"/>
    <w:rsid w:val="00B35176"/>
    <w:rsid w:val="00B35461"/>
    <w:rsid w:val="00B36072"/>
    <w:rsid w:val="00B369DD"/>
    <w:rsid w:val="00B36E16"/>
    <w:rsid w:val="00B373D6"/>
    <w:rsid w:val="00B3769E"/>
    <w:rsid w:val="00B407D6"/>
    <w:rsid w:val="00B41072"/>
    <w:rsid w:val="00B41568"/>
    <w:rsid w:val="00B41905"/>
    <w:rsid w:val="00B41A24"/>
    <w:rsid w:val="00B41A56"/>
    <w:rsid w:val="00B41FD2"/>
    <w:rsid w:val="00B4291D"/>
    <w:rsid w:val="00B42A91"/>
    <w:rsid w:val="00B42D98"/>
    <w:rsid w:val="00B431C0"/>
    <w:rsid w:val="00B43A1C"/>
    <w:rsid w:val="00B43B67"/>
    <w:rsid w:val="00B43E87"/>
    <w:rsid w:val="00B444C8"/>
    <w:rsid w:val="00B44525"/>
    <w:rsid w:val="00B44ED6"/>
    <w:rsid w:val="00B44EDD"/>
    <w:rsid w:val="00B46308"/>
    <w:rsid w:val="00B46DB0"/>
    <w:rsid w:val="00B46E3D"/>
    <w:rsid w:val="00B46F34"/>
    <w:rsid w:val="00B470A2"/>
    <w:rsid w:val="00B470CB"/>
    <w:rsid w:val="00B4720B"/>
    <w:rsid w:val="00B4731C"/>
    <w:rsid w:val="00B47501"/>
    <w:rsid w:val="00B47A5A"/>
    <w:rsid w:val="00B5003A"/>
    <w:rsid w:val="00B5052F"/>
    <w:rsid w:val="00B505B2"/>
    <w:rsid w:val="00B50C6D"/>
    <w:rsid w:val="00B5102A"/>
    <w:rsid w:val="00B51544"/>
    <w:rsid w:val="00B51C61"/>
    <w:rsid w:val="00B51FFE"/>
    <w:rsid w:val="00B52664"/>
    <w:rsid w:val="00B533B6"/>
    <w:rsid w:val="00B539EE"/>
    <w:rsid w:val="00B53A16"/>
    <w:rsid w:val="00B53E3A"/>
    <w:rsid w:val="00B53E4E"/>
    <w:rsid w:val="00B54176"/>
    <w:rsid w:val="00B545A0"/>
    <w:rsid w:val="00B554F7"/>
    <w:rsid w:val="00B55832"/>
    <w:rsid w:val="00B558B2"/>
    <w:rsid w:val="00B5732D"/>
    <w:rsid w:val="00B60125"/>
    <w:rsid w:val="00B60207"/>
    <w:rsid w:val="00B606E4"/>
    <w:rsid w:val="00B607A1"/>
    <w:rsid w:val="00B6113B"/>
    <w:rsid w:val="00B618F5"/>
    <w:rsid w:val="00B6245D"/>
    <w:rsid w:val="00B62BE7"/>
    <w:rsid w:val="00B63172"/>
    <w:rsid w:val="00B639DE"/>
    <w:rsid w:val="00B63B6A"/>
    <w:rsid w:val="00B63F41"/>
    <w:rsid w:val="00B63FCC"/>
    <w:rsid w:val="00B64470"/>
    <w:rsid w:val="00B645DE"/>
    <w:rsid w:val="00B64A49"/>
    <w:rsid w:val="00B64DDB"/>
    <w:rsid w:val="00B650FF"/>
    <w:rsid w:val="00B657D1"/>
    <w:rsid w:val="00B668E7"/>
    <w:rsid w:val="00B66A35"/>
    <w:rsid w:val="00B671D7"/>
    <w:rsid w:val="00B67D99"/>
    <w:rsid w:val="00B701BD"/>
    <w:rsid w:val="00B70A17"/>
    <w:rsid w:val="00B70D89"/>
    <w:rsid w:val="00B711AD"/>
    <w:rsid w:val="00B711D5"/>
    <w:rsid w:val="00B7148E"/>
    <w:rsid w:val="00B71AEA"/>
    <w:rsid w:val="00B72190"/>
    <w:rsid w:val="00B721BA"/>
    <w:rsid w:val="00B72566"/>
    <w:rsid w:val="00B7376A"/>
    <w:rsid w:val="00B73855"/>
    <w:rsid w:val="00B74AB1"/>
    <w:rsid w:val="00B7785F"/>
    <w:rsid w:val="00B77A41"/>
    <w:rsid w:val="00B77B9C"/>
    <w:rsid w:val="00B80633"/>
    <w:rsid w:val="00B808CB"/>
    <w:rsid w:val="00B80911"/>
    <w:rsid w:val="00B80926"/>
    <w:rsid w:val="00B814AD"/>
    <w:rsid w:val="00B81567"/>
    <w:rsid w:val="00B8184C"/>
    <w:rsid w:val="00B81AB3"/>
    <w:rsid w:val="00B81E18"/>
    <w:rsid w:val="00B82195"/>
    <w:rsid w:val="00B83889"/>
    <w:rsid w:val="00B83B72"/>
    <w:rsid w:val="00B83F58"/>
    <w:rsid w:val="00B83F81"/>
    <w:rsid w:val="00B841DC"/>
    <w:rsid w:val="00B84C46"/>
    <w:rsid w:val="00B854B4"/>
    <w:rsid w:val="00B85BC3"/>
    <w:rsid w:val="00B85FC0"/>
    <w:rsid w:val="00B8608B"/>
    <w:rsid w:val="00B862D1"/>
    <w:rsid w:val="00B86603"/>
    <w:rsid w:val="00B86682"/>
    <w:rsid w:val="00B868FA"/>
    <w:rsid w:val="00B87DE7"/>
    <w:rsid w:val="00B905FC"/>
    <w:rsid w:val="00B90682"/>
    <w:rsid w:val="00B909BA"/>
    <w:rsid w:val="00B90DF9"/>
    <w:rsid w:val="00B9129D"/>
    <w:rsid w:val="00B919B2"/>
    <w:rsid w:val="00B91BA7"/>
    <w:rsid w:val="00B91FAD"/>
    <w:rsid w:val="00B92102"/>
    <w:rsid w:val="00B92326"/>
    <w:rsid w:val="00B925AB"/>
    <w:rsid w:val="00B9279C"/>
    <w:rsid w:val="00B927C1"/>
    <w:rsid w:val="00B9304B"/>
    <w:rsid w:val="00B9328D"/>
    <w:rsid w:val="00B93605"/>
    <w:rsid w:val="00B93814"/>
    <w:rsid w:val="00B93A2A"/>
    <w:rsid w:val="00B93C2A"/>
    <w:rsid w:val="00B93E7C"/>
    <w:rsid w:val="00B94347"/>
    <w:rsid w:val="00B94435"/>
    <w:rsid w:val="00B94956"/>
    <w:rsid w:val="00B94D85"/>
    <w:rsid w:val="00B95018"/>
    <w:rsid w:val="00B952B3"/>
    <w:rsid w:val="00B952B7"/>
    <w:rsid w:val="00B95422"/>
    <w:rsid w:val="00B95601"/>
    <w:rsid w:val="00B9632C"/>
    <w:rsid w:val="00B96347"/>
    <w:rsid w:val="00B9641F"/>
    <w:rsid w:val="00B96E11"/>
    <w:rsid w:val="00B96E42"/>
    <w:rsid w:val="00B97139"/>
    <w:rsid w:val="00B97EA6"/>
    <w:rsid w:val="00BA0739"/>
    <w:rsid w:val="00BA0D9F"/>
    <w:rsid w:val="00BA0ECE"/>
    <w:rsid w:val="00BA15E8"/>
    <w:rsid w:val="00BA20C8"/>
    <w:rsid w:val="00BA20D3"/>
    <w:rsid w:val="00BA21C8"/>
    <w:rsid w:val="00BA2455"/>
    <w:rsid w:val="00BA2610"/>
    <w:rsid w:val="00BA3365"/>
    <w:rsid w:val="00BA394C"/>
    <w:rsid w:val="00BA3B6B"/>
    <w:rsid w:val="00BA3E82"/>
    <w:rsid w:val="00BA4163"/>
    <w:rsid w:val="00BA4752"/>
    <w:rsid w:val="00BA4BEB"/>
    <w:rsid w:val="00BA534F"/>
    <w:rsid w:val="00BA5BF4"/>
    <w:rsid w:val="00BA5C2D"/>
    <w:rsid w:val="00BA66EC"/>
    <w:rsid w:val="00BA6D01"/>
    <w:rsid w:val="00BA6F4B"/>
    <w:rsid w:val="00BA7E76"/>
    <w:rsid w:val="00BB0EC7"/>
    <w:rsid w:val="00BB1764"/>
    <w:rsid w:val="00BB18B6"/>
    <w:rsid w:val="00BB1C86"/>
    <w:rsid w:val="00BB2310"/>
    <w:rsid w:val="00BB26CE"/>
    <w:rsid w:val="00BB279A"/>
    <w:rsid w:val="00BB2DB9"/>
    <w:rsid w:val="00BB2F2F"/>
    <w:rsid w:val="00BB30CC"/>
    <w:rsid w:val="00BB4106"/>
    <w:rsid w:val="00BB4757"/>
    <w:rsid w:val="00BB495A"/>
    <w:rsid w:val="00BB4C18"/>
    <w:rsid w:val="00BB5C45"/>
    <w:rsid w:val="00BB5FC5"/>
    <w:rsid w:val="00BB6495"/>
    <w:rsid w:val="00BB669A"/>
    <w:rsid w:val="00BB66AC"/>
    <w:rsid w:val="00BB6E42"/>
    <w:rsid w:val="00BB71A2"/>
    <w:rsid w:val="00BB7DFC"/>
    <w:rsid w:val="00BC0628"/>
    <w:rsid w:val="00BC0B11"/>
    <w:rsid w:val="00BC11A1"/>
    <w:rsid w:val="00BC129F"/>
    <w:rsid w:val="00BC1A33"/>
    <w:rsid w:val="00BC1D79"/>
    <w:rsid w:val="00BC20D7"/>
    <w:rsid w:val="00BC2189"/>
    <w:rsid w:val="00BC22EB"/>
    <w:rsid w:val="00BC24C0"/>
    <w:rsid w:val="00BC2DB5"/>
    <w:rsid w:val="00BC33D2"/>
    <w:rsid w:val="00BC3484"/>
    <w:rsid w:val="00BC3541"/>
    <w:rsid w:val="00BC3598"/>
    <w:rsid w:val="00BC38D2"/>
    <w:rsid w:val="00BC3A95"/>
    <w:rsid w:val="00BC3E47"/>
    <w:rsid w:val="00BC3F83"/>
    <w:rsid w:val="00BC4348"/>
    <w:rsid w:val="00BC59B6"/>
    <w:rsid w:val="00BC5E76"/>
    <w:rsid w:val="00BC66F0"/>
    <w:rsid w:val="00BC68C9"/>
    <w:rsid w:val="00BC719A"/>
    <w:rsid w:val="00BC7A56"/>
    <w:rsid w:val="00BD021F"/>
    <w:rsid w:val="00BD029C"/>
    <w:rsid w:val="00BD0B50"/>
    <w:rsid w:val="00BD13BA"/>
    <w:rsid w:val="00BD1576"/>
    <w:rsid w:val="00BD1FA2"/>
    <w:rsid w:val="00BD264C"/>
    <w:rsid w:val="00BD2D72"/>
    <w:rsid w:val="00BD2DA6"/>
    <w:rsid w:val="00BD3A83"/>
    <w:rsid w:val="00BD3E1E"/>
    <w:rsid w:val="00BD48CF"/>
    <w:rsid w:val="00BD4C52"/>
    <w:rsid w:val="00BD4F32"/>
    <w:rsid w:val="00BD4F42"/>
    <w:rsid w:val="00BD5DB0"/>
    <w:rsid w:val="00BD6788"/>
    <w:rsid w:val="00BD68FC"/>
    <w:rsid w:val="00BD693D"/>
    <w:rsid w:val="00BD74DC"/>
    <w:rsid w:val="00BD7842"/>
    <w:rsid w:val="00BD7A0F"/>
    <w:rsid w:val="00BD7B7F"/>
    <w:rsid w:val="00BE008B"/>
    <w:rsid w:val="00BE045E"/>
    <w:rsid w:val="00BE0899"/>
    <w:rsid w:val="00BE0BD2"/>
    <w:rsid w:val="00BE1917"/>
    <w:rsid w:val="00BE2325"/>
    <w:rsid w:val="00BE2B95"/>
    <w:rsid w:val="00BE2D49"/>
    <w:rsid w:val="00BE3384"/>
    <w:rsid w:val="00BE345E"/>
    <w:rsid w:val="00BE3B18"/>
    <w:rsid w:val="00BE3D16"/>
    <w:rsid w:val="00BE4159"/>
    <w:rsid w:val="00BE44D3"/>
    <w:rsid w:val="00BE5385"/>
    <w:rsid w:val="00BE5A67"/>
    <w:rsid w:val="00BE6078"/>
    <w:rsid w:val="00BE6618"/>
    <w:rsid w:val="00BE669C"/>
    <w:rsid w:val="00BE69B7"/>
    <w:rsid w:val="00BE6D5C"/>
    <w:rsid w:val="00BE71C2"/>
    <w:rsid w:val="00BE7933"/>
    <w:rsid w:val="00BE7C1C"/>
    <w:rsid w:val="00BE7D69"/>
    <w:rsid w:val="00BF075A"/>
    <w:rsid w:val="00BF0A4A"/>
    <w:rsid w:val="00BF103B"/>
    <w:rsid w:val="00BF10DB"/>
    <w:rsid w:val="00BF1E15"/>
    <w:rsid w:val="00BF2219"/>
    <w:rsid w:val="00BF23F2"/>
    <w:rsid w:val="00BF244A"/>
    <w:rsid w:val="00BF2913"/>
    <w:rsid w:val="00BF2B05"/>
    <w:rsid w:val="00BF2D83"/>
    <w:rsid w:val="00BF35BA"/>
    <w:rsid w:val="00BF4610"/>
    <w:rsid w:val="00BF465F"/>
    <w:rsid w:val="00BF467D"/>
    <w:rsid w:val="00BF4CD1"/>
    <w:rsid w:val="00BF4DD0"/>
    <w:rsid w:val="00BF4F1B"/>
    <w:rsid w:val="00BF4F87"/>
    <w:rsid w:val="00BF5552"/>
    <w:rsid w:val="00BF56A2"/>
    <w:rsid w:val="00BF5CBA"/>
    <w:rsid w:val="00BF60A4"/>
    <w:rsid w:val="00BF665B"/>
    <w:rsid w:val="00BF6C42"/>
    <w:rsid w:val="00BF764F"/>
    <w:rsid w:val="00BF7868"/>
    <w:rsid w:val="00BF7940"/>
    <w:rsid w:val="00BF7BC6"/>
    <w:rsid w:val="00C00276"/>
    <w:rsid w:val="00C00739"/>
    <w:rsid w:val="00C0073D"/>
    <w:rsid w:val="00C00B96"/>
    <w:rsid w:val="00C00F1B"/>
    <w:rsid w:val="00C018B9"/>
    <w:rsid w:val="00C023B5"/>
    <w:rsid w:val="00C023D0"/>
    <w:rsid w:val="00C0257E"/>
    <w:rsid w:val="00C02A0E"/>
    <w:rsid w:val="00C02DED"/>
    <w:rsid w:val="00C03118"/>
    <w:rsid w:val="00C033C2"/>
    <w:rsid w:val="00C0384A"/>
    <w:rsid w:val="00C03B11"/>
    <w:rsid w:val="00C03E42"/>
    <w:rsid w:val="00C041A2"/>
    <w:rsid w:val="00C042FC"/>
    <w:rsid w:val="00C04837"/>
    <w:rsid w:val="00C04E77"/>
    <w:rsid w:val="00C05183"/>
    <w:rsid w:val="00C053D1"/>
    <w:rsid w:val="00C05423"/>
    <w:rsid w:val="00C059EB"/>
    <w:rsid w:val="00C064DD"/>
    <w:rsid w:val="00C0689F"/>
    <w:rsid w:val="00C06D3C"/>
    <w:rsid w:val="00C074B1"/>
    <w:rsid w:val="00C07F90"/>
    <w:rsid w:val="00C101B5"/>
    <w:rsid w:val="00C1031E"/>
    <w:rsid w:val="00C1194F"/>
    <w:rsid w:val="00C12225"/>
    <w:rsid w:val="00C13F4E"/>
    <w:rsid w:val="00C147FE"/>
    <w:rsid w:val="00C148A8"/>
    <w:rsid w:val="00C14B06"/>
    <w:rsid w:val="00C161E3"/>
    <w:rsid w:val="00C16730"/>
    <w:rsid w:val="00C16742"/>
    <w:rsid w:val="00C16D46"/>
    <w:rsid w:val="00C17518"/>
    <w:rsid w:val="00C1755A"/>
    <w:rsid w:val="00C200AF"/>
    <w:rsid w:val="00C203CF"/>
    <w:rsid w:val="00C22528"/>
    <w:rsid w:val="00C225E6"/>
    <w:rsid w:val="00C2265E"/>
    <w:rsid w:val="00C226D4"/>
    <w:rsid w:val="00C22744"/>
    <w:rsid w:val="00C2281A"/>
    <w:rsid w:val="00C228A6"/>
    <w:rsid w:val="00C22F46"/>
    <w:rsid w:val="00C230BB"/>
    <w:rsid w:val="00C23B1F"/>
    <w:rsid w:val="00C23E20"/>
    <w:rsid w:val="00C2401A"/>
    <w:rsid w:val="00C24D49"/>
    <w:rsid w:val="00C251DD"/>
    <w:rsid w:val="00C254DE"/>
    <w:rsid w:val="00C255E0"/>
    <w:rsid w:val="00C256EE"/>
    <w:rsid w:val="00C2572F"/>
    <w:rsid w:val="00C257A4"/>
    <w:rsid w:val="00C26038"/>
    <w:rsid w:val="00C263B4"/>
    <w:rsid w:val="00C26482"/>
    <w:rsid w:val="00C27112"/>
    <w:rsid w:val="00C30525"/>
    <w:rsid w:val="00C311E6"/>
    <w:rsid w:val="00C3153E"/>
    <w:rsid w:val="00C31599"/>
    <w:rsid w:val="00C32319"/>
    <w:rsid w:val="00C32507"/>
    <w:rsid w:val="00C326F9"/>
    <w:rsid w:val="00C32868"/>
    <w:rsid w:val="00C33385"/>
    <w:rsid w:val="00C333A0"/>
    <w:rsid w:val="00C335DA"/>
    <w:rsid w:val="00C3389D"/>
    <w:rsid w:val="00C338ED"/>
    <w:rsid w:val="00C33998"/>
    <w:rsid w:val="00C33D43"/>
    <w:rsid w:val="00C34320"/>
    <w:rsid w:val="00C34558"/>
    <w:rsid w:val="00C3456B"/>
    <w:rsid w:val="00C34896"/>
    <w:rsid w:val="00C34B73"/>
    <w:rsid w:val="00C34F28"/>
    <w:rsid w:val="00C35246"/>
    <w:rsid w:val="00C35670"/>
    <w:rsid w:val="00C36071"/>
    <w:rsid w:val="00C360E8"/>
    <w:rsid w:val="00C36795"/>
    <w:rsid w:val="00C3684A"/>
    <w:rsid w:val="00C378B5"/>
    <w:rsid w:val="00C37A08"/>
    <w:rsid w:val="00C40151"/>
    <w:rsid w:val="00C4077E"/>
    <w:rsid w:val="00C40ABB"/>
    <w:rsid w:val="00C41380"/>
    <w:rsid w:val="00C415EC"/>
    <w:rsid w:val="00C41784"/>
    <w:rsid w:val="00C417C6"/>
    <w:rsid w:val="00C41A71"/>
    <w:rsid w:val="00C41CEB"/>
    <w:rsid w:val="00C41E06"/>
    <w:rsid w:val="00C422A7"/>
    <w:rsid w:val="00C445D4"/>
    <w:rsid w:val="00C45742"/>
    <w:rsid w:val="00C460E0"/>
    <w:rsid w:val="00C46E68"/>
    <w:rsid w:val="00C47780"/>
    <w:rsid w:val="00C47BC6"/>
    <w:rsid w:val="00C47EE5"/>
    <w:rsid w:val="00C47F3B"/>
    <w:rsid w:val="00C5046B"/>
    <w:rsid w:val="00C5050B"/>
    <w:rsid w:val="00C50BC1"/>
    <w:rsid w:val="00C50C19"/>
    <w:rsid w:val="00C51174"/>
    <w:rsid w:val="00C5184F"/>
    <w:rsid w:val="00C51D36"/>
    <w:rsid w:val="00C51EE3"/>
    <w:rsid w:val="00C51FF1"/>
    <w:rsid w:val="00C523C3"/>
    <w:rsid w:val="00C524F0"/>
    <w:rsid w:val="00C53983"/>
    <w:rsid w:val="00C53B9C"/>
    <w:rsid w:val="00C53C1D"/>
    <w:rsid w:val="00C549C9"/>
    <w:rsid w:val="00C54BC4"/>
    <w:rsid w:val="00C54FE9"/>
    <w:rsid w:val="00C55A80"/>
    <w:rsid w:val="00C55A91"/>
    <w:rsid w:val="00C55F63"/>
    <w:rsid w:val="00C5617F"/>
    <w:rsid w:val="00C56C09"/>
    <w:rsid w:val="00C56DE0"/>
    <w:rsid w:val="00C56EFE"/>
    <w:rsid w:val="00C56FA9"/>
    <w:rsid w:val="00C573DE"/>
    <w:rsid w:val="00C57604"/>
    <w:rsid w:val="00C57A7D"/>
    <w:rsid w:val="00C57CED"/>
    <w:rsid w:val="00C603C9"/>
    <w:rsid w:val="00C60594"/>
    <w:rsid w:val="00C60AC2"/>
    <w:rsid w:val="00C6101F"/>
    <w:rsid w:val="00C614B1"/>
    <w:rsid w:val="00C61D61"/>
    <w:rsid w:val="00C61FC6"/>
    <w:rsid w:val="00C6265D"/>
    <w:rsid w:val="00C629DC"/>
    <w:rsid w:val="00C62FB6"/>
    <w:rsid w:val="00C63F21"/>
    <w:rsid w:val="00C649EC"/>
    <w:rsid w:val="00C64C58"/>
    <w:rsid w:val="00C65003"/>
    <w:rsid w:val="00C65282"/>
    <w:rsid w:val="00C654CB"/>
    <w:rsid w:val="00C65601"/>
    <w:rsid w:val="00C65951"/>
    <w:rsid w:val="00C65AD3"/>
    <w:rsid w:val="00C6783E"/>
    <w:rsid w:val="00C70189"/>
    <w:rsid w:val="00C7050A"/>
    <w:rsid w:val="00C70AD5"/>
    <w:rsid w:val="00C728D5"/>
    <w:rsid w:val="00C72D6D"/>
    <w:rsid w:val="00C732F4"/>
    <w:rsid w:val="00C7405E"/>
    <w:rsid w:val="00C746C2"/>
    <w:rsid w:val="00C74C91"/>
    <w:rsid w:val="00C757FA"/>
    <w:rsid w:val="00C769C0"/>
    <w:rsid w:val="00C76A49"/>
    <w:rsid w:val="00C76F0A"/>
    <w:rsid w:val="00C7709C"/>
    <w:rsid w:val="00C774E6"/>
    <w:rsid w:val="00C7769F"/>
    <w:rsid w:val="00C77707"/>
    <w:rsid w:val="00C77B5F"/>
    <w:rsid w:val="00C80596"/>
    <w:rsid w:val="00C80873"/>
    <w:rsid w:val="00C8090A"/>
    <w:rsid w:val="00C80B13"/>
    <w:rsid w:val="00C81523"/>
    <w:rsid w:val="00C81846"/>
    <w:rsid w:val="00C81EDF"/>
    <w:rsid w:val="00C822DA"/>
    <w:rsid w:val="00C83004"/>
    <w:rsid w:val="00C83823"/>
    <w:rsid w:val="00C83824"/>
    <w:rsid w:val="00C83A18"/>
    <w:rsid w:val="00C83B64"/>
    <w:rsid w:val="00C83ECF"/>
    <w:rsid w:val="00C83F12"/>
    <w:rsid w:val="00C83FF5"/>
    <w:rsid w:val="00C840C6"/>
    <w:rsid w:val="00C84380"/>
    <w:rsid w:val="00C84535"/>
    <w:rsid w:val="00C84BEA"/>
    <w:rsid w:val="00C8555B"/>
    <w:rsid w:val="00C8567E"/>
    <w:rsid w:val="00C857D8"/>
    <w:rsid w:val="00C8583F"/>
    <w:rsid w:val="00C863E6"/>
    <w:rsid w:val="00C8647F"/>
    <w:rsid w:val="00C86676"/>
    <w:rsid w:val="00C86CE6"/>
    <w:rsid w:val="00C878D6"/>
    <w:rsid w:val="00C878EA"/>
    <w:rsid w:val="00C87935"/>
    <w:rsid w:val="00C87D58"/>
    <w:rsid w:val="00C90699"/>
    <w:rsid w:val="00C90EB6"/>
    <w:rsid w:val="00C90FA4"/>
    <w:rsid w:val="00C9101A"/>
    <w:rsid w:val="00C916BB"/>
    <w:rsid w:val="00C917EC"/>
    <w:rsid w:val="00C931D7"/>
    <w:rsid w:val="00C935F4"/>
    <w:rsid w:val="00C93845"/>
    <w:rsid w:val="00C95756"/>
    <w:rsid w:val="00C95A01"/>
    <w:rsid w:val="00C96E22"/>
    <w:rsid w:val="00C97AC8"/>
    <w:rsid w:val="00CA04CF"/>
    <w:rsid w:val="00CA054D"/>
    <w:rsid w:val="00CA0557"/>
    <w:rsid w:val="00CA0F56"/>
    <w:rsid w:val="00CA184F"/>
    <w:rsid w:val="00CA1CDD"/>
    <w:rsid w:val="00CA2324"/>
    <w:rsid w:val="00CA2773"/>
    <w:rsid w:val="00CA28EA"/>
    <w:rsid w:val="00CA2D53"/>
    <w:rsid w:val="00CA3D72"/>
    <w:rsid w:val="00CA3E06"/>
    <w:rsid w:val="00CA442C"/>
    <w:rsid w:val="00CA4E58"/>
    <w:rsid w:val="00CA5B3D"/>
    <w:rsid w:val="00CA5F3C"/>
    <w:rsid w:val="00CA62C4"/>
    <w:rsid w:val="00CA6438"/>
    <w:rsid w:val="00CA6BF1"/>
    <w:rsid w:val="00CA77B9"/>
    <w:rsid w:val="00CB032E"/>
    <w:rsid w:val="00CB041A"/>
    <w:rsid w:val="00CB0A26"/>
    <w:rsid w:val="00CB0C8C"/>
    <w:rsid w:val="00CB2590"/>
    <w:rsid w:val="00CB2744"/>
    <w:rsid w:val="00CB315C"/>
    <w:rsid w:val="00CB3C4B"/>
    <w:rsid w:val="00CB3D21"/>
    <w:rsid w:val="00CB4765"/>
    <w:rsid w:val="00CB54BB"/>
    <w:rsid w:val="00CB57CE"/>
    <w:rsid w:val="00CB6154"/>
    <w:rsid w:val="00CB6333"/>
    <w:rsid w:val="00CB6C5D"/>
    <w:rsid w:val="00CB769A"/>
    <w:rsid w:val="00CC03D8"/>
    <w:rsid w:val="00CC1467"/>
    <w:rsid w:val="00CC1637"/>
    <w:rsid w:val="00CC21F4"/>
    <w:rsid w:val="00CC308E"/>
    <w:rsid w:val="00CC318F"/>
    <w:rsid w:val="00CC33C3"/>
    <w:rsid w:val="00CC36E0"/>
    <w:rsid w:val="00CC3B7D"/>
    <w:rsid w:val="00CC3CD5"/>
    <w:rsid w:val="00CC4316"/>
    <w:rsid w:val="00CC4E8C"/>
    <w:rsid w:val="00CC558B"/>
    <w:rsid w:val="00CC5E2A"/>
    <w:rsid w:val="00CC6443"/>
    <w:rsid w:val="00CC6C42"/>
    <w:rsid w:val="00CC6E37"/>
    <w:rsid w:val="00CC6F2C"/>
    <w:rsid w:val="00CC7225"/>
    <w:rsid w:val="00CC749A"/>
    <w:rsid w:val="00CD0047"/>
    <w:rsid w:val="00CD09BB"/>
    <w:rsid w:val="00CD0B46"/>
    <w:rsid w:val="00CD0BB6"/>
    <w:rsid w:val="00CD2121"/>
    <w:rsid w:val="00CD220E"/>
    <w:rsid w:val="00CD2865"/>
    <w:rsid w:val="00CD2892"/>
    <w:rsid w:val="00CD2DE2"/>
    <w:rsid w:val="00CD2F10"/>
    <w:rsid w:val="00CD2F6C"/>
    <w:rsid w:val="00CD313F"/>
    <w:rsid w:val="00CD3141"/>
    <w:rsid w:val="00CD3485"/>
    <w:rsid w:val="00CD37A4"/>
    <w:rsid w:val="00CD3CFB"/>
    <w:rsid w:val="00CD4686"/>
    <w:rsid w:val="00CD4958"/>
    <w:rsid w:val="00CD4D2B"/>
    <w:rsid w:val="00CD502E"/>
    <w:rsid w:val="00CD532A"/>
    <w:rsid w:val="00CD5809"/>
    <w:rsid w:val="00CD601A"/>
    <w:rsid w:val="00CD77CE"/>
    <w:rsid w:val="00CD7BCE"/>
    <w:rsid w:val="00CE1BC1"/>
    <w:rsid w:val="00CE1DDB"/>
    <w:rsid w:val="00CE2CAB"/>
    <w:rsid w:val="00CE3168"/>
    <w:rsid w:val="00CE31A8"/>
    <w:rsid w:val="00CE366F"/>
    <w:rsid w:val="00CE3F7D"/>
    <w:rsid w:val="00CE4261"/>
    <w:rsid w:val="00CE477F"/>
    <w:rsid w:val="00CE4902"/>
    <w:rsid w:val="00CE49D4"/>
    <w:rsid w:val="00CE55C8"/>
    <w:rsid w:val="00CE5A27"/>
    <w:rsid w:val="00CE70D6"/>
    <w:rsid w:val="00CE7AF8"/>
    <w:rsid w:val="00CF0CEB"/>
    <w:rsid w:val="00CF1599"/>
    <w:rsid w:val="00CF24C6"/>
    <w:rsid w:val="00CF27CB"/>
    <w:rsid w:val="00CF27E8"/>
    <w:rsid w:val="00CF2A07"/>
    <w:rsid w:val="00CF2ECA"/>
    <w:rsid w:val="00CF3017"/>
    <w:rsid w:val="00CF313D"/>
    <w:rsid w:val="00CF32B0"/>
    <w:rsid w:val="00CF32DC"/>
    <w:rsid w:val="00CF40EE"/>
    <w:rsid w:val="00CF4273"/>
    <w:rsid w:val="00CF51E6"/>
    <w:rsid w:val="00CF5FD7"/>
    <w:rsid w:val="00CF63AE"/>
    <w:rsid w:val="00CF6B9E"/>
    <w:rsid w:val="00CF7215"/>
    <w:rsid w:val="00CF7252"/>
    <w:rsid w:val="00CF73CD"/>
    <w:rsid w:val="00CF7A9C"/>
    <w:rsid w:val="00CF7C56"/>
    <w:rsid w:val="00CF7E27"/>
    <w:rsid w:val="00D0006F"/>
    <w:rsid w:val="00D014CA"/>
    <w:rsid w:val="00D015C9"/>
    <w:rsid w:val="00D01878"/>
    <w:rsid w:val="00D01BF3"/>
    <w:rsid w:val="00D01FA1"/>
    <w:rsid w:val="00D029E1"/>
    <w:rsid w:val="00D02EEB"/>
    <w:rsid w:val="00D037D4"/>
    <w:rsid w:val="00D03EF6"/>
    <w:rsid w:val="00D043EB"/>
    <w:rsid w:val="00D04793"/>
    <w:rsid w:val="00D050B4"/>
    <w:rsid w:val="00D05C58"/>
    <w:rsid w:val="00D061BB"/>
    <w:rsid w:val="00D0760F"/>
    <w:rsid w:val="00D076AE"/>
    <w:rsid w:val="00D0787B"/>
    <w:rsid w:val="00D07C6A"/>
    <w:rsid w:val="00D10098"/>
    <w:rsid w:val="00D105D3"/>
    <w:rsid w:val="00D10E71"/>
    <w:rsid w:val="00D118CB"/>
    <w:rsid w:val="00D1269B"/>
    <w:rsid w:val="00D139C5"/>
    <w:rsid w:val="00D142D1"/>
    <w:rsid w:val="00D14866"/>
    <w:rsid w:val="00D14C4F"/>
    <w:rsid w:val="00D14D1D"/>
    <w:rsid w:val="00D15B8B"/>
    <w:rsid w:val="00D15C46"/>
    <w:rsid w:val="00D15D91"/>
    <w:rsid w:val="00D16776"/>
    <w:rsid w:val="00D16802"/>
    <w:rsid w:val="00D1778B"/>
    <w:rsid w:val="00D17817"/>
    <w:rsid w:val="00D17B1F"/>
    <w:rsid w:val="00D20E36"/>
    <w:rsid w:val="00D21732"/>
    <w:rsid w:val="00D2194B"/>
    <w:rsid w:val="00D21B3F"/>
    <w:rsid w:val="00D2211A"/>
    <w:rsid w:val="00D2256C"/>
    <w:rsid w:val="00D22B9E"/>
    <w:rsid w:val="00D23E73"/>
    <w:rsid w:val="00D24495"/>
    <w:rsid w:val="00D24DF8"/>
    <w:rsid w:val="00D25019"/>
    <w:rsid w:val="00D259D1"/>
    <w:rsid w:val="00D25B6F"/>
    <w:rsid w:val="00D26567"/>
    <w:rsid w:val="00D2686D"/>
    <w:rsid w:val="00D26E8B"/>
    <w:rsid w:val="00D26ECB"/>
    <w:rsid w:val="00D27163"/>
    <w:rsid w:val="00D271EF"/>
    <w:rsid w:val="00D27AD3"/>
    <w:rsid w:val="00D27AF1"/>
    <w:rsid w:val="00D3016D"/>
    <w:rsid w:val="00D319C6"/>
    <w:rsid w:val="00D31A1D"/>
    <w:rsid w:val="00D3249E"/>
    <w:rsid w:val="00D327D6"/>
    <w:rsid w:val="00D329C1"/>
    <w:rsid w:val="00D32A5F"/>
    <w:rsid w:val="00D3337D"/>
    <w:rsid w:val="00D33647"/>
    <w:rsid w:val="00D33735"/>
    <w:rsid w:val="00D33B55"/>
    <w:rsid w:val="00D33CE9"/>
    <w:rsid w:val="00D3407B"/>
    <w:rsid w:val="00D34165"/>
    <w:rsid w:val="00D34410"/>
    <w:rsid w:val="00D346D6"/>
    <w:rsid w:val="00D349A5"/>
    <w:rsid w:val="00D35235"/>
    <w:rsid w:val="00D35293"/>
    <w:rsid w:val="00D35322"/>
    <w:rsid w:val="00D35460"/>
    <w:rsid w:val="00D36167"/>
    <w:rsid w:val="00D36A34"/>
    <w:rsid w:val="00D37684"/>
    <w:rsid w:val="00D400FE"/>
    <w:rsid w:val="00D40849"/>
    <w:rsid w:val="00D4088C"/>
    <w:rsid w:val="00D40AEA"/>
    <w:rsid w:val="00D41270"/>
    <w:rsid w:val="00D41BA2"/>
    <w:rsid w:val="00D41C0A"/>
    <w:rsid w:val="00D42D01"/>
    <w:rsid w:val="00D43518"/>
    <w:rsid w:val="00D439ED"/>
    <w:rsid w:val="00D43F5C"/>
    <w:rsid w:val="00D454AE"/>
    <w:rsid w:val="00D45633"/>
    <w:rsid w:val="00D46F2D"/>
    <w:rsid w:val="00D47352"/>
    <w:rsid w:val="00D477A0"/>
    <w:rsid w:val="00D478D4"/>
    <w:rsid w:val="00D47BA4"/>
    <w:rsid w:val="00D47E54"/>
    <w:rsid w:val="00D50374"/>
    <w:rsid w:val="00D50D46"/>
    <w:rsid w:val="00D50F0C"/>
    <w:rsid w:val="00D51C54"/>
    <w:rsid w:val="00D51CC1"/>
    <w:rsid w:val="00D51D56"/>
    <w:rsid w:val="00D520D4"/>
    <w:rsid w:val="00D526B1"/>
    <w:rsid w:val="00D5278F"/>
    <w:rsid w:val="00D53A4C"/>
    <w:rsid w:val="00D54035"/>
    <w:rsid w:val="00D5448F"/>
    <w:rsid w:val="00D546C3"/>
    <w:rsid w:val="00D54891"/>
    <w:rsid w:val="00D558C0"/>
    <w:rsid w:val="00D55A99"/>
    <w:rsid w:val="00D55F61"/>
    <w:rsid w:val="00D5643C"/>
    <w:rsid w:val="00D56F7D"/>
    <w:rsid w:val="00D571C0"/>
    <w:rsid w:val="00D57E7F"/>
    <w:rsid w:val="00D57F6A"/>
    <w:rsid w:val="00D60B3A"/>
    <w:rsid w:val="00D60BEA"/>
    <w:rsid w:val="00D61323"/>
    <w:rsid w:val="00D61964"/>
    <w:rsid w:val="00D61977"/>
    <w:rsid w:val="00D61A8F"/>
    <w:rsid w:val="00D61CB5"/>
    <w:rsid w:val="00D621ED"/>
    <w:rsid w:val="00D622CC"/>
    <w:rsid w:val="00D62461"/>
    <w:rsid w:val="00D6279A"/>
    <w:rsid w:val="00D6297A"/>
    <w:rsid w:val="00D63486"/>
    <w:rsid w:val="00D63AC5"/>
    <w:rsid w:val="00D6402B"/>
    <w:rsid w:val="00D640F2"/>
    <w:rsid w:val="00D640FB"/>
    <w:rsid w:val="00D64F01"/>
    <w:rsid w:val="00D6524A"/>
    <w:rsid w:val="00D65EBD"/>
    <w:rsid w:val="00D66150"/>
    <w:rsid w:val="00D666A3"/>
    <w:rsid w:val="00D67376"/>
    <w:rsid w:val="00D67974"/>
    <w:rsid w:val="00D67C5F"/>
    <w:rsid w:val="00D7012B"/>
    <w:rsid w:val="00D706ED"/>
    <w:rsid w:val="00D70800"/>
    <w:rsid w:val="00D7113D"/>
    <w:rsid w:val="00D7271F"/>
    <w:rsid w:val="00D72A6C"/>
    <w:rsid w:val="00D734A0"/>
    <w:rsid w:val="00D73529"/>
    <w:rsid w:val="00D7424B"/>
    <w:rsid w:val="00D74BFE"/>
    <w:rsid w:val="00D74D98"/>
    <w:rsid w:val="00D75B25"/>
    <w:rsid w:val="00D76443"/>
    <w:rsid w:val="00D7653B"/>
    <w:rsid w:val="00D76969"/>
    <w:rsid w:val="00D76C1C"/>
    <w:rsid w:val="00D76CD2"/>
    <w:rsid w:val="00D7703D"/>
    <w:rsid w:val="00D802EE"/>
    <w:rsid w:val="00D8189C"/>
    <w:rsid w:val="00D81931"/>
    <w:rsid w:val="00D82ABD"/>
    <w:rsid w:val="00D82FE8"/>
    <w:rsid w:val="00D83321"/>
    <w:rsid w:val="00D84913"/>
    <w:rsid w:val="00D84E41"/>
    <w:rsid w:val="00D85067"/>
    <w:rsid w:val="00D85D75"/>
    <w:rsid w:val="00D85F9D"/>
    <w:rsid w:val="00D8619A"/>
    <w:rsid w:val="00D86507"/>
    <w:rsid w:val="00D86626"/>
    <w:rsid w:val="00D869A8"/>
    <w:rsid w:val="00D86D13"/>
    <w:rsid w:val="00D86F42"/>
    <w:rsid w:val="00D87493"/>
    <w:rsid w:val="00D874A0"/>
    <w:rsid w:val="00D90116"/>
    <w:rsid w:val="00D907D2"/>
    <w:rsid w:val="00D91026"/>
    <w:rsid w:val="00D910C9"/>
    <w:rsid w:val="00D91288"/>
    <w:rsid w:val="00D9130B"/>
    <w:rsid w:val="00D913F9"/>
    <w:rsid w:val="00D915F6"/>
    <w:rsid w:val="00D91AD8"/>
    <w:rsid w:val="00D91E10"/>
    <w:rsid w:val="00D92B1F"/>
    <w:rsid w:val="00D937EB"/>
    <w:rsid w:val="00D93C9B"/>
    <w:rsid w:val="00D9474E"/>
    <w:rsid w:val="00D94C6C"/>
    <w:rsid w:val="00D95974"/>
    <w:rsid w:val="00D95AEA"/>
    <w:rsid w:val="00D95F98"/>
    <w:rsid w:val="00D96603"/>
    <w:rsid w:val="00D96D55"/>
    <w:rsid w:val="00D975A5"/>
    <w:rsid w:val="00D97A98"/>
    <w:rsid w:val="00D97C8C"/>
    <w:rsid w:val="00DA0033"/>
    <w:rsid w:val="00DA032F"/>
    <w:rsid w:val="00DA0704"/>
    <w:rsid w:val="00DA0DF2"/>
    <w:rsid w:val="00DA11AB"/>
    <w:rsid w:val="00DA13C5"/>
    <w:rsid w:val="00DA1B6B"/>
    <w:rsid w:val="00DA2B2B"/>
    <w:rsid w:val="00DA2EDC"/>
    <w:rsid w:val="00DA47F5"/>
    <w:rsid w:val="00DA4B07"/>
    <w:rsid w:val="00DA4B5C"/>
    <w:rsid w:val="00DA5282"/>
    <w:rsid w:val="00DA58E7"/>
    <w:rsid w:val="00DA5C2B"/>
    <w:rsid w:val="00DA5CCE"/>
    <w:rsid w:val="00DA629B"/>
    <w:rsid w:val="00DA6B75"/>
    <w:rsid w:val="00DA7998"/>
    <w:rsid w:val="00DA7B2C"/>
    <w:rsid w:val="00DA7B4A"/>
    <w:rsid w:val="00DB13BE"/>
    <w:rsid w:val="00DB1897"/>
    <w:rsid w:val="00DB2DD1"/>
    <w:rsid w:val="00DB2E5F"/>
    <w:rsid w:val="00DB346C"/>
    <w:rsid w:val="00DB3A26"/>
    <w:rsid w:val="00DB3C29"/>
    <w:rsid w:val="00DB4222"/>
    <w:rsid w:val="00DB5045"/>
    <w:rsid w:val="00DB5493"/>
    <w:rsid w:val="00DB5583"/>
    <w:rsid w:val="00DB57AA"/>
    <w:rsid w:val="00DB646A"/>
    <w:rsid w:val="00DB67EF"/>
    <w:rsid w:val="00DB68D4"/>
    <w:rsid w:val="00DC041C"/>
    <w:rsid w:val="00DC0715"/>
    <w:rsid w:val="00DC0C00"/>
    <w:rsid w:val="00DC0D2E"/>
    <w:rsid w:val="00DC1230"/>
    <w:rsid w:val="00DC1747"/>
    <w:rsid w:val="00DC18C2"/>
    <w:rsid w:val="00DC1D0E"/>
    <w:rsid w:val="00DC1D41"/>
    <w:rsid w:val="00DC2069"/>
    <w:rsid w:val="00DC2E15"/>
    <w:rsid w:val="00DC3489"/>
    <w:rsid w:val="00DC3883"/>
    <w:rsid w:val="00DC3A19"/>
    <w:rsid w:val="00DC4077"/>
    <w:rsid w:val="00DC462B"/>
    <w:rsid w:val="00DC4985"/>
    <w:rsid w:val="00DC67CE"/>
    <w:rsid w:val="00DC7C16"/>
    <w:rsid w:val="00DC7C73"/>
    <w:rsid w:val="00DD00D6"/>
    <w:rsid w:val="00DD0638"/>
    <w:rsid w:val="00DD0C06"/>
    <w:rsid w:val="00DD116C"/>
    <w:rsid w:val="00DD2B26"/>
    <w:rsid w:val="00DD2D4D"/>
    <w:rsid w:val="00DD30FD"/>
    <w:rsid w:val="00DD31CC"/>
    <w:rsid w:val="00DD3349"/>
    <w:rsid w:val="00DD3BBE"/>
    <w:rsid w:val="00DD4173"/>
    <w:rsid w:val="00DD4FAB"/>
    <w:rsid w:val="00DD559E"/>
    <w:rsid w:val="00DD584D"/>
    <w:rsid w:val="00DD62FD"/>
    <w:rsid w:val="00DD69E6"/>
    <w:rsid w:val="00DD6A73"/>
    <w:rsid w:val="00DD72D7"/>
    <w:rsid w:val="00DD736B"/>
    <w:rsid w:val="00DD7754"/>
    <w:rsid w:val="00DE0030"/>
    <w:rsid w:val="00DE03C3"/>
    <w:rsid w:val="00DE0640"/>
    <w:rsid w:val="00DE1197"/>
    <w:rsid w:val="00DE1D09"/>
    <w:rsid w:val="00DE1E1B"/>
    <w:rsid w:val="00DE20B2"/>
    <w:rsid w:val="00DE22B9"/>
    <w:rsid w:val="00DE23DB"/>
    <w:rsid w:val="00DE2474"/>
    <w:rsid w:val="00DE2643"/>
    <w:rsid w:val="00DE2DBD"/>
    <w:rsid w:val="00DE3175"/>
    <w:rsid w:val="00DE3598"/>
    <w:rsid w:val="00DE4724"/>
    <w:rsid w:val="00DE52B2"/>
    <w:rsid w:val="00DE52E9"/>
    <w:rsid w:val="00DE5B1E"/>
    <w:rsid w:val="00DE633A"/>
    <w:rsid w:val="00DE6548"/>
    <w:rsid w:val="00DE666B"/>
    <w:rsid w:val="00DE6760"/>
    <w:rsid w:val="00DE6815"/>
    <w:rsid w:val="00DE6C00"/>
    <w:rsid w:val="00DF09D1"/>
    <w:rsid w:val="00DF1068"/>
    <w:rsid w:val="00DF1327"/>
    <w:rsid w:val="00DF140F"/>
    <w:rsid w:val="00DF1C36"/>
    <w:rsid w:val="00DF21C4"/>
    <w:rsid w:val="00DF2789"/>
    <w:rsid w:val="00DF2C6B"/>
    <w:rsid w:val="00DF2E25"/>
    <w:rsid w:val="00DF38F1"/>
    <w:rsid w:val="00DF39D3"/>
    <w:rsid w:val="00DF4F4C"/>
    <w:rsid w:val="00DF5AC9"/>
    <w:rsid w:val="00DF5BC6"/>
    <w:rsid w:val="00DF5D73"/>
    <w:rsid w:val="00DF5EDF"/>
    <w:rsid w:val="00DF7244"/>
    <w:rsid w:val="00DF784A"/>
    <w:rsid w:val="00DF7B06"/>
    <w:rsid w:val="00DF7BCC"/>
    <w:rsid w:val="00DF7E01"/>
    <w:rsid w:val="00DF7FA2"/>
    <w:rsid w:val="00E0001E"/>
    <w:rsid w:val="00E0009C"/>
    <w:rsid w:val="00E0056D"/>
    <w:rsid w:val="00E00BDE"/>
    <w:rsid w:val="00E0134D"/>
    <w:rsid w:val="00E01A4C"/>
    <w:rsid w:val="00E01F66"/>
    <w:rsid w:val="00E0202F"/>
    <w:rsid w:val="00E02047"/>
    <w:rsid w:val="00E0212D"/>
    <w:rsid w:val="00E03893"/>
    <w:rsid w:val="00E043D6"/>
    <w:rsid w:val="00E04683"/>
    <w:rsid w:val="00E047CD"/>
    <w:rsid w:val="00E0548B"/>
    <w:rsid w:val="00E05543"/>
    <w:rsid w:val="00E0590C"/>
    <w:rsid w:val="00E05A4D"/>
    <w:rsid w:val="00E05D31"/>
    <w:rsid w:val="00E0684F"/>
    <w:rsid w:val="00E06BBC"/>
    <w:rsid w:val="00E06DE8"/>
    <w:rsid w:val="00E0708D"/>
    <w:rsid w:val="00E07217"/>
    <w:rsid w:val="00E07498"/>
    <w:rsid w:val="00E07C2A"/>
    <w:rsid w:val="00E1171C"/>
    <w:rsid w:val="00E119A6"/>
    <w:rsid w:val="00E11BCC"/>
    <w:rsid w:val="00E1253A"/>
    <w:rsid w:val="00E12F88"/>
    <w:rsid w:val="00E135C5"/>
    <w:rsid w:val="00E137A4"/>
    <w:rsid w:val="00E13FE7"/>
    <w:rsid w:val="00E14683"/>
    <w:rsid w:val="00E15631"/>
    <w:rsid w:val="00E16476"/>
    <w:rsid w:val="00E16943"/>
    <w:rsid w:val="00E17469"/>
    <w:rsid w:val="00E178BD"/>
    <w:rsid w:val="00E21E2E"/>
    <w:rsid w:val="00E225BB"/>
    <w:rsid w:val="00E2331C"/>
    <w:rsid w:val="00E23415"/>
    <w:rsid w:val="00E23AB6"/>
    <w:rsid w:val="00E23CB9"/>
    <w:rsid w:val="00E23CBD"/>
    <w:rsid w:val="00E23D0A"/>
    <w:rsid w:val="00E2496B"/>
    <w:rsid w:val="00E250D7"/>
    <w:rsid w:val="00E255DE"/>
    <w:rsid w:val="00E25971"/>
    <w:rsid w:val="00E261F5"/>
    <w:rsid w:val="00E262DD"/>
    <w:rsid w:val="00E26C38"/>
    <w:rsid w:val="00E26CF9"/>
    <w:rsid w:val="00E26F94"/>
    <w:rsid w:val="00E27178"/>
    <w:rsid w:val="00E31829"/>
    <w:rsid w:val="00E32413"/>
    <w:rsid w:val="00E328D8"/>
    <w:rsid w:val="00E32B4C"/>
    <w:rsid w:val="00E32EB3"/>
    <w:rsid w:val="00E3325E"/>
    <w:rsid w:val="00E33CB2"/>
    <w:rsid w:val="00E33FF8"/>
    <w:rsid w:val="00E34187"/>
    <w:rsid w:val="00E3424D"/>
    <w:rsid w:val="00E346D9"/>
    <w:rsid w:val="00E350C4"/>
    <w:rsid w:val="00E359B4"/>
    <w:rsid w:val="00E35A55"/>
    <w:rsid w:val="00E35EE9"/>
    <w:rsid w:val="00E35F83"/>
    <w:rsid w:val="00E36136"/>
    <w:rsid w:val="00E36ECE"/>
    <w:rsid w:val="00E371DA"/>
    <w:rsid w:val="00E4002A"/>
    <w:rsid w:val="00E40D01"/>
    <w:rsid w:val="00E41469"/>
    <w:rsid w:val="00E4158D"/>
    <w:rsid w:val="00E42F47"/>
    <w:rsid w:val="00E43261"/>
    <w:rsid w:val="00E4350A"/>
    <w:rsid w:val="00E43BD9"/>
    <w:rsid w:val="00E43E41"/>
    <w:rsid w:val="00E44856"/>
    <w:rsid w:val="00E46132"/>
    <w:rsid w:val="00E4626A"/>
    <w:rsid w:val="00E46A25"/>
    <w:rsid w:val="00E46CCE"/>
    <w:rsid w:val="00E46E70"/>
    <w:rsid w:val="00E46EDB"/>
    <w:rsid w:val="00E47091"/>
    <w:rsid w:val="00E473EB"/>
    <w:rsid w:val="00E475BB"/>
    <w:rsid w:val="00E47958"/>
    <w:rsid w:val="00E47BBA"/>
    <w:rsid w:val="00E47CCB"/>
    <w:rsid w:val="00E47EC4"/>
    <w:rsid w:val="00E50381"/>
    <w:rsid w:val="00E504C4"/>
    <w:rsid w:val="00E5081D"/>
    <w:rsid w:val="00E51758"/>
    <w:rsid w:val="00E5254C"/>
    <w:rsid w:val="00E52C87"/>
    <w:rsid w:val="00E53A3F"/>
    <w:rsid w:val="00E547B8"/>
    <w:rsid w:val="00E548E5"/>
    <w:rsid w:val="00E54FB8"/>
    <w:rsid w:val="00E55D14"/>
    <w:rsid w:val="00E55DC9"/>
    <w:rsid w:val="00E55FD7"/>
    <w:rsid w:val="00E56027"/>
    <w:rsid w:val="00E5717B"/>
    <w:rsid w:val="00E57E82"/>
    <w:rsid w:val="00E608BA"/>
    <w:rsid w:val="00E60CB6"/>
    <w:rsid w:val="00E61045"/>
    <w:rsid w:val="00E6163C"/>
    <w:rsid w:val="00E61C8A"/>
    <w:rsid w:val="00E621FA"/>
    <w:rsid w:val="00E622B4"/>
    <w:rsid w:val="00E6302D"/>
    <w:rsid w:val="00E637FC"/>
    <w:rsid w:val="00E63957"/>
    <w:rsid w:val="00E63C27"/>
    <w:rsid w:val="00E64380"/>
    <w:rsid w:val="00E64831"/>
    <w:rsid w:val="00E64F51"/>
    <w:rsid w:val="00E651CE"/>
    <w:rsid w:val="00E651E7"/>
    <w:rsid w:val="00E658F3"/>
    <w:rsid w:val="00E6608C"/>
    <w:rsid w:val="00E660DD"/>
    <w:rsid w:val="00E666EE"/>
    <w:rsid w:val="00E66975"/>
    <w:rsid w:val="00E67799"/>
    <w:rsid w:val="00E67C3D"/>
    <w:rsid w:val="00E67D08"/>
    <w:rsid w:val="00E70376"/>
    <w:rsid w:val="00E7065B"/>
    <w:rsid w:val="00E70AB1"/>
    <w:rsid w:val="00E71462"/>
    <w:rsid w:val="00E718D7"/>
    <w:rsid w:val="00E7207E"/>
    <w:rsid w:val="00E720CD"/>
    <w:rsid w:val="00E723D7"/>
    <w:rsid w:val="00E727C7"/>
    <w:rsid w:val="00E73C5E"/>
    <w:rsid w:val="00E749E0"/>
    <w:rsid w:val="00E750AE"/>
    <w:rsid w:val="00E75311"/>
    <w:rsid w:val="00E7538A"/>
    <w:rsid w:val="00E75638"/>
    <w:rsid w:val="00E757D5"/>
    <w:rsid w:val="00E75DFB"/>
    <w:rsid w:val="00E760BA"/>
    <w:rsid w:val="00E76485"/>
    <w:rsid w:val="00E76B97"/>
    <w:rsid w:val="00E76BA4"/>
    <w:rsid w:val="00E7716E"/>
    <w:rsid w:val="00E772A1"/>
    <w:rsid w:val="00E80A00"/>
    <w:rsid w:val="00E80B94"/>
    <w:rsid w:val="00E810A7"/>
    <w:rsid w:val="00E815D9"/>
    <w:rsid w:val="00E8186A"/>
    <w:rsid w:val="00E81A86"/>
    <w:rsid w:val="00E81B24"/>
    <w:rsid w:val="00E81D2D"/>
    <w:rsid w:val="00E823B9"/>
    <w:rsid w:val="00E82C08"/>
    <w:rsid w:val="00E83397"/>
    <w:rsid w:val="00E83412"/>
    <w:rsid w:val="00E838FA"/>
    <w:rsid w:val="00E83970"/>
    <w:rsid w:val="00E83E8B"/>
    <w:rsid w:val="00E8412C"/>
    <w:rsid w:val="00E841C8"/>
    <w:rsid w:val="00E84742"/>
    <w:rsid w:val="00E84C19"/>
    <w:rsid w:val="00E84C94"/>
    <w:rsid w:val="00E84CE8"/>
    <w:rsid w:val="00E84E5F"/>
    <w:rsid w:val="00E85035"/>
    <w:rsid w:val="00E852B6"/>
    <w:rsid w:val="00E86476"/>
    <w:rsid w:val="00E86992"/>
    <w:rsid w:val="00E86A8F"/>
    <w:rsid w:val="00E86F18"/>
    <w:rsid w:val="00E87113"/>
    <w:rsid w:val="00E871FE"/>
    <w:rsid w:val="00E87947"/>
    <w:rsid w:val="00E90714"/>
    <w:rsid w:val="00E90D9B"/>
    <w:rsid w:val="00E910D7"/>
    <w:rsid w:val="00E910F1"/>
    <w:rsid w:val="00E9124A"/>
    <w:rsid w:val="00E91F3F"/>
    <w:rsid w:val="00E92047"/>
    <w:rsid w:val="00E92502"/>
    <w:rsid w:val="00E929D7"/>
    <w:rsid w:val="00E92BA6"/>
    <w:rsid w:val="00E936ED"/>
    <w:rsid w:val="00E93794"/>
    <w:rsid w:val="00E93B75"/>
    <w:rsid w:val="00E93E11"/>
    <w:rsid w:val="00E94196"/>
    <w:rsid w:val="00E945CB"/>
    <w:rsid w:val="00E94BAB"/>
    <w:rsid w:val="00E94E58"/>
    <w:rsid w:val="00E9544C"/>
    <w:rsid w:val="00E95A32"/>
    <w:rsid w:val="00E9647B"/>
    <w:rsid w:val="00E96C08"/>
    <w:rsid w:val="00E96CB2"/>
    <w:rsid w:val="00E97749"/>
    <w:rsid w:val="00E97A5B"/>
    <w:rsid w:val="00E97B01"/>
    <w:rsid w:val="00EA0205"/>
    <w:rsid w:val="00EA06D0"/>
    <w:rsid w:val="00EA1229"/>
    <w:rsid w:val="00EA1560"/>
    <w:rsid w:val="00EA178F"/>
    <w:rsid w:val="00EA1798"/>
    <w:rsid w:val="00EA1983"/>
    <w:rsid w:val="00EA35D1"/>
    <w:rsid w:val="00EA52AA"/>
    <w:rsid w:val="00EA5795"/>
    <w:rsid w:val="00EA5E1A"/>
    <w:rsid w:val="00EA65F3"/>
    <w:rsid w:val="00EA6814"/>
    <w:rsid w:val="00EA6870"/>
    <w:rsid w:val="00EA69B1"/>
    <w:rsid w:val="00EA6DB6"/>
    <w:rsid w:val="00EA7042"/>
    <w:rsid w:val="00EA77BD"/>
    <w:rsid w:val="00EB0497"/>
    <w:rsid w:val="00EB059A"/>
    <w:rsid w:val="00EB070D"/>
    <w:rsid w:val="00EB0F5D"/>
    <w:rsid w:val="00EB12DF"/>
    <w:rsid w:val="00EB154E"/>
    <w:rsid w:val="00EB16DB"/>
    <w:rsid w:val="00EB175A"/>
    <w:rsid w:val="00EB17DB"/>
    <w:rsid w:val="00EB1B33"/>
    <w:rsid w:val="00EB1D76"/>
    <w:rsid w:val="00EB1E7E"/>
    <w:rsid w:val="00EB29F8"/>
    <w:rsid w:val="00EB34A6"/>
    <w:rsid w:val="00EB38B0"/>
    <w:rsid w:val="00EB4ABE"/>
    <w:rsid w:val="00EB5012"/>
    <w:rsid w:val="00EB5854"/>
    <w:rsid w:val="00EB5938"/>
    <w:rsid w:val="00EB5ADF"/>
    <w:rsid w:val="00EB5B42"/>
    <w:rsid w:val="00EB5B75"/>
    <w:rsid w:val="00EB5CF9"/>
    <w:rsid w:val="00EB63B5"/>
    <w:rsid w:val="00EB63BF"/>
    <w:rsid w:val="00EB6A8B"/>
    <w:rsid w:val="00EB7002"/>
    <w:rsid w:val="00EB748F"/>
    <w:rsid w:val="00EB77E9"/>
    <w:rsid w:val="00EB7EE3"/>
    <w:rsid w:val="00EC0342"/>
    <w:rsid w:val="00EC05A6"/>
    <w:rsid w:val="00EC0D30"/>
    <w:rsid w:val="00EC10CB"/>
    <w:rsid w:val="00EC24BF"/>
    <w:rsid w:val="00EC2C84"/>
    <w:rsid w:val="00EC3857"/>
    <w:rsid w:val="00EC3862"/>
    <w:rsid w:val="00EC46AD"/>
    <w:rsid w:val="00EC4A0E"/>
    <w:rsid w:val="00EC4FB5"/>
    <w:rsid w:val="00EC52E5"/>
    <w:rsid w:val="00EC5F97"/>
    <w:rsid w:val="00EC6259"/>
    <w:rsid w:val="00EC64B6"/>
    <w:rsid w:val="00EC6C94"/>
    <w:rsid w:val="00EC6FF2"/>
    <w:rsid w:val="00EC7D8D"/>
    <w:rsid w:val="00ED0030"/>
    <w:rsid w:val="00ED0348"/>
    <w:rsid w:val="00ED075C"/>
    <w:rsid w:val="00ED0FBF"/>
    <w:rsid w:val="00ED137A"/>
    <w:rsid w:val="00ED13A6"/>
    <w:rsid w:val="00ED163F"/>
    <w:rsid w:val="00ED1979"/>
    <w:rsid w:val="00ED1ACA"/>
    <w:rsid w:val="00ED1E12"/>
    <w:rsid w:val="00ED21FD"/>
    <w:rsid w:val="00ED2272"/>
    <w:rsid w:val="00ED23FE"/>
    <w:rsid w:val="00ED263D"/>
    <w:rsid w:val="00ED2953"/>
    <w:rsid w:val="00ED2E33"/>
    <w:rsid w:val="00ED3490"/>
    <w:rsid w:val="00ED3689"/>
    <w:rsid w:val="00ED41BB"/>
    <w:rsid w:val="00ED4454"/>
    <w:rsid w:val="00ED45DD"/>
    <w:rsid w:val="00ED4AC4"/>
    <w:rsid w:val="00ED510C"/>
    <w:rsid w:val="00ED5D94"/>
    <w:rsid w:val="00ED63DF"/>
    <w:rsid w:val="00ED6505"/>
    <w:rsid w:val="00ED6AEB"/>
    <w:rsid w:val="00ED6EB6"/>
    <w:rsid w:val="00ED7633"/>
    <w:rsid w:val="00ED7AA2"/>
    <w:rsid w:val="00ED7CA9"/>
    <w:rsid w:val="00ED7DE8"/>
    <w:rsid w:val="00EE02FF"/>
    <w:rsid w:val="00EE1969"/>
    <w:rsid w:val="00EE1989"/>
    <w:rsid w:val="00EE1B83"/>
    <w:rsid w:val="00EE1ECC"/>
    <w:rsid w:val="00EE25D7"/>
    <w:rsid w:val="00EE2619"/>
    <w:rsid w:val="00EE2F2D"/>
    <w:rsid w:val="00EE318D"/>
    <w:rsid w:val="00EE3597"/>
    <w:rsid w:val="00EE3694"/>
    <w:rsid w:val="00EE3BB8"/>
    <w:rsid w:val="00EE424D"/>
    <w:rsid w:val="00EE43FA"/>
    <w:rsid w:val="00EE4AF9"/>
    <w:rsid w:val="00EE4E4E"/>
    <w:rsid w:val="00EE4FCA"/>
    <w:rsid w:val="00EE4FFB"/>
    <w:rsid w:val="00EE5467"/>
    <w:rsid w:val="00EE565B"/>
    <w:rsid w:val="00EE5D85"/>
    <w:rsid w:val="00EE5EB9"/>
    <w:rsid w:val="00EE5F1F"/>
    <w:rsid w:val="00EE6BAF"/>
    <w:rsid w:val="00EE6F70"/>
    <w:rsid w:val="00EE706B"/>
    <w:rsid w:val="00EE74DD"/>
    <w:rsid w:val="00EE75AE"/>
    <w:rsid w:val="00EE7755"/>
    <w:rsid w:val="00EF031D"/>
    <w:rsid w:val="00EF0996"/>
    <w:rsid w:val="00EF0D40"/>
    <w:rsid w:val="00EF0E15"/>
    <w:rsid w:val="00EF1656"/>
    <w:rsid w:val="00EF1751"/>
    <w:rsid w:val="00EF1F4C"/>
    <w:rsid w:val="00EF21B1"/>
    <w:rsid w:val="00EF2392"/>
    <w:rsid w:val="00EF2ED4"/>
    <w:rsid w:val="00EF30CA"/>
    <w:rsid w:val="00EF338F"/>
    <w:rsid w:val="00EF3A7A"/>
    <w:rsid w:val="00EF4AA8"/>
    <w:rsid w:val="00EF4D64"/>
    <w:rsid w:val="00EF4EC9"/>
    <w:rsid w:val="00EF53BB"/>
    <w:rsid w:val="00EF5402"/>
    <w:rsid w:val="00EF540E"/>
    <w:rsid w:val="00EF54E1"/>
    <w:rsid w:val="00EF555D"/>
    <w:rsid w:val="00EF55C5"/>
    <w:rsid w:val="00EF5B11"/>
    <w:rsid w:val="00EF5D01"/>
    <w:rsid w:val="00EF6246"/>
    <w:rsid w:val="00EF647D"/>
    <w:rsid w:val="00EF6530"/>
    <w:rsid w:val="00EF6AD5"/>
    <w:rsid w:val="00EF7128"/>
    <w:rsid w:val="00EF7950"/>
    <w:rsid w:val="00EF7C85"/>
    <w:rsid w:val="00F00077"/>
    <w:rsid w:val="00F0078F"/>
    <w:rsid w:val="00F0124B"/>
    <w:rsid w:val="00F0174A"/>
    <w:rsid w:val="00F018C8"/>
    <w:rsid w:val="00F0206F"/>
    <w:rsid w:val="00F02474"/>
    <w:rsid w:val="00F028D8"/>
    <w:rsid w:val="00F02AC5"/>
    <w:rsid w:val="00F0377B"/>
    <w:rsid w:val="00F037D7"/>
    <w:rsid w:val="00F038E0"/>
    <w:rsid w:val="00F03F7B"/>
    <w:rsid w:val="00F04645"/>
    <w:rsid w:val="00F04C01"/>
    <w:rsid w:val="00F05263"/>
    <w:rsid w:val="00F058FF"/>
    <w:rsid w:val="00F0698C"/>
    <w:rsid w:val="00F06BF0"/>
    <w:rsid w:val="00F073A7"/>
    <w:rsid w:val="00F074A8"/>
    <w:rsid w:val="00F07A07"/>
    <w:rsid w:val="00F07A0C"/>
    <w:rsid w:val="00F07CBB"/>
    <w:rsid w:val="00F1036D"/>
    <w:rsid w:val="00F103DF"/>
    <w:rsid w:val="00F103E5"/>
    <w:rsid w:val="00F103E7"/>
    <w:rsid w:val="00F1042B"/>
    <w:rsid w:val="00F104F3"/>
    <w:rsid w:val="00F105F6"/>
    <w:rsid w:val="00F1114C"/>
    <w:rsid w:val="00F1159F"/>
    <w:rsid w:val="00F120E7"/>
    <w:rsid w:val="00F125FB"/>
    <w:rsid w:val="00F127D9"/>
    <w:rsid w:val="00F12892"/>
    <w:rsid w:val="00F1296E"/>
    <w:rsid w:val="00F12EAC"/>
    <w:rsid w:val="00F12F6D"/>
    <w:rsid w:val="00F13404"/>
    <w:rsid w:val="00F13A98"/>
    <w:rsid w:val="00F144DD"/>
    <w:rsid w:val="00F14A3F"/>
    <w:rsid w:val="00F14F06"/>
    <w:rsid w:val="00F152DF"/>
    <w:rsid w:val="00F156CC"/>
    <w:rsid w:val="00F159E5"/>
    <w:rsid w:val="00F15B25"/>
    <w:rsid w:val="00F15D88"/>
    <w:rsid w:val="00F162C0"/>
    <w:rsid w:val="00F16495"/>
    <w:rsid w:val="00F166C5"/>
    <w:rsid w:val="00F16F59"/>
    <w:rsid w:val="00F17441"/>
    <w:rsid w:val="00F17576"/>
    <w:rsid w:val="00F179FF"/>
    <w:rsid w:val="00F17B4F"/>
    <w:rsid w:val="00F17E7D"/>
    <w:rsid w:val="00F2036D"/>
    <w:rsid w:val="00F2036F"/>
    <w:rsid w:val="00F20B62"/>
    <w:rsid w:val="00F21325"/>
    <w:rsid w:val="00F2140F"/>
    <w:rsid w:val="00F21711"/>
    <w:rsid w:val="00F21941"/>
    <w:rsid w:val="00F22392"/>
    <w:rsid w:val="00F2242B"/>
    <w:rsid w:val="00F2258E"/>
    <w:rsid w:val="00F22A7F"/>
    <w:rsid w:val="00F23700"/>
    <w:rsid w:val="00F2379A"/>
    <w:rsid w:val="00F248BE"/>
    <w:rsid w:val="00F25034"/>
    <w:rsid w:val="00F2517A"/>
    <w:rsid w:val="00F255F1"/>
    <w:rsid w:val="00F25CC3"/>
    <w:rsid w:val="00F25E48"/>
    <w:rsid w:val="00F265A9"/>
    <w:rsid w:val="00F26698"/>
    <w:rsid w:val="00F26A37"/>
    <w:rsid w:val="00F271A3"/>
    <w:rsid w:val="00F2730C"/>
    <w:rsid w:val="00F27A8E"/>
    <w:rsid w:val="00F27E61"/>
    <w:rsid w:val="00F30140"/>
    <w:rsid w:val="00F301D8"/>
    <w:rsid w:val="00F3076C"/>
    <w:rsid w:val="00F311B6"/>
    <w:rsid w:val="00F31F63"/>
    <w:rsid w:val="00F32433"/>
    <w:rsid w:val="00F328F6"/>
    <w:rsid w:val="00F32BD7"/>
    <w:rsid w:val="00F32C4C"/>
    <w:rsid w:val="00F32CA9"/>
    <w:rsid w:val="00F32D2C"/>
    <w:rsid w:val="00F3334E"/>
    <w:rsid w:val="00F3340F"/>
    <w:rsid w:val="00F336A1"/>
    <w:rsid w:val="00F33D52"/>
    <w:rsid w:val="00F33F63"/>
    <w:rsid w:val="00F3421A"/>
    <w:rsid w:val="00F34320"/>
    <w:rsid w:val="00F34365"/>
    <w:rsid w:val="00F3485C"/>
    <w:rsid w:val="00F34CBD"/>
    <w:rsid w:val="00F34FCF"/>
    <w:rsid w:val="00F358BB"/>
    <w:rsid w:val="00F369E6"/>
    <w:rsid w:val="00F36CD6"/>
    <w:rsid w:val="00F36D70"/>
    <w:rsid w:val="00F36DFF"/>
    <w:rsid w:val="00F37FA5"/>
    <w:rsid w:val="00F4043C"/>
    <w:rsid w:val="00F409BA"/>
    <w:rsid w:val="00F409D1"/>
    <w:rsid w:val="00F40DF2"/>
    <w:rsid w:val="00F416A7"/>
    <w:rsid w:val="00F41F4E"/>
    <w:rsid w:val="00F42062"/>
    <w:rsid w:val="00F42326"/>
    <w:rsid w:val="00F424CC"/>
    <w:rsid w:val="00F4252C"/>
    <w:rsid w:val="00F429A9"/>
    <w:rsid w:val="00F43087"/>
    <w:rsid w:val="00F44B68"/>
    <w:rsid w:val="00F44D52"/>
    <w:rsid w:val="00F4510B"/>
    <w:rsid w:val="00F451F7"/>
    <w:rsid w:val="00F46510"/>
    <w:rsid w:val="00F46566"/>
    <w:rsid w:val="00F46741"/>
    <w:rsid w:val="00F470EE"/>
    <w:rsid w:val="00F47568"/>
    <w:rsid w:val="00F47FD8"/>
    <w:rsid w:val="00F47FF1"/>
    <w:rsid w:val="00F5016A"/>
    <w:rsid w:val="00F502D9"/>
    <w:rsid w:val="00F50409"/>
    <w:rsid w:val="00F505CF"/>
    <w:rsid w:val="00F50AAB"/>
    <w:rsid w:val="00F50E29"/>
    <w:rsid w:val="00F510A2"/>
    <w:rsid w:val="00F5195B"/>
    <w:rsid w:val="00F519D2"/>
    <w:rsid w:val="00F51B89"/>
    <w:rsid w:val="00F5265A"/>
    <w:rsid w:val="00F52E50"/>
    <w:rsid w:val="00F53DA4"/>
    <w:rsid w:val="00F542F0"/>
    <w:rsid w:val="00F54800"/>
    <w:rsid w:val="00F54845"/>
    <w:rsid w:val="00F54B6F"/>
    <w:rsid w:val="00F55064"/>
    <w:rsid w:val="00F55A74"/>
    <w:rsid w:val="00F564A8"/>
    <w:rsid w:val="00F56D1A"/>
    <w:rsid w:val="00F57065"/>
    <w:rsid w:val="00F57215"/>
    <w:rsid w:val="00F601DD"/>
    <w:rsid w:val="00F60BB4"/>
    <w:rsid w:val="00F60FB5"/>
    <w:rsid w:val="00F61686"/>
    <w:rsid w:val="00F62F89"/>
    <w:rsid w:val="00F63975"/>
    <w:rsid w:val="00F63A78"/>
    <w:rsid w:val="00F646AF"/>
    <w:rsid w:val="00F64C41"/>
    <w:rsid w:val="00F6591A"/>
    <w:rsid w:val="00F65922"/>
    <w:rsid w:val="00F65F8B"/>
    <w:rsid w:val="00F66639"/>
    <w:rsid w:val="00F678C9"/>
    <w:rsid w:val="00F70725"/>
    <w:rsid w:val="00F707A4"/>
    <w:rsid w:val="00F70B40"/>
    <w:rsid w:val="00F7157D"/>
    <w:rsid w:val="00F71D39"/>
    <w:rsid w:val="00F7276D"/>
    <w:rsid w:val="00F72B32"/>
    <w:rsid w:val="00F72B51"/>
    <w:rsid w:val="00F73249"/>
    <w:rsid w:val="00F732BF"/>
    <w:rsid w:val="00F73666"/>
    <w:rsid w:val="00F7390F"/>
    <w:rsid w:val="00F73C0A"/>
    <w:rsid w:val="00F746C5"/>
    <w:rsid w:val="00F74912"/>
    <w:rsid w:val="00F75249"/>
    <w:rsid w:val="00F754FA"/>
    <w:rsid w:val="00F75597"/>
    <w:rsid w:val="00F75B96"/>
    <w:rsid w:val="00F75FC3"/>
    <w:rsid w:val="00F76101"/>
    <w:rsid w:val="00F770BE"/>
    <w:rsid w:val="00F77B26"/>
    <w:rsid w:val="00F77BC1"/>
    <w:rsid w:val="00F805BE"/>
    <w:rsid w:val="00F808CF"/>
    <w:rsid w:val="00F80EBE"/>
    <w:rsid w:val="00F812D9"/>
    <w:rsid w:val="00F81CDC"/>
    <w:rsid w:val="00F82AD2"/>
    <w:rsid w:val="00F82CF5"/>
    <w:rsid w:val="00F833EF"/>
    <w:rsid w:val="00F83EF0"/>
    <w:rsid w:val="00F83F08"/>
    <w:rsid w:val="00F83F94"/>
    <w:rsid w:val="00F85429"/>
    <w:rsid w:val="00F85CE4"/>
    <w:rsid w:val="00F85D16"/>
    <w:rsid w:val="00F86B90"/>
    <w:rsid w:val="00F86C74"/>
    <w:rsid w:val="00F87079"/>
    <w:rsid w:val="00F8779A"/>
    <w:rsid w:val="00F87921"/>
    <w:rsid w:val="00F90CAE"/>
    <w:rsid w:val="00F9180B"/>
    <w:rsid w:val="00F91940"/>
    <w:rsid w:val="00F91FDF"/>
    <w:rsid w:val="00F92588"/>
    <w:rsid w:val="00F92995"/>
    <w:rsid w:val="00F930B3"/>
    <w:rsid w:val="00F9379F"/>
    <w:rsid w:val="00F938A7"/>
    <w:rsid w:val="00F93F72"/>
    <w:rsid w:val="00F94352"/>
    <w:rsid w:val="00F94730"/>
    <w:rsid w:val="00F95107"/>
    <w:rsid w:val="00F95B0B"/>
    <w:rsid w:val="00F960C6"/>
    <w:rsid w:val="00F96D58"/>
    <w:rsid w:val="00F96DBA"/>
    <w:rsid w:val="00F97495"/>
    <w:rsid w:val="00FA01EC"/>
    <w:rsid w:val="00FA05E1"/>
    <w:rsid w:val="00FA05FC"/>
    <w:rsid w:val="00FA06D8"/>
    <w:rsid w:val="00FA0996"/>
    <w:rsid w:val="00FA0B80"/>
    <w:rsid w:val="00FA0DCB"/>
    <w:rsid w:val="00FA1DA1"/>
    <w:rsid w:val="00FA1F40"/>
    <w:rsid w:val="00FA1FBB"/>
    <w:rsid w:val="00FA26D1"/>
    <w:rsid w:val="00FA2C5E"/>
    <w:rsid w:val="00FA2EDA"/>
    <w:rsid w:val="00FA331F"/>
    <w:rsid w:val="00FA3426"/>
    <w:rsid w:val="00FA4B9E"/>
    <w:rsid w:val="00FA5E70"/>
    <w:rsid w:val="00FA609B"/>
    <w:rsid w:val="00FA681A"/>
    <w:rsid w:val="00FA6C3D"/>
    <w:rsid w:val="00FA6CC1"/>
    <w:rsid w:val="00FA76FC"/>
    <w:rsid w:val="00FB0316"/>
    <w:rsid w:val="00FB033A"/>
    <w:rsid w:val="00FB04BB"/>
    <w:rsid w:val="00FB06F1"/>
    <w:rsid w:val="00FB0ABB"/>
    <w:rsid w:val="00FB11EF"/>
    <w:rsid w:val="00FB1467"/>
    <w:rsid w:val="00FB15AB"/>
    <w:rsid w:val="00FB17DB"/>
    <w:rsid w:val="00FB1D2C"/>
    <w:rsid w:val="00FB31A5"/>
    <w:rsid w:val="00FB3F10"/>
    <w:rsid w:val="00FB42CA"/>
    <w:rsid w:val="00FB47B9"/>
    <w:rsid w:val="00FB4D8E"/>
    <w:rsid w:val="00FB5051"/>
    <w:rsid w:val="00FB552A"/>
    <w:rsid w:val="00FB5972"/>
    <w:rsid w:val="00FB5AD5"/>
    <w:rsid w:val="00FB60F6"/>
    <w:rsid w:val="00FB6400"/>
    <w:rsid w:val="00FB6B07"/>
    <w:rsid w:val="00FB6B56"/>
    <w:rsid w:val="00FB6BA2"/>
    <w:rsid w:val="00FB6BAE"/>
    <w:rsid w:val="00FB74E8"/>
    <w:rsid w:val="00FB7889"/>
    <w:rsid w:val="00FB7BB5"/>
    <w:rsid w:val="00FC03EA"/>
    <w:rsid w:val="00FC0716"/>
    <w:rsid w:val="00FC0A1A"/>
    <w:rsid w:val="00FC1259"/>
    <w:rsid w:val="00FC13CD"/>
    <w:rsid w:val="00FC30B9"/>
    <w:rsid w:val="00FC325B"/>
    <w:rsid w:val="00FC33D1"/>
    <w:rsid w:val="00FC3418"/>
    <w:rsid w:val="00FC417B"/>
    <w:rsid w:val="00FC48A2"/>
    <w:rsid w:val="00FC48B9"/>
    <w:rsid w:val="00FC490C"/>
    <w:rsid w:val="00FC4A2D"/>
    <w:rsid w:val="00FC5560"/>
    <w:rsid w:val="00FC6C0D"/>
    <w:rsid w:val="00FC6E8F"/>
    <w:rsid w:val="00FC7DB8"/>
    <w:rsid w:val="00FD0AD0"/>
    <w:rsid w:val="00FD1369"/>
    <w:rsid w:val="00FD272F"/>
    <w:rsid w:val="00FD37DB"/>
    <w:rsid w:val="00FD3AA3"/>
    <w:rsid w:val="00FD3BD3"/>
    <w:rsid w:val="00FD3FDE"/>
    <w:rsid w:val="00FD43C7"/>
    <w:rsid w:val="00FD4BFD"/>
    <w:rsid w:val="00FD4D5F"/>
    <w:rsid w:val="00FD4FAF"/>
    <w:rsid w:val="00FD6247"/>
    <w:rsid w:val="00FD6560"/>
    <w:rsid w:val="00FD7113"/>
    <w:rsid w:val="00FD7151"/>
    <w:rsid w:val="00FD7999"/>
    <w:rsid w:val="00FE01D7"/>
    <w:rsid w:val="00FE0E2A"/>
    <w:rsid w:val="00FE1A6C"/>
    <w:rsid w:val="00FE2081"/>
    <w:rsid w:val="00FE2521"/>
    <w:rsid w:val="00FE29B8"/>
    <w:rsid w:val="00FE378D"/>
    <w:rsid w:val="00FE3E2A"/>
    <w:rsid w:val="00FE453E"/>
    <w:rsid w:val="00FE47E0"/>
    <w:rsid w:val="00FE4C8A"/>
    <w:rsid w:val="00FE4DB5"/>
    <w:rsid w:val="00FE4E19"/>
    <w:rsid w:val="00FE6B3A"/>
    <w:rsid w:val="00FE789B"/>
    <w:rsid w:val="00FF11A7"/>
    <w:rsid w:val="00FF12F9"/>
    <w:rsid w:val="00FF153C"/>
    <w:rsid w:val="00FF1860"/>
    <w:rsid w:val="00FF188E"/>
    <w:rsid w:val="00FF1B6A"/>
    <w:rsid w:val="00FF1C50"/>
    <w:rsid w:val="00FF2930"/>
    <w:rsid w:val="00FF2C80"/>
    <w:rsid w:val="00FF381F"/>
    <w:rsid w:val="00FF3D4B"/>
    <w:rsid w:val="00FF40AA"/>
    <w:rsid w:val="00FF41FD"/>
    <w:rsid w:val="00FF44C1"/>
    <w:rsid w:val="00FF4770"/>
    <w:rsid w:val="00FF4916"/>
    <w:rsid w:val="00FF4D0B"/>
    <w:rsid w:val="00FF4FA9"/>
    <w:rsid w:val="00FF5412"/>
    <w:rsid w:val="00FF59D6"/>
    <w:rsid w:val="00FF5AD6"/>
    <w:rsid w:val="00FF5B17"/>
    <w:rsid w:val="00FF6127"/>
    <w:rsid w:val="00FF7236"/>
    <w:rsid w:val="00FF7421"/>
    <w:rsid w:val="00FF751A"/>
    <w:rsid w:val="00FF75C3"/>
    <w:rsid w:val="00FF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50A55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719"/>
    <w:pPr>
      <w:spacing w:after="120"/>
      <w:jc w:val="both"/>
    </w:pPr>
    <w:rPr>
      <w:rFonts w:ascii="Garamond" w:hAnsi="Garamond"/>
      <w:sz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4FF6"/>
    <w:pPr>
      <w:keepNext/>
      <w:keepLines/>
      <w:numPr>
        <w:numId w:val="34"/>
      </w:numPr>
      <w:spacing w:before="120"/>
      <w:outlineLvl w:val="0"/>
    </w:pPr>
    <w:rPr>
      <w:rFonts w:eastAsia="Calibri Light" w:cs="Times New Roman"/>
      <w:b/>
      <w:color w:val="252834"/>
      <w:sz w:val="36"/>
      <w:szCs w:val="40"/>
      <w:lang w:val="x-none" w:eastAsia="x-non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D75CA"/>
    <w:pPr>
      <w:numPr>
        <w:ilvl w:val="1"/>
      </w:numPr>
      <w:outlineLvl w:val="1"/>
    </w:pPr>
    <w:rPr>
      <w:color w:val="auto"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0B0F"/>
    <w:pPr>
      <w:keepNext/>
      <w:keepLines/>
      <w:numPr>
        <w:ilvl w:val="2"/>
        <w:numId w:val="34"/>
      </w:numPr>
      <w:spacing w:before="120"/>
      <w:outlineLvl w:val="2"/>
    </w:pPr>
    <w:rPr>
      <w:rFonts w:eastAsia="Calibri Light" w:cs="Times New Roman"/>
      <w:b/>
      <w:color w:val="004080"/>
      <w:sz w:val="24"/>
      <w:lang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0B0F"/>
    <w:pPr>
      <w:keepNext/>
      <w:keepLines/>
      <w:numPr>
        <w:ilvl w:val="3"/>
        <w:numId w:val="34"/>
      </w:numPr>
      <w:spacing w:before="120"/>
      <w:outlineLvl w:val="3"/>
    </w:pPr>
    <w:rPr>
      <w:rFonts w:eastAsia="Calibri Light" w:cs="Times New Roman"/>
      <w:iCs/>
      <w:color w:val="005FBF"/>
      <w:sz w:val="24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335B"/>
    <w:pPr>
      <w:keepNext/>
      <w:keepLines/>
      <w:numPr>
        <w:ilvl w:val="4"/>
        <w:numId w:val="34"/>
      </w:numPr>
      <w:spacing w:before="40" w:after="0"/>
      <w:outlineLvl w:val="4"/>
    </w:pPr>
    <w:rPr>
      <w:rFonts w:ascii="Calibri Light" w:eastAsia="Calibri Light" w:hAnsi="Calibri Light" w:cs="Times New Roman"/>
      <w:color w:val="005FBF"/>
      <w:sz w:val="24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335B"/>
    <w:pPr>
      <w:keepNext/>
      <w:keepLines/>
      <w:numPr>
        <w:ilvl w:val="5"/>
        <w:numId w:val="34"/>
      </w:numPr>
      <w:spacing w:before="40" w:after="0"/>
      <w:outlineLvl w:val="5"/>
    </w:pPr>
    <w:rPr>
      <w:rFonts w:ascii="Calibri Light" w:eastAsia="Calibri Light" w:hAnsi="Calibri Light" w:cs="Times New Roman"/>
      <w:color w:val="003F7F"/>
      <w:sz w:val="24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335B"/>
    <w:pPr>
      <w:keepNext/>
      <w:keepLines/>
      <w:numPr>
        <w:ilvl w:val="6"/>
        <w:numId w:val="34"/>
      </w:numPr>
      <w:spacing w:before="40" w:after="0"/>
      <w:outlineLvl w:val="6"/>
    </w:pPr>
    <w:rPr>
      <w:rFonts w:ascii="Calibri Light" w:eastAsia="Calibri Light" w:hAnsi="Calibri Light" w:cs="Times New Roman"/>
      <w:i/>
      <w:iCs/>
      <w:color w:val="003F7F"/>
      <w:sz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335B"/>
    <w:pPr>
      <w:keepNext/>
      <w:keepLines/>
      <w:numPr>
        <w:ilvl w:val="7"/>
        <w:numId w:val="34"/>
      </w:numPr>
      <w:spacing w:before="40" w:after="0"/>
      <w:outlineLvl w:val="7"/>
    </w:pPr>
    <w:rPr>
      <w:rFonts w:ascii="Calibri Light" w:eastAsia="Calibri Light" w:hAnsi="Calibri Light" w:cs="Times New Roman"/>
      <w:color w:val="4A5069"/>
      <w:sz w:val="21"/>
      <w:szCs w:val="21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335B"/>
    <w:pPr>
      <w:keepNext/>
      <w:keepLines/>
      <w:numPr>
        <w:ilvl w:val="8"/>
        <w:numId w:val="34"/>
      </w:numPr>
      <w:spacing w:before="40" w:after="0"/>
      <w:outlineLvl w:val="8"/>
    </w:pPr>
    <w:rPr>
      <w:rFonts w:ascii="Calibri Light" w:eastAsia="Calibri Light" w:hAnsi="Calibri Light" w:cs="Times New Roman"/>
      <w:i/>
      <w:iCs/>
      <w:color w:val="4A5069"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A4FF6"/>
    <w:rPr>
      <w:rFonts w:ascii="Garamond" w:eastAsia="Calibri Light" w:hAnsi="Garamond" w:cs="Times New Roman"/>
      <w:b/>
      <w:color w:val="252834"/>
      <w:sz w:val="36"/>
      <w:szCs w:val="40"/>
      <w:lang w:val="x-none" w:eastAsia="x-none"/>
    </w:rPr>
  </w:style>
  <w:style w:type="character" w:customStyle="1" w:styleId="Heading2Char">
    <w:name w:val="Heading 2 Char"/>
    <w:link w:val="Heading2"/>
    <w:uiPriority w:val="9"/>
    <w:rsid w:val="0072237A"/>
    <w:rPr>
      <w:rFonts w:ascii="Garamond" w:eastAsia="Calibri Light" w:hAnsi="Garamond" w:cs="Times New Roman"/>
      <w:b/>
      <w:sz w:val="28"/>
    </w:rPr>
  </w:style>
  <w:style w:type="character" w:customStyle="1" w:styleId="Heading3Char">
    <w:name w:val="Heading 3 Char"/>
    <w:link w:val="Heading3"/>
    <w:uiPriority w:val="9"/>
    <w:rsid w:val="00170B0F"/>
    <w:rPr>
      <w:rFonts w:ascii="Garamond" w:eastAsia="Calibri Light" w:hAnsi="Garamond" w:cs="Times New Roman"/>
      <w:b/>
      <w:color w:val="004080"/>
      <w:sz w:val="24"/>
      <w:lang w:val="en-GB"/>
    </w:rPr>
  </w:style>
  <w:style w:type="character" w:customStyle="1" w:styleId="Heading4Char">
    <w:name w:val="Heading 4 Char"/>
    <w:link w:val="Heading4"/>
    <w:uiPriority w:val="9"/>
    <w:rsid w:val="00170B0F"/>
    <w:rPr>
      <w:rFonts w:ascii="Garamond" w:eastAsia="Calibri Light" w:hAnsi="Garamond" w:cs="Times New Roman"/>
      <w:iCs/>
      <w:color w:val="005FBF"/>
      <w:sz w:val="24"/>
    </w:rPr>
  </w:style>
  <w:style w:type="character" w:customStyle="1" w:styleId="Heading5Char">
    <w:name w:val="Heading 5 Char"/>
    <w:link w:val="Heading5"/>
    <w:uiPriority w:val="9"/>
    <w:semiHidden/>
    <w:rsid w:val="000D335B"/>
    <w:rPr>
      <w:rFonts w:ascii="Calibri Light" w:eastAsia="Calibri Light" w:hAnsi="Calibri Light" w:cs="Times New Roman"/>
      <w:color w:val="005FBF"/>
      <w:sz w:val="24"/>
    </w:rPr>
  </w:style>
  <w:style w:type="character" w:customStyle="1" w:styleId="Heading6Char">
    <w:name w:val="Heading 6 Char"/>
    <w:link w:val="Heading6"/>
    <w:uiPriority w:val="9"/>
    <w:semiHidden/>
    <w:rsid w:val="000D335B"/>
    <w:rPr>
      <w:rFonts w:ascii="Calibri Light" w:eastAsia="Calibri Light" w:hAnsi="Calibri Light" w:cs="Times New Roman"/>
      <w:color w:val="003F7F"/>
      <w:sz w:val="24"/>
    </w:rPr>
  </w:style>
  <w:style w:type="character" w:customStyle="1" w:styleId="Heading7Char">
    <w:name w:val="Heading 7 Char"/>
    <w:link w:val="Heading7"/>
    <w:uiPriority w:val="9"/>
    <w:semiHidden/>
    <w:rsid w:val="000D335B"/>
    <w:rPr>
      <w:rFonts w:ascii="Calibri Light" w:eastAsia="Calibri Light" w:hAnsi="Calibri Light" w:cs="Times New Roman"/>
      <w:i/>
      <w:iCs/>
      <w:color w:val="003F7F"/>
      <w:sz w:val="24"/>
    </w:rPr>
  </w:style>
  <w:style w:type="character" w:customStyle="1" w:styleId="Heading8Char">
    <w:name w:val="Heading 8 Char"/>
    <w:link w:val="Heading8"/>
    <w:uiPriority w:val="9"/>
    <w:semiHidden/>
    <w:rsid w:val="000D335B"/>
    <w:rPr>
      <w:rFonts w:ascii="Calibri Light" w:eastAsia="Calibri Light" w:hAnsi="Calibri Light" w:cs="Times New Roman"/>
      <w:color w:val="4A5069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0D335B"/>
    <w:rPr>
      <w:rFonts w:ascii="Calibri Light" w:eastAsia="Calibri Light" w:hAnsi="Calibri Light" w:cs="Times New Roman"/>
      <w:i/>
      <w:iCs/>
      <w:color w:val="4A5069"/>
      <w:sz w:val="21"/>
      <w:szCs w:val="21"/>
    </w:rPr>
  </w:style>
  <w:style w:type="paragraph" w:styleId="ListParagraph">
    <w:name w:val="List Paragraph"/>
    <w:basedOn w:val="Normal"/>
    <w:uiPriority w:val="34"/>
    <w:qFormat/>
    <w:rsid w:val="000D335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D335B"/>
    <w:pPr>
      <w:spacing w:after="0" w:line="259" w:lineRule="auto"/>
      <w:outlineLvl w:val="9"/>
    </w:pPr>
    <w:rPr>
      <w:rFonts w:ascii="Calibri Light" w:hAnsi="Calibri Light"/>
      <w:b w:val="0"/>
      <w:color w:val="005FBF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D335B"/>
    <w:pPr>
      <w:spacing w:after="0"/>
      <w:contextualSpacing/>
    </w:pPr>
    <w:rPr>
      <w:rFonts w:ascii="Timeless" w:eastAsia="Calibri Light" w:hAnsi="Timeless" w:cs="Times New Roman"/>
      <w:color w:val="323647"/>
      <w:spacing w:val="-10"/>
      <w:kern w:val="28"/>
      <w:sz w:val="56"/>
      <w:szCs w:val="56"/>
      <w:lang w:eastAsia="x-none"/>
    </w:rPr>
  </w:style>
  <w:style w:type="character" w:customStyle="1" w:styleId="TitleChar">
    <w:name w:val="Title Char"/>
    <w:link w:val="Title"/>
    <w:uiPriority w:val="10"/>
    <w:rsid w:val="000D335B"/>
    <w:rPr>
      <w:rFonts w:ascii="Timeless" w:eastAsia="Calibri Light" w:hAnsi="Timeless" w:cs="Times New Roman"/>
      <w:color w:val="323647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335B"/>
    <w:pPr>
      <w:numPr>
        <w:ilvl w:val="1"/>
      </w:numPr>
    </w:pPr>
    <w:rPr>
      <w:rFonts w:ascii="Timeless" w:hAnsi="Timeless" w:cs="Times New Roman"/>
      <w:color w:val="0080FF"/>
      <w:spacing w:val="15"/>
      <w:sz w:val="20"/>
      <w:lang w:eastAsia="x-none"/>
    </w:rPr>
  </w:style>
  <w:style w:type="character" w:customStyle="1" w:styleId="SubtitleChar">
    <w:name w:val="Subtitle Char"/>
    <w:link w:val="Subtitle"/>
    <w:uiPriority w:val="11"/>
    <w:rsid w:val="000D335B"/>
    <w:rPr>
      <w:rFonts w:ascii="Timeless" w:eastAsia="Calibri" w:hAnsi="Timeless"/>
      <w:color w:val="0080FF"/>
      <w:spacing w:val="15"/>
      <w:lang w:val="en-GB"/>
    </w:rPr>
  </w:style>
  <w:style w:type="table" w:styleId="TableGrid">
    <w:name w:val="Table Grid"/>
    <w:basedOn w:val="TableNormal"/>
    <w:uiPriority w:val="39"/>
    <w:rsid w:val="00FB0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64D88"/>
    <w:rPr>
      <w:color w:val="008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64D88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582D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D1E26"/>
    <w:pPr>
      <w:tabs>
        <w:tab w:val="left" w:pos="880"/>
        <w:tab w:val="right" w:leader="dot" w:pos="10790"/>
      </w:tabs>
      <w:spacing w:after="6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582D58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867A83"/>
    <w:pPr>
      <w:spacing w:after="0"/>
    </w:pPr>
    <w:rPr>
      <w:b/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8A4"/>
    <w:pPr>
      <w:spacing w:after="0"/>
    </w:pPr>
    <w:rPr>
      <w:rFonts w:ascii="Segoe UI" w:hAnsi="Segoe UI" w:cs="Times New Roman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8118A4"/>
    <w:rPr>
      <w:rFonts w:ascii="Segoe UI" w:hAnsi="Segoe UI" w:cs="Segoe UI"/>
      <w:sz w:val="18"/>
      <w:szCs w:val="18"/>
      <w:lang w:val="en-GB"/>
    </w:rPr>
  </w:style>
  <w:style w:type="character" w:styleId="LineNumber">
    <w:name w:val="line number"/>
    <w:uiPriority w:val="99"/>
    <w:unhideWhenUsed/>
    <w:rsid w:val="00F96D58"/>
    <w:rPr>
      <w:rFonts w:ascii="Garamond" w:hAnsi="Garamond"/>
      <w:color w:val="BFBFBF"/>
      <w:sz w:val="20"/>
    </w:rPr>
  </w:style>
  <w:style w:type="character" w:styleId="CommentReference">
    <w:name w:val="annotation reference"/>
    <w:uiPriority w:val="99"/>
    <w:semiHidden/>
    <w:unhideWhenUsed/>
    <w:rsid w:val="003B60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608B"/>
    <w:rPr>
      <w:rFonts w:cs="Times New Roman"/>
      <w:sz w:val="20"/>
      <w:lang w:eastAsia="x-none"/>
    </w:rPr>
  </w:style>
  <w:style w:type="character" w:customStyle="1" w:styleId="CommentTextChar">
    <w:name w:val="Comment Text Char"/>
    <w:link w:val="CommentText"/>
    <w:uiPriority w:val="99"/>
    <w:rsid w:val="003B608B"/>
    <w:rPr>
      <w:rFonts w:ascii="Garamond" w:hAnsi="Garamond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08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B608B"/>
    <w:rPr>
      <w:rFonts w:ascii="Garamond" w:hAnsi="Garamond"/>
      <w:b/>
      <w:bCs/>
      <w:sz w:val="20"/>
      <w:szCs w:val="20"/>
      <w:lang w:val="en-GB"/>
    </w:rPr>
  </w:style>
  <w:style w:type="character" w:customStyle="1" w:styleId="authors">
    <w:name w:val="authors"/>
    <w:basedOn w:val="DefaultParagraphFont"/>
    <w:rsid w:val="000C4AD3"/>
  </w:style>
  <w:style w:type="character" w:customStyle="1" w:styleId="Date1">
    <w:name w:val="Date1"/>
    <w:basedOn w:val="DefaultParagraphFont"/>
    <w:rsid w:val="000C4AD3"/>
  </w:style>
  <w:style w:type="character" w:customStyle="1" w:styleId="arttitle">
    <w:name w:val="art_title"/>
    <w:basedOn w:val="DefaultParagraphFont"/>
    <w:rsid w:val="000C4AD3"/>
  </w:style>
  <w:style w:type="character" w:customStyle="1" w:styleId="serialtitle">
    <w:name w:val="serial_title"/>
    <w:basedOn w:val="DefaultParagraphFont"/>
    <w:rsid w:val="000C4AD3"/>
  </w:style>
  <w:style w:type="character" w:customStyle="1" w:styleId="volumeissue">
    <w:name w:val="volume_issue"/>
    <w:basedOn w:val="DefaultParagraphFont"/>
    <w:rsid w:val="000C4AD3"/>
  </w:style>
  <w:style w:type="character" w:customStyle="1" w:styleId="pagerange">
    <w:name w:val="page_range"/>
    <w:basedOn w:val="DefaultParagraphFont"/>
    <w:rsid w:val="000C4AD3"/>
  </w:style>
  <w:style w:type="character" w:customStyle="1" w:styleId="doilink">
    <w:name w:val="doi_link"/>
    <w:basedOn w:val="DefaultParagraphFont"/>
    <w:rsid w:val="000C4AD3"/>
  </w:style>
  <w:style w:type="paragraph" w:styleId="Header">
    <w:name w:val="header"/>
    <w:basedOn w:val="Normal"/>
    <w:link w:val="HeaderChar"/>
    <w:uiPriority w:val="99"/>
    <w:unhideWhenUsed/>
    <w:rsid w:val="0017714A"/>
    <w:pPr>
      <w:tabs>
        <w:tab w:val="center" w:pos="4680"/>
        <w:tab w:val="right" w:pos="9360"/>
      </w:tabs>
      <w:spacing w:after="0"/>
    </w:pPr>
    <w:rPr>
      <w:rFonts w:cs="Times New Roman"/>
      <w:sz w:val="24"/>
      <w:lang w:eastAsia="x-none"/>
    </w:rPr>
  </w:style>
  <w:style w:type="character" w:customStyle="1" w:styleId="HeaderChar">
    <w:name w:val="Header Char"/>
    <w:link w:val="Header"/>
    <w:uiPriority w:val="99"/>
    <w:rsid w:val="0017714A"/>
    <w:rPr>
      <w:rFonts w:ascii="Garamond" w:hAnsi="Garamond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714A"/>
    <w:pPr>
      <w:tabs>
        <w:tab w:val="center" w:pos="4680"/>
        <w:tab w:val="right" w:pos="9360"/>
      </w:tabs>
      <w:spacing w:after="0"/>
    </w:pPr>
    <w:rPr>
      <w:rFonts w:cs="Times New Roman"/>
      <w:sz w:val="24"/>
      <w:lang w:eastAsia="x-none"/>
    </w:rPr>
  </w:style>
  <w:style w:type="character" w:customStyle="1" w:styleId="FooterChar">
    <w:name w:val="Footer Char"/>
    <w:link w:val="Footer"/>
    <w:uiPriority w:val="99"/>
    <w:rsid w:val="0017714A"/>
    <w:rPr>
      <w:rFonts w:ascii="Garamond" w:hAnsi="Garamond"/>
      <w:sz w:val="24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40DB"/>
    <w:pPr>
      <w:spacing w:after="0"/>
    </w:pPr>
    <w:rPr>
      <w:rFonts w:cs="Times New Roman"/>
      <w:sz w:val="20"/>
      <w:lang w:eastAsia="x-none"/>
    </w:rPr>
  </w:style>
  <w:style w:type="character" w:customStyle="1" w:styleId="FootnoteTextChar">
    <w:name w:val="Footnote Text Char"/>
    <w:link w:val="FootnoteText"/>
    <w:uiPriority w:val="99"/>
    <w:semiHidden/>
    <w:rsid w:val="006540DB"/>
    <w:rPr>
      <w:rFonts w:ascii="Garamond" w:hAnsi="Garamond"/>
      <w:sz w:val="20"/>
      <w:szCs w:val="20"/>
      <w:lang w:val="en-GB"/>
    </w:rPr>
  </w:style>
  <w:style w:type="character" w:styleId="FootnoteReference">
    <w:name w:val="footnote reference"/>
    <w:uiPriority w:val="99"/>
    <w:semiHidden/>
    <w:unhideWhenUsed/>
    <w:rsid w:val="006540DB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90053F"/>
    <w:rPr>
      <w:color w:val="8E66F8"/>
      <w:u w:val="single"/>
    </w:rPr>
  </w:style>
  <w:style w:type="character" w:customStyle="1" w:styleId="UnresolvedMention2">
    <w:name w:val="Unresolved Mention2"/>
    <w:uiPriority w:val="99"/>
    <w:semiHidden/>
    <w:unhideWhenUsed/>
    <w:rsid w:val="00921EA0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3F7571"/>
    <w:pPr>
      <w:spacing w:after="160"/>
    </w:pPr>
    <w:rPr>
      <w:rFonts w:ascii="Calibri" w:hAnsi="Calibri" w:cs="Times New Roman"/>
      <w:noProof/>
      <w:sz w:val="20"/>
      <w:lang w:val="x-none" w:eastAsia="x-none"/>
    </w:rPr>
  </w:style>
  <w:style w:type="character" w:customStyle="1" w:styleId="EndNoteBibliographyChar">
    <w:name w:val="EndNote Bibliography Char"/>
    <w:link w:val="EndNoteBibliography"/>
    <w:rsid w:val="003F7571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1766E0"/>
    <w:rPr>
      <w:rFonts w:ascii="Garamond" w:hAnsi="Garamond"/>
      <w:sz w:val="24"/>
      <w:lang w:val="en-GB"/>
    </w:rPr>
  </w:style>
  <w:style w:type="character" w:styleId="PlaceholderText">
    <w:name w:val="Placeholder Text"/>
    <w:uiPriority w:val="99"/>
    <w:semiHidden/>
    <w:rsid w:val="006877C3"/>
    <w:rPr>
      <w:color w:val="808080"/>
    </w:rPr>
  </w:style>
  <w:style w:type="character" w:customStyle="1" w:styleId="orcid-id-https">
    <w:name w:val="orcid-id-https"/>
    <w:basedOn w:val="DefaultParagraphFont"/>
    <w:rsid w:val="00021661"/>
  </w:style>
  <w:style w:type="character" w:customStyle="1" w:styleId="acopre">
    <w:name w:val="acopre"/>
    <w:basedOn w:val="DefaultParagraphFont"/>
    <w:rsid w:val="00C53C1D"/>
  </w:style>
  <w:style w:type="character" w:styleId="Emphasis">
    <w:name w:val="Emphasis"/>
    <w:uiPriority w:val="20"/>
    <w:qFormat/>
    <w:rsid w:val="00C53C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3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3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2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9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9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5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4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1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9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9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D193F-0A85-4A74-A08B-FD7CAD1FE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262</Words>
  <Characters>1290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2</CharactersWithSpaces>
  <SharedDoc>false</SharedDoc>
  <HLinks>
    <vt:vector size="12" baseType="variant">
      <vt:variant>
        <vt:i4>786461</vt:i4>
      </vt:variant>
      <vt:variant>
        <vt:i4>78</vt:i4>
      </vt:variant>
      <vt:variant>
        <vt:i4>0</vt:i4>
      </vt:variant>
      <vt:variant>
        <vt:i4>5</vt:i4>
      </vt:variant>
      <vt:variant>
        <vt:lpwstr>https://www.pupukkaltim.com/en/distribution-product-product-knowledge</vt:lpwstr>
      </vt:variant>
      <vt:variant>
        <vt:lpwstr/>
      </vt:variant>
      <vt:variant>
        <vt:i4>2097178</vt:i4>
      </vt:variant>
      <vt:variant>
        <vt:i4>0</vt:i4>
      </vt:variant>
      <vt:variant>
        <vt:i4>0</vt:i4>
      </vt:variant>
      <vt:variant>
        <vt:i4>5</vt:i4>
      </vt:variant>
      <vt:variant>
        <vt:lpwstr>mailto:r.sakrabani@cranfield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11-05T19:45:00Z</cp:lastPrinted>
  <dcterms:created xsi:type="dcterms:W3CDTF">2021-07-19T10:16:00Z</dcterms:created>
  <dcterms:modified xsi:type="dcterms:W3CDTF">2021-07-19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25b18e-60ec-3e39-b8bf-71e264e419aa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